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6D4BE" w14:textId="39A4E975" w:rsidR="00910364" w:rsidRPr="00910364" w:rsidRDefault="00910364" w:rsidP="00910364">
      <w:pPr>
        <w:keepNext/>
        <w:spacing w:line="480" w:lineRule="auto"/>
        <w:jc w:val="center"/>
        <w:rPr>
          <w:b/>
          <w:bCs/>
        </w:rPr>
      </w:pPr>
      <w:r w:rsidRPr="00910364">
        <w:rPr>
          <w:b/>
          <w:bCs/>
        </w:rPr>
        <w:t>Total Number of Figures- 2</w:t>
      </w:r>
    </w:p>
    <w:p w14:paraId="069CF9DC" w14:textId="18235759" w:rsidR="00910364" w:rsidRPr="00910364" w:rsidRDefault="00910364" w:rsidP="00910364">
      <w:pPr>
        <w:keepNext/>
        <w:spacing w:line="480" w:lineRule="auto"/>
        <w:jc w:val="center"/>
        <w:rPr>
          <w:b/>
          <w:bCs/>
        </w:rPr>
      </w:pPr>
      <w:r w:rsidRPr="00910364">
        <w:rPr>
          <w:b/>
          <w:bCs/>
        </w:rPr>
        <w:t>Total number of Chemical Structures-9</w:t>
      </w:r>
    </w:p>
    <w:p w14:paraId="7AC1D095" w14:textId="4884B7AA" w:rsidR="00910364" w:rsidRDefault="00910364" w:rsidP="00910364">
      <w:pPr>
        <w:keepNext/>
        <w:spacing w:line="480" w:lineRule="auto"/>
        <w:jc w:val="both"/>
      </w:pPr>
      <w:r>
        <w:rPr>
          <w:noProof/>
        </w:rPr>
        <w:drawing>
          <wp:inline distT="0" distB="0" distL="0" distR="0" wp14:anchorId="5BB95E5B" wp14:editId="7165A631">
            <wp:extent cx="5731510" cy="35052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BD438" w14:textId="639974CC" w:rsidR="00910364" w:rsidRDefault="00910364" w:rsidP="00910364">
      <w:pPr>
        <w:pStyle w:val="Caption"/>
        <w:jc w:val="both"/>
        <w:rPr>
          <w:b/>
          <w:bCs/>
          <w:color w:val="auto"/>
          <w:sz w:val="24"/>
          <w:szCs w:val="24"/>
        </w:rPr>
      </w:pPr>
      <w:r w:rsidRPr="00175309">
        <w:rPr>
          <w:b/>
          <w:bCs/>
          <w:color w:val="auto"/>
          <w:sz w:val="24"/>
          <w:szCs w:val="24"/>
        </w:rPr>
        <w:t xml:space="preserve">Figure </w:t>
      </w:r>
      <w:r w:rsidRPr="00175309">
        <w:rPr>
          <w:b/>
          <w:bCs/>
          <w:color w:val="auto"/>
          <w:sz w:val="24"/>
          <w:szCs w:val="24"/>
        </w:rPr>
        <w:fldChar w:fldCharType="begin"/>
      </w:r>
      <w:r w:rsidRPr="00175309">
        <w:rPr>
          <w:b/>
          <w:bCs/>
          <w:color w:val="auto"/>
          <w:sz w:val="24"/>
          <w:szCs w:val="24"/>
        </w:rPr>
        <w:instrText xml:space="preserve"> SEQ Figure \* ARABIC </w:instrText>
      </w:r>
      <w:r w:rsidRPr="00175309">
        <w:rPr>
          <w:b/>
          <w:bCs/>
          <w:color w:val="auto"/>
          <w:sz w:val="24"/>
          <w:szCs w:val="24"/>
        </w:rPr>
        <w:fldChar w:fldCharType="separate"/>
      </w:r>
      <w:r>
        <w:rPr>
          <w:b/>
          <w:bCs/>
          <w:noProof/>
          <w:color w:val="auto"/>
          <w:sz w:val="24"/>
          <w:szCs w:val="24"/>
        </w:rPr>
        <w:t>1</w:t>
      </w:r>
      <w:r w:rsidRPr="00175309">
        <w:rPr>
          <w:b/>
          <w:bCs/>
          <w:color w:val="auto"/>
          <w:sz w:val="24"/>
          <w:szCs w:val="24"/>
        </w:rPr>
        <w:fldChar w:fldCharType="end"/>
      </w:r>
      <w:r w:rsidRPr="00175309">
        <w:rPr>
          <w:b/>
          <w:bCs/>
          <w:color w:val="auto"/>
          <w:sz w:val="24"/>
          <w:szCs w:val="24"/>
        </w:rPr>
        <w:t>: Medicinal mushrooms with anti-cancerous properties</w:t>
      </w:r>
    </w:p>
    <w:p w14:paraId="1122A2C2" w14:textId="78CAAE7C" w:rsidR="00910364" w:rsidRDefault="00910364" w:rsidP="00910364"/>
    <w:p w14:paraId="1294CC3A" w14:textId="716B863D" w:rsidR="00910364" w:rsidRDefault="00910364" w:rsidP="00910364"/>
    <w:p w14:paraId="4509C2B4" w14:textId="227F46A3" w:rsidR="00910364" w:rsidRDefault="00910364" w:rsidP="00910364"/>
    <w:p w14:paraId="07C5AD7D" w14:textId="459D58D2" w:rsidR="00910364" w:rsidRDefault="00910364" w:rsidP="00910364"/>
    <w:p w14:paraId="406543E9" w14:textId="07EB1066" w:rsidR="00910364" w:rsidRDefault="00910364" w:rsidP="00910364"/>
    <w:p w14:paraId="5FE0C8DB" w14:textId="4D86756A" w:rsidR="00910364" w:rsidRDefault="00910364" w:rsidP="00910364"/>
    <w:p w14:paraId="3A534703" w14:textId="27D82053" w:rsidR="00910364" w:rsidRDefault="00910364" w:rsidP="00910364"/>
    <w:p w14:paraId="295CC8A6" w14:textId="678A607E" w:rsidR="00910364" w:rsidRDefault="00910364" w:rsidP="00910364"/>
    <w:p w14:paraId="42A4B9F5" w14:textId="447ED354" w:rsidR="00910364" w:rsidRDefault="00910364" w:rsidP="00910364"/>
    <w:p w14:paraId="507E29DC" w14:textId="1318CFCA" w:rsidR="00910364" w:rsidRDefault="00910364" w:rsidP="00910364"/>
    <w:p w14:paraId="39E83D51" w14:textId="1D852A77" w:rsidR="00910364" w:rsidRDefault="00910364" w:rsidP="00910364"/>
    <w:p w14:paraId="4E1920AD" w14:textId="350779DF" w:rsidR="00910364" w:rsidRDefault="00910364" w:rsidP="00910364"/>
    <w:p w14:paraId="34C897E2" w14:textId="0E77872E" w:rsidR="00910364" w:rsidRDefault="00910364" w:rsidP="00910364"/>
    <w:p w14:paraId="11B7159A" w14:textId="77777777" w:rsidR="00910364" w:rsidRDefault="00910364" w:rsidP="00910364">
      <w:pPr>
        <w:spacing w:line="480" w:lineRule="auto"/>
        <w:jc w:val="both"/>
      </w:pPr>
    </w:p>
    <w:p w14:paraId="37C475C2" w14:textId="77777777" w:rsidR="00910364" w:rsidRDefault="00910364" w:rsidP="00910364">
      <w:pPr>
        <w:keepNext/>
        <w:spacing w:line="480" w:lineRule="auto"/>
        <w:jc w:val="both"/>
      </w:pPr>
      <w:r>
        <w:t xml:space="preserve">  </w:t>
      </w:r>
      <w:r>
        <w:rPr>
          <w:noProof/>
        </w:rPr>
        <mc:AlternateContent>
          <mc:Choice Requires="wpg">
            <w:drawing>
              <wp:inline distT="0" distB="0" distL="0" distR="0" wp14:anchorId="77627655" wp14:editId="1762964A">
                <wp:extent cx="1403998" cy="1707266"/>
                <wp:effectExtent l="0" t="0" r="0" b="0"/>
                <wp:docPr id="104" name="Chem4Word Structur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2558" cy="1614558"/>
                          <a:chOff x="45720" y="45720"/>
                          <a:chExt cx="1312558" cy="1592483"/>
                        </a:xfrm>
                      </wpg:grpSpPr>
                      <wps:wsp>
                        <wps:cNvPr id="105" name="Straight Line /m1/b1"/>
                        <wps:cNvSpPr/>
                        <wps:spPr>
                          <a:xfrm>
                            <a:off x="601389" y="993672"/>
                            <a:ext cx="155102" cy="895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5102" h="89551">
                                <a:moveTo>
                                  <a:pt x="155102" y="8955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" name="Straight Line /m1/b1"/>
                        <wps:cNvSpPr/>
                        <wps:spPr>
                          <a:xfrm>
                            <a:off x="584930" y="1022181"/>
                            <a:ext cx="171560" cy="9905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560" h="99054">
                                <a:moveTo>
                                  <a:pt x="171560" y="9905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" name="Straight Line /m1/b2"/>
                        <wps:cNvSpPr/>
                        <wps:spPr>
                          <a:xfrm>
                            <a:off x="1020289" y="325111"/>
                            <a:ext cx="138643" cy="8004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8643" h="80048">
                                <a:moveTo>
                                  <a:pt x="138643" y="8004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" name="Straight Line /m1/b3"/>
                        <wps:cNvSpPr/>
                        <wps:spPr>
                          <a:xfrm>
                            <a:off x="1251169" y="382779"/>
                            <a:ext cx="38775" cy="2238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775" h="22384">
                                <a:moveTo>
                                  <a:pt x="0" y="22384"/>
                                </a:moveTo>
                                <a:lnTo>
                                  <a:pt x="3877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" name="Straight Line /m1/b4"/>
                        <wps:cNvSpPr/>
                        <wps:spPr>
                          <a:xfrm>
                            <a:off x="987371" y="132214"/>
                            <a:ext cx="0" cy="1928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92897">
                                <a:moveTo>
                                  <a:pt x="0" y="0"/>
                                </a:moveTo>
                                <a:lnTo>
                                  <a:pt x="0" y="19289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" name="Straight Line /m1/b4"/>
                        <wps:cNvSpPr/>
                        <wps:spPr>
                          <a:xfrm>
                            <a:off x="1020289" y="132214"/>
                            <a:ext cx="0" cy="1928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92897">
                                <a:moveTo>
                                  <a:pt x="0" y="0"/>
                                </a:moveTo>
                                <a:lnTo>
                                  <a:pt x="0" y="19289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" name="Straight Line /m1/b5"/>
                        <wps:cNvSpPr/>
                        <wps:spPr>
                          <a:xfrm>
                            <a:off x="440174" y="1022181"/>
                            <a:ext cx="144756" cy="8357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4756" h="83577">
                                <a:moveTo>
                                  <a:pt x="0" y="83577"/>
                                </a:moveTo>
                                <a:lnTo>
                                  <a:pt x="144756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" name="Straight Line /m1/b6"/>
                        <wps:cNvSpPr/>
                        <wps:spPr>
                          <a:xfrm>
                            <a:off x="400168" y="1176555"/>
                            <a:ext cx="0" cy="1846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84658">
                                <a:moveTo>
                                  <a:pt x="0" y="0"/>
                                </a:moveTo>
                                <a:lnTo>
                                  <a:pt x="0" y="18465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" name="Straight Line /m1/b7"/>
                        <wps:cNvSpPr/>
                        <wps:spPr>
                          <a:xfrm>
                            <a:off x="315275" y="1079849"/>
                            <a:ext cx="44887" cy="2591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87" h="25912">
                                <a:moveTo>
                                  <a:pt x="44887" y="2591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" name="Shape11"/>
                        <wps:cNvSpPr/>
                        <wps:spPr>
                          <a:xfrm>
                            <a:off x="798037" y="427214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" name="Hatch /m1/b8"/>
                        <wps:cNvSpPr/>
                        <wps:spPr>
                          <a:xfrm>
                            <a:off x="633165" y="324452"/>
                            <a:ext cx="169443" cy="10733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9443" h="107333">
                                <a:moveTo>
                                  <a:pt x="148263" y="97480"/>
                                </a:moveTo>
                                <a:lnTo>
                                  <a:pt x="150320" y="93916"/>
                                </a:lnTo>
                              </a:path>
                              <a:path w="169443" h="107333">
                                <a:moveTo>
                                  <a:pt x="127082" y="87626"/>
                                </a:moveTo>
                                <a:lnTo>
                                  <a:pt x="131197" y="80500"/>
                                </a:lnTo>
                              </a:path>
                              <a:path w="169443" h="107333">
                                <a:moveTo>
                                  <a:pt x="105902" y="77773"/>
                                </a:moveTo>
                                <a:lnTo>
                                  <a:pt x="112074" y="67083"/>
                                </a:lnTo>
                              </a:path>
                              <a:path w="169443" h="107333">
                                <a:moveTo>
                                  <a:pt x="84721" y="67920"/>
                                </a:moveTo>
                                <a:lnTo>
                                  <a:pt x="92951" y="53666"/>
                                </a:lnTo>
                              </a:path>
                              <a:path w="169443" h="107333">
                                <a:moveTo>
                                  <a:pt x="63541" y="58067"/>
                                </a:moveTo>
                                <a:lnTo>
                                  <a:pt x="73828" y="40250"/>
                                </a:lnTo>
                              </a:path>
                              <a:path w="169443" h="107333">
                                <a:moveTo>
                                  <a:pt x="42360" y="48213"/>
                                </a:moveTo>
                                <a:lnTo>
                                  <a:pt x="54705" y="26833"/>
                                </a:lnTo>
                              </a:path>
                              <a:path w="169443" h="107333">
                                <a:moveTo>
                                  <a:pt x="21180" y="38360"/>
                                </a:moveTo>
                                <a:lnTo>
                                  <a:pt x="35582" y="13416"/>
                                </a:lnTo>
                              </a:path>
                              <a:path w="169443" h="107333">
                                <a:moveTo>
                                  <a:pt x="8229" y="14253"/>
                                </a:moveTo>
                                <a:lnTo>
                                  <a:pt x="0" y="28507"/>
                                </a:lnTo>
                              </a:path>
                              <a:path w="169443" h="107333">
                                <a:moveTo>
                                  <a:pt x="8229" y="14253"/>
                                </a:moveTo>
                                <a:lnTo>
                                  <a:pt x="1645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" name="Straight Line /m1/b9"/>
                        <wps:cNvSpPr/>
                        <wps:spPr>
                          <a:xfrm>
                            <a:off x="516495" y="338703"/>
                            <a:ext cx="44888" cy="2591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88" h="25913">
                                <a:moveTo>
                                  <a:pt x="44888" y="0"/>
                                </a:moveTo>
                                <a:lnTo>
                                  <a:pt x="0" y="2591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" name="Straight Line /m1/b10"/>
                        <wps:cNvSpPr/>
                        <wps:spPr>
                          <a:xfrm>
                            <a:off x="601389" y="219245"/>
                            <a:ext cx="0" cy="486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8664">
                                <a:moveTo>
                                  <a:pt x="0" y="4866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" name="Straight Line /m1/b11"/>
                        <wps:cNvSpPr/>
                        <wps:spPr>
                          <a:xfrm>
                            <a:off x="802609" y="431786"/>
                            <a:ext cx="0" cy="23235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2357">
                                <a:moveTo>
                                  <a:pt x="0" y="23235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" name="Straight Line /m1/b12"/>
                        <wps:cNvSpPr/>
                        <wps:spPr>
                          <a:xfrm>
                            <a:off x="601389" y="664143"/>
                            <a:ext cx="201220" cy="1161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220" h="116178">
                                <a:moveTo>
                                  <a:pt x="201220" y="0"/>
                                </a:moveTo>
                                <a:lnTo>
                                  <a:pt x="0" y="11617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" name="Straight Line /m1/b13"/>
                        <wps:cNvSpPr/>
                        <wps:spPr>
                          <a:xfrm>
                            <a:off x="802609" y="664143"/>
                            <a:ext cx="31885" cy="8753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885" h="87533">
                                <a:moveTo>
                                  <a:pt x="0" y="0"/>
                                </a:moveTo>
                                <a:lnTo>
                                  <a:pt x="31885" y="8753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" name="Straight Line /m1/b14"/>
                        <wps:cNvSpPr/>
                        <wps:spPr>
                          <a:xfrm>
                            <a:off x="802609" y="646277"/>
                            <a:ext cx="101856" cy="1786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1856" h="17866">
                                <a:moveTo>
                                  <a:pt x="0" y="17866"/>
                                </a:moveTo>
                                <a:lnTo>
                                  <a:pt x="101856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" name="Straight Line /m1/b15"/>
                        <wps:cNvSpPr/>
                        <wps:spPr>
                          <a:xfrm>
                            <a:off x="802609" y="325111"/>
                            <a:ext cx="184761" cy="1066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4761" h="106675">
                                <a:moveTo>
                                  <a:pt x="0" y="106675"/>
                                </a:moveTo>
                                <a:lnTo>
                                  <a:pt x="184761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" name="Straight Line /m1/b16"/>
                        <wps:cNvSpPr/>
                        <wps:spPr>
                          <a:xfrm>
                            <a:off x="802609" y="335423"/>
                            <a:ext cx="0" cy="963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96362">
                                <a:moveTo>
                                  <a:pt x="0" y="9636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" name="Straight Line /m1/b17"/>
                        <wps:cNvSpPr/>
                        <wps:spPr>
                          <a:xfrm>
                            <a:off x="601389" y="780321"/>
                            <a:ext cx="0" cy="213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13350">
                                <a:moveTo>
                                  <a:pt x="0" y="0"/>
                                </a:moveTo>
                                <a:lnTo>
                                  <a:pt x="0" y="21335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" name="Straight Line /m1/b18"/>
                        <wps:cNvSpPr/>
                        <wps:spPr>
                          <a:xfrm>
                            <a:off x="569504" y="692788"/>
                            <a:ext cx="31885" cy="8753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885" h="87533">
                                <a:moveTo>
                                  <a:pt x="31885" y="8753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" name="Straight Line /m1/b19"/>
                        <wps:cNvSpPr/>
                        <wps:spPr>
                          <a:xfrm>
                            <a:off x="499300" y="780321"/>
                            <a:ext cx="102088" cy="178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2088" h="17878">
                                <a:moveTo>
                                  <a:pt x="102088" y="0"/>
                                </a:moveTo>
                                <a:lnTo>
                                  <a:pt x="0" y="1787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" name="Straight Line /m1/b20"/>
                        <wps:cNvSpPr/>
                        <wps:spPr>
                          <a:xfrm>
                            <a:off x="198947" y="1361213"/>
                            <a:ext cx="201221" cy="1161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221" h="116178">
                                <a:moveTo>
                                  <a:pt x="201221" y="0"/>
                                </a:moveTo>
                                <a:lnTo>
                                  <a:pt x="0" y="11617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" name="Straight Line /m1/b21"/>
                        <wps:cNvSpPr/>
                        <wps:spPr>
                          <a:xfrm>
                            <a:off x="400168" y="1361213"/>
                            <a:ext cx="31885" cy="8753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885" h="87533">
                                <a:moveTo>
                                  <a:pt x="0" y="0"/>
                                </a:moveTo>
                                <a:lnTo>
                                  <a:pt x="31885" y="8753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" name="Straight Line /m1/b22"/>
                        <wps:cNvSpPr/>
                        <wps:spPr>
                          <a:xfrm>
                            <a:off x="400168" y="1343180"/>
                            <a:ext cx="101855" cy="1803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1855" h="18033">
                                <a:moveTo>
                                  <a:pt x="0" y="18033"/>
                                </a:moveTo>
                                <a:lnTo>
                                  <a:pt x="10185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" name="Straight Line /m1/b23"/>
                        <wps:cNvSpPr/>
                        <wps:spPr>
                          <a:xfrm>
                            <a:off x="154451" y="1400314"/>
                            <a:ext cx="44495" cy="7707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495" h="77077">
                                <a:moveTo>
                                  <a:pt x="44495" y="7707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" name="Straight Line /m1/b24"/>
                        <wps:cNvSpPr/>
                        <wps:spPr>
                          <a:xfrm>
                            <a:off x="114053" y="1477391"/>
                            <a:ext cx="84893" cy="4900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4893" h="49007">
                                <a:moveTo>
                                  <a:pt x="84893" y="0"/>
                                </a:moveTo>
                                <a:lnTo>
                                  <a:pt x="0" y="4900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2" name="Straight Line /m1/b25"/>
                        <wps:cNvSpPr/>
                        <wps:spPr>
                          <a:xfrm>
                            <a:off x="198947" y="1477391"/>
                            <a:ext cx="44443" cy="768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443" h="76845">
                                <a:moveTo>
                                  <a:pt x="0" y="0"/>
                                </a:moveTo>
                                <a:lnTo>
                                  <a:pt x="44443" y="7684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3" name="Character O of /m1/a1"/>
                        <wps:cNvSpPr/>
                        <wps:spPr>
                          <a:xfrm>
                            <a:off x="767921" y="109132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4" name="Character O of /m1/a2"/>
                        <wps:cNvSpPr/>
                        <wps:spPr>
                          <a:xfrm>
                            <a:off x="1170363" y="394254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5" name="Character O of /m1/a3"/>
                        <wps:cNvSpPr/>
                        <wps:spPr>
                          <a:xfrm>
                            <a:off x="969142" y="45720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6" name="Character N of /m1/a4"/>
                        <wps:cNvSpPr/>
                        <wps:spPr>
                          <a:xfrm>
                            <a:off x="371592" y="1092589"/>
                            <a:ext cx="57152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152" h="72536">
                                <a:moveTo>
                                  <a:pt x="-8" y="72536"/>
                                </a:moveTo>
                                <a:lnTo>
                                  <a:pt x="-8" y="0"/>
                                </a:lnTo>
                                <a:lnTo>
                                  <a:pt x="9840" y="0"/>
                                </a:lnTo>
                                <a:lnTo>
                                  <a:pt x="47944" y="56952"/>
                                </a:lnTo>
                                <a:lnTo>
                                  <a:pt x="47944" y="0"/>
                                </a:lnTo>
                                <a:lnTo>
                                  <a:pt x="57144" y="0"/>
                                </a:lnTo>
                                <a:lnTo>
                                  <a:pt x="57144" y="72536"/>
                                </a:lnTo>
                                <a:lnTo>
                                  <a:pt x="47296" y="72536"/>
                                </a:lnTo>
                                <a:lnTo>
                                  <a:pt x="9200" y="15536"/>
                                </a:lnTo>
                                <a:lnTo>
                                  <a:pt x="92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7" name="Character N of /m1/a5"/>
                        <wps:cNvSpPr/>
                        <wps:spPr>
                          <a:xfrm>
                            <a:off x="572813" y="279340"/>
                            <a:ext cx="57152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152" h="72536">
                                <a:moveTo>
                                  <a:pt x="-8" y="72536"/>
                                </a:moveTo>
                                <a:lnTo>
                                  <a:pt x="-8" y="0"/>
                                </a:lnTo>
                                <a:lnTo>
                                  <a:pt x="9840" y="0"/>
                                </a:lnTo>
                                <a:lnTo>
                                  <a:pt x="47944" y="56952"/>
                                </a:lnTo>
                                <a:lnTo>
                                  <a:pt x="47944" y="0"/>
                                </a:lnTo>
                                <a:lnTo>
                                  <a:pt x="57144" y="0"/>
                                </a:lnTo>
                                <a:lnTo>
                                  <a:pt x="57144" y="72536"/>
                                </a:lnTo>
                                <a:lnTo>
                                  <a:pt x="47296" y="72536"/>
                                </a:lnTo>
                                <a:lnTo>
                                  <a:pt x="9200" y="15536"/>
                                </a:lnTo>
                                <a:lnTo>
                                  <a:pt x="92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8" name="Character H of /m1/a13"/>
                        <wps:cNvSpPr/>
                        <wps:spPr>
                          <a:xfrm>
                            <a:off x="823417" y="76310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9" name="Character H of /m1/a14"/>
                        <wps:cNvSpPr/>
                        <wps:spPr>
                          <a:xfrm>
                            <a:off x="915895" y="60301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0" name="Character H of /m1/a15"/>
                        <wps:cNvSpPr/>
                        <wps:spPr>
                          <a:xfrm>
                            <a:off x="774157" y="25145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1" name="Character H of /m1/a16"/>
                        <wps:cNvSpPr/>
                        <wps:spPr>
                          <a:xfrm>
                            <a:off x="523677" y="60882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2" name="Character H of /m1/a17"/>
                        <wps:cNvSpPr/>
                        <wps:spPr>
                          <a:xfrm>
                            <a:off x="430966" y="76891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3" name="Character H of /m1/a18"/>
                        <wps:cNvSpPr/>
                        <wps:spPr>
                          <a:xfrm>
                            <a:off x="246941" y="102055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4" name="Character H of /m1/a19"/>
                        <wps:cNvSpPr/>
                        <wps:spPr>
                          <a:xfrm>
                            <a:off x="448161" y="35137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5" name="Character H of /m1/a20"/>
                        <wps:cNvSpPr/>
                        <wps:spPr>
                          <a:xfrm>
                            <a:off x="572937" y="13527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6" name="Character H of /m1/a21"/>
                        <wps:cNvSpPr/>
                        <wps:spPr>
                          <a:xfrm>
                            <a:off x="420976" y="146017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7" name="Character H of /m1/a22"/>
                        <wps:cNvSpPr/>
                        <wps:spPr>
                          <a:xfrm>
                            <a:off x="513453" y="129985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8" name="Character H of /m1/a23"/>
                        <wps:cNvSpPr/>
                        <wps:spPr>
                          <a:xfrm>
                            <a:off x="98464" y="131634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49" name="Character H of /m1/a24"/>
                        <wps:cNvSpPr/>
                        <wps:spPr>
                          <a:xfrm>
                            <a:off x="45720" y="151315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50" name="Character H of /m1/a25"/>
                        <wps:cNvSpPr/>
                        <wps:spPr>
                          <a:xfrm>
                            <a:off x="242525" y="156566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51" name="Character H of /m1/a26"/>
                        <wps:cNvSpPr/>
                        <wps:spPr>
                          <a:xfrm>
                            <a:off x="1301374" y="32348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8307E8" id="Chem4Word Structure" o:spid="_x0000_s1026" style="width:110.55pt;height:134.45pt;mso-position-horizontal-relative:char;mso-position-vertical-relative:line" coordorigin="457,457" coordsize="13125,15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">
                <v:shape id="Straight Line /m1/b1" o:spid="_x0000_s1027" style="position:absolute;left:6013;top:9936;width:1551;height:896;visibility:visible;mso-wrap-style:square;v-text-anchor:top" coordsize="155102,895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" path="m155102,89551l,e" filled="f" strokeweight=".6pt">
                  <v:stroke endcap="round"/>
                  <v:path arrowok="t"/>
                </v:shape>
                <v:shape id="Straight Line /m1/b1" o:spid="_x0000_s1028" style="position:absolute;left:5849;top:10221;width:1715;height:991;visibility:visible;mso-wrap-style:square;v-text-anchor:top" coordsize="171560,99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" path="m171560,99054l,e" filled="f" strokeweight=".6pt">
                  <v:stroke endcap="round"/>
                  <v:path arrowok="t"/>
                </v:shape>
                <v:shape id="Straight Line /m1/b2" o:spid="_x0000_s1029" style="position:absolute;left:10202;top:3251;width:1387;height:800;visibility:visible;mso-wrap-style:square;v-text-anchor:top" coordsize="138643,80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" path="m138643,80048l,e" filled="f" strokeweight=".6pt">
                  <v:stroke endcap="round"/>
                  <v:path arrowok="t"/>
                </v:shape>
                <v:shape id="Straight Line /m1/b3" o:spid="_x0000_s1030" style="position:absolute;left:12511;top:3827;width:388;height:224;visibility:visible;mso-wrap-style:square;v-text-anchor:top" coordsize="38775,22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" path="m,22384l38775,e" filled="f" strokeweight=".6pt">
                  <v:stroke endcap="round"/>
                  <v:path arrowok="t"/>
                </v:shape>
                <v:shape id="Straight Line /m1/b4" o:spid="_x0000_s1031" style="position:absolute;left:9873;top:1322;width:0;height:1929;visibility:visible;mso-wrap-style:square;v-text-anchor:top" coordsize="0,192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" path="m,l,192897e" filled="f" strokeweight=".6pt">
                  <v:stroke endcap="round"/>
                  <v:path arrowok="t"/>
                </v:shape>
                <v:shape id="Straight Line /m1/b4" o:spid="_x0000_s1032" style="position:absolute;left:10202;top:1322;width:0;height:1929;visibility:visible;mso-wrap-style:square;v-text-anchor:top" coordsize="0,192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" path="m,l,192897e" filled="f" strokeweight=".6pt">
                  <v:stroke endcap="round"/>
                  <v:path arrowok="t"/>
                </v:shape>
                <v:shape id="Straight Line /m1/b5" o:spid="_x0000_s1033" style="position:absolute;left:4401;top:10221;width:1448;height:836;visibility:visible;mso-wrap-style:square;v-text-anchor:top" coordsize="144756,835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" path="m,83577l144756,e" filled="f" strokeweight=".6pt">
                  <v:stroke endcap="round"/>
                  <v:path arrowok="t"/>
                </v:shape>
                <v:shape id="Straight Line /m1/b6" o:spid="_x0000_s1034" style="position:absolute;left:4001;top:11765;width:0;height:1847;visibility:visible;mso-wrap-style:square;v-text-anchor:top" coordsize="0,184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" path="m,l,184658e" filled="f" strokeweight=".6pt">
                  <v:stroke endcap="round"/>
                  <v:path arrowok="t"/>
                </v:shape>
                <v:shape id="Straight Line /m1/b7" o:spid="_x0000_s1035" style="position:absolute;left:3152;top:10798;width:449;height:259;visibility:visible;mso-wrap-style:square;v-text-anchor:top" coordsize="44887,25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" path="m44887,25912l,e" filled="f" strokeweight=".6pt">
                  <v:stroke endcap="round"/>
                  <v:path arrowok="t"/>
                </v:shape>
                <v:oval id="Shape11" o:spid="_x0000_s1036" style="position:absolute;left:7980;top:4272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" fillcolor="black" stroked="f"/>
                <v:shape id="Hatch /m1/b8" o:spid="_x0000_s1037" style="position:absolute;left:6331;top:3244;width:1695;height:1073;visibility:visible;mso-wrap-style:square;v-text-anchor:top" coordsize="169443,107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" path="m148263,97480r2057,-3564em127082,87626r4115,-7126em105902,77773r6172,-10690em84721,67920l92951,53666em63541,58067l73828,40250em42360,48213l54705,26833em21180,38360l35582,13416em8229,14253l,28507em8229,14253l16459,e" fillcolor="black" strokeweight=".6pt">
                  <v:stroke endcap="round"/>
                  <v:path arrowok="t"/>
                </v:shape>
                <v:shape id="Straight Line /m1/b9" o:spid="_x0000_s1038" style="position:absolute;left:5164;top:3387;width:449;height:259;visibility:visible;mso-wrap-style:square;v-text-anchor:top" coordsize="44888,2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" path="m44888,l,25913e" filled="f" strokeweight=".6pt">
                  <v:stroke endcap="round"/>
                  <v:path arrowok="t"/>
                </v:shape>
                <v:shape id="Straight Line /m1/b10" o:spid="_x0000_s1039" style="position:absolute;left:6013;top:2192;width:0;height:487;visibility:visible;mso-wrap-style:square;v-text-anchor:top" coordsize="0,48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" path="m,48664l,e" filled="f" strokeweight=".6pt">
                  <v:stroke endcap="round"/>
                  <v:path arrowok="t"/>
                </v:shape>
                <v:shape id="Straight Line /m1/b11" o:spid="_x0000_s1040" style="position:absolute;left:8026;top:4317;width:0;height:2324;visibility:visible;mso-wrap-style:square;v-text-anchor:top" coordsize="0,232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" path="m,232357l,e" filled="f" strokeweight=".6pt">
                  <v:stroke endcap="round"/>
                  <v:path arrowok="t"/>
                </v:shape>
                <v:shape id="Straight Line /m1/b12" o:spid="_x0000_s1041" style="position:absolute;left:6013;top:6641;width:2013;height:1162;visibility:visible;mso-wrap-style:square;v-text-anchor:top" coordsize="201220,116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" path="m201220,l,116178e" filled="f" strokeweight=".6pt">
                  <v:stroke endcap="round"/>
                  <v:path arrowok="t"/>
                </v:shape>
                <v:shape id="Straight Line /m1/b13" o:spid="_x0000_s1042" style="position:absolute;left:8026;top:6641;width:318;height:875;visibility:visible;mso-wrap-style:square;v-text-anchor:top" coordsize="31885,87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" path="m,l31885,87533e" filled="f" strokeweight=".6pt">
                  <v:stroke endcap="round"/>
                  <v:path arrowok="t"/>
                </v:shape>
                <v:shape id="Straight Line /m1/b14" o:spid="_x0000_s1043" style="position:absolute;left:8026;top:6462;width:1018;height:179;visibility:visible;mso-wrap-style:square;v-text-anchor:top" coordsize="101856,17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" path="m,17866l101856,e" filled="f" strokeweight=".6pt">
                  <v:stroke endcap="round"/>
                  <v:path arrowok="t"/>
                </v:shape>
                <v:shape id="Straight Line /m1/b15" o:spid="_x0000_s1044" style="position:absolute;left:8026;top:3251;width:1847;height:1066;visibility:visible;mso-wrap-style:square;v-text-anchor:top" coordsize="184761,10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" path="m,106675l184761,e" filled="f" strokeweight=".6pt">
                  <v:stroke endcap="round"/>
                  <v:path arrowok="t"/>
                </v:shape>
                <v:shape id="Straight Line /m1/b16" o:spid="_x0000_s1045" style="position:absolute;left:8026;top:3354;width:0;height:963;visibility:visible;mso-wrap-style:square;v-text-anchor:top" coordsize="0,96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" path="m,96362l,e" filled="f" strokeweight=".6pt">
                  <v:stroke endcap="round"/>
                  <v:path arrowok="t"/>
                </v:shape>
                <v:shape id="Straight Line /m1/b17" o:spid="_x0000_s1046" style="position:absolute;left:6013;top:7803;width:0;height:2133;visibility:visible;mso-wrap-style:square;v-text-anchor:top" coordsize="0,21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" path="m,l,213350e" filled="f" strokeweight=".6pt">
                  <v:stroke endcap="round"/>
                  <v:path arrowok="t"/>
                </v:shape>
                <v:shape id="Straight Line /m1/b18" o:spid="_x0000_s1047" style="position:absolute;left:5695;top:6927;width:318;height:876;visibility:visible;mso-wrap-style:square;v-text-anchor:top" coordsize="31885,87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" path="m31885,87533l,e" filled="f" strokeweight=".6pt">
                  <v:stroke endcap="round"/>
                  <v:path arrowok="t"/>
                </v:shape>
                <v:shape id="Straight Line /m1/b19" o:spid="_x0000_s1048" style="position:absolute;left:4993;top:7803;width:1020;height:178;visibility:visible;mso-wrap-style:square;v-text-anchor:top" coordsize="102088,17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" path="m102088,l,17878e" filled="f" strokeweight=".6pt">
                  <v:stroke endcap="round"/>
                  <v:path arrowok="t"/>
                </v:shape>
                <v:shape id="Straight Line /m1/b20" o:spid="_x0000_s1049" style="position:absolute;left:1989;top:13612;width:2012;height:1161;visibility:visible;mso-wrap-style:square;v-text-anchor:top" coordsize="201221,116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" path="m201221,l,116178e" filled="f" strokeweight=".6pt">
                  <v:stroke endcap="round"/>
                  <v:path arrowok="t"/>
                </v:shape>
                <v:shape id="Straight Line /m1/b21" o:spid="_x0000_s1050" style="position:absolute;left:4001;top:13612;width:319;height:875;visibility:visible;mso-wrap-style:square;v-text-anchor:top" coordsize="31885,87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" path="m,l31885,87533e" filled="f" strokeweight=".6pt">
                  <v:stroke endcap="round"/>
                  <v:path arrowok="t"/>
                </v:shape>
                <v:shape id="Straight Line /m1/b22" o:spid="_x0000_s1051" style="position:absolute;left:4001;top:13431;width:1019;height:181;visibility:visible;mso-wrap-style:square;v-text-anchor:top" coordsize="101855,18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" path="m,18033l101855,e" filled="f" strokeweight=".6pt">
                  <v:stroke endcap="round"/>
                  <v:path arrowok="t"/>
                </v:shape>
                <v:shape id="Straight Line /m1/b23" o:spid="_x0000_s1052" style="position:absolute;left:1544;top:14003;width:445;height:770;visibility:visible;mso-wrap-style:square;v-text-anchor:top" coordsize="44495,77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" path="m44495,77077l,e" filled="f" strokeweight=".6pt">
                  <v:stroke endcap="round"/>
                  <v:path arrowok="t"/>
                </v:shape>
                <v:shape id="Straight Line /m1/b24" o:spid="_x0000_s1053" style="position:absolute;left:1140;top:14773;width:849;height:490;visibility:visible;mso-wrap-style:square;v-text-anchor:top" coordsize="84893,49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" path="m84893,l,49007e" filled="f" strokeweight=".6pt">
                  <v:stroke endcap="round"/>
                  <v:path arrowok="t"/>
                </v:shape>
                <v:shape id="Straight Line /m1/b25" o:spid="_x0000_s1054" style="position:absolute;left:1989;top:14773;width:444;height:769;visibility:visible;mso-wrap-style:square;v-text-anchor:top" coordsize="44443,7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" path="m,l44443,76845e" filled="f" strokeweight=".6pt">
                  <v:stroke endcap="round"/>
                  <v:path arrowok="t"/>
                </v:shape>
                <v:shape id="Character O of /m1/a1" o:spid="_x0000_s1055" style="position:absolute;left:7679;top:10913;width:693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" o:spid="_x0000_s1056" style="position:absolute;left:11703;top:3942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" o:spid="_x0000_s1057" style="position:absolute;left:9691;top:457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N of /m1/a4" o:spid="_x0000_s1058" style="position:absolute;left:3715;top:10925;width:572;height:726;visibility:visible;mso-wrap-style:square;v-text-anchor:top" coordsize="57152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" path="m-8,72536l-8,,9840,,47944,56952,47944,r9200,l57144,72536r-9848,l9200,15536r,57000l-8,72536xe" fillcolor="#3050f8" stroked="f">
                  <v:path arrowok="t"/>
                </v:shape>
                <v:shape id="Character N of /m1/a5" o:spid="_x0000_s1059" style="position:absolute;left:5728;top:2793;width:571;height:725;visibility:visible;mso-wrap-style:square;v-text-anchor:top" coordsize="57152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" path="m-8,72536l-8,,9840,,47944,56952,47944,r9200,l57144,72536r-9848,l9200,15536r,57000l-8,72536xe" fillcolor="#3050f8" stroked="f">
                  <v:path arrowok="t"/>
                </v:shape>
                <v:shape id="Character H of /m1/a13" o:spid="_x0000_s1060" style="position:absolute;left:8234;top:763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14" o:spid="_x0000_s1061" style="position:absolute;left:9158;top:603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5" o:spid="_x0000_s1062" style="position:absolute;left:7741;top:251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16" o:spid="_x0000_s1063" style="position:absolute;left:5236;top:6088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7" o:spid="_x0000_s1064" style="position:absolute;left:4309;top:768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8" o:spid="_x0000_s1065" style="position:absolute;left:2469;top:1020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9" o:spid="_x0000_s1066" style="position:absolute;left:4481;top:3513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20" o:spid="_x0000_s1067" style="position:absolute;left:5729;top:135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1" o:spid="_x0000_s1068" style="position:absolute;left:4209;top:14601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2" o:spid="_x0000_s1069" style="position:absolute;left:5134;top:12998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3" o:spid="_x0000_s1070" style="position:absolute;left:984;top:1316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24" o:spid="_x0000_s1071" style="position:absolute;left:457;top:1513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5" o:spid="_x0000_s1072" style="position:absolute;left:2425;top:15656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26" o:spid="_x0000_s1073" style="position:absolute;left:13013;top:323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w10:anchorlock/>
              </v:group>
            </w:pict>
          </mc:Fallback>
        </mc:AlternateContent>
      </w:r>
      <w:r>
        <w:rPr>
          <w:noProof/>
        </w:rPr>
        <w:t xml:space="preserve">                </w:t>
      </w:r>
      <w:r>
        <w:rPr>
          <w:noProof/>
        </w:rPr>
        <mc:AlternateContent>
          <mc:Choice Requires="wpg">
            <w:drawing>
              <wp:inline distT="0" distB="0" distL="0" distR="0" wp14:anchorId="3C2C4EA7" wp14:editId="0AD2383C">
                <wp:extent cx="1328955" cy="1724627"/>
                <wp:effectExtent l="0" t="0" r="0" b="0"/>
                <wp:docPr id="152" name="Chem4Word Structur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8955" cy="1724627"/>
                          <a:chOff x="0" y="0"/>
                          <a:chExt cx="1328955" cy="1987324"/>
                        </a:xfrm>
                      </wpg:grpSpPr>
                      <wps:wsp>
                        <wps:cNvPr id="153" name="Straight Line /m1/b1"/>
                        <wps:cNvSpPr/>
                        <wps:spPr>
                          <a:xfrm>
                            <a:off x="237389" y="1509906"/>
                            <a:ext cx="143295" cy="8263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3295" h="82638">
                                <a:moveTo>
                                  <a:pt x="0" y="82638"/>
                                </a:moveTo>
                                <a:lnTo>
                                  <a:pt x="14329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54" name="Straight Line /m1/b2"/>
                        <wps:cNvSpPr/>
                        <wps:spPr>
                          <a:xfrm>
                            <a:off x="114053" y="1574481"/>
                            <a:ext cx="31099" cy="179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099" h="17986">
                                <a:moveTo>
                                  <a:pt x="31099" y="1798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55" name="Straight Line /m1/b3"/>
                        <wps:cNvSpPr/>
                        <wps:spPr>
                          <a:xfrm>
                            <a:off x="569880" y="1619141"/>
                            <a:ext cx="0" cy="16950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69508">
                                <a:moveTo>
                                  <a:pt x="0" y="16950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56" name="Straight Line /m1/b4"/>
                        <wps:cNvSpPr/>
                        <wps:spPr>
                          <a:xfrm>
                            <a:off x="615998" y="1864283"/>
                            <a:ext cx="31099" cy="179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099" h="17986">
                                <a:moveTo>
                                  <a:pt x="0" y="0"/>
                                </a:moveTo>
                                <a:lnTo>
                                  <a:pt x="31099" y="1798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57" name="Straight Line /m1/b5"/>
                        <wps:cNvSpPr/>
                        <wps:spPr>
                          <a:xfrm>
                            <a:off x="615998" y="553419"/>
                            <a:ext cx="126618" cy="73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6618" h="73105">
                                <a:moveTo>
                                  <a:pt x="0" y="0"/>
                                </a:moveTo>
                                <a:lnTo>
                                  <a:pt x="126618" y="7310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58" name="Straight Line /m1/b6"/>
                        <wps:cNvSpPr/>
                        <wps:spPr>
                          <a:xfrm>
                            <a:off x="569880" y="439038"/>
                            <a:ext cx="0" cy="3879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38791">
                                <a:moveTo>
                                  <a:pt x="0" y="3879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59" name="Straight Line /m1/b7"/>
                        <wps:cNvSpPr/>
                        <wps:spPr>
                          <a:xfrm>
                            <a:off x="805192" y="244720"/>
                            <a:ext cx="143076" cy="8260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3076" h="82607">
                                <a:moveTo>
                                  <a:pt x="0" y="0"/>
                                </a:moveTo>
                                <a:lnTo>
                                  <a:pt x="143076" y="8260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0" name="Straight Line /m1/b7"/>
                        <wps:cNvSpPr/>
                        <wps:spPr>
                          <a:xfrm>
                            <a:off x="805192" y="206709"/>
                            <a:ext cx="159535" cy="921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9535" h="92110">
                                <a:moveTo>
                                  <a:pt x="0" y="0"/>
                                </a:moveTo>
                                <a:lnTo>
                                  <a:pt x="159535" y="9211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1" name="Straight Line /m1/b8"/>
                        <wps:cNvSpPr/>
                        <wps:spPr>
                          <a:xfrm>
                            <a:off x="380685" y="1182201"/>
                            <a:ext cx="189194" cy="1092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9194" h="109235">
                                <a:moveTo>
                                  <a:pt x="189194" y="0"/>
                                </a:moveTo>
                                <a:lnTo>
                                  <a:pt x="0" y="10923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2" name="Straight Line /m1/b8"/>
                        <wps:cNvSpPr/>
                        <wps:spPr>
                          <a:xfrm>
                            <a:off x="413602" y="1220212"/>
                            <a:ext cx="156277" cy="902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6277" h="90229">
                                <a:moveTo>
                                  <a:pt x="156277" y="0"/>
                                </a:moveTo>
                                <a:lnTo>
                                  <a:pt x="0" y="9022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3" name="Straight Line /m1/b9"/>
                        <wps:cNvSpPr/>
                        <wps:spPr>
                          <a:xfrm>
                            <a:off x="569880" y="1182201"/>
                            <a:ext cx="189194" cy="1092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9194" h="109235">
                                <a:moveTo>
                                  <a:pt x="0" y="0"/>
                                </a:moveTo>
                                <a:lnTo>
                                  <a:pt x="189194" y="10923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4" name="Straight Line /m1/b10"/>
                        <wps:cNvSpPr/>
                        <wps:spPr>
                          <a:xfrm>
                            <a:off x="569880" y="982737"/>
                            <a:ext cx="0" cy="1994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99463">
                                <a:moveTo>
                                  <a:pt x="0" y="19946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5" name="Straight Line /m1/b11"/>
                        <wps:cNvSpPr/>
                        <wps:spPr>
                          <a:xfrm>
                            <a:off x="380685" y="1291436"/>
                            <a:ext cx="0" cy="2184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18470">
                                <a:moveTo>
                                  <a:pt x="0" y="0"/>
                                </a:moveTo>
                                <a:lnTo>
                                  <a:pt x="0" y="21847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6" name="Straight Line /m1/b12"/>
                        <wps:cNvSpPr/>
                        <wps:spPr>
                          <a:xfrm>
                            <a:off x="303248" y="1246733"/>
                            <a:ext cx="77436" cy="447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436" h="44702">
                                <a:moveTo>
                                  <a:pt x="77436" y="4470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7" name="Straight Line /m1/b13"/>
                        <wps:cNvSpPr/>
                        <wps:spPr>
                          <a:xfrm>
                            <a:off x="759074" y="1291436"/>
                            <a:ext cx="0" cy="2184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18470">
                                <a:moveTo>
                                  <a:pt x="0" y="0"/>
                                </a:moveTo>
                                <a:lnTo>
                                  <a:pt x="0" y="21847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8" name="Straight Line /m1/b13"/>
                        <wps:cNvSpPr/>
                        <wps:spPr>
                          <a:xfrm>
                            <a:off x="726156" y="1310442"/>
                            <a:ext cx="0" cy="1804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80458">
                                <a:moveTo>
                                  <a:pt x="0" y="0"/>
                                </a:moveTo>
                                <a:lnTo>
                                  <a:pt x="0" y="18045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69" name="Straight Line /m1/b14"/>
                        <wps:cNvSpPr/>
                        <wps:spPr>
                          <a:xfrm>
                            <a:off x="759074" y="1246733"/>
                            <a:ext cx="77436" cy="447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436" h="44702">
                                <a:moveTo>
                                  <a:pt x="0" y="44702"/>
                                </a:moveTo>
                                <a:lnTo>
                                  <a:pt x="77436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0" name="Straight Line /m1/b15"/>
                        <wps:cNvSpPr/>
                        <wps:spPr>
                          <a:xfrm>
                            <a:off x="380685" y="1509906"/>
                            <a:ext cx="189194" cy="1092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9194" h="109234">
                                <a:moveTo>
                                  <a:pt x="0" y="0"/>
                                </a:moveTo>
                                <a:lnTo>
                                  <a:pt x="189194" y="10923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1" name="Straight Line /m1/b15"/>
                        <wps:cNvSpPr/>
                        <wps:spPr>
                          <a:xfrm>
                            <a:off x="413602" y="1490901"/>
                            <a:ext cx="156277" cy="9022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6277" h="90228">
                                <a:moveTo>
                                  <a:pt x="0" y="0"/>
                                </a:moveTo>
                                <a:lnTo>
                                  <a:pt x="156277" y="9022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2" name="Straight Line /m1/b16"/>
                        <wps:cNvSpPr/>
                        <wps:spPr>
                          <a:xfrm>
                            <a:off x="569880" y="863998"/>
                            <a:ext cx="205654" cy="11873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5654" h="118738">
                                <a:moveTo>
                                  <a:pt x="0" y="118738"/>
                                </a:moveTo>
                                <a:lnTo>
                                  <a:pt x="205654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3" name="Straight Line /m1/b16"/>
                        <wps:cNvSpPr/>
                        <wps:spPr>
                          <a:xfrm>
                            <a:off x="553420" y="835491"/>
                            <a:ext cx="205654" cy="11873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5654" h="118738">
                                <a:moveTo>
                                  <a:pt x="0" y="118738"/>
                                </a:moveTo>
                                <a:lnTo>
                                  <a:pt x="205654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4" name="Straight Line /m1/b17"/>
                        <wps:cNvSpPr/>
                        <wps:spPr>
                          <a:xfrm>
                            <a:off x="492443" y="919029"/>
                            <a:ext cx="60976" cy="35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76" h="35200">
                                <a:moveTo>
                                  <a:pt x="60976" y="352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5" name="Straight Line /m1/b18"/>
                        <wps:cNvSpPr/>
                        <wps:spPr>
                          <a:xfrm>
                            <a:off x="569880" y="1509906"/>
                            <a:ext cx="189194" cy="1092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9194" h="109234">
                                <a:moveTo>
                                  <a:pt x="0" y="109234"/>
                                </a:moveTo>
                                <a:lnTo>
                                  <a:pt x="189194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6" name="Straight Line /m1/b19"/>
                        <wps:cNvSpPr/>
                        <wps:spPr>
                          <a:xfrm>
                            <a:off x="759074" y="1509906"/>
                            <a:ext cx="77436" cy="447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436" h="44702">
                                <a:moveTo>
                                  <a:pt x="0" y="0"/>
                                </a:moveTo>
                                <a:lnTo>
                                  <a:pt x="77436" y="4470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7" name="Straight Line /m1/b20"/>
                        <wps:cNvSpPr/>
                        <wps:spPr>
                          <a:xfrm>
                            <a:off x="759074" y="655033"/>
                            <a:ext cx="0" cy="1804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80458">
                                <a:moveTo>
                                  <a:pt x="0" y="18045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8" name="Straight Line /m1/b21"/>
                        <wps:cNvSpPr/>
                        <wps:spPr>
                          <a:xfrm>
                            <a:off x="775534" y="863998"/>
                            <a:ext cx="60976" cy="35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76" h="35200">
                                <a:moveTo>
                                  <a:pt x="0" y="0"/>
                                </a:moveTo>
                                <a:lnTo>
                                  <a:pt x="60976" y="3520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79" name="Straight Line /m1/b22"/>
                        <wps:cNvSpPr/>
                        <wps:spPr>
                          <a:xfrm>
                            <a:off x="759074" y="536294"/>
                            <a:ext cx="205654" cy="11873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5654" h="118738">
                                <a:moveTo>
                                  <a:pt x="0" y="118738"/>
                                </a:moveTo>
                                <a:lnTo>
                                  <a:pt x="205654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0" name="Straight Line /m1/b22"/>
                        <wps:cNvSpPr/>
                        <wps:spPr>
                          <a:xfrm>
                            <a:off x="742616" y="507786"/>
                            <a:ext cx="205653" cy="11873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5653" h="118737">
                                <a:moveTo>
                                  <a:pt x="0" y="118737"/>
                                </a:moveTo>
                                <a:lnTo>
                                  <a:pt x="20565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1" name="Straight Line /m1/b23"/>
                        <wps:cNvSpPr/>
                        <wps:spPr>
                          <a:xfrm>
                            <a:off x="948269" y="327327"/>
                            <a:ext cx="0" cy="1804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80459">
                                <a:moveTo>
                                  <a:pt x="0" y="18045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2" name="Straight Line /m1/b24"/>
                        <wps:cNvSpPr/>
                        <wps:spPr>
                          <a:xfrm>
                            <a:off x="964729" y="536294"/>
                            <a:ext cx="60976" cy="35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76" h="35200">
                                <a:moveTo>
                                  <a:pt x="0" y="0"/>
                                </a:moveTo>
                                <a:lnTo>
                                  <a:pt x="60976" y="3520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3" name="Straight Line /m1/b25"/>
                        <wps:cNvSpPr/>
                        <wps:spPr>
                          <a:xfrm>
                            <a:off x="964728" y="199087"/>
                            <a:ext cx="172735" cy="9973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2735" h="99731">
                                <a:moveTo>
                                  <a:pt x="0" y="99731"/>
                                </a:moveTo>
                                <a:lnTo>
                                  <a:pt x="17273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4" name="Straight Line /m1/b26"/>
                        <wps:cNvSpPr/>
                        <wps:spPr>
                          <a:xfrm>
                            <a:off x="1137464" y="199087"/>
                            <a:ext cx="40190" cy="6961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0190" h="69619">
                                <a:moveTo>
                                  <a:pt x="0" y="0"/>
                                </a:moveTo>
                                <a:lnTo>
                                  <a:pt x="40190" y="6961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5" name="Straight Line /m1/b27"/>
                        <wps:cNvSpPr/>
                        <wps:spPr>
                          <a:xfrm>
                            <a:off x="1137464" y="154385"/>
                            <a:ext cx="77436" cy="447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436" h="44702">
                                <a:moveTo>
                                  <a:pt x="0" y="44702"/>
                                </a:moveTo>
                                <a:lnTo>
                                  <a:pt x="77436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6" name="Straight Line /m1/b28"/>
                        <wps:cNvSpPr/>
                        <wps:spPr>
                          <a:xfrm>
                            <a:off x="1097325" y="129686"/>
                            <a:ext cx="40139" cy="6940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0139" h="69401">
                                <a:moveTo>
                                  <a:pt x="40139" y="6940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7" name="Character O of /m1/a1"/>
                        <wps:cNvSpPr/>
                        <wps:spPr>
                          <a:xfrm>
                            <a:off x="156583" y="1581609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8" name="Character O of /m1/a2"/>
                        <wps:cNvSpPr/>
                        <wps:spPr>
                          <a:xfrm>
                            <a:off x="535192" y="1800079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89" name="Character O of /m1/a3"/>
                        <wps:cNvSpPr/>
                        <wps:spPr>
                          <a:xfrm>
                            <a:off x="535192" y="489260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0" name="Character O of /m1/a4"/>
                        <wps:cNvSpPr/>
                        <wps:spPr>
                          <a:xfrm>
                            <a:off x="724386" y="16155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1" name="Character H of /m1/a17"/>
                        <wps:cNvSpPr/>
                        <wps:spPr>
                          <a:xfrm>
                            <a:off x="234914" y="118744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2" name="Character H of /m1/a18"/>
                        <wps:cNvSpPr/>
                        <wps:spPr>
                          <a:xfrm>
                            <a:off x="847941" y="118744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3" name="Character H of /m1/a19"/>
                        <wps:cNvSpPr/>
                        <wps:spPr>
                          <a:xfrm>
                            <a:off x="424109" y="85973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4" name="Character H of /m1/a20"/>
                        <wps:cNvSpPr/>
                        <wps:spPr>
                          <a:xfrm>
                            <a:off x="847941" y="154136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5" name="Character H of /m1/a21"/>
                        <wps:cNvSpPr/>
                        <wps:spPr>
                          <a:xfrm>
                            <a:off x="847941" y="88595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6" name="Character H of /m1/a22"/>
                        <wps:cNvSpPr/>
                        <wps:spPr>
                          <a:xfrm>
                            <a:off x="1037136" y="55824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7" name="Character H of /m1/a23"/>
                        <wps:cNvSpPr/>
                        <wps:spPr>
                          <a:xfrm>
                            <a:off x="45720" y="151514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8" name="Character H of /m1/a24"/>
                        <wps:cNvSpPr/>
                        <wps:spPr>
                          <a:xfrm>
                            <a:off x="658528" y="186906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99" name="Character H of /m1/a25"/>
                        <wps:cNvSpPr/>
                        <wps:spPr>
                          <a:xfrm>
                            <a:off x="1176738" y="28013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00" name="Character H of /m1/a26"/>
                        <wps:cNvSpPr/>
                        <wps:spPr>
                          <a:xfrm>
                            <a:off x="1226331" y="9509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01" name="Character H of /m1/a27"/>
                        <wps:cNvSpPr/>
                        <wps:spPr>
                          <a:xfrm>
                            <a:off x="1041286" y="457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02" name="Character H of /m1/a28"/>
                        <wps:cNvSpPr/>
                        <wps:spPr>
                          <a:xfrm>
                            <a:off x="541428" y="35507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DB25E64" id="Chem4Word Structure" o:spid="_x0000_s1026" style="width:104.65pt;height:135.8pt;mso-position-horizontal-relative:char;mso-position-vertical-relative:line" coordsize="13289,198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">
                <v:shape id="Straight Line /m1/b1" o:spid="_x0000_s1027" style="position:absolute;left:2373;top:15099;width:1433;height:826;visibility:visible;mso-wrap-style:square;v-text-anchor:top" coordsize="143295,82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" path="m,82638l143295,e" filled="f" strokeweight=".6pt">
                  <v:stroke endcap="round"/>
                  <v:path arrowok="t"/>
                </v:shape>
                <v:shape id="Straight Line /m1/b2" o:spid="_x0000_s1028" style="position:absolute;left:1140;top:15744;width:311;height:180;visibility:visible;mso-wrap-style:square;v-text-anchor:top" coordsize="31099,179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" path="m31099,17986l,e" filled="f" strokeweight=".6pt">
                  <v:stroke endcap="round"/>
                  <v:path arrowok="t"/>
                </v:shape>
                <v:shape id="Straight Line /m1/b3" o:spid="_x0000_s1029" style="position:absolute;left:5698;top:16191;width:0;height:1695;visibility:visible;mso-wrap-style:square;v-text-anchor:top" coordsize="0,169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" path="m,169508l,e" filled="f" strokeweight=".6pt">
                  <v:stroke endcap="round"/>
                  <v:path arrowok="t"/>
                </v:shape>
                <v:shape id="Straight Line /m1/b4" o:spid="_x0000_s1030" style="position:absolute;left:6159;top:18642;width:311;height:180;visibility:visible;mso-wrap-style:square;v-text-anchor:top" coordsize="31099,179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" path="m,l31099,17986e" filled="f" strokeweight=".6pt">
                  <v:stroke endcap="round"/>
                  <v:path arrowok="t"/>
                </v:shape>
                <v:shape id="Straight Line /m1/b5" o:spid="_x0000_s1031" style="position:absolute;left:6159;top:5534;width:1267;height:731;visibility:visible;mso-wrap-style:square;v-text-anchor:top" coordsize="126618,73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" path="m,l126618,73105e" filled="f" strokeweight=".6pt">
                  <v:stroke endcap="round"/>
                  <v:path arrowok="t"/>
                </v:shape>
                <v:shape id="Straight Line /m1/b6" o:spid="_x0000_s1032" style="position:absolute;left:5698;top:4390;width:0;height:388;visibility:visible;mso-wrap-style:square;v-text-anchor:top" coordsize="0,38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" path="m,38791l,e" filled="f" strokeweight=".6pt">
                  <v:stroke endcap="round"/>
                  <v:path arrowok="t"/>
                </v:shape>
                <v:shape id="Straight Line /m1/b7" o:spid="_x0000_s1033" style="position:absolute;left:8051;top:2447;width:1431;height:826;visibility:visible;mso-wrap-style:square;v-text-anchor:top" coordsize="143076,82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" path="m,l143076,82607e" filled="f" strokeweight=".6pt">
                  <v:stroke endcap="round"/>
                  <v:path arrowok="t"/>
                </v:shape>
                <v:shape id="Straight Line /m1/b7" o:spid="_x0000_s1034" style="position:absolute;left:8051;top:2067;width:1596;height:921;visibility:visible;mso-wrap-style:square;v-text-anchor:top" coordsize="159535,92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" path="m,l159535,92110e" filled="f" strokeweight=".6pt">
                  <v:stroke endcap="round"/>
                  <v:path arrowok="t"/>
                </v:shape>
                <v:shape id="Straight Line /m1/b8" o:spid="_x0000_s1035" style="position:absolute;left:3806;top:11822;width:1892;height:1092;visibility:visible;mso-wrap-style:square;v-text-anchor:top" coordsize="189194,109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" path="m189194,l,109235e" filled="f" strokeweight=".6pt">
                  <v:stroke endcap="round"/>
                  <v:path arrowok="t"/>
                </v:shape>
                <v:shape id="Straight Line /m1/b8" o:spid="_x0000_s1036" style="position:absolute;left:4136;top:12202;width:1562;height:902;visibility:visible;mso-wrap-style:square;v-text-anchor:top" coordsize="156277,90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" path="m156277,l,90229e" filled="f" strokeweight=".6pt">
                  <v:stroke endcap="round"/>
                  <v:path arrowok="t"/>
                </v:shape>
                <v:shape id="Straight Line /m1/b9" o:spid="_x0000_s1037" style="position:absolute;left:5698;top:11822;width:1892;height:1092;visibility:visible;mso-wrap-style:square;v-text-anchor:top" coordsize="189194,109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" path="m,l189194,109235e" filled="f" strokeweight=".6pt">
                  <v:stroke endcap="round"/>
                  <v:path arrowok="t"/>
                </v:shape>
                <v:shape id="Straight Line /m1/b10" o:spid="_x0000_s1038" style="position:absolute;left:5698;top:9827;width:0;height:1995;visibility:visible;mso-wrap-style:square;v-text-anchor:top" coordsize="0,199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" path="m,199463l,e" filled="f" strokeweight=".6pt">
                  <v:stroke endcap="round"/>
                  <v:path arrowok="t"/>
                </v:shape>
                <v:shape id="Straight Line /m1/b11" o:spid="_x0000_s1039" style="position:absolute;left:3806;top:12914;width:0;height:2185;visibility:visible;mso-wrap-style:square;v-text-anchor:top" coordsize="0,218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" path="m,l,218470e" filled="f" strokeweight=".6pt">
                  <v:stroke endcap="round"/>
                  <v:path arrowok="t"/>
                </v:shape>
                <v:shape id="Straight Line /m1/b12" o:spid="_x0000_s1040" style="position:absolute;left:3032;top:12467;width:774;height:447;visibility:visible;mso-wrap-style:square;v-text-anchor:top" coordsize="77436,44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" path="m77436,44702l,e" filled="f" strokeweight=".6pt">
                  <v:stroke endcap="round"/>
                  <v:path arrowok="t"/>
                </v:shape>
                <v:shape id="Straight Line /m1/b13" o:spid="_x0000_s1041" style="position:absolute;left:7590;top:12914;width:0;height:2185;visibility:visible;mso-wrap-style:square;v-text-anchor:top" coordsize="0,218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" path="m,l,218470e" filled="f" strokeweight=".6pt">
                  <v:stroke endcap="round"/>
                  <v:path arrowok="t"/>
                </v:shape>
                <v:shape id="Straight Line /m1/b13" o:spid="_x0000_s1042" style="position:absolute;left:7261;top:13104;width:0;height:1805;visibility:visible;mso-wrap-style:square;v-text-anchor:top" coordsize="0,180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" path="m,l,180458e" filled="f" strokeweight=".6pt">
                  <v:stroke endcap="round"/>
                  <v:path arrowok="t"/>
                </v:shape>
                <v:shape id="Straight Line /m1/b14" o:spid="_x0000_s1043" style="position:absolute;left:7590;top:12467;width:775;height:447;visibility:visible;mso-wrap-style:square;v-text-anchor:top" coordsize="77436,44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" path="m,44702l77436,e" filled="f" strokeweight=".6pt">
                  <v:stroke endcap="round"/>
                  <v:path arrowok="t"/>
                </v:shape>
                <v:shape id="Straight Line /m1/b15" o:spid="_x0000_s1044" style="position:absolute;left:3806;top:15099;width:1892;height:1092;visibility:visible;mso-wrap-style:square;v-text-anchor:top" coordsize="189194,10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" path="m,l189194,109234e" filled="f" strokeweight=".6pt">
                  <v:stroke endcap="round"/>
                  <v:path arrowok="t"/>
                </v:shape>
                <v:shape id="Straight Line /m1/b15" o:spid="_x0000_s1045" style="position:absolute;left:4136;top:14909;width:1562;height:902;visibility:visible;mso-wrap-style:square;v-text-anchor:top" coordsize="156277,90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" path="m,l156277,90228e" filled="f" strokeweight=".6pt">
                  <v:stroke endcap="round"/>
                  <v:path arrowok="t"/>
                </v:shape>
                <v:shape id="Straight Line /m1/b16" o:spid="_x0000_s1046" style="position:absolute;left:5698;top:8639;width:2057;height:1188;visibility:visible;mso-wrap-style:square;v-text-anchor:top" coordsize="205654,11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" path="m,118738l205654,e" filled="f" strokeweight=".6pt">
                  <v:stroke endcap="round"/>
                  <v:path arrowok="t"/>
                </v:shape>
                <v:shape id="Straight Line /m1/b16" o:spid="_x0000_s1047" style="position:absolute;left:5534;top:8354;width:2056;height:1188;visibility:visible;mso-wrap-style:square;v-text-anchor:top" coordsize="205654,11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" path="m,118738l205654,e" filled="f" strokeweight=".6pt">
                  <v:stroke endcap="round"/>
                  <v:path arrowok="t"/>
                </v:shape>
                <v:shape id="Straight Line /m1/b17" o:spid="_x0000_s1048" style="position:absolute;left:4924;top:9190;width:610;height:352;visibility:visible;mso-wrap-style:square;v-text-anchor:top" coordsize="60976,3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" path="m60976,35200l,e" filled="f" strokeweight=".6pt">
                  <v:stroke endcap="round"/>
                  <v:path arrowok="t"/>
                </v:shape>
                <v:shape id="Straight Line /m1/b18" o:spid="_x0000_s1049" style="position:absolute;left:5698;top:15099;width:1892;height:1092;visibility:visible;mso-wrap-style:square;v-text-anchor:top" coordsize="189194,10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" path="m,109234l189194,e" filled="f" strokeweight=".6pt">
                  <v:stroke endcap="round"/>
                  <v:path arrowok="t"/>
                </v:shape>
                <v:shape id="Straight Line /m1/b19" o:spid="_x0000_s1050" style="position:absolute;left:7590;top:15099;width:775;height:447;visibility:visible;mso-wrap-style:square;v-text-anchor:top" coordsize="77436,44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" path="m,l77436,44702e" filled="f" strokeweight=".6pt">
                  <v:stroke endcap="round"/>
                  <v:path arrowok="t"/>
                </v:shape>
                <v:shape id="Straight Line /m1/b20" o:spid="_x0000_s1051" style="position:absolute;left:7590;top:6550;width:0;height:1804;visibility:visible;mso-wrap-style:square;v-text-anchor:top" coordsize="0,180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" path="m,180458l,e" filled="f" strokeweight=".6pt">
                  <v:stroke endcap="round"/>
                  <v:path arrowok="t"/>
                </v:shape>
                <v:shape id="Straight Line /m1/b21" o:spid="_x0000_s1052" style="position:absolute;left:7755;top:8639;width:610;height:352;visibility:visible;mso-wrap-style:square;v-text-anchor:top" coordsize="60976,3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" path="m,l60976,35200e" filled="f" strokeweight=".6pt">
                  <v:stroke endcap="round"/>
                  <v:path arrowok="t"/>
                </v:shape>
                <v:shape id="Straight Line /m1/b22" o:spid="_x0000_s1053" style="position:absolute;left:7590;top:5362;width:2057;height:1188;visibility:visible;mso-wrap-style:square;v-text-anchor:top" coordsize="205654,11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" path="m,118738l205654,e" filled="f" strokeweight=".6pt">
                  <v:stroke endcap="round"/>
                  <v:path arrowok="t"/>
                </v:shape>
                <v:shape id="Straight Line /m1/b22" o:spid="_x0000_s1054" style="position:absolute;left:7426;top:5077;width:2056;height:1188;visibility:visible;mso-wrap-style:square;v-text-anchor:top" coordsize="205653,11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" path="m,118737l205653,e" filled="f" strokeweight=".6pt">
                  <v:stroke endcap="round"/>
                  <v:path arrowok="t"/>
                </v:shape>
                <v:shape id="Straight Line /m1/b23" o:spid="_x0000_s1055" style="position:absolute;left:9482;top:3273;width:0;height:1804;visibility:visible;mso-wrap-style:square;v-text-anchor:top" coordsize="0,180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" path="m,180459l,e" filled="f" strokeweight=".6pt">
                  <v:stroke endcap="round"/>
                  <v:path arrowok="t"/>
                </v:shape>
                <v:shape id="Straight Line /m1/b24" o:spid="_x0000_s1056" style="position:absolute;left:9647;top:5362;width:610;height:352;visibility:visible;mso-wrap-style:square;v-text-anchor:top" coordsize="60976,3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" path="m,l60976,35200e" filled="f" strokeweight=".6pt">
                  <v:stroke endcap="round"/>
                  <v:path arrowok="t"/>
                </v:shape>
                <v:shape id="Straight Line /m1/b25" o:spid="_x0000_s1057" style="position:absolute;left:9647;top:1990;width:1727;height:998;visibility:visible;mso-wrap-style:square;v-text-anchor:top" coordsize="172735,99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" path="m,99731l172735,e" filled="f" strokeweight=".6pt">
                  <v:stroke endcap="round"/>
                  <v:path arrowok="t"/>
                </v:shape>
                <v:shape id="Straight Line /m1/b26" o:spid="_x0000_s1058" style="position:absolute;left:11374;top:1990;width:402;height:697;visibility:visible;mso-wrap-style:square;v-text-anchor:top" coordsize="40190,69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" path="m,l40190,69619e" filled="f" strokeweight=".6pt">
                  <v:stroke endcap="round"/>
                  <v:path arrowok="t"/>
                </v:shape>
                <v:shape id="Straight Line /m1/b27" o:spid="_x0000_s1059" style="position:absolute;left:11374;top:1543;width:775;height:447;visibility:visible;mso-wrap-style:square;v-text-anchor:top" coordsize="77436,44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" path="m,44702l77436,e" filled="f" strokeweight=".6pt">
                  <v:stroke endcap="round"/>
                  <v:path arrowok="t"/>
                </v:shape>
                <v:shape id="Straight Line /m1/b28" o:spid="_x0000_s1060" style="position:absolute;left:10973;top:1296;width:401;height:694;visibility:visible;mso-wrap-style:square;v-text-anchor:top" coordsize="40139,69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" path="m40139,69401l,e" filled="f" strokeweight=".6pt">
                  <v:stroke endcap="round"/>
                  <v:path arrowok="t"/>
                </v:shape>
                <v:shape id="Character O of /m1/a1" o:spid="_x0000_s1061" style="position:absolute;left:1565;top:15816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" o:spid="_x0000_s1062" style="position:absolute;left:5351;top:18000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" o:spid="_x0000_s1063" style="position:absolute;left:5351;top:4892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4" o:spid="_x0000_s1064" style="position:absolute;left:7243;top:1615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H of /m1/a17" o:spid="_x0000_s1065" style="position:absolute;left:2349;top:1187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8" o:spid="_x0000_s1066" style="position:absolute;left:8479;top:1187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9" o:spid="_x0000_s1067" style="position:absolute;left:4241;top:859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20" o:spid="_x0000_s1068" style="position:absolute;left:8479;top:1541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1" o:spid="_x0000_s1069" style="position:absolute;left:8479;top:885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2" o:spid="_x0000_s1070" style="position:absolute;left:10371;top:558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3" o:spid="_x0000_s1071" style="position:absolute;left:457;top:1515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24" o:spid="_x0000_s1072" style="position:absolute;left:6585;top:1869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25" o:spid="_x0000_s1073" style="position:absolute;left:11767;top:280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26" o:spid="_x0000_s1074" style="position:absolute;left:12263;top:95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7" o:spid="_x0000_s1075" style="position:absolute;left:10412;top:4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8" o:spid="_x0000_s1076" style="position:absolute;left:5414;top:355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w10:anchorlock/>
              </v:group>
            </w:pict>
          </mc:Fallback>
        </mc:AlternateContent>
      </w:r>
      <w:r>
        <w:rPr>
          <w:noProof/>
        </w:rPr>
        <w:t xml:space="preserve">                         </w:t>
      </w:r>
      <w:r>
        <w:rPr>
          <w:noProof/>
        </w:rPr>
        <mc:AlternateContent>
          <mc:Choice Requires="wpg">
            <w:drawing>
              <wp:inline distT="0" distB="0" distL="0" distR="0" wp14:anchorId="3DC407ED" wp14:editId="2470D66E">
                <wp:extent cx="1429007" cy="1639856"/>
                <wp:effectExtent l="0" t="0" r="0" b="0"/>
                <wp:docPr id="203" name="Chem4Word Structur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9007" cy="1639856"/>
                          <a:chOff x="0" y="0"/>
                          <a:chExt cx="1310131" cy="1639856"/>
                        </a:xfrm>
                      </wpg:grpSpPr>
                      <wps:wsp>
                        <wps:cNvPr id="204" name="Shape2"/>
                        <wps:cNvSpPr/>
                        <wps:spPr>
                          <a:xfrm>
                            <a:off x="937064" y="1109116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05" name="Hatch /m1/b1"/>
                        <wps:cNvSpPr/>
                        <wps:spPr>
                          <a:xfrm>
                            <a:off x="941636" y="1097229"/>
                            <a:ext cx="178555" cy="3291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8555" h="32918">
                                <a:moveTo>
                                  <a:pt x="22319" y="14402"/>
                                </a:moveTo>
                                <a:lnTo>
                                  <a:pt x="22319" y="18516"/>
                                </a:lnTo>
                              </a:path>
                              <a:path w="178555" h="32918">
                                <a:moveTo>
                                  <a:pt x="44639" y="12344"/>
                                </a:moveTo>
                                <a:lnTo>
                                  <a:pt x="44639" y="20574"/>
                                </a:lnTo>
                              </a:path>
                              <a:path w="178555" h="32918">
                                <a:moveTo>
                                  <a:pt x="66958" y="10287"/>
                                </a:moveTo>
                                <a:lnTo>
                                  <a:pt x="66958" y="22631"/>
                                </a:lnTo>
                              </a:path>
                              <a:path w="178555" h="32918">
                                <a:moveTo>
                                  <a:pt x="89278" y="8230"/>
                                </a:moveTo>
                                <a:lnTo>
                                  <a:pt x="89278" y="24689"/>
                                </a:lnTo>
                              </a:path>
                              <a:path w="178555" h="32918">
                                <a:moveTo>
                                  <a:pt x="111597" y="6172"/>
                                </a:moveTo>
                                <a:lnTo>
                                  <a:pt x="111597" y="26746"/>
                                </a:lnTo>
                              </a:path>
                              <a:path w="178555" h="32918">
                                <a:moveTo>
                                  <a:pt x="133916" y="4115"/>
                                </a:moveTo>
                                <a:lnTo>
                                  <a:pt x="133916" y="28803"/>
                                </a:lnTo>
                              </a:path>
                              <a:path w="178555" h="32918">
                                <a:moveTo>
                                  <a:pt x="156236" y="2057"/>
                                </a:moveTo>
                                <a:lnTo>
                                  <a:pt x="156236" y="30861"/>
                                </a:lnTo>
                              </a:path>
                              <a:path w="178555" h="32918">
                                <a:moveTo>
                                  <a:pt x="178555" y="0"/>
                                </a:moveTo>
                                <a:lnTo>
                                  <a:pt x="178555" y="32918"/>
                                </a:lnTo>
                              </a:path>
                              <a:path w="178555" h="32918">
                                <a:moveTo>
                                  <a:pt x="178555" y="16459"/>
                                </a:moveTo>
                                <a:lnTo>
                                  <a:pt x="178555" y="0"/>
                                </a:lnTo>
                              </a:path>
                              <a:path w="178555" h="32918">
                                <a:moveTo>
                                  <a:pt x="178555" y="16459"/>
                                </a:moveTo>
                                <a:lnTo>
                                  <a:pt x="178555" y="32918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06" name="Straight Line /m1/b2"/>
                        <wps:cNvSpPr/>
                        <wps:spPr>
                          <a:xfrm>
                            <a:off x="1194575" y="1162651"/>
                            <a:ext cx="13848" cy="2398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848" h="23989">
                                <a:moveTo>
                                  <a:pt x="0" y="0"/>
                                </a:moveTo>
                                <a:lnTo>
                                  <a:pt x="13848" y="2398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07" name="Wedge /m1/b3"/>
                        <wps:cNvSpPr/>
                        <wps:spPr>
                          <a:xfrm>
                            <a:off x="209927" y="739383"/>
                            <a:ext cx="176989" cy="5249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6989" h="52499">
                                <a:moveTo>
                                  <a:pt x="176989" y="0"/>
                                </a:moveTo>
                                <a:lnTo>
                                  <a:pt x="6753" y="52499"/>
                                </a:lnTo>
                                <a:lnTo>
                                  <a:pt x="3376" y="36390"/>
                                </a:lnTo>
                                <a:lnTo>
                                  <a:pt x="0" y="202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08" name="Straight Line /m1/b4"/>
                        <wps:cNvSpPr/>
                        <wps:spPr>
                          <a:xfrm>
                            <a:off x="114053" y="726276"/>
                            <a:ext cx="9162" cy="102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162" h="10202">
                                <a:moveTo>
                                  <a:pt x="9162" y="1020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09" name="Straight Line /m1/b5"/>
                        <wps:cNvSpPr/>
                        <wps:spPr>
                          <a:xfrm>
                            <a:off x="925177" y="784300"/>
                            <a:ext cx="164908" cy="9521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4908" h="95212">
                                <a:moveTo>
                                  <a:pt x="164908" y="0"/>
                                </a:moveTo>
                                <a:lnTo>
                                  <a:pt x="0" y="9521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0" name="Straight Line /m1/b5"/>
                        <wps:cNvSpPr/>
                        <wps:spPr>
                          <a:xfrm>
                            <a:off x="941636" y="822311"/>
                            <a:ext cx="148449" cy="8570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8449" h="85709">
                                <a:moveTo>
                                  <a:pt x="148449" y="0"/>
                                </a:moveTo>
                                <a:lnTo>
                                  <a:pt x="0" y="8570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1" name="Straight Line /m1/b6"/>
                        <wps:cNvSpPr/>
                        <wps:spPr>
                          <a:xfrm>
                            <a:off x="501501" y="241119"/>
                            <a:ext cx="159009" cy="7070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9009" h="70709">
                                <a:moveTo>
                                  <a:pt x="159009" y="0"/>
                                </a:moveTo>
                                <a:lnTo>
                                  <a:pt x="0" y="7070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2" name="Straight Line /m1/b7"/>
                        <wps:cNvSpPr/>
                        <wps:spPr>
                          <a:xfrm>
                            <a:off x="711786" y="129686"/>
                            <a:ext cx="4420" cy="419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20" h="41963">
                                <a:moveTo>
                                  <a:pt x="0" y="41963"/>
                                </a:moveTo>
                                <a:lnTo>
                                  <a:pt x="442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3" name="Straight Line /m1/b8"/>
                        <wps:cNvSpPr/>
                        <wps:spPr>
                          <a:xfrm>
                            <a:off x="747069" y="1226025"/>
                            <a:ext cx="112336" cy="19456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2336" h="194566">
                                <a:moveTo>
                                  <a:pt x="0" y="0"/>
                                </a:moveTo>
                                <a:lnTo>
                                  <a:pt x="112336" y="19456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4" name="Straight Line /m1/b9"/>
                        <wps:cNvSpPr/>
                        <wps:spPr>
                          <a:xfrm>
                            <a:off x="634733" y="1226025"/>
                            <a:ext cx="112336" cy="19456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2336" h="194566">
                                <a:moveTo>
                                  <a:pt x="112336" y="0"/>
                                </a:moveTo>
                                <a:lnTo>
                                  <a:pt x="0" y="19456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5" name="Straight Line /m1/b10"/>
                        <wps:cNvSpPr/>
                        <wps:spPr>
                          <a:xfrm>
                            <a:off x="747069" y="1113689"/>
                            <a:ext cx="194566" cy="1123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566" h="112336">
                                <a:moveTo>
                                  <a:pt x="0" y="112336"/>
                                </a:moveTo>
                                <a:lnTo>
                                  <a:pt x="194566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6" name="Straight Line /m1/b11"/>
                        <wps:cNvSpPr/>
                        <wps:spPr>
                          <a:xfrm>
                            <a:off x="552501" y="1113689"/>
                            <a:ext cx="194567" cy="1123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567" h="112336">
                                <a:moveTo>
                                  <a:pt x="194567" y="1123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7" name="Straight Line /m1/b12"/>
                        <wps:cNvSpPr/>
                        <wps:spPr>
                          <a:xfrm>
                            <a:off x="634733" y="1420592"/>
                            <a:ext cx="22467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4673">
                                <a:moveTo>
                                  <a:pt x="224673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8" name="Straight Line /m1/b13"/>
                        <wps:cNvSpPr/>
                        <wps:spPr>
                          <a:xfrm>
                            <a:off x="859406" y="1420592"/>
                            <a:ext cx="15833" cy="895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833" h="89578">
                                <a:moveTo>
                                  <a:pt x="0" y="0"/>
                                </a:moveTo>
                                <a:lnTo>
                                  <a:pt x="15833" y="8957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19" name="Straight Line /m1/b14"/>
                        <wps:cNvSpPr/>
                        <wps:spPr>
                          <a:xfrm>
                            <a:off x="859406" y="1408216"/>
                            <a:ext cx="34035" cy="123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035" h="12376">
                                <a:moveTo>
                                  <a:pt x="0" y="12376"/>
                                </a:moveTo>
                                <a:lnTo>
                                  <a:pt x="3403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0" name="Straight Line /m1/b15"/>
                        <wps:cNvSpPr/>
                        <wps:spPr>
                          <a:xfrm>
                            <a:off x="543854" y="1387489"/>
                            <a:ext cx="90878" cy="331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0878" h="33102">
                                <a:moveTo>
                                  <a:pt x="90878" y="3310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1" name="Straight Line /m1/b16"/>
                        <wps:cNvSpPr/>
                        <wps:spPr>
                          <a:xfrm>
                            <a:off x="619045" y="1420592"/>
                            <a:ext cx="15687" cy="895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687" h="89578">
                                <a:moveTo>
                                  <a:pt x="15687" y="0"/>
                                </a:moveTo>
                                <a:lnTo>
                                  <a:pt x="0" y="8957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2" name="Straight Line /m1/b17"/>
                        <wps:cNvSpPr/>
                        <wps:spPr>
                          <a:xfrm>
                            <a:off x="941636" y="889015"/>
                            <a:ext cx="0" cy="22467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4673">
                                <a:moveTo>
                                  <a:pt x="0" y="224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3" name="Straight Line /m1/b18"/>
                        <wps:cNvSpPr/>
                        <wps:spPr>
                          <a:xfrm>
                            <a:off x="941636" y="1113689"/>
                            <a:ext cx="112336" cy="19456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2336" h="194566">
                                <a:moveTo>
                                  <a:pt x="0" y="0"/>
                                </a:moveTo>
                                <a:lnTo>
                                  <a:pt x="112336" y="19456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4" name="Straight Line /m1/b19"/>
                        <wps:cNvSpPr/>
                        <wps:spPr>
                          <a:xfrm>
                            <a:off x="552501" y="889015"/>
                            <a:ext cx="0" cy="22467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4673">
                                <a:moveTo>
                                  <a:pt x="0" y="224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5" name="Straight Line /m1/b19"/>
                        <wps:cNvSpPr/>
                        <wps:spPr>
                          <a:xfrm>
                            <a:off x="585420" y="908021"/>
                            <a:ext cx="0" cy="1866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86661">
                                <a:moveTo>
                                  <a:pt x="0" y="1866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6" name="Straight Line /m1/b20"/>
                        <wps:cNvSpPr/>
                        <wps:spPr>
                          <a:xfrm>
                            <a:off x="357935" y="1113689"/>
                            <a:ext cx="194566" cy="1123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566" h="112336">
                                <a:moveTo>
                                  <a:pt x="194566" y="0"/>
                                </a:moveTo>
                                <a:lnTo>
                                  <a:pt x="0" y="11233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7" name="Straight Line /m1/b21"/>
                        <wps:cNvSpPr/>
                        <wps:spPr>
                          <a:xfrm>
                            <a:off x="552501" y="776678"/>
                            <a:ext cx="194567" cy="1123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567" h="112336">
                                <a:moveTo>
                                  <a:pt x="0" y="112336"/>
                                </a:moveTo>
                                <a:lnTo>
                                  <a:pt x="194567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8" name="Straight Line /m1/b22"/>
                        <wps:cNvSpPr/>
                        <wps:spPr>
                          <a:xfrm>
                            <a:off x="386917" y="739383"/>
                            <a:ext cx="165584" cy="14963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5584" h="149632">
                                <a:moveTo>
                                  <a:pt x="165584" y="14963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29" name="Straight Line /m1/b23"/>
                        <wps:cNvSpPr/>
                        <wps:spPr>
                          <a:xfrm>
                            <a:off x="747069" y="776678"/>
                            <a:ext cx="194566" cy="1123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566" h="112336">
                                <a:moveTo>
                                  <a:pt x="194566" y="1123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0" name="Straight Line /m1/b24"/>
                        <wps:cNvSpPr/>
                        <wps:spPr>
                          <a:xfrm>
                            <a:off x="700112" y="558520"/>
                            <a:ext cx="46957" cy="2181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6957" h="218158">
                                <a:moveTo>
                                  <a:pt x="46957" y="21815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1" name="Straight Line /m1/b24"/>
                        <wps:cNvSpPr/>
                        <wps:spPr>
                          <a:xfrm>
                            <a:off x="672943" y="588732"/>
                            <a:ext cx="36923" cy="1715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6923" h="171541">
                                <a:moveTo>
                                  <a:pt x="36923" y="17154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2" name="Straight Line /m1/b25"/>
                        <wps:cNvSpPr/>
                        <wps:spPr>
                          <a:xfrm>
                            <a:off x="386917" y="535378"/>
                            <a:ext cx="90992" cy="2040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0992" h="204004">
                                <a:moveTo>
                                  <a:pt x="0" y="204004"/>
                                </a:moveTo>
                                <a:lnTo>
                                  <a:pt x="9099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3" name="Straight Line /m1/b26"/>
                        <wps:cNvSpPr/>
                        <wps:spPr>
                          <a:xfrm>
                            <a:off x="363464" y="739383"/>
                            <a:ext cx="23453" cy="8643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453" h="86431">
                                <a:moveTo>
                                  <a:pt x="23453" y="0"/>
                                </a:moveTo>
                                <a:lnTo>
                                  <a:pt x="0" y="8643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4" name="Straight Line /m1/b27"/>
                        <wps:cNvSpPr/>
                        <wps:spPr>
                          <a:xfrm>
                            <a:off x="477910" y="535378"/>
                            <a:ext cx="222201" cy="231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2201" h="23141">
                                <a:moveTo>
                                  <a:pt x="0" y="0"/>
                                </a:moveTo>
                                <a:lnTo>
                                  <a:pt x="222201" y="2314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5" name="Straight Line /m1/b28"/>
                        <wps:cNvSpPr/>
                        <wps:spPr>
                          <a:xfrm>
                            <a:off x="477910" y="311828"/>
                            <a:ext cx="23590" cy="22354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590" h="223549">
                                <a:moveTo>
                                  <a:pt x="0" y="223549"/>
                                </a:moveTo>
                                <a:lnTo>
                                  <a:pt x="2359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6" name="Wedge /m1/b29"/>
                        <wps:cNvSpPr/>
                        <wps:spPr>
                          <a:xfrm>
                            <a:off x="266081" y="428903"/>
                            <a:ext cx="211828" cy="10647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1828" h="106474">
                                <a:moveTo>
                                  <a:pt x="211828" y="106474"/>
                                </a:moveTo>
                                <a:lnTo>
                                  <a:pt x="0" y="30066"/>
                                </a:lnTo>
                                <a:lnTo>
                                  <a:pt x="6701" y="15033"/>
                                </a:lnTo>
                                <a:lnTo>
                                  <a:pt x="134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7" name="Straight Line /m1/b30"/>
                        <wps:cNvSpPr/>
                        <wps:spPr>
                          <a:xfrm>
                            <a:off x="1024510" y="1308256"/>
                            <a:ext cx="29463" cy="1700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463" h="17008">
                                <a:moveTo>
                                  <a:pt x="29463" y="0"/>
                                </a:moveTo>
                                <a:lnTo>
                                  <a:pt x="0" y="1700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8" name="Straight Line /m1/b31"/>
                        <wps:cNvSpPr/>
                        <wps:spPr>
                          <a:xfrm>
                            <a:off x="1053973" y="1308256"/>
                            <a:ext cx="42113" cy="7295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113" h="72952">
                                <a:moveTo>
                                  <a:pt x="0" y="0"/>
                                </a:moveTo>
                                <a:lnTo>
                                  <a:pt x="42113" y="7295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39" name="Straight Line /m1/b32"/>
                        <wps:cNvSpPr/>
                        <wps:spPr>
                          <a:xfrm>
                            <a:off x="1053973" y="1261630"/>
                            <a:ext cx="80767" cy="466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0767" h="46625">
                                <a:moveTo>
                                  <a:pt x="0" y="46625"/>
                                </a:moveTo>
                                <a:lnTo>
                                  <a:pt x="80767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0" name="Straight Line /m1/b33"/>
                        <wps:cNvSpPr/>
                        <wps:spPr>
                          <a:xfrm>
                            <a:off x="700112" y="499355"/>
                            <a:ext cx="53133" cy="591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133" h="59164">
                                <a:moveTo>
                                  <a:pt x="0" y="59164"/>
                                </a:moveTo>
                                <a:lnTo>
                                  <a:pt x="5313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1" name="Straight Line /m1/b34"/>
                        <wps:cNvSpPr/>
                        <wps:spPr>
                          <a:xfrm>
                            <a:off x="315821" y="1153074"/>
                            <a:ext cx="42113" cy="729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113" h="72951">
                                <a:moveTo>
                                  <a:pt x="42113" y="7295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2" name="Straight Line /m1/b35"/>
                        <wps:cNvSpPr/>
                        <wps:spPr>
                          <a:xfrm>
                            <a:off x="277167" y="1226025"/>
                            <a:ext cx="80767" cy="466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0767" h="46625">
                                <a:moveTo>
                                  <a:pt x="80767" y="0"/>
                                </a:moveTo>
                                <a:lnTo>
                                  <a:pt x="0" y="4662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3" name="Straight Line /m1/b36"/>
                        <wps:cNvSpPr/>
                        <wps:spPr>
                          <a:xfrm>
                            <a:off x="357935" y="1226025"/>
                            <a:ext cx="42113" cy="729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113" h="72951">
                                <a:moveTo>
                                  <a:pt x="0" y="0"/>
                                </a:moveTo>
                                <a:lnTo>
                                  <a:pt x="42113" y="7295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4" name="Straight Line /m1/b37"/>
                        <wps:cNvSpPr/>
                        <wps:spPr>
                          <a:xfrm>
                            <a:off x="479704" y="224498"/>
                            <a:ext cx="21796" cy="873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796" h="87330">
                                <a:moveTo>
                                  <a:pt x="21796" y="8733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5" name="Straight Line /m1/b38"/>
                        <wps:cNvSpPr/>
                        <wps:spPr>
                          <a:xfrm>
                            <a:off x="402310" y="311828"/>
                            <a:ext cx="99190" cy="70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9190" h="7050">
                                <a:moveTo>
                                  <a:pt x="99190" y="0"/>
                                </a:moveTo>
                                <a:lnTo>
                                  <a:pt x="0" y="705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6" name="Straight Line /m1/b39"/>
                        <wps:cNvSpPr/>
                        <wps:spPr>
                          <a:xfrm>
                            <a:off x="272783" y="364469"/>
                            <a:ext cx="35381" cy="7946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381" h="79467">
                                <a:moveTo>
                                  <a:pt x="0" y="79467"/>
                                </a:moveTo>
                                <a:lnTo>
                                  <a:pt x="35381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7" name="Straight Line /m1/b40"/>
                        <wps:cNvSpPr/>
                        <wps:spPr>
                          <a:xfrm>
                            <a:off x="185275" y="405044"/>
                            <a:ext cx="87507" cy="3889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7507" h="38892">
                                <a:moveTo>
                                  <a:pt x="87507" y="3889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8" name="Straight Line /m1/b41"/>
                        <wps:cNvSpPr/>
                        <wps:spPr>
                          <a:xfrm>
                            <a:off x="237364" y="443936"/>
                            <a:ext cx="35418" cy="7969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418" h="79691">
                                <a:moveTo>
                                  <a:pt x="35418" y="0"/>
                                </a:moveTo>
                                <a:lnTo>
                                  <a:pt x="0" y="7969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49" name="Character O of /m1/a1"/>
                        <wps:cNvSpPr/>
                        <wps:spPr>
                          <a:xfrm>
                            <a:off x="1131622" y="1076157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0" name="Character O of /m1/a2"/>
                        <wps:cNvSpPr/>
                        <wps:spPr>
                          <a:xfrm>
                            <a:off x="132498" y="747908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1" name="Character O of /m1/a3"/>
                        <wps:cNvSpPr/>
                        <wps:spPr>
                          <a:xfrm>
                            <a:off x="1101516" y="739146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2" name="Character O of /m1/a4"/>
                        <wps:cNvSpPr/>
                        <wps:spPr>
                          <a:xfrm>
                            <a:off x="671940" y="183079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3" name="Character H of /m1/a20"/>
                        <wps:cNvSpPr/>
                        <wps:spPr>
                          <a:xfrm>
                            <a:off x="855219" y="152160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4" name="Character H of /m1/a21"/>
                        <wps:cNvSpPr/>
                        <wps:spPr>
                          <a:xfrm>
                            <a:off x="961939" y="133669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5" name="Character H of /m1/a22"/>
                        <wps:cNvSpPr/>
                        <wps:spPr>
                          <a:xfrm>
                            <a:off x="475520" y="133669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6" name="Character H of /m1/a23"/>
                        <wps:cNvSpPr/>
                        <wps:spPr>
                          <a:xfrm>
                            <a:off x="582240" y="152160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7" name="Character H of /m1/a24"/>
                        <wps:cNvSpPr/>
                        <wps:spPr>
                          <a:xfrm>
                            <a:off x="322069" y="83724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8" name="Character H of /m1/a25"/>
                        <wps:cNvSpPr/>
                        <wps:spPr>
                          <a:xfrm>
                            <a:off x="904871" y="134163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59" name="Character H of /m1/a26"/>
                        <wps:cNvSpPr/>
                        <wps:spPr>
                          <a:xfrm>
                            <a:off x="1095170" y="139263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0" name="Character H of /m1/a27"/>
                        <wps:cNvSpPr/>
                        <wps:spPr>
                          <a:xfrm>
                            <a:off x="1146171" y="120233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1" name="Character H of /m1/a28"/>
                        <wps:cNvSpPr/>
                        <wps:spPr>
                          <a:xfrm>
                            <a:off x="764676" y="41867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2" name="Character H of /m1/a29"/>
                        <wps:cNvSpPr/>
                        <wps:spPr>
                          <a:xfrm>
                            <a:off x="259834" y="106910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3" name="Character H of /m1/a30"/>
                        <wps:cNvSpPr/>
                        <wps:spPr>
                          <a:xfrm>
                            <a:off x="208833" y="125940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4" name="Character H of /m1/a31"/>
                        <wps:cNvSpPr/>
                        <wps:spPr>
                          <a:xfrm>
                            <a:off x="399131" y="131040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5" name="Character H of /m1/a32"/>
                        <wps:cNvSpPr/>
                        <wps:spPr>
                          <a:xfrm>
                            <a:off x="1207507" y="119807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6" name="Character H of /m1/a33"/>
                        <wps:cNvSpPr/>
                        <wps:spPr>
                          <a:xfrm>
                            <a:off x="439348" y="14053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7" name="Character H of /m1/a34"/>
                        <wps:cNvSpPr/>
                        <wps:spPr>
                          <a:xfrm>
                            <a:off x="333976" y="28544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8" name="Character H of /m1/a35"/>
                        <wps:cNvSpPr/>
                        <wps:spPr>
                          <a:xfrm>
                            <a:off x="300949" y="28050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69" name="Character H of /m1/a36"/>
                        <wps:cNvSpPr/>
                        <wps:spPr>
                          <a:xfrm>
                            <a:off x="116941" y="35105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70" name="Character H of /m1/a37"/>
                        <wps:cNvSpPr/>
                        <wps:spPr>
                          <a:xfrm>
                            <a:off x="187713" y="53505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71" name="Character H of /m1/a38"/>
                        <wps:cNvSpPr/>
                        <wps:spPr>
                          <a:xfrm>
                            <a:off x="45720" y="64559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272" name="Character H of /m1/a39"/>
                        <wps:cNvSpPr/>
                        <wps:spPr>
                          <a:xfrm>
                            <a:off x="692780" y="457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B6B200" id="Chem4Word Structure" o:spid="_x0000_s1026" style="width:112.5pt;height:129.1pt;mso-position-horizontal-relative:char;mso-position-vertical-relative:line" coordsize="13101,163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">
                <v:oval id="Shape2" o:spid="_x0000_s1027" style="position:absolute;left:9370;top:11091;width:92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" fillcolor="black" stroked="f"/>
                <v:shape id="Hatch /m1/b1" o:spid="_x0000_s1028" style="position:absolute;left:9416;top:10972;width:1785;height:329;visibility:visible;mso-wrap-style:square;v-text-anchor:top" coordsize="178555,329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" path="m22319,14402r,4114em44639,12344r,8230em66958,10287r,12344em89278,8230r,16459em111597,6172r,20574em133916,4115r,24688em156236,2057r,28804em178555,r,32918em178555,16459l178555,em178555,16459r,16459e" fillcolor="black" strokeweight=".6pt">
                  <v:stroke endcap="round"/>
                  <v:path arrowok="t"/>
                </v:shape>
                <v:shape id="Straight Line /m1/b2" o:spid="_x0000_s1029" style="position:absolute;left:11945;top:11626;width:139;height:240;visibility:visible;mso-wrap-style:square;v-text-anchor:top" coordsize="13848,23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" path="m,l13848,23989e" filled="f" strokeweight=".6pt">
                  <v:stroke endcap="round"/>
                  <v:path arrowok="t"/>
                </v:shape>
                <v:shape id="Wedge /m1/b3" o:spid="_x0000_s1030" style="position:absolute;left:2099;top:7393;width:1770;height:525;visibility:visible;mso-wrap-style:square;v-text-anchor:top" coordsize="176989,52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" path="m176989,l6753,52499,3376,36390,,20281,176989,xe" fillcolor="black" strokeweight=".6pt">
                  <v:stroke endcap="round"/>
                  <v:path arrowok="t"/>
                </v:shape>
                <v:shape id="Straight Line /m1/b4" o:spid="_x0000_s1031" style="position:absolute;left:1140;top:7262;width:92;height:102;visibility:visible;mso-wrap-style:square;v-text-anchor:top" coordsize="9162,10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" path="m9162,10202l,e" filled="f" strokeweight=".6pt">
                  <v:stroke endcap="round"/>
                  <v:path arrowok="t"/>
                </v:shape>
                <v:shape id="Straight Line /m1/b5" o:spid="_x0000_s1032" style="position:absolute;left:9251;top:7843;width:1649;height:952;visibility:visible;mso-wrap-style:square;v-text-anchor:top" coordsize="164908,95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" path="m164908,l,95212e" filled="f" strokeweight=".6pt">
                  <v:stroke endcap="round"/>
                  <v:path arrowok="t"/>
                </v:shape>
                <v:shape id="Straight Line /m1/b5" o:spid="_x0000_s1033" style="position:absolute;left:9416;top:8223;width:1484;height:857;visibility:visible;mso-wrap-style:square;v-text-anchor:top" coordsize="148449,85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" path="m148449,l,85709e" filled="f" strokeweight=".6pt">
                  <v:stroke endcap="round"/>
                  <v:path arrowok="t"/>
                </v:shape>
                <v:shape id="Straight Line /m1/b6" o:spid="_x0000_s1034" style="position:absolute;left:5015;top:2411;width:1590;height:707;visibility:visible;mso-wrap-style:square;v-text-anchor:top" coordsize="159009,7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" path="m159009,l,70709e" filled="f" strokeweight=".6pt">
                  <v:stroke endcap="round"/>
                  <v:path arrowok="t"/>
                </v:shape>
                <v:shape id="Straight Line /m1/b7" o:spid="_x0000_s1035" style="position:absolute;left:7117;top:1296;width:45;height:420;visibility:visible;mso-wrap-style:square;v-text-anchor:top" coordsize="4420,41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" path="m,41963l4420,e" filled="f" strokeweight=".6pt">
                  <v:stroke endcap="round"/>
                  <v:path arrowok="t"/>
                </v:shape>
                <v:shape id="Straight Line /m1/b8" o:spid="_x0000_s1036" style="position:absolute;left:7470;top:12260;width:1124;height:1945;visibility:visible;mso-wrap-style:square;v-text-anchor:top" coordsize="112336,194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" path="m,l112336,194566e" filled="f" strokeweight=".6pt">
                  <v:stroke endcap="round"/>
                  <v:path arrowok="t"/>
                </v:shape>
                <v:shape id="Straight Line /m1/b9" o:spid="_x0000_s1037" style="position:absolute;left:6347;top:12260;width:1123;height:1945;visibility:visible;mso-wrap-style:square;v-text-anchor:top" coordsize="112336,194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" path="m112336,l,194566e" filled="f" strokeweight=".6pt">
                  <v:stroke endcap="round"/>
                  <v:path arrowok="t"/>
                </v:shape>
                <v:shape id="Straight Line /m1/b10" o:spid="_x0000_s1038" style="position:absolute;left:7470;top:11136;width:1946;height:1124;visibility:visible;mso-wrap-style:square;v-text-anchor:top" coordsize="194566,11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" path="m,112336l194566,e" filled="f" strokeweight=".6pt">
                  <v:stroke endcap="round"/>
                  <v:path arrowok="t"/>
                </v:shape>
                <v:shape id="Straight Line /m1/b11" o:spid="_x0000_s1039" style="position:absolute;left:5525;top:11136;width:1945;height:1124;visibility:visible;mso-wrap-style:square;v-text-anchor:top" coordsize="194567,11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" path="m194567,112336l,e" filled="f" strokeweight=".6pt">
                  <v:stroke endcap="round"/>
                  <v:path arrowok="t"/>
                </v:shape>
                <v:shape id="Straight Line /m1/b12" o:spid="_x0000_s1040" style="position:absolute;left:6347;top:14205;width:2247;height:0;visibility:visible;mso-wrap-style:square;v-text-anchor:top" coordsize="22467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" path="m224673,l,e" filled="f" strokeweight=".6pt">
                  <v:stroke endcap="round"/>
                  <v:path arrowok="t"/>
                </v:shape>
                <v:shape id="Straight Line /m1/b13" o:spid="_x0000_s1041" style="position:absolute;left:8594;top:14205;width:158;height:896;visibility:visible;mso-wrap-style:square;v-text-anchor:top" coordsize="15833,89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" path="m,l15833,89578e" filled="f" strokeweight=".6pt">
                  <v:stroke endcap="round"/>
                  <v:path arrowok="t"/>
                </v:shape>
                <v:shape id="Straight Line /m1/b14" o:spid="_x0000_s1042" style="position:absolute;left:8594;top:14082;width:340;height:123;visibility:visible;mso-wrap-style:square;v-text-anchor:top" coordsize="34035,12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" path="m,12376l34035,e" filled="f" strokeweight=".6pt">
                  <v:stroke endcap="round"/>
                  <v:path arrowok="t"/>
                </v:shape>
                <v:shape id="Straight Line /m1/b15" o:spid="_x0000_s1043" style="position:absolute;left:5438;top:13874;width:909;height:331;visibility:visible;mso-wrap-style:square;v-text-anchor:top" coordsize="90878,33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" path="m90878,33102l,e" filled="f" strokeweight=".6pt">
                  <v:stroke endcap="round"/>
                  <v:path arrowok="t"/>
                </v:shape>
                <v:shape id="Straight Line /m1/b16" o:spid="_x0000_s1044" style="position:absolute;left:6190;top:14205;width:157;height:896;visibility:visible;mso-wrap-style:square;v-text-anchor:top" coordsize="15687,89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" path="m15687,l,89578e" filled="f" strokeweight=".6pt">
                  <v:stroke endcap="round"/>
                  <v:path arrowok="t"/>
                </v:shape>
                <v:shape id="Straight Line /m1/b17" o:spid="_x0000_s1045" style="position:absolute;left:9416;top:8890;width:0;height:2246;visibility:visible;mso-wrap-style:square;v-text-anchor:top" coordsize="0,224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" path="m,224673l,e" filled="f" strokeweight=".6pt">
                  <v:stroke endcap="round"/>
                  <v:path arrowok="t"/>
                </v:shape>
                <v:shape id="Straight Line /m1/b18" o:spid="_x0000_s1046" style="position:absolute;left:9416;top:11136;width:1123;height:1946;visibility:visible;mso-wrap-style:square;v-text-anchor:top" coordsize="112336,194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" path="m,l112336,194566e" filled="f" strokeweight=".6pt">
                  <v:stroke endcap="round"/>
                  <v:path arrowok="t"/>
                </v:shape>
                <v:shape id="Straight Line /m1/b19" o:spid="_x0000_s1047" style="position:absolute;left:5525;top:8890;width:0;height:2246;visibility:visible;mso-wrap-style:square;v-text-anchor:top" coordsize="0,224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" path="m,224673l,e" filled="f" strokeweight=".6pt">
                  <v:stroke endcap="round"/>
                  <v:path arrowok="t"/>
                </v:shape>
                <v:shape id="Straight Line /m1/b19" o:spid="_x0000_s1048" style="position:absolute;left:5854;top:9080;width:0;height:1866;visibility:visible;mso-wrap-style:square;v-text-anchor:top" coordsize="0,186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" path="m,186661l,e" filled="f" strokeweight=".6pt">
                  <v:stroke endcap="round"/>
                  <v:path arrowok="t"/>
                </v:shape>
                <v:shape id="Straight Line /m1/b20" o:spid="_x0000_s1049" style="position:absolute;left:3579;top:11136;width:1946;height:1124;visibility:visible;mso-wrap-style:square;v-text-anchor:top" coordsize="194566,11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" path="m194566,l,112336e" filled="f" strokeweight=".6pt">
                  <v:stroke endcap="round"/>
                  <v:path arrowok="t"/>
                </v:shape>
                <v:shape id="Straight Line /m1/b21" o:spid="_x0000_s1050" style="position:absolute;left:5525;top:7766;width:1945;height:1124;visibility:visible;mso-wrap-style:square;v-text-anchor:top" coordsize="194567,11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" path="m,112336l194567,e" filled="f" strokeweight=".6pt">
                  <v:stroke endcap="round"/>
                  <v:path arrowok="t"/>
                </v:shape>
                <v:shape id="Straight Line /m1/b22" o:spid="_x0000_s1051" style="position:absolute;left:3869;top:7393;width:1656;height:1497;visibility:visible;mso-wrap-style:square;v-text-anchor:top" coordsize="165584,149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" path="m165584,149632l,e" filled="f" strokeweight=".6pt">
                  <v:stroke endcap="round"/>
                  <v:path arrowok="t"/>
                </v:shape>
                <v:shape id="Straight Line /m1/b23" o:spid="_x0000_s1052" style="position:absolute;left:7470;top:7766;width:1946;height:1124;visibility:visible;mso-wrap-style:square;v-text-anchor:top" coordsize="194566,11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" path="m194566,112336l,e" filled="f" strokeweight=".6pt">
                  <v:stroke endcap="round"/>
                  <v:path arrowok="t"/>
                </v:shape>
                <v:shape id="Straight Line /m1/b24" o:spid="_x0000_s1053" style="position:absolute;left:7001;top:5585;width:469;height:2181;visibility:visible;mso-wrap-style:square;v-text-anchor:top" coordsize="46957,218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" path="m46957,218158l,e" filled="f" strokeweight=".6pt">
                  <v:stroke endcap="round"/>
                  <v:path arrowok="t"/>
                </v:shape>
                <v:shape id="Straight Line /m1/b24" o:spid="_x0000_s1054" style="position:absolute;left:6729;top:5887;width:369;height:1715;visibility:visible;mso-wrap-style:square;v-text-anchor:top" coordsize="36923,1715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" path="m36923,171541l,e" filled="f" strokeweight=".6pt">
                  <v:stroke endcap="round"/>
                  <v:path arrowok="t"/>
                </v:shape>
                <v:shape id="Straight Line /m1/b25" o:spid="_x0000_s1055" style="position:absolute;left:3869;top:5353;width:910;height:2040;visibility:visible;mso-wrap-style:square;v-text-anchor:top" coordsize="90992,204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" path="m,204004l90992,e" filled="f" strokeweight=".6pt">
                  <v:stroke endcap="round"/>
                  <v:path arrowok="t"/>
                </v:shape>
                <v:shape id="Straight Line /m1/b26" o:spid="_x0000_s1056" style="position:absolute;left:3634;top:7393;width:235;height:865;visibility:visible;mso-wrap-style:square;v-text-anchor:top" coordsize="23453,86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" path="m23453,l,86431e" filled="f" strokeweight=".6pt">
                  <v:stroke endcap="round"/>
                  <v:path arrowok="t"/>
                </v:shape>
                <v:shape id="Straight Line /m1/b27" o:spid="_x0000_s1057" style="position:absolute;left:4779;top:5353;width:2222;height:232;visibility:visible;mso-wrap-style:square;v-text-anchor:top" coordsize="222201,23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" path="m,l222201,23141e" filled="f" strokeweight=".6pt">
                  <v:stroke endcap="round"/>
                  <v:path arrowok="t"/>
                </v:shape>
                <v:shape id="Straight Line /m1/b28" o:spid="_x0000_s1058" style="position:absolute;left:4779;top:3118;width:236;height:2235;visibility:visible;mso-wrap-style:square;v-text-anchor:top" coordsize="23590,223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" path="m,223549l23590,e" filled="f" strokeweight=".6pt">
                  <v:stroke endcap="round"/>
                  <v:path arrowok="t"/>
                </v:shape>
                <v:shape id="Wedge /m1/b29" o:spid="_x0000_s1059" style="position:absolute;left:2660;top:4289;width:2119;height:1064;visibility:visible;mso-wrap-style:square;v-text-anchor:top" coordsize="211828,106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" path="m211828,106474l,30066,6701,15033,13402,,211828,106474xe" fillcolor="black" strokeweight=".6pt">
                  <v:stroke endcap="round"/>
                  <v:path arrowok="t"/>
                </v:shape>
                <v:shape id="Straight Line /m1/b30" o:spid="_x0000_s1060" style="position:absolute;left:10245;top:13082;width:294;height:170;visibility:visible;mso-wrap-style:square;v-text-anchor:top" coordsize="2946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" path="m29463,l,17008e" filled="f" strokeweight=".6pt">
                  <v:stroke endcap="round"/>
                  <v:path arrowok="t"/>
                </v:shape>
                <v:shape id="Straight Line /m1/b31" o:spid="_x0000_s1061" style="position:absolute;left:10539;top:13082;width:421;height:730;visibility:visible;mso-wrap-style:square;v-text-anchor:top" coordsize="42113,72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" path="m,l42113,72952e" filled="f" strokeweight=".6pt">
                  <v:stroke endcap="round"/>
                  <v:path arrowok="t"/>
                </v:shape>
                <v:shape id="Straight Line /m1/b32" o:spid="_x0000_s1062" style="position:absolute;left:10539;top:12616;width:808;height:466;visibility:visible;mso-wrap-style:square;v-text-anchor:top" coordsize="80767,46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" path="m,46625l80767,e" filled="f" strokeweight=".6pt">
                  <v:stroke endcap="round"/>
                  <v:path arrowok="t"/>
                </v:shape>
                <v:shape id="Straight Line /m1/b33" o:spid="_x0000_s1063" style="position:absolute;left:7001;top:4993;width:531;height:592;visibility:visible;mso-wrap-style:square;v-text-anchor:top" coordsize="53133,59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" path="m,59164l53133,e" filled="f" strokeweight=".6pt">
                  <v:stroke endcap="round"/>
                  <v:path arrowok="t"/>
                </v:shape>
                <v:shape id="Straight Line /m1/b34" o:spid="_x0000_s1064" style="position:absolute;left:3158;top:11530;width:421;height:730;visibility:visible;mso-wrap-style:square;v-text-anchor:top" coordsize="42113,72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" path="m42113,72951l,e" filled="f" strokeweight=".6pt">
                  <v:stroke endcap="round"/>
                  <v:path arrowok="t"/>
                </v:shape>
                <v:shape id="Straight Line /m1/b35" o:spid="_x0000_s1065" style="position:absolute;left:2771;top:12260;width:808;height:466;visibility:visible;mso-wrap-style:square;v-text-anchor:top" coordsize="80767,46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" path="m80767,l,46625e" filled="f" strokeweight=".6pt">
                  <v:stroke endcap="round"/>
                  <v:path arrowok="t"/>
                </v:shape>
                <v:shape id="Straight Line /m1/b36" o:spid="_x0000_s1066" style="position:absolute;left:3579;top:12260;width:421;height:729;visibility:visible;mso-wrap-style:square;v-text-anchor:top" coordsize="42113,72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" path="m,l42113,72951e" filled="f" strokeweight=".6pt">
                  <v:stroke endcap="round"/>
                  <v:path arrowok="t"/>
                </v:shape>
                <v:shape id="Straight Line /m1/b37" o:spid="_x0000_s1067" style="position:absolute;left:4797;top:2244;width:218;height:874;visibility:visible;mso-wrap-style:square;v-text-anchor:top" coordsize="21796,87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" path="m21796,87330l,e" filled="f" strokeweight=".6pt">
                  <v:stroke endcap="round"/>
                  <v:path arrowok="t"/>
                </v:shape>
                <v:shape id="Straight Line /m1/b38" o:spid="_x0000_s1068" style="position:absolute;left:4023;top:3118;width:992;height:70;visibility:visible;mso-wrap-style:square;v-text-anchor:top" coordsize="99190,7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" path="m99190,l,7050e" filled="f" strokeweight=".6pt">
                  <v:stroke endcap="round"/>
                  <v:path arrowok="t"/>
                </v:shape>
                <v:shape id="Straight Line /m1/b39" o:spid="_x0000_s1069" style="position:absolute;left:2727;top:3644;width:354;height:795;visibility:visible;mso-wrap-style:square;v-text-anchor:top" coordsize="35381,79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" path="m,79467l35381,e" filled="f" strokeweight=".6pt">
                  <v:stroke endcap="round"/>
                  <v:path arrowok="t"/>
                </v:shape>
                <v:shape id="Straight Line /m1/b40" o:spid="_x0000_s1070" style="position:absolute;left:1852;top:4050;width:875;height:389;visibility:visible;mso-wrap-style:square;v-text-anchor:top" coordsize="87507,388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" path="m87507,38892l,e" filled="f" strokeweight=".6pt">
                  <v:stroke endcap="round"/>
                  <v:path arrowok="t"/>
                </v:shape>
                <v:shape id="Straight Line /m1/b41" o:spid="_x0000_s1071" style="position:absolute;left:2373;top:4439;width:354;height:797;visibility:visible;mso-wrap-style:square;v-text-anchor:top" coordsize="35418,79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" path="m35418,l,79691e" filled="f" strokeweight=".6pt">
                  <v:stroke endcap="round"/>
                  <v:path arrowok="t"/>
                </v:shape>
                <v:shape id="Character O of /m1/a1" o:spid="_x0000_s1072" style="position:absolute;left:11316;top:10761;width:693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" o:spid="_x0000_s1073" style="position:absolute;left:1324;top:7479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" o:spid="_x0000_s1074" style="position:absolute;left:11015;top:7391;width:693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4" o:spid="_x0000_s1075" style="position:absolute;left:6719;top:1830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H of /m1/a20" o:spid="_x0000_s1076" style="position:absolute;left:8552;top:1521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21" o:spid="_x0000_s1077" style="position:absolute;left:9619;top:13366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2" o:spid="_x0000_s1078" style="position:absolute;left:4755;top:13366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3" o:spid="_x0000_s1079" style="position:absolute;left:5822;top:1521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4" o:spid="_x0000_s1080" style="position:absolute;left:3220;top:837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5" o:spid="_x0000_s1081" style="position:absolute;left:9048;top:1341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6" o:spid="_x0000_s1082" style="position:absolute;left:10951;top:1392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7" o:spid="_x0000_s1083" style="position:absolute;left:11461;top:1202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8" o:spid="_x0000_s1084" style="position:absolute;left:7646;top:4186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9" o:spid="_x0000_s1085" style="position:absolute;left:2598;top:1069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30" o:spid="_x0000_s1086" style="position:absolute;left:2088;top:1259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31" o:spid="_x0000_s1087" style="position:absolute;left:3991;top:1310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2" o:spid="_x0000_s1088" style="position:absolute;left:12075;top:1198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3" o:spid="_x0000_s1089" style="position:absolute;left:4393;top:140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4" o:spid="_x0000_s1090" style="position:absolute;left:3339;top:285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35" o:spid="_x0000_s1091" style="position:absolute;left:3009;top:280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36" o:spid="_x0000_s1092" style="position:absolute;left:1169;top:351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37" o:spid="_x0000_s1093" style="position:absolute;left:1877;top:535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38" o:spid="_x0000_s1094" style="position:absolute;left:457;top:6455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39" o:spid="_x0000_s1095" style="position:absolute;left:6927;top:4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w10:anchorlock/>
              </v:group>
            </w:pict>
          </mc:Fallback>
        </mc:AlternateContent>
      </w:r>
      <w:r>
        <w:rPr>
          <w:noProof/>
        </w:rPr>
        <w:t xml:space="preserve">  </w:t>
      </w:r>
    </w:p>
    <w:p w14:paraId="06E671E4" w14:textId="77777777" w:rsidR="00910364" w:rsidRDefault="00910364" w:rsidP="00910364">
      <w:pPr>
        <w:pStyle w:val="Caption"/>
        <w:jc w:val="both"/>
        <w:rPr>
          <w:b/>
          <w:bCs/>
          <w:color w:val="000000" w:themeColor="text1"/>
          <w:sz w:val="22"/>
          <w:szCs w:val="22"/>
        </w:rPr>
      </w:pPr>
      <w:r w:rsidRPr="00485D79">
        <w:rPr>
          <w:b/>
          <w:bCs/>
          <w:color w:val="000000" w:themeColor="text1"/>
          <w:sz w:val="22"/>
          <w:szCs w:val="22"/>
        </w:rPr>
        <w:t xml:space="preserve">Structure </w:t>
      </w:r>
      <w:r w:rsidRPr="00485D79">
        <w:rPr>
          <w:b/>
          <w:bCs/>
          <w:color w:val="000000" w:themeColor="text1"/>
          <w:sz w:val="22"/>
          <w:szCs w:val="22"/>
        </w:rPr>
        <w:fldChar w:fldCharType="begin"/>
      </w:r>
      <w:r w:rsidRPr="00485D79">
        <w:rPr>
          <w:b/>
          <w:bCs/>
          <w:color w:val="000000" w:themeColor="text1"/>
          <w:sz w:val="22"/>
          <w:szCs w:val="22"/>
        </w:rPr>
        <w:instrText xml:space="preserve"> SEQ Structure \* ARABIC </w:instrText>
      </w:r>
      <w:r w:rsidRPr="00485D79">
        <w:rPr>
          <w:b/>
          <w:bCs/>
          <w:color w:val="000000" w:themeColor="text1"/>
          <w:sz w:val="22"/>
          <w:szCs w:val="22"/>
        </w:rPr>
        <w:fldChar w:fldCharType="separate"/>
      </w:r>
      <w:r w:rsidRPr="00485D79">
        <w:rPr>
          <w:b/>
          <w:bCs/>
          <w:noProof/>
          <w:color w:val="000000" w:themeColor="text1"/>
          <w:sz w:val="22"/>
          <w:szCs w:val="22"/>
        </w:rPr>
        <w:t>1</w:t>
      </w:r>
      <w:r w:rsidRPr="00485D79">
        <w:rPr>
          <w:b/>
          <w:bCs/>
          <w:color w:val="000000" w:themeColor="text1"/>
          <w:sz w:val="22"/>
          <w:szCs w:val="22"/>
        </w:rPr>
        <w:fldChar w:fldCharType="end"/>
      </w:r>
      <w:r w:rsidRPr="00485D79">
        <w:rPr>
          <w:b/>
          <w:bCs/>
          <w:color w:val="000000" w:themeColor="text1"/>
          <w:sz w:val="22"/>
          <w:szCs w:val="22"/>
        </w:rPr>
        <w:t>: Theanine</w:t>
      </w:r>
      <w:r>
        <w:rPr>
          <w:b/>
          <w:bCs/>
          <w:color w:val="000000" w:themeColor="text1"/>
          <w:sz w:val="22"/>
          <w:szCs w:val="22"/>
        </w:rPr>
        <w:t xml:space="preserve">                       Structure 2: </w:t>
      </w:r>
      <w:proofErr w:type="spellStart"/>
      <w:r>
        <w:rPr>
          <w:b/>
          <w:bCs/>
          <w:color w:val="000000" w:themeColor="text1"/>
          <w:sz w:val="22"/>
          <w:szCs w:val="22"/>
        </w:rPr>
        <w:t>Hispolon</w:t>
      </w:r>
      <w:proofErr w:type="spellEnd"/>
      <w:r>
        <w:rPr>
          <w:b/>
          <w:bCs/>
          <w:color w:val="000000" w:themeColor="text1"/>
          <w:sz w:val="22"/>
          <w:szCs w:val="22"/>
        </w:rPr>
        <w:t xml:space="preserve">                                 Structure 3: </w:t>
      </w:r>
      <w:proofErr w:type="spellStart"/>
      <w:r>
        <w:rPr>
          <w:b/>
          <w:bCs/>
          <w:color w:val="000000" w:themeColor="text1"/>
          <w:sz w:val="22"/>
          <w:szCs w:val="22"/>
        </w:rPr>
        <w:t>Illudin</w:t>
      </w:r>
      <w:proofErr w:type="spellEnd"/>
      <w:r>
        <w:rPr>
          <w:b/>
          <w:bCs/>
          <w:color w:val="000000" w:themeColor="text1"/>
          <w:sz w:val="22"/>
          <w:szCs w:val="22"/>
        </w:rPr>
        <w:t xml:space="preserve">-S </w:t>
      </w:r>
      <w:r>
        <w:rPr>
          <w:noProof/>
        </w:rPr>
        <w:drawing>
          <wp:inline distT="0" distB="0" distL="0" distR="0" wp14:anchorId="17DF10CE" wp14:editId="63947651">
            <wp:extent cx="1417899" cy="1347470"/>
            <wp:effectExtent l="0" t="0" r="0" b="508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578" cy="13481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bCs/>
          <w:color w:val="000000" w:themeColor="text1"/>
          <w:sz w:val="22"/>
          <w:szCs w:val="22"/>
        </w:rPr>
        <w:t xml:space="preserve">         </w:t>
      </w:r>
      <w:r>
        <w:rPr>
          <w:noProof/>
        </w:rPr>
        <mc:AlternateContent>
          <mc:Choice Requires="wpg">
            <w:drawing>
              <wp:inline distT="0" distB="0" distL="0" distR="0" wp14:anchorId="518BE634" wp14:editId="2EE27B58">
                <wp:extent cx="2563571" cy="2078555"/>
                <wp:effectExtent l="0" t="0" r="8255" b="0"/>
                <wp:docPr id="623" name="Chem4Word Structur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63571" cy="2078555"/>
                          <a:chOff x="45720" y="45720"/>
                          <a:chExt cx="2563571" cy="2175559"/>
                        </a:xfrm>
                      </wpg:grpSpPr>
                      <wps:wsp>
                        <wps:cNvPr id="624" name="Shape2"/>
                        <wps:cNvSpPr/>
                        <wps:spPr>
                          <a:xfrm>
                            <a:off x="1500704" y="1461374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25" name="Hatch /m1/b1"/>
                        <wps:cNvSpPr/>
                        <wps:spPr>
                          <a:xfrm>
                            <a:off x="1505276" y="1465947"/>
                            <a:ext cx="69519" cy="1696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519" h="169697">
                                <a:moveTo>
                                  <a:pt x="8690" y="19932"/>
                                </a:moveTo>
                                <a:lnTo>
                                  <a:pt x="4779" y="21212"/>
                                </a:lnTo>
                              </a:path>
                              <a:path w="69519" h="169697">
                                <a:moveTo>
                                  <a:pt x="17380" y="39864"/>
                                </a:moveTo>
                                <a:lnTo>
                                  <a:pt x="9559" y="42424"/>
                                </a:lnTo>
                              </a:path>
                              <a:path w="69519" h="169697">
                                <a:moveTo>
                                  <a:pt x="26070" y="59796"/>
                                </a:moveTo>
                                <a:lnTo>
                                  <a:pt x="14338" y="63636"/>
                                </a:lnTo>
                              </a:path>
                              <a:path w="69519" h="169697">
                                <a:moveTo>
                                  <a:pt x="34759" y="79728"/>
                                </a:moveTo>
                                <a:lnTo>
                                  <a:pt x="19117" y="84849"/>
                                </a:lnTo>
                              </a:path>
                              <a:path w="69519" h="169697">
                                <a:moveTo>
                                  <a:pt x="43449" y="99660"/>
                                </a:moveTo>
                                <a:lnTo>
                                  <a:pt x="23896" y="106061"/>
                                </a:lnTo>
                              </a:path>
                              <a:path w="69519" h="169697">
                                <a:moveTo>
                                  <a:pt x="52139" y="119592"/>
                                </a:moveTo>
                                <a:lnTo>
                                  <a:pt x="28676" y="127273"/>
                                </a:lnTo>
                              </a:path>
                              <a:path w="69519" h="169697">
                                <a:moveTo>
                                  <a:pt x="60829" y="139523"/>
                                </a:moveTo>
                                <a:lnTo>
                                  <a:pt x="33455" y="148485"/>
                                </a:lnTo>
                              </a:path>
                              <a:path w="69519" h="169697">
                                <a:moveTo>
                                  <a:pt x="53877" y="164576"/>
                                </a:moveTo>
                                <a:lnTo>
                                  <a:pt x="69519" y="159456"/>
                                </a:lnTo>
                              </a:path>
                              <a:path w="69519" h="169697">
                                <a:moveTo>
                                  <a:pt x="53877" y="164576"/>
                                </a:moveTo>
                                <a:lnTo>
                                  <a:pt x="38234" y="169697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26" name="Straight Line /m1/b2"/>
                        <wps:cNvSpPr/>
                        <wps:spPr>
                          <a:xfrm>
                            <a:off x="1621300" y="1689227"/>
                            <a:ext cx="50215" cy="1060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15" h="10606">
                                <a:moveTo>
                                  <a:pt x="0" y="0"/>
                                </a:moveTo>
                                <a:lnTo>
                                  <a:pt x="50215" y="1060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27" name="Wedge /m1/b3"/>
                        <wps:cNvSpPr/>
                        <wps:spPr>
                          <a:xfrm>
                            <a:off x="1101574" y="1743997"/>
                            <a:ext cx="157734" cy="985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7734" h="98541">
                                <a:moveTo>
                                  <a:pt x="0" y="0"/>
                                </a:moveTo>
                                <a:lnTo>
                                  <a:pt x="157734" y="69851"/>
                                </a:lnTo>
                                <a:lnTo>
                                  <a:pt x="149664" y="84196"/>
                                </a:lnTo>
                                <a:lnTo>
                                  <a:pt x="141594" y="985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28" name="Straight Line /m1/b4"/>
                        <wps:cNvSpPr/>
                        <wps:spPr>
                          <a:xfrm>
                            <a:off x="1297988" y="1903101"/>
                            <a:ext cx="550" cy="4270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50" h="42701">
                                <a:moveTo>
                                  <a:pt x="0" y="0"/>
                                </a:moveTo>
                                <a:lnTo>
                                  <a:pt x="550" y="4270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29" name="Straight Line /m1/b5"/>
                        <wps:cNvSpPr/>
                        <wps:spPr>
                          <a:xfrm>
                            <a:off x="754780" y="1106016"/>
                            <a:ext cx="148540" cy="855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8540" h="85590">
                                <a:moveTo>
                                  <a:pt x="0" y="0"/>
                                </a:moveTo>
                                <a:lnTo>
                                  <a:pt x="148540" y="8559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0" name="Straight Line /m1/b5"/>
                        <wps:cNvSpPr/>
                        <wps:spPr>
                          <a:xfrm>
                            <a:off x="754780" y="1068024"/>
                            <a:ext cx="165024" cy="950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5024" h="95088">
                                <a:moveTo>
                                  <a:pt x="0" y="0"/>
                                </a:moveTo>
                                <a:lnTo>
                                  <a:pt x="165024" y="950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1" name="Straight Line /m1/b6"/>
                        <wps:cNvSpPr/>
                        <wps:spPr>
                          <a:xfrm>
                            <a:off x="126526" y="1756670"/>
                            <a:ext cx="165493" cy="9456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5493" h="94567">
                                <a:moveTo>
                                  <a:pt x="0" y="94567"/>
                                </a:moveTo>
                                <a:lnTo>
                                  <a:pt x="16549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2" name="Straight Line /m1/b6"/>
                        <wps:cNvSpPr/>
                        <wps:spPr>
                          <a:xfrm>
                            <a:off x="126526" y="1728107"/>
                            <a:ext cx="149129" cy="8521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9129" h="85217">
                                <a:moveTo>
                                  <a:pt x="0" y="85217"/>
                                </a:moveTo>
                                <a:lnTo>
                                  <a:pt x="149129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3" name="Straight Line /m1/b7"/>
                        <wps:cNvSpPr/>
                        <wps:spPr>
                          <a:xfrm>
                            <a:off x="1736609" y="512398"/>
                            <a:ext cx="122405" cy="13633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2405" h="136332">
                                <a:moveTo>
                                  <a:pt x="0" y="0"/>
                                </a:moveTo>
                                <a:lnTo>
                                  <a:pt x="122405" y="13633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4" name="Straight Line /m1/b7"/>
                        <wps:cNvSpPr/>
                        <wps:spPr>
                          <a:xfrm>
                            <a:off x="1760887" y="490164"/>
                            <a:ext cx="122635" cy="1365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2635" h="136588">
                                <a:moveTo>
                                  <a:pt x="0" y="0"/>
                                </a:moveTo>
                                <a:lnTo>
                                  <a:pt x="122635" y="1365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5" name="Straight Line /m1/b8"/>
                        <wps:cNvSpPr/>
                        <wps:spPr>
                          <a:xfrm>
                            <a:off x="2380403" y="159721"/>
                            <a:ext cx="47967" cy="14652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967" h="146523">
                                <a:moveTo>
                                  <a:pt x="47967" y="0"/>
                                </a:moveTo>
                                <a:lnTo>
                                  <a:pt x="0" y="14652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6" name="Straight Line /m1/b9"/>
                        <wps:cNvSpPr/>
                        <wps:spPr>
                          <a:xfrm>
                            <a:off x="2490517" y="90398"/>
                            <a:ext cx="50440" cy="106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440" h="10636">
                                <a:moveTo>
                                  <a:pt x="0" y="10636"/>
                                </a:moveTo>
                                <a:lnTo>
                                  <a:pt x="5044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7" name="Straight Line /m1/b10"/>
                        <wps:cNvSpPr/>
                        <wps:spPr>
                          <a:xfrm>
                            <a:off x="2380403" y="306245"/>
                            <a:ext cx="122401" cy="13632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2401" h="136326">
                                <a:moveTo>
                                  <a:pt x="122401" y="13632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8" name="Straight Line /m1/b10"/>
                        <wps:cNvSpPr/>
                        <wps:spPr>
                          <a:xfrm>
                            <a:off x="2355891" y="328217"/>
                            <a:ext cx="122635" cy="1365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2635" h="136588">
                                <a:moveTo>
                                  <a:pt x="122635" y="1365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39" name="Straight Line /m1/b11"/>
                        <wps:cNvSpPr/>
                        <wps:spPr>
                          <a:xfrm>
                            <a:off x="1292636" y="1172611"/>
                            <a:ext cx="0" cy="2247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4778">
                                <a:moveTo>
                                  <a:pt x="0" y="22477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0" name="Straight Line /m1/b12"/>
                        <wps:cNvSpPr/>
                        <wps:spPr>
                          <a:xfrm>
                            <a:off x="1292636" y="1397389"/>
                            <a:ext cx="212640" cy="6855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2640" h="68557">
                                <a:moveTo>
                                  <a:pt x="0" y="0"/>
                                </a:moveTo>
                                <a:lnTo>
                                  <a:pt x="212640" y="6855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1" name="Straight Line /m1/b13"/>
                        <wps:cNvSpPr/>
                        <wps:spPr>
                          <a:xfrm>
                            <a:off x="1097977" y="1397389"/>
                            <a:ext cx="194658" cy="1123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658" h="112388">
                                <a:moveTo>
                                  <a:pt x="194658" y="0"/>
                                </a:moveTo>
                                <a:lnTo>
                                  <a:pt x="0" y="1123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2" name="Shape20"/>
                        <wps:cNvSpPr/>
                        <wps:spPr>
                          <a:xfrm>
                            <a:off x="1288064" y="1392817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3" name="Hatch /m1/b14"/>
                        <wps:cNvSpPr/>
                        <wps:spPr>
                          <a:xfrm>
                            <a:off x="1276177" y="1397389"/>
                            <a:ext cx="32918" cy="22477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224777">
                                <a:moveTo>
                                  <a:pt x="18105" y="22478"/>
                                </a:moveTo>
                                <a:lnTo>
                                  <a:pt x="14813" y="22478"/>
                                </a:lnTo>
                              </a:path>
                              <a:path w="32918" h="224777">
                                <a:moveTo>
                                  <a:pt x="19751" y="44955"/>
                                </a:moveTo>
                                <a:lnTo>
                                  <a:pt x="13167" y="44955"/>
                                </a:lnTo>
                              </a:path>
                              <a:path w="32918" h="224777">
                                <a:moveTo>
                                  <a:pt x="21397" y="67433"/>
                                </a:moveTo>
                                <a:lnTo>
                                  <a:pt x="11521" y="67433"/>
                                </a:lnTo>
                              </a:path>
                              <a:path w="32918" h="224777">
                                <a:moveTo>
                                  <a:pt x="23043" y="89911"/>
                                </a:moveTo>
                                <a:lnTo>
                                  <a:pt x="9875" y="89911"/>
                                </a:lnTo>
                              </a:path>
                              <a:path w="32918" h="224777">
                                <a:moveTo>
                                  <a:pt x="24689" y="112389"/>
                                </a:moveTo>
                                <a:lnTo>
                                  <a:pt x="8230" y="112389"/>
                                </a:lnTo>
                              </a:path>
                              <a:path w="32918" h="224777">
                                <a:moveTo>
                                  <a:pt x="26334" y="134866"/>
                                </a:moveTo>
                                <a:lnTo>
                                  <a:pt x="6584" y="134866"/>
                                </a:lnTo>
                              </a:path>
                              <a:path w="32918" h="224777">
                                <a:moveTo>
                                  <a:pt x="27980" y="157344"/>
                                </a:moveTo>
                                <a:lnTo>
                                  <a:pt x="4938" y="157344"/>
                                </a:lnTo>
                              </a:path>
                              <a:path w="32918" h="224777">
                                <a:moveTo>
                                  <a:pt x="29626" y="179822"/>
                                </a:moveTo>
                                <a:lnTo>
                                  <a:pt x="3292" y="179822"/>
                                </a:lnTo>
                              </a:path>
                              <a:path w="32918" h="224777">
                                <a:moveTo>
                                  <a:pt x="31272" y="202299"/>
                                </a:moveTo>
                                <a:lnTo>
                                  <a:pt x="1646" y="202299"/>
                                </a:lnTo>
                              </a:path>
                              <a:path w="32918" h="224777">
                                <a:moveTo>
                                  <a:pt x="16459" y="224777"/>
                                </a:moveTo>
                                <a:lnTo>
                                  <a:pt x="32918" y="224777"/>
                                </a:lnTo>
                              </a:path>
                              <a:path w="32918" h="224777">
                                <a:moveTo>
                                  <a:pt x="16459" y="224777"/>
                                </a:moveTo>
                                <a:lnTo>
                                  <a:pt x="0" y="224777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4" name="Straight Line /m1/b15"/>
                        <wps:cNvSpPr/>
                        <wps:spPr>
                          <a:xfrm>
                            <a:off x="1292636" y="1104054"/>
                            <a:ext cx="212640" cy="6855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2640" h="68557">
                                <a:moveTo>
                                  <a:pt x="0" y="68557"/>
                                </a:moveTo>
                                <a:lnTo>
                                  <a:pt x="21264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5" name="Straight Line /m1/b16"/>
                        <wps:cNvSpPr/>
                        <wps:spPr>
                          <a:xfrm>
                            <a:off x="1097977" y="1060447"/>
                            <a:ext cx="194658" cy="1121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658" h="112163">
                                <a:moveTo>
                                  <a:pt x="194658" y="11216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6" name="Wedge /m1/b17"/>
                        <wps:cNvSpPr/>
                        <wps:spPr>
                          <a:xfrm>
                            <a:off x="1276177" y="948058"/>
                            <a:ext cx="32918" cy="22455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224552">
                                <a:moveTo>
                                  <a:pt x="16459" y="224552"/>
                                </a:moveTo>
                                <a:lnTo>
                                  <a:pt x="0" y="0"/>
                                </a:lnTo>
                                <a:lnTo>
                                  <a:pt x="16459" y="0"/>
                                </a:lnTo>
                                <a:lnTo>
                                  <a:pt x="329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7" name="Straight Line /m1/b18"/>
                        <wps:cNvSpPr/>
                        <wps:spPr>
                          <a:xfrm>
                            <a:off x="1505276" y="1104054"/>
                            <a:ext cx="131045" cy="1809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1045" h="180946">
                                <a:moveTo>
                                  <a:pt x="0" y="0"/>
                                </a:moveTo>
                                <a:lnTo>
                                  <a:pt x="131045" y="18094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8" name="Straight Line /m1/b19"/>
                        <wps:cNvSpPr/>
                        <wps:spPr>
                          <a:xfrm>
                            <a:off x="1505276" y="890740"/>
                            <a:ext cx="69905" cy="21331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905" h="213313">
                                <a:moveTo>
                                  <a:pt x="0" y="213313"/>
                                </a:moveTo>
                                <a:lnTo>
                                  <a:pt x="6990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49" name="Shape27"/>
                        <wps:cNvSpPr/>
                        <wps:spPr>
                          <a:xfrm>
                            <a:off x="1500704" y="1099481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0" name="Hatch /m1/b20"/>
                        <wps:cNvSpPr/>
                        <wps:spPr>
                          <a:xfrm>
                            <a:off x="1505276" y="1064565"/>
                            <a:ext cx="151467" cy="394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1467" h="39488">
                                <a:moveTo>
                                  <a:pt x="20914" y="33847"/>
                                </a:moveTo>
                                <a:lnTo>
                                  <a:pt x="21638" y="38493"/>
                                </a:lnTo>
                              </a:path>
                              <a:path w="151467" h="39488">
                                <a:moveTo>
                                  <a:pt x="41827" y="28206"/>
                                </a:moveTo>
                                <a:lnTo>
                                  <a:pt x="43276" y="37499"/>
                                </a:lnTo>
                              </a:path>
                              <a:path w="151467" h="39488">
                                <a:moveTo>
                                  <a:pt x="62741" y="22565"/>
                                </a:moveTo>
                                <a:lnTo>
                                  <a:pt x="64915" y="36504"/>
                                </a:lnTo>
                              </a:path>
                              <a:path w="151467" h="39488">
                                <a:moveTo>
                                  <a:pt x="83654" y="16923"/>
                                </a:moveTo>
                                <a:lnTo>
                                  <a:pt x="86553" y="35509"/>
                                </a:lnTo>
                              </a:path>
                              <a:path w="151467" h="39488">
                                <a:moveTo>
                                  <a:pt x="104568" y="11282"/>
                                </a:moveTo>
                                <a:lnTo>
                                  <a:pt x="108191" y="34514"/>
                                </a:lnTo>
                              </a:path>
                              <a:path w="151467" h="39488">
                                <a:moveTo>
                                  <a:pt x="125481" y="5641"/>
                                </a:moveTo>
                                <a:lnTo>
                                  <a:pt x="129829" y="33520"/>
                                </a:lnTo>
                              </a:path>
                              <a:path w="151467" h="39488">
                                <a:moveTo>
                                  <a:pt x="146395" y="0"/>
                                </a:moveTo>
                                <a:lnTo>
                                  <a:pt x="148931" y="16262"/>
                                </a:lnTo>
                              </a:path>
                              <a:path w="151467" h="39488">
                                <a:moveTo>
                                  <a:pt x="148931" y="16262"/>
                                </a:moveTo>
                                <a:lnTo>
                                  <a:pt x="146395" y="0"/>
                                </a:lnTo>
                              </a:path>
                              <a:path w="151467" h="39488">
                                <a:moveTo>
                                  <a:pt x="148931" y="16262"/>
                                </a:moveTo>
                                <a:lnTo>
                                  <a:pt x="151467" y="32525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1" name="Straight Line /m1/b21"/>
                        <wps:cNvSpPr/>
                        <wps:spPr>
                          <a:xfrm>
                            <a:off x="1505276" y="1285000"/>
                            <a:ext cx="131045" cy="1809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1045" h="180946">
                                <a:moveTo>
                                  <a:pt x="0" y="180946"/>
                                </a:moveTo>
                                <a:lnTo>
                                  <a:pt x="13104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2" name="Straight Line /m1/b22"/>
                        <wps:cNvSpPr/>
                        <wps:spPr>
                          <a:xfrm>
                            <a:off x="1446704" y="1465947"/>
                            <a:ext cx="58571" cy="587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571" h="58704">
                                <a:moveTo>
                                  <a:pt x="58571" y="0"/>
                                </a:moveTo>
                                <a:lnTo>
                                  <a:pt x="0" y="587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3" name="Straight Line /m1/b23"/>
                        <wps:cNvSpPr/>
                        <wps:spPr>
                          <a:xfrm>
                            <a:off x="903320" y="1397389"/>
                            <a:ext cx="194657" cy="1123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657" h="112388">
                                <a:moveTo>
                                  <a:pt x="194657" y="1123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4" name="Straight Line /m1/b23"/>
                        <wps:cNvSpPr/>
                        <wps:spPr>
                          <a:xfrm>
                            <a:off x="902639" y="1435008"/>
                            <a:ext cx="163102" cy="9416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3102" h="94169">
                                <a:moveTo>
                                  <a:pt x="163102" y="9416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5" name="Straight Line /m1/b24"/>
                        <wps:cNvSpPr/>
                        <wps:spPr>
                          <a:xfrm>
                            <a:off x="1097977" y="1509778"/>
                            <a:ext cx="3596" cy="23421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96" h="234218">
                                <a:moveTo>
                                  <a:pt x="0" y="0"/>
                                </a:moveTo>
                                <a:lnTo>
                                  <a:pt x="3596" y="23421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6" name="Straight Line /m1/b25"/>
                        <wps:cNvSpPr/>
                        <wps:spPr>
                          <a:xfrm>
                            <a:off x="698771" y="1397389"/>
                            <a:ext cx="204548" cy="1139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4548" h="113962">
                                <a:moveTo>
                                  <a:pt x="0" y="113962"/>
                                </a:moveTo>
                                <a:lnTo>
                                  <a:pt x="204548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7" name="Straight Line /m1/b26"/>
                        <wps:cNvSpPr/>
                        <wps:spPr>
                          <a:xfrm>
                            <a:off x="696974" y="1511352"/>
                            <a:ext cx="1797" cy="23421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97" h="234218">
                                <a:moveTo>
                                  <a:pt x="1797" y="0"/>
                                </a:moveTo>
                                <a:lnTo>
                                  <a:pt x="0" y="23421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8" name="Straight Line /m1/b27"/>
                        <wps:cNvSpPr/>
                        <wps:spPr>
                          <a:xfrm>
                            <a:off x="490403" y="1384577"/>
                            <a:ext cx="208368" cy="1267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8368" h="126775">
                                <a:moveTo>
                                  <a:pt x="208368" y="12677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59" name="Wedge /m1/b28"/>
                        <wps:cNvSpPr/>
                        <wps:spPr>
                          <a:xfrm>
                            <a:off x="683886" y="1286458"/>
                            <a:ext cx="32917" cy="22489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7" h="224893">
                                <a:moveTo>
                                  <a:pt x="14885" y="224893"/>
                                </a:moveTo>
                                <a:lnTo>
                                  <a:pt x="0" y="0"/>
                                </a:lnTo>
                                <a:lnTo>
                                  <a:pt x="16458" y="115"/>
                                </a:lnTo>
                                <a:lnTo>
                                  <a:pt x="32917" y="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0" name="Straight Line /m1/b29"/>
                        <wps:cNvSpPr/>
                        <wps:spPr>
                          <a:xfrm>
                            <a:off x="1636321" y="1285000"/>
                            <a:ext cx="63740" cy="573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740" h="57380">
                                <a:moveTo>
                                  <a:pt x="0" y="0"/>
                                </a:moveTo>
                                <a:lnTo>
                                  <a:pt x="63740" y="5738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1" name="Straight Line /m1/b30"/>
                        <wps:cNvSpPr/>
                        <wps:spPr>
                          <a:xfrm>
                            <a:off x="1636321" y="1227620"/>
                            <a:ext cx="63740" cy="573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740" h="57380">
                                <a:moveTo>
                                  <a:pt x="0" y="57380"/>
                                </a:moveTo>
                                <a:lnTo>
                                  <a:pt x="6374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2" name="Straight Line /m1/b31"/>
                        <wps:cNvSpPr/>
                        <wps:spPr>
                          <a:xfrm>
                            <a:off x="903320" y="1172611"/>
                            <a:ext cx="0" cy="2247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4778">
                                <a:moveTo>
                                  <a:pt x="0" y="22477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3" name="Straight Line /m1/b32"/>
                        <wps:cNvSpPr/>
                        <wps:spPr>
                          <a:xfrm>
                            <a:off x="903320" y="1060447"/>
                            <a:ext cx="194657" cy="1121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657" h="112163">
                                <a:moveTo>
                                  <a:pt x="194657" y="0"/>
                                </a:moveTo>
                                <a:lnTo>
                                  <a:pt x="0" y="11216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4" name="Straight Line /m1/b33"/>
                        <wps:cNvSpPr/>
                        <wps:spPr>
                          <a:xfrm>
                            <a:off x="1097977" y="1001275"/>
                            <a:ext cx="49580" cy="5917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580" h="59172">
                                <a:moveTo>
                                  <a:pt x="0" y="59172"/>
                                </a:moveTo>
                                <a:lnTo>
                                  <a:pt x="4958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5" name="Straight Line /m1/b34"/>
                        <wps:cNvSpPr/>
                        <wps:spPr>
                          <a:xfrm>
                            <a:off x="1048173" y="1001156"/>
                            <a:ext cx="49804" cy="5929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804" h="59291">
                                <a:moveTo>
                                  <a:pt x="49804" y="5929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6" name="Straight Line /m1/b35"/>
                        <wps:cNvSpPr/>
                        <wps:spPr>
                          <a:xfrm>
                            <a:off x="696974" y="1745570"/>
                            <a:ext cx="202749" cy="1168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2749" h="116885">
                                <a:moveTo>
                                  <a:pt x="0" y="0"/>
                                </a:moveTo>
                                <a:lnTo>
                                  <a:pt x="202749" y="11688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7" name="Straight Line /m1/b36"/>
                        <wps:cNvSpPr/>
                        <wps:spPr>
                          <a:xfrm>
                            <a:off x="486581" y="1745570"/>
                            <a:ext cx="210392" cy="1234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0392" h="123403">
                                <a:moveTo>
                                  <a:pt x="210392" y="0"/>
                                </a:moveTo>
                                <a:lnTo>
                                  <a:pt x="0" y="1234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8" name="Shape46"/>
                        <wps:cNvSpPr/>
                        <wps:spPr>
                          <a:xfrm>
                            <a:off x="692402" y="1740997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69" name="Hatch /m1/b37"/>
                        <wps:cNvSpPr/>
                        <wps:spPr>
                          <a:xfrm>
                            <a:off x="681020" y="1745570"/>
                            <a:ext cx="32918" cy="14342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143422">
                                <a:moveTo>
                                  <a:pt x="18781" y="23884"/>
                                </a:moveTo>
                                <a:lnTo>
                                  <a:pt x="13294" y="23904"/>
                                </a:lnTo>
                              </a:path>
                              <a:path w="32918" h="143422">
                                <a:moveTo>
                                  <a:pt x="21608" y="47769"/>
                                </a:moveTo>
                                <a:lnTo>
                                  <a:pt x="10635" y="47807"/>
                                </a:lnTo>
                              </a:path>
                              <a:path w="32918" h="143422">
                                <a:moveTo>
                                  <a:pt x="24436" y="71653"/>
                                </a:moveTo>
                                <a:lnTo>
                                  <a:pt x="7976" y="71711"/>
                                </a:lnTo>
                              </a:path>
                              <a:path w="32918" h="143422">
                                <a:moveTo>
                                  <a:pt x="27263" y="95537"/>
                                </a:moveTo>
                                <a:lnTo>
                                  <a:pt x="5318" y="95615"/>
                                </a:lnTo>
                              </a:path>
                              <a:path w="32918" h="143422">
                                <a:moveTo>
                                  <a:pt x="30091" y="119422"/>
                                </a:moveTo>
                                <a:lnTo>
                                  <a:pt x="2659" y="119518"/>
                                </a:lnTo>
                              </a:path>
                              <a:path w="32918" h="143422">
                                <a:moveTo>
                                  <a:pt x="16459" y="143364"/>
                                </a:moveTo>
                                <a:lnTo>
                                  <a:pt x="16459" y="143364"/>
                                </a:lnTo>
                              </a:path>
                              <a:path w="32918" h="143422">
                                <a:moveTo>
                                  <a:pt x="16459" y="143364"/>
                                </a:moveTo>
                                <a:lnTo>
                                  <a:pt x="32918" y="143305"/>
                                </a:lnTo>
                              </a:path>
                              <a:path w="32918" h="143422">
                                <a:moveTo>
                                  <a:pt x="16459" y="143364"/>
                                </a:moveTo>
                                <a:lnTo>
                                  <a:pt x="0" y="143422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0" name="Straight Line /m1/b38"/>
                        <wps:cNvSpPr/>
                        <wps:spPr>
                          <a:xfrm>
                            <a:off x="899724" y="1743997"/>
                            <a:ext cx="201850" cy="11845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850" h="118457">
                                <a:moveTo>
                                  <a:pt x="201850" y="0"/>
                                </a:moveTo>
                                <a:lnTo>
                                  <a:pt x="0" y="11845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1" name="Straight Line /m1/b39"/>
                        <wps:cNvSpPr/>
                        <wps:spPr>
                          <a:xfrm>
                            <a:off x="1101574" y="1743997"/>
                            <a:ext cx="887" cy="916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87" h="91663">
                                <a:moveTo>
                                  <a:pt x="0" y="0"/>
                                </a:moveTo>
                                <a:lnTo>
                                  <a:pt x="887" y="9166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2" name="Straight Line /m1/b40"/>
                        <wps:cNvSpPr/>
                        <wps:spPr>
                          <a:xfrm>
                            <a:off x="1575182" y="844435"/>
                            <a:ext cx="219832" cy="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9832" h="46304">
                                <a:moveTo>
                                  <a:pt x="0" y="46304"/>
                                </a:moveTo>
                                <a:lnTo>
                                  <a:pt x="21983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3" name="Shape51"/>
                        <wps:cNvSpPr/>
                        <wps:spPr>
                          <a:xfrm>
                            <a:off x="1570610" y="886168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4" name="Hatch /m1/b41"/>
                        <wps:cNvSpPr/>
                        <wps:spPr>
                          <a:xfrm>
                            <a:off x="1412776" y="712292"/>
                            <a:ext cx="162406" cy="17844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2406" h="178447">
                                <a:moveTo>
                                  <a:pt x="146165" y="162800"/>
                                </a:moveTo>
                                <a:lnTo>
                                  <a:pt x="148616" y="160602"/>
                                </a:lnTo>
                              </a:path>
                              <a:path w="162406" h="178447">
                                <a:moveTo>
                                  <a:pt x="129925" y="147153"/>
                                </a:moveTo>
                                <a:lnTo>
                                  <a:pt x="134826" y="142758"/>
                                </a:lnTo>
                              </a:path>
                              <a:path w="162406" h="178447">
                                <a:moveTo>
                                  <a:pt x="113684" y="131505"/>
                                </a:moveTo>
                                <a:lnTo>
                                  <a:pt x="121037" y="124913"/>
                                </a:lnTo>
                              </a:path>
                              <a:path w="162406" h="178447">
                                <a:moveTo>
                                  <a:pt x="97443" y="115858"/>
                                </a:moveTo>
                                <a:lnTo>
                                  <a:pt x="107247" y="107068"/>
                                </a:lnTo>
                              </a:path>
                              <a:path w="162406" h="178447">
                                <a:moveTo>
                                  <a:pt x="81203" y="100211"/>
                                </a:moveTo>
                                <a:lnTo>
                                  <a:pt x="93457" y="89223"/>
                                </a:lnTo>
                              </a:path>
                              <a:path w="162406" h="178447">
                                <a:moveTo>
                                  <a:pt x="64962" y="84564"/>
                                </a:moveTo>
                                <a:lnTo>
                                  <a:pt x="79667" y="71379"/>
                                </a:lnTo>
                              </a:path>
                              <a:path w="162406" h="178447">
                                <a:moveTo>
                                  <a:pt x="48722" y="68916"/>
                                </a:moveTo>
                                <a:lnTo>
                                  <a:pt x="65877" y="53534"/>
                                </a:lnTo>
                              </a:path>
                              <a:path w="162406" h="178447">
                                <a:moveTo>
                                  <a:pt x="32481" y="53269"/>
                                </a:moveTo>
                                <a:lnTo>
                                  <a:pt x="52087" y="35689"/>
                                </a:lnTo>
                              </a:path>
                              <a:path w="162406" h="178447">
                                <a:moveTo>
                                  <a:pt x="16240" y="37622"/>
                                </a:moveTo>
                                <a:lnTo>
                                  <a:pt x="38298" y="17844"/>
                                </a:lnTo>
                              </a:path>
                              <a:path w="162406" h="178447">
                                <a:moveTo>
                                  <a:pt x="12254" y="10987"/>
                                </a:moveTo>
                                <a:lnTo>
                                  <a:pt x="0" y="21975"/>
                                </a:lnTo>
                              </a:path>
                              <a:path w="162406" h="178447">
                                <a:moveTo>
                                  <a:pt x="12254" y="10987"/>
                                </a:moveTo>
                                <a:lnTo>
                                  <a:pt x="24508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5" name="Straight Line /m1/b42"/>
                        <wps:cNvSpPr/>
                        <wps:spPr>
                          <a:xfrm>
                            <a:off x="1478623" y="890740"/>
                            <a:ext cx="96558" cy="203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6558" h="20361">
                                <a:moveTo>
                                  <a:pt x="96558" y="0"/>
                                </a:moveTo>
                                <a:lnTo>
                                  <a:pt x="0" y="2036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6" name="Straight Line /m1/b43"/>
                        <wps:cNvSpPr/>
                        <wps:spPr>
                          <a:xfrm>
                            <a:off x="850144" y="1862455"/>
                            <a:ext cx="49579" cy="592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579" h="59295">
                                <a:moveTo>
                                  <a:pt x="49579" y="0"/>
                                </a:moveTo>
                                <a:lnTo>
                                  <a:pt x="0" y="5929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7" name="Straight Line /m1/b44"/>
                        <wps:cNvSpPr/>
                        <wps:spPr>
                          <a:xfrm>
                            <a:off x="899724" y="1862455"/>
                            <a:ext cx="50254" cy="5927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54" h="59277">
                                <a:moveTo>
                                  <a:pt x="0" y="0"/>
                                </a:moveTo>
                                <a:lnTo>
                                  <a:pt x="50254" y="5927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8" name="Straight Line /m1/b45"/>
                        <wps:cNvSpPr/>
                        <wps:spPr>
                          <a:xfrm>
                            <a:off x="1193155" y="1622167"/>
                            <a:ext cx="994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9480">
                                <a:moveTo>
                                  <a:pt x="9948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79" name="Straight Line /m1/b46"/>
                        <wps:cNvSpPr/>
                        <wps:spPr>
                          <a:xfrm>
                            <a:off x="1292636" y="1622167"/>
                            <a:ext cx="0" cy="916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91664">
                                <a:moveTo>
                                  <a:pt x="0" y="0"/>
                                </a:moveTo>
                                <a:lnTo>
                                  <a:pt x="0" y="9166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0" name="Straight Line /m1/b47"/>
                        <wps:cNvSpPr/>
                        <wps:spPr>
                          <a:xfrm>
                            <a:off x="1292636" y="1622167"/>
                            <a:ext cx="9947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9479">
                                <a:moveTo>
                                  <a:pt x="0" y="0"/>
                                </a:moveTo>
                                <a:lnTo>
                                  <a:pt x="99479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1" name="Straight Line /m1/b48"/>
                        <wps:cNvSpPr/>
                        <wps:spPr>
                          <a:xfrm>
                            <a:off x="1292636" y="948058"/>
                            <a:ext cx="9947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9479">
                                <a:moveTo>
                                  <a:pt x="0" y="0"/>
                                </a:moveTo>
                                <a:lnTo>
                                  <a:pt x="99479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2" name="Straight Line /m1/b49"/>
                        <wps:cNvSpPr/>
                        <wps:spPr>
                          <a:xfrm>
                            <a:off x="1292636" y="864261"/>
                            <a:ext cx="0" cy="837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3797">
                                <a:moveTo>
                                  <a:pt x="0" y="8379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3" name="Straight Line /m1/b50"/>
                        <wps:cNvSpPr/>
                        <wps:spPr>
                          <a:xfrm>
                            <a:off x="1227322" y="948058"/>
                            <a:ext cx="653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5314">
                                <a:moveTo>
                                  <a:pt x="653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4" name="Straight Line /m1/b51"/>
                        <wps:cNvSpPr/>
                        <wps:spPr>
                          <a:xfrm>
                            <a:off x="275515" y="1747144"/>
                            <a:ext cx="211066" cy="1218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1066" h="121830">
                                <a:moveTo>
                                  <a:pt x="211066" y="12183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5" name="Straight Line /m1/b52"/>
                        <wps:cNvSpPr/>
                        <wps:spPr>
                          <a:xfrm>
                            <a:off x="374866" y="1868974"/>
                            <a:ext cx="111714" cy="19510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1714" h="195107">
                                <a:moveTo>
                                  <a:pt x="111714" y="0"/>
                                </a:moveTo>
                                <a:lnTo>
                                  <a:pt x="0" y="19510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6" name="Straight Line /m1/b53"/>
                        <wps:cNvSpPr/>
                        <wps:spPr>
                          <a:xfrm>
                            <a:off x="486581" y="1868974"/>
                            <a:ext cx="113063" cy="19420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3063" h="194207">
                                <a:moveTo>
                                  <a:pt x="0" y="0"/>
                                </a:moveTo>
                                <a:lnTo>
                                  <a:pt x="113063" y="19420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7" name="Straight Line /m1/b54"/>
                        <wps:cNvSpPr/>
                        <wps:spPr>
                          <a:xfrm>
                            <a:off x="277313" y="1384577"/>
                            <a:ext cx="213089" cy="1186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3089" h="118682">
                                <a:moveTo>
                                  <a:pt x="213089" y="0"/>
                                </a:moveTo>
                                <a:lnTo>
                                  <a:pt x="0" y="11868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8" name="Straight Line /m1/b55"/>
                        <wps:cNvSpPr/>
                        <wps:spPr>
                          <a:xfrm>
                            <a:off x="490403" y="1333147"/>
                            <a:ext cx="44932" cy="514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932" h="51429">
                                <a:moveTo>
                                  <a:pt x="0" y="51429"/>
                                </a:moveTo>
                                <a:lnTo>
                                  <a:pt x="4493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89" name="Straight Line /m1/b56"/>
                        <wps:cNvSpPr/>
                        <wps:spPr>
                          <a:xfrm>
                            <a:off x="441333" y="1323932"/>
                            <a:ext cx="49069" cy="6064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069" h="60644">
                                <a:moveTo>
                                  <a:pt x="49069" y="6064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0" name="Straight Line /m1/b57"/>
                        <wps:cNvSpPr/>
                        <wps:spPr>
                          <a:xfrm>
                            <a:off x="700345" y="1286573"/>
                            <a:ext cx="99480" cy="8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9480" h="802">
                                <a:moveTo>
                                  <a:pt x="0" y="0"/>
                                </a:moveTo>
                                <a:lnTo>
                                  <a:pt x="99480" y="80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1" name="Straight Line /m1/b58"/>
                        <wps:cNvSpPr/>
                        <wps:spPr>
                          <a:xfrm>
                            <a:off x="700345" y="1194909"/>
                            <a:ext cx="739" cy="916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9" h="91663">
                                <a:moveTo>
                                  <a:pt x="0" y="91663"/>
                                </a:moveTo>
                                <a:lnTo>
                                  <a:pt x="739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2" name="Straight Line /m1/b59"/>
                        <wps:cNvSpPr/>
                        <wps:spPr>
                          <a:xfrm>
                            <a:off x="621994" y="1285941"/>
                            <a:ext cx="78350" cy="63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350" h="631">
                                <a:moveTo>
                                  <a:pt x="78350" y="63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3" name="Straight Line /m1/b60"/>
                        <wps:cNvSpPr/>
                        <wps:spPr>
                          <a:xfrm>
                            <a:off x="275515" y="1503260"/>
                            <a:ext cx="1797" cy="24388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97" h="243884">
                                <a:moveTo>
                                  <a:pt x="1797" y="0"/>
                                </a:moveTo>
                                <a:lnTo>
                                  <a:pt x="0" y="24388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4" name="Straight Line /m1/b61"/>
                        <wps:cNvSpPr/>
                        <wps:spPr>
                          <a:xfrm>
                            <a:off x="247948" y="1419462"/>
                            <a:ext cx="29364" cy="837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364" h="83797">
                                <a:moveTo>
                                  <a:pt x="29364" y="8379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5" name="Straight Line /m1/b62"/>
                        <wps:cNvSpPr/>
                        <wps:spPr>
                          <a:xfrm>
                            <a:off x="179630" y="1503260"/>
                            <a:ext cx="97682" cy="161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7682" h="16120">
                                <a:moveTo>
                                  <a:pt x="97682" y="0"/>
                                </a:moveTo>
                                <a:lnTo>
                                  <a:pt x="0" y="1612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6" name="Straight Line /m1/b63"/>
                        <wps:cNvSpPr/>
                        <wps:spPr>
                          <a:xfrm>
                            <a:off x="1795014" y="648730"/>
                            <a:ext cx="64000" cy="1957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000" h="195704">
                                <a:moveTo>
                                  <a:pt x="0" y="195704"/>
                                </a:moveTo>
                                <a:lnTo>
                                  <a:pt x="6400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7" name="Straight Line /m1/b64"/>
                        <wps:cNvSpPr/>
                        <wps:spPr>
                          <a:xfrm>
                            <a:off x="1795014" y="844435"/>
                            <a:ext cx="3102" cy="914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02" h="91439">
                                <a:moveTo>
                                  <a:pt x="0" y="0"/>
                                </a:moveTo>
                                <a:lnTo>
                                  <a:pt x="3102" y="9143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8" name="Straight Line /m1/b65"/>
                        <wps:cNvSpPr/>
                        <wps:spPr>
                          <a:xfrm>
                            <a:off x="1795014" y="844435"/>
                            <a:ext cx="98132" cy="13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8132" h="13904">
                                <a:moveTo>
                                  <a:pt x="0" y="0"/>
                                </a:moveTo>
                                <a:lnTo>
                                  <a:pt x="98132" y="139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99" name="Straight Line /m1/b66"/>
                        <wps:cNvSpPr/>
                        <wps:spPr>
                          <a:xfrm>
                            <a:off x="1425030" y="666038"/>
                            <a:ext cx="63740" cy="572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740" h="57242">
                                <a:moveTo>
                                  <a:pt x="0" y="57242"/>
                                </a:moveTo>
                                <a:lnTo>
                                  <a:pt x="6374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0" name="Straight Line /m1/b67"/>
                        <wps:cNvSpPr/>
                        <wps:spPr>
                          <a:xfrm>
                            <a:off x="1371853" y="664066"/>
                            <a:ext cx="53176" cy="5921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176" h="59213">
                                <a:moveTo>
                                  <a:pt x="53176" y="5921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1" name="Straight Line /m1/b68"/>
                        <wps:cNvSpPr/>
                        <wps:spPr>
                          <a:xfrm>
                            <a:off x="1361064" y="723280"/>
                            <a:ext cx="63965" cy="5745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965" h="57457">
                                <a:moveTo>
                                  <a:pt x="63965" y="0"/>
                                </a:moveTo>
                                <a:lnTo>
                                  <a:pt x="0" y="5745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2" name="Straight Line /m1/b69"/>
                        <wps:cNvSpPr/>
                        <wps:spPr>
                          <a:xfrm>
                            <a:off x="293818" y="2017681"/>
                            <a:ext cx="81048" cy="4639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1048" h="46399">
                                <a:moveTo>
                                  <a:pt x="81048" y="4639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3" name="Straight Line /m1/b70"/>
                        <wps:cNvSpPr/>
                        <wps:spPr>
                          <a:xfrm>
                            <a:off x="333077" y="2064081"/>
                            <a:ext cx="41788" cy="7323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1788" h="73232">
                                <a:moveTo>
                                  <a:pt x="41788" y="0"/>
                                </a:moveTo>
                                <a:lnTo>
                                  <a:pt x="0" y="7323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4" name="Straight Line /m1/b71"/>
                        <wps:cNvSpPr/>
                        <wps:spPr>
                          <a:xfrm>
                            <a:off x="374866" y="2064081"/>
                            <a:ext cx="64640" cy="3693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640" h="36937">
                                <a:moveTo>
                                  <a:pt x="0" y="0"/>
                                </a:moveTo>
                                <a:lnTo>
                                  <a:pt x="64640" y="3693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5" name="Straight Line /m1/b72"/>
                        <wps:cNvSpPr/>
                        <wps:spPr>
                          <a:xfrm>
                            <a:off x="535904" y="2063181"/>
                            <a:ext cx="63741" cy="3717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741" h="37172">
                                <a:moveTo>
                                  <a:pt x="63741" y="0"/>
                                </a:moveTo>
                                <a:lnTo>
                                  <a:pt x="0" y="3717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6" name="Straight Line /m1/b73"/>
                        <wps:cNvSpPr/>
                        <wps:spPr>
                          <a:xfrm>
                            <a:off x="599645" y="2063181"/>
                            <a:ext cx="42501" cy="7278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501" h="72783">
                                <a:moveTo>
                                  <a:pt x="0" y="0"/>
                                </a:moveTo>
                                <a:lnTo>
                                  <a:pt x="42501" y="7278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7" name="Straight Line /m1/b74"/>
                        <wps:cNvSpPr/>
                        <wps:spPr>
                          <a:xfrm>
                            <a:off x="599645" y="2016266"/>
                            <a:ext cx="80598" cy="469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0598" h="46915">
                                <a:moveTo>
                                  <a:pt x="0" y="46915"/>
                                </a:moveTo>
                                <a:lnTo>
                                  <a:pt x="80598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8" name="Straight Line /m1/b75"/>
                        <wps:cNvSpPr/>
                        <wps:spPr>
                          <a:xfrm>
                            <a:off x="1883522" y="584367"/>
                            <a:ext cx="201230" cy="423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230" h="42386">
                                <a:moveTo>
                                  <a:pt x="0" y="42386"/>
                                </a:moveTo>
                                <a:lnTo>
                                  <a:pt x="20123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09" name="Straight Line /m1/b76"/>
                        <wps:cNvSpPr/>
                        <wps:spPr>
                          <a:xfrm>
                            <a:off x="2084753" y="370603"/>
                            <a:ext cx="69906" cy="2137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906" h="213763">
                                <a:moveTo>
                                  <a:pt x="0" y="213763"/>
                                </a:moveTo>
                                <a:lnTo>
                                  <a:pt x="69906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0" name="Straight Line /m1/b77"/>
                        <wps:cNvSpPr/>
                        <wps:spPr>
                          <a:xfrm>
                            <a:off x="2084753" y="584367"/>
                            <a:ext cx="3102" cy="9143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02" h="91438">
                                <a:moveTo>
                                  <a:pt x="0" y="0"/>
                                </a:moveTo>
                                <a:lnTo>
                                  <a:pt x="3102" y="9143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1" name="Straight Line /m1/b78"/>
                        <wps:cNvSpPr/>
                        <wps:spPr>
                          <a:xfrm>
                            <a:off x="2084753" y="584367"/>
                            <a:ext cx="98132" cy="139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8132" h="13904">
                                <a:moveTo>
                                  <a:pt x="0" y="0"/>
                                </a:moveTo>
                                <a:lnTo>
                                  <a:pt x="98132" y="139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2" name="Wedge /m1/b79"/>
                        <wps:cNvSpPr/>
                        <wps:spPr>
                          <a:xfrm>
                            <a:off x="1992261" y="192372"/>
                            <a:ext cx="162398" cy="17823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2398" h="178231">
                                <a:moveTo>
                                  <a:pt x="162398" y="178231"/>
                                </a:moveTo>
                                <a:lnTo>
                                  <a:pt x="0" y="21992"/>
                                </a:lnTo>
                                <a:lnTo>
                                  <a:pt x="12247" y="10996"/>
                                </a:lnTo>
                                <a:lnTo>
                                  <a:pt x="244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3" name="Straight Line /m1/b80"/>
                        <wps:cNvSpPr/>
                        <wps:spPr>
                          <a:xfrm>
                            <a:off x="2154660" y="328217"/>
                            <a:ext cx="201230" cy="423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230" h="42386">
                                <a:moveTo>
                                  <a:pt x="0" y="42386"/>
                                </a:moveTo>
                                <a:lnTo>
                                  <a:pt x="20123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4" name="Straight Line /m1/b81"/>
                        <wps:cNvSpPr/>
                        <wps:spPr>
                          <a:xfrm>
                            <a:off x="2154660" y="285906"/>
                            <a:ext cx="27608" cy="846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608" h="84697">
                                <a:moveTo>
                                  <a:pt x="0" y="84697"/>
                                </a:moveTo>
                                <a:lnTo>
                                  <a:pt x="27608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5" name="Straight Line /m1/b82"/>
                        <wps:cNvSpPr/>
                        <wps:spPr>
                          <a:xfrm>
                            <a:off x="2004508" y="146126"/>
                            <a:ext cx="63740" cy="572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740" h="57241">
                                <a:moveTo>
                                  <a:pt x="0" y="57241"/>
                                </a:moveTo>
                                <a:lnTo>
                                  <a:pt x="6374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6" name="Straight Line /m1/b83"/>
                        <wps:cNvSpPr/>
                        <wps:spPr>
                          <a:xfrm>
                            <a:off x="1951332" y="144155"/>
                            <a:ext cx="53176" cy="5921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176" h="59213">
                                <a:moveTo>
                                  <a:pt x="53176" y="5921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7" name="Straight Line /m1/b84"/>
                        <wps:cNvSpPr/>
                        <wps:spPr>
                          <a:xfrm>
                            <a:off x="1940767" y="203368"/>
                            <a:ext cx="63741" cy="572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741" h="57242">
                                <a:moveTo>
                                  <a:pt x="63741" y="0"/>
                                </a:moveTo>
                                <a:lnTo>
                                  <a:pt x="0" y="5724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8" name="Character O of /m1/a1"/>
                        <wps:cNvSpPr/>
                        <wps:spPr>
                          <a:xfrm>
                            <a:off x="1540494" y="164195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19" name="Character O of /m1/a2"/>
                        <wps:cNvSpPr/>
                        <wps:spPr>
                          <a:xfrm>
                            <a:off x="1262668" y="1816607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0" name="Character O of /m1/a3"/>
                        <wps:cNvSpPr/>
                        <wps:spPr>
                          <a:xfrm>
                            <a:off x="673974" y="102291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1" name="Character O of /m1/a4"/>
                        <wps:cNvSpPr/>
                        <wps:spPr>
                          <a:xfrm>
                            <a:off x="45720" y="1821102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2" name="Character O of /m1/a5"/>
                        <wps:cNvSpPr/>
                        <wps:spPr>
                          <a:xfrm>
                            <a:off x="1680081" y="425904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3" name="Character O of /m1/a6"/>
                        <wps:cNvSpPr/>
                        <wps:spPr>
                          <a:xfrm>
                            <a:off x="2409711" y="73227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4" name="Character O of /m1/a7"/>
                        <wps:cNvSpPr/>
                        <wps:spPr>
                          <a:xfrm>
                            <a:off x="2489956" y="454002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5" name="Character H of /m1/a38"/>
                        <wps:cNvSpPr/>
                        <wps:spPr>
                          <a:xfrm>
                            <a:off x="1665637" y="103834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6" name="Character H of /m1/a39"/>
                        <wps:cNvSpPr/>
                        <wps:spPr>
                          <a:xfrm>
                            <a:off x="1378370" y="152835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7" name="Character H of /m1/a40"/>
                        <wps:cNvSpPr/>
                        <wps:spPr>
                          <a:xfrm>
                            <a:off x="1711492" y="134201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8" name="Character H of /m1/a41"/>
                        <wps:cNvSpPr/>
                        <wps:spPr>
                          <a:xfrm>
                            <a:off x="1711492" y="115544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29" name="Character H of /m1/a42"/>
                        <wps:cNvSpPr/>
                        <wps:spPr>
                          <a:xfrm>
                            <a:off x="1158988" y="91740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0" name="Character H of /m1/a43"/>
                        <wps:cNvSpPr/>
                        <wps:spPr>
                          <a:xfrm>
                            <a:off x="979839" y="91740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1" name="Character H of /m1/a44"/>
                        <wps:cNvSpPr/>
                        <wps:spPr>
                          <a:xfrm>
                            <a:off x="669196" y="190036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2" name="Character H of /m1/a45"/>
                        <wps:cNvSpPr/>
                        <wps:spPr>
                          <a:xfrm>
                            <a:off x="1074470" y="184709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3" name="Character H of /m1/a46"/>
                        <wps:cNvSpPr/>
                        <wps:spPr>
                          <a:xfrm>
                            <a:off x="1410289" y="88324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4" name="Character H of /m1/a47"/>
                        <wps:cNvSpPr/>
                        <wps:spPr>
                          <a:xfrm>
                            <a:off x="781809" y="193318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5" name="Character H of /m1/a48"/>
                        <wps:cNvSpPr/>
                        <wps:spPr>
                          <a:xfrm>
                            <a:off x="961408" y="193250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6" name="Character H of /m1/a49"/>
                        <wps:cNvSpPr/>
                        <wps:spPr>
                          <a:xfrm>
                            <a:off x="1124821" y="158589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7" name="Character H of /m1/a50"/>
                        <wps:cNvSpPr/>
                        <wps:spPr>
                          <a:xfrm>
                            <a:off x="1264184" y="172526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8" name="Character H of /m1/a51"/>
                        <wps:cNvSpPr/>
                        <wps:spPr>
                          <a:xfrm>
                            <a:off x="1403546" y="158589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39" name="Character H of /m1/a52"/>
                        <wps:cNvSpPr/>
                        <wps:spPr>
                          <a:xfrm>
                            <a:off x="1403546" y="91179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0" name="Character H of /m1/a53"/>
                        <wps:cNvSpPr/>
                        <wps:spPr>
                          <a:xfrm>
                            <a:off x="1264184" y="77242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1" name="Character H of /m1/a54"/>
                        <wps:cNvSpPr/>
                        <wps:spPr>
                          <a:xfrm>
                            <a:off x="1124821" y="91179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2" name="Character H of /m1/a55"/>
                        <wps:cNvSpPr/>
                        <wps:spPr>
                          <a:xfrm rot="21205403">
                            <a:off x="553660" y="124333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3" name="Character H of /m1/a56"/>
                        <wps:cNvSpPr/>
                        <wps:spPr>
                          <a:xfrm>
                            <a:off x="374287" y="123996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4" name="Character H of /m1/a57"/>
                        <wps:cNvSpPr/>
                        <wps:spPr>
                          <a:xfrm>
                            <a:off x="811256" y="125142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5" name="Character H of /m1/a58"/>
                        <wps:cNvSpPr/>
                        <wps:spPr>
                          <a:xfrm>
                            <a:off x="673017" y="111094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6" name="Character H of /m1/a59"/>
                        <wps:cNvSpPr/>
                        <wps:spPr>
                          <a:xfrm>
                            <a:off x="532530" y="124918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7" name="Character H of /m1/a60"/>
                        <wps:cNvSpPr/>
                        <wps:spPr>
                          <a:xfrm>
                            <a:off x="202781" y="133549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8" name="Character H of /m1/a61"/>
                        <wps:cNvSpPr/>
                        <wps:spPr>
                          <a:xfrm>
                            <a:off x="111296" y="148969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49" name="Character H of /m1/a62"/>
                        <wps:cNvSpPr/>
                        <wps:spPr>
                          <a:xfrm>
                            <a:off x="1771283" y="94730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0" name="Character H of /m1/a63"/>
                        <wps:cNvSpPr/>
                        <wps:spPr>
                          <a:xfrm>
                            <a:off x="1904577" y="82772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1" name="Character H of /m1/a64"/>
                        <wps:cNvSpPr/>
                        <wps:spPr>
                          <a:xfrm>
                            <a:off x="1682945" y="167198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2" name="Character H of /m1/a65"/>
                        <wps:cNvSpPr/>
                        <wps:spPr>
                          <a:xfrm>
                            <a:off x="1500201" y="59395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3" name="Character H of /m1/a66"/>
                        <wps:cNvSpPr/>
                        <wps:spPr>
                          <a:xfrm>
                            <a:off x="1303519" y="58338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4" name="Character H of /m1/a67"/>
                        <wps:cNvSpPr/>
                        <wps:spPr>
                          <a:xfrm>
                            <a:off x="1292730" y="78029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5" name="Character H of /m1/a68"/>
                        <wps:cNvSpPr/>
                        <wps:spPr>
                          <a:xfrm>
                            <a:off x="225484" y="195858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6" name="Character H of /m1/a69"/>
                        <wps:cNvSpPr/>
                        <wps:spPr>
                          <a:xfrm>
                            <a:off x="277407" y="214874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7" name="Character H of /m1/a70"/>
                        <wps:cNvSpPr/>
                        <wps:spPr>
                          <a:xfrm>
                            <a:off x="467570" y="209704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8" name="Character H of /m1/a71"/>
                        <wps:cNvSpPr/>
                        <wps:spPr>
                          <a:xfrm>
                            <a:off x="450937" y="209704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59" name="Character H of /m1/a72"/>
                        <wps:cNvSpPr/>
                        <wps:spPr>
                          <a:xfrm>
                            <a:off x="641548" y="214739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60" name="Character H of /m1/a73"/>
                        <wps:cNvSpPr/>
                        <wps:spPr>
                          <a:xfrm>
                            <a:off x="691673" y="195678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61" name="Character H of /m1/a74"/>
                        <wps:cNvSpPr/>
                        <wps:spPr>
                          <a:xfrm>
                            <a:off x="1270702" y="195723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62" name="Character H of /m1/a75"/>
                        <wps:cNvSpPr/>
                        <wps:spPr>
                          <a:xfrm>
                            <a:off x="2061022" y="68723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63" name="Character H of /m1/a76"/>
                        <wps:cNvSpPr/>
                        <wps:spPr>
                          <a:xfrm>
                            <a:off x="2194315" y="56765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64" name="Character H of /m1/a77"/>
                        <wps:cNvSpPr/>
                        <wps:spPr>
                          <a:xfrm>
                            <a:off x="2169365" y="20194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65" name="Character H of /m1/a78"/>
                        <wps:cNvSpPr/>
                        <wps:spPr>
                          <a:xfrm>
                            <a:off x="2079679" y="7404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66" name="Character H of /m1/a79"/>
                        <wps:cNvSpPr/>
                        <wps:spPr>
                          <a:xfrm>
                            <a:off x="1882998" y="6347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67" name="Character H of /m1/a80"/>
                        <wps:cNvSpPr/>
                        <wps:spPr>
                          <a:xfrm>
                            <a:off x="1872433" y="26015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68" name="Character H of /m1/a81"/>
                        <wps:cNvSpPr/>
                        <wps:spPr>
                          <a:xfrm>
                            <a:off x="2552387" y="457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FB5658" id="Chem4Word Structure" o:spid="_x0000_s1026" style="width:201.85pt;height:163.65pt;mso-position-horizontal-relative:char;mso-position-vertical-relative:line" coordorigin="457,457" coordsize="25635,21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">
                <v:oval id="Shape2" o:spid="_x0000_s1027" style="position:absolute;left:15007;top:14613;width:91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" fillcolor="black" stroked="f"/>
                <v:shape id="Hatch /m1/b1" o:spid="_x0000_s1028" style="position:absolute;left:15052;top:14659;width:695;height:1697;visibility:visible;mso-wrap-style:square;v-text-anchor:top" coordsize="69519,1696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" path="m8690,19932l4779,21212em17380,39864l9559,42424em26070,59796l14338,63636em34759,79728l19117,84849em43449,99660r-19553,6401em52139,119592r-23463,7681em60829,139523r-27374,8962em53877,164576r15642,-5120em53877,164576r-15643,5121e" fillcolor="black" strokeweight=".6pt">
                  <v:stroke endcap="round"/>
                  <v:path arrowok="t"/>
                </v:shape>
                <v:shape id="Straight Line /m1/b2" o:spid="_x0000_s1029" style="position:absolute;left:16213;top:16892;width:502;height:106;visibility:visible;mso-wrap-style:square;v-text-anchor:top" coordsize="50215,10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" path="m,l50215,10606e" filled="f" strokeweight=".6pt">
                  <v:stroke endcap="round"/>
                  <v:path arrowok="t"/>
                </v:shape>
                <v:shape id="Wedge /m1/b3" o:spid="_x0000_s1030" style="position:absolute;left:11015;top:17439;width:1578;height:986;visibility:visible;mso-wrap-style:square;v-text-anchor:top" coordsize="157734,985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" path="m,l157734,69851r-8070,14345l141594,98541,,xe" fillcolor="black" strokeweight=".6pt">
                  <v:stroke endcap="round"/>
                  <v:path arrowok="t"/>
                </v:shape>
                <v:shape id="Straight Line /m1/b4" o:spid="_x0000_s1031" style="position:absolute;left:12979;top:19031;width:6;height:427;visibility:visible;mso-wrap-style:square;v-text-anchor:top" coordsize="550,42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" path="m,l550,42701e" filled="f" strokeweight=".6pt">
                  <v:stroke endcap="round"/>
                  <v:path arrowok="t"/>
                </v:shape>
                <v:shape id="Straight Line /m1/b5" o:spid="_x0000_s1032" style="position:absolute;left:7547;top:11060;width:1486;height:856;visibility:visible;mso-wrap-style:square;v-text-anchor:top" coordsize="148540,85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" path="m,l148540,85590e" filled="f" strokeweight=".6pt">
                  <v:stroke endcap="round"/>
                  <v:path arrowok="t"/>
                </v:shape>
                <v:shape id="Straight Line /m1/b5" o:spid="_x0000_s1033" style="position:absolute;left:7547;top:10680;width:1651;height:951;visibility:visible;mso-wrap-style:square;v-text-anchor:top" coordsize="165024,950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" path="m,l165024,95088e" filled="f" strokeweight=".6pt">
                  <v:stroke endcap="round"/>
                  <v:path arrowok="t"/>
                </v:shape>
                <v:shape id="Straight Line /m1/b6" o:spid="_x0000_s1034" style="position:absolute;left:1265;top:17566;width:1655;height:946;visibility:visible;mso-wrap-style:square;v-text-anchor:top" coordsize="165493,9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" path="m,94567l165493,e" filled="f" strokeweight=".6pt">
                  <v:stroke endcap="round"/>
                  <v:path arrowok="t"/>
                </v:shape>
                <v:shape id="Straight Line /m1/b6" o:spid="_x0000_s1035" style="position:absolute;left:1265;top:17281;width:1491;height:852;visibility:visible;mso-wrap-style:square;v-text-anchor:top" coordsize="149129,85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" path="m,85217l149129,e" filled="f" strokeweight=".6pt">
                  <v:stroke endcap="round"/>
                  <v:path arrowok="t"/>
                </v:shape>
                <v:shape id="Straight Line /m1/b7" o:spid="_x0000_s1036" style="position:absolute;left:17366;top:5123;width:1224;height:1364;visibility:visible;mso-wrap-style:square;v-text-anchor:top" coordsize="122405,136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" path="m,l122405,136332e" filled="f" strokeweight=".6pt">
                  <v:stroke endcap="round"/>
                  <v:path arrowok="t"/>
                </v:shape>
                <v:shape id="Straight Line /m1/b7" o:spid="_x0000_s1037" style="position:absolute;left:17608;top:4901;width:1227;height:1366;visibility:visible;mso-wrap-style:square;v-text-anchor:top" coordsize="122635,136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" path="m,l122635,136588e" filled="f" strokeweight=".6pt">
                  <v:stroke endcap="round"/>
                  <v:path arrowok="t"/>
                </v:shape>
                <v:shape id="Straight Line /m1/b8" o:spid="_x0000_s1038" style="position:absolute;left:23804;top:1597;width:479;height:1465;visibility:visible;mso-wrap-style:square;v-text-anchor:top" coordsize="47967,146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" path="m47967,l,146523e" filled="f" strokeweight=".6pt">
                  <v:stroke endcap="round"/>
                  <v:path arrowok="t"/>
                </v:shape>
                <v:shape id="Straight Line /m1/b9" o:spid="_x0000_s1039" style="position:absolute;left:24905;top:903;width:504;height:107;visibility:visible;mso-wrap-style:square;v-text-anchor:top" coordsize="50440,10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" path="m,10636l50440,e" filled="f" strokeweight=".6pt">
                  <v:stroke endcap="round"/>
                  <v:path arrowok="t"/>
                </v:shape>
                <v:shape id="Straight Line /m1/b10" o:spid="_x0000_s1040" style="position:absolute;left:23804;top:3062;width:1224;height:1363;visibility:visible;mso-wrap-style:square;v-text-anchor:top" coordsize="122401,136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" path="m122401,136326l,e" filled="f" strokeweight=".6pt">
                  <v:stroke endcap="round"/>
                  <v:path arrowok="t"/>
                </v:shape>
                <v:shape id="Straight Line /m1/b10" o:spid="_x0000_s1041" style="position:absolute;left:23558;top:3282;width:1227;height:1366;visibility:visible;mso-wrap-style:square;v-text-anchor:top" coordsize="122635,136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" path="m122635,136588l,e" filled="f" strokeweight=".6pt">
                  <v:stroke endcap="round"/>
                  <v:path arrowok="t"/>
                </v:shape>
                <v:shape id="Straight Line /m1/b11" o:spid="_x0000_s1042" style="position:absolute;left:12926;top:11726;width:0;height:2247;visibility:visible;mso-wrap-style:square;v-text-anchor:top" coordsize="0,2247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" path="m,224778l,e" filled="f" strokeweight=".6pt">
                  <v:stroke endcap="round"/>
                  <v:path arrowok="t"/>
                </v:shape>
                <v:shape id="Straight Line /m1/b12" o:spid="_x0000_s1043" style="position:absolute;left:12926;top:13973;width:2126;height:686;visibility:visible;mso-wrap-style:square;v-text-anchor:top" coordsize="212640,68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" path="m,l212640,68557e" filled="f" strokeweight=".6pt">
                  <v:stroke endcap="round"/>
                  <v:path arrowok="t"/>
                </v:shape>
                <v:shape id="Straight Line /m1/b13" o:spid="_x0000_s1044" style="position:absolute;left:10979;top:13973;width:1947;height:1124;visibility:visible;mso-wrap-style:square;v-text-anchor:top" coordsize="194658,112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" path="m194658,l,112388e" filled="f" strokeweight=".6pt">
                  <v:stroke endcap="round"/>
                  <v:path arrowok="t"/>
                </v:shape>
                <v:oval id="Shape20" o:spid="_x0000_s1045" style="position:absolute;left:12880;top:13928;width:92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" fillcolor="black" stroked="f"/>
                <v:shape id="Hatch /m1/b14" o:spid="_x0000_s1046" style="position:absolute;left:12761;top:13973;width:329;height:2248;visibility:visible;mso-wrap-style:square;v-text-anchor:top" coordsize="32918,224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" path="m18105,22478r-3292,em19751,44955r-6584,em21397,67433r-9876,em23043,89911r-13168,em24689,112389r-16459,em26334,134866r-19750,em27980,157344r-23042,em29626,179822r-26334,em31272,202299r-29626,em16459,224777r16459,em16459,224777l,224777e" fillcolor="black" strokeweight=".6pt">
                  <v:stroke endcap="round"/>
                  <v:path arrowok="t"/>
                </v:shape>
                <v:shape id="Straight Line /m1/b15" o:spid="_x0000_s1047" style="position:absolute;left:12926;top:11040;width:2126;height:686;visibility:visible;mso-wrap-style:square;v-text-anchor:top" coordsize="212640,68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" path="m,68557l212640,e" filled="f" strokeweight=".6pt">
                  <v:stroke endcap="round"/>
                  <v:path arrowok="t"/>
                </v:shape>
                <v:shape id="Straight Line /m1/b16" o:spid="_x0000_s1048" style="position:absolute;left:10979;top:10604;width:1947;height:1122;visibility:visible;mso-wrap-style:square;v-text-anchor:top" coordsize="194658,112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" path="m194658,112163l,e" filled="f" strokeweight=".6pt">
                  <v:stroke endcap="round"/>
                  <v:path arrowok="t"/>
                </v:shape>
                <v:shape id="Wedge /m1/b17" o:spid="_x0000_s1049" style="position:absolute;left:12761;top:9480;width:329;height:2246;visibility:visible;mso-wrap-style:square;v-text-anchor:top" coordsize="32918,224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" path="m16459,224552l,,16459,,32918,,16459,224552xe" fillcolor="black" strokeweight=".6pt">
                  <v:stroke endcap="round"/>
                  <v:path arrowok="t"/>
                </v:shape>
                <v:shape id="Straight Line /m1/b18" o:spid="_x0000_s1050" style="position:absolute;left:15052;top:11040;width:1311;height:1810;visibility:visible;mso-wrap-style:square;v-text-anchor:top" coordsize="131045,18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" path="m,l131045,180946e" filled="f" strokeweight=".6pt">
                  <v:stroke endcap="round"/>
                  <v:path arrowok="t"/>
                </v:shape>
                <v:shape id="Straight Line /m1/b19" o:spid="_x0000_s1051" style="position:absolute;left:15052;top:8907;width:699;height:2133;visibility:visible;mso-wrap-style:square;v-text-anchor:top" coordsize="69905,213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" path="m,213313l69905,e" filled="f" strokeweight=".6pt">
                  <v:stroke endcap="round"/>
                  <v:path arrowok="t"/>
                </v:shape>
                <v:oval id="Shape27" o:spid="_x0000_s1052" style="position:absolute;left:15007;top:10994;width:91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" fillcolor="black" stroked="f"/>
                <v:shape id="Hatch /m1/b20" o:spid="_x0000_s1053" style="position:absolute;left:15052;top:10645;width:1515;height:395;visibility:visible;mso-wrap-style:square;v-text-anchor:top" coordsize="151467,39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" path="m20914,33847r724,4646em41827,28206r1449,9293em62741,22565r2174,13939em83654,16923r2899,18586em104568,11282r3623,23232em125481,5641r4348,27879em146395,r2536,16262em148931,16262l146395,em148931,16262r2536,16263e" fillcolor="black" strokeweight=".6pt">
                  <v:stroke endcap="round"/>
                  <v:path arrowok="t"/>
                </v:shape>
                <v:shape id="Straight Line /m1/b21" o:spid="_x0000_s1054" style="position:absolute;left:15052;top:12850;width:1311;height:1809;visibility:visible;mso-wrap-style:square;v-text-anchor:top" coordsize="131045,18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" path="m,180946l131045,e" filled="f" strokeweight=".6pt">
                  <v:stroke endcap="round"/>
                  <v:path arrowok="t"/>
                </v:shape>
                <v:shape id="Straight Line /m1/b22" o:spid="_x0000_s1055" style="position:absolute;left:14467;top:14659;width:585;height:587;visibility:visible;mso-wrap-style:square;v-text-anchor:top" coordsize="58571,58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" path="m58571,l,58704e" filled="f" strokeweight=".6pt">
                  <v:stroke endcap="round"/>
                  <v:path arrowok="t"/>
                </v:shape>
                <v:shape id="Straight Line /m1/b23" o:spid="_x0000_s1056" style="position:absolute;left:9033;top:13973;width:1946;height:1124;visibility:visible;mso-wrap-style:square;v-text-anchor:top" coordsize="194657,112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" path="m194657,112388l,e" filled="f" strokeweight=".6pt">
                  <v:stroke endcap="round"/>
                  <v:path arrowok="t"/>
                </v:shape>
                <v:shape id="Straight Line /m1/b23" o:spid="_x0000_s1057" style="position:absolute;left:9026;top:14350;width:1631;height:941;visibility:visible;mso-wrap-style:square;v-text-anchor:top" coordsize="163102,94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" path="m163102,94169l,e" filled="f" strokeweight=".6pt">
                  <v:stroke endcap="round"/>
                  <v:path arrowok="t"/>
                </v:shape>
                <v:shape id="Straight Line /m1/b24" o:spid="_x0000_s1058" style="position:absolute;left:10979;top:15097;width:36;height:2342;visibility:visible;mso-wrap-style:square;v-text-anchor:top" coordsize="3596,234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" path="m,l3596,234218e" filled="f" strokeweight=".6pt">
                  <v:stroke endcap="round"/>
                  <v:path arrowok="t"/>
                </v:shape>
                <v:shape id="Straight Line /m1/b25" o:spid="_x0000_s1059" style="position:absolute;left:6987;top:13973;width:2046;height:1140;visibility:visible;mso-wrap-style:square;v-text-anchor:top" coordsize="204548,113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" path="m,113962l204548,e" filled="f" strokeweight=".6pt">
                  <v:stroke endcap="round"/>
                  <v:path arrowok="t"/>
                </v:shape>
                <v:shape id="Straight Line /m1/b26" o:spid="_x0000_s1060" style="position:absolute;left:6969;top:15113;width:18;height:2342;visibility:visible;mso-wrap-style:square;v-text-anchor:top" coordsize="1797,234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" path="m1797,l,234218e" filled="f" strokeweight=".6pt">
                  <v:stroke endcap="round"/>
                  <v:path arrowok="t"/>
                </v:shape>
                <v:shape id="Straight Line /m1/b27" o:spid="_x0000_s1061" style="position:absolute;left:4904;top:13845;width:2083;height:1268;visibility:visible;mso-wrap-style:square;v-text-anchor:top" coordsize="208368,126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" path="m208368,126775l,e" filled="f" strokeweight=".6pt">
                  <v:stroke endcap="round"/>
                  <v:path arrowok="t"/>
                </v:shape>
                <v:shape id="Wedge /m1/b28" o:spid="_x0000_s1062" style="position:absolute;left:6838;top:12864;width:330;height:2249;visibility:visible;mso-wrap-style:square;v-text-anchor:top" coordsize="32917,224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" path="m14885,224893l,,16458,115,32917,230,14885,224893xe" fillcolor="black" strokeweight=".6pt">
                  <v:stroke endcap="round"/>
                  <v:path arrowok="t"/>
                </v:shape>
                <v:shape id="Straight Line /m1/b29" o:spid="_x0000_s1063" style="position:absolute;left:16363;top:12850;width:637;height:573;visibility:visible;mso-wrap-style:square;v-text-anchor:top" coordsize="63740,57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" path="m,l63740,57380e" filled="f" strokeweight=".6pt">
                  <v:stroke endcap="round"/>
                  <v:path arrowok="t"/>
                </v:shape>
                <v:shape id="Straight Line /m1/b30" o:spid="_x0000_s1064" style="position:absolute;left:16363;top:12276;width:637;height:574;visibility:visible;mso-wrap-style:square;v-text-anchor:top" coordsize="63740,57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" path="m,57380l63740,e" filled="f" strokeweight=".6pt">
                  <v:stroke endcap="round"/>
                  <v:path arrowok="t"/>
                </v:shape>
                <v:shape id="Straight Line /m1/b31" o:spid="_x0000_s1065" style="position:absolute;left:9033;top:11726;width:0;height:2247;visibility:visible;mso-wrap-style:square;v-text-anchor:top" coordsize="0,2247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" path="m,224778l,e" filled="f" strokeweight=".6pt">
                  <v:stroke endcap="round"/>
                  <v:path arrowok="t"/>
                </v:shape>
                <v:shape id="Straight Line /m1/b32" o:spid="_x0000_s1066" style="position:absolute;left:9033;top:10604;width:1946;height:1122;visibility:visible;mso-wrap-style:square;v-text-anchor:top" coordsize="194657,112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" path="m194657,l,112163e" filled="f" strokeweight=".6pt">
                  <v:stroke endcap="round"/>
                  <v:path arrowok="t"/>
                </v:shape>
                <v:shape id="Straight Line /m1/b33" o:spid="_x0000_s1067" style="position:absolute;left:10979;top:10012;width:496;height:592;visibility:visible;mso-wrap-style:square;v-text-anchor:top" coordsize="49580,59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" path="m,59172l49580,e" filled="f" strokeweight=".6pt">
                  <v:stroke endcap="round"/>
                  <v:path arrowok="t"/>
                </v:shape>
                <v:shape id="Straight Line /m1/b34" o:spid="_x0000_s1068" style="position:absolute;left:10481;top:10011;width:498;height:593;visibility:visible;mso-wrap-style:square;v-text-anchor:top" coordsize="49804,59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" path="m49804,59291l,e" filled="f" strokeweight=".6pt">
                  <v:stroke endcap="round"/>
                  <v:path arrowok="t"/>
                </v:shape>
                <v:shape id="Straight Line /m1/b35" o:spid="_x0000_s1069" style="position:absolute;left:6969;top:17455;width:2028;height:1169;visibility:visible;mso-wrap-style:square;v-text-anchor:top" coordsize="202749,116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" path="m,l202749,116885e" filled="f" strokeweight=".6pt">
                  <v:stroke endcap="round"/>
                  <v:path arrowok="t"/>
                </v:shape>
                <v:shape id="Straight Line /m1/b36" o:spid="_x0000_s1070" style="position:absolute;left:4865;top:17455;width:2104;height:1234;visibility:visible;mso-wrap-style:square;v-text-anchor:top" coordsize="210392,123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" path="m210392,l,123403e" filled="f" strokeweight=".6pt">
                  <v:stroke endcap="round"/>
                  <v:path arrowok="t"/>
                </v:shape>
                <v:oval id="Shape46" o:spid="_x0000_s1071" style="position:absolute;left:6924;top:17409;width:91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" fillcolor="black" stroked="f"/>
                <v:shape id="Hatch /m1/b37" o:spid="_x0000_s1072" style="position:absolute;left:6810;top:17455;width:329;height:1434;visibility:visible;mso-wrap-style:square;v-text-anchor:top" coordsize="32918,143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" path="m18781,23884r-5487,20em21608,47769r-10973,38em24436,71653r-16460,58em27263,95537r-21945,78em30091,119422r-27432,96em16459,143364r,em16459,143364r16459,-59em16459,143364l,143422e" fillcolor="black" strokeweight=".6pt">
                  <v:stroke endcap="round"/>
                  <v:path arrowok="t"/>
                </v:shape>
                <v:shape id="Straight Line /m1/b38" o:spid="_x0000_s1073" style="position:absolute;left:8997;top:17439;width:2018;height:1185;visibility:visible;mso-wrap-style:square;v-text-anchor:top" coordsize="201850,118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" path="m201850,l,118457e" filled="f" strokeweight=".6pt">
                  <v:stroke endcap="round"/>
                  <v:path arrowok="t"/>
                </v:shape>
                <v:shape id="Straight Line /m1/b39" o:spid="_x0000_s1074" style="position:absolute;left:11015;top:17439;width:9;height:917;visibility:visible;mso-wrap-style:square;v-text-anchor:top" coordsize="887,91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" path="m,l887,91663e" filled="f" strokeweight=".6pt">
                  <v:stroke endcap="round"/>
                  <v:path arrowok="t"/>
                </v:shape>
                <v:shape id="Straight Line /m1/b40" o:spid="_x0000_s1075" style="position:absolute;left:15751;top:8444;width:2199;height:463;visibility:visible;mso-wrap-style:square;v-text-anchor:top" coordsize="219832,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" path="m,46304l219832,e" filled="f" strokeweight=".6pt">
                  <v:stroke endcap="round"/>
                  <v:path arrowok="t"/>
                </v:shape>
                <v:oval id="Shape51" o:spid="_x0000_s1076" style="position:absolute;left:15706;top:8861;width:91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" fillcolor="black" stroked="f"/>
                <v:shape id="Hatch /m1/b41" o:spid="_x0000_s1077" style="position:absolute;left:14127;top:7122;width:1624;height:1785;visibility:visible;mso-wrap-style:square;v-text-anchor:top" coordsize="162406,178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" path="m146165,162800r2451,-2198em129925,147153r4901,-4395em113684,131505r7353,-6592em97443,115858r9804,-8790em81203,100211l93457,89223em64962,84564l79667,71379em48722,68916l65877,53534em32481,53269l52087,35689em16240,37622l38298,17844em12254,10987l,21975em12254,10987l24508,e" fillcolor="black" strokeweight=".6pt">
                  <v:stroke endcap="round"/>
                  <v:path arrowok="t"/>
                </v:shape>
                <v:shape id="Straight Line /m1/b42" o:spid="_x0000_s1078" style="position:absolute;left:14786;top:8907;width:965;height:204;visibility:visible;mso-wrap-style:square;v-text-anchor:top" coordsize="96558,20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" path="m96558,l,20361e" filled="f" strokeweight=".6pt">
                  <v:stroke endcap="round"/>
                  <v:path arrowok="t"/>
                </v:shape>
                <v:shape id="Straight Line /m1/b43" o:spid="_x0000_s1079" style="position:absolute;left:8501;top:18624;width:496;height:593;visibility:visible;mso-wrap-style:square;v-text-anchor:top" coordsize="49579,59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" path="m49579,l,59295e" filled="f" strokeweight=".6pt">
                  <v:stroke endcap="round"/>
                  <v:path arrowok="t"/>
                </v:shape>
                <v:shape id="Straight Line /m1/b44" o:spid="_x0000_s1080" style="position:absolute;left:8997;top:18624;width:502;height:593;visibility:visible;mso-wrap-style:square;v-text-anchor:top" coordsize="50254,59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" path="m,l50254,59277e" filled="f" strokeweight=".6pt">
                  <v:stroke endcap="round"/>
                  <v:path arrowok="t"/>
                </v:shape>
                <v:shape id="Straight Line /m1/b45" o:spid="_x0000_s1081" style="position:absolute;left:11931;top:16221;width:995;height:0;visibility:visible;mso-wrap-style:square;v-text-anchor:top" coordsize="994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" path="m99480,l,e" filled="f" strokeweight=".6pt">
                  <v:stroke endcap="round"/>
                  <v:path arrowok="t"/>
                </v:shape>
                <v:shape id="Straight Line /m1/b46" o:spid="_x0000_s1082" style="position:absolute;left:12926;top:16221;width:0;height:917;visibility:visible;mso-wrap-style:square;v-text-anchor:top" coordsize="0,91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" path="m,l,91664e" filled="f" strokeweight=".6pt">
                  <v:stroke endcap="round"/>
                  <v:path arrowok="t"/>
                </v:shape>
                <v:shape id="Straight Line /m1/b47" o:spid="_x0000_s1083" style="position:absolute;left:12926;top:16221;width:995;height:0;visibility:visible;mso-wrap-style:square;v-text-anchor:top" coordsize="9947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" path="m,l99479,e" filled="f" strokeweight=".6pt">
                  <v:stroke endcap="round"/>
                  <v:path arrowok="t"/>
                </v:shape>
                <v:shape id="Straight Line /m1/b48" o:spid="_x0000_s1084" style="position:absolute;left:12926;top:9480;width:995;height:0;visibility:visible;mso-wrap-style:square;v-text-anchor:top" coordsize="9947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" path="m,l99479,e" filled="f" strokeweight=".6pt">
                  <v:stroke endcap="round"/>
                  <v:path arrowok="t"/>
                </v:shape>
                <v:shape id="Straight Line /m1/b49" o:spid="_x0000_s1085" style="position:absolute;left:12926;top:8642;width:0;height:838;visibility:visible;mso-wrap-style:square;v-text-anchor:top" coordsize="0,83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" path="m,83797l,e" filled="f" strokeweight=".6pt">
                  <v:stroke endcap="round"/>
                  <v:path arrowok="t"/>
                </v:shape>
                <v:shape id="Straight Line /m1/b50" o:spid="_x0000_s1086" style="position:absolute;left:12273;top:9480;width:653;height:0;visibility:visible;mso-wrap-style:square;v-text-anchor:top" coordsize="653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" path="m65314,l,e" filled="f" strokeweight=".6pt">
                  <v:stroke endcap="round"/>
                  <v:path arrowok="t"/>
                </v:shape>
                <v:shape id="Straight Line /m1/b51" o:spid="_x0000_s1087" style="position:absolute;left:2755;top:17471;width:2110;height:1218;visibility:visible;mso-wrap-style:square;v-text-anchor:top" coordsize="211066,121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" path="m211066,121830l,e" filled="f" strokeweight=".6pt">
                  <v:stroke endcap="round"/>
                  <v:path arrowok="t"/>
                </v:shape>
                <v:shape id="Straight Line /m1/b52" o:spid="_x0000_s1088" style="position:absolute;left:3748;top:18689;width:1117;height:1951;visibility:visible;mso-wrap-style:square;v-text-anchor:top" coordsize="111714,195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" path="m111714,l,195107e" filled="f" strokeweight=".6pt">
                  <v:stroke endcap="round"/>
                  <v:path arrowok="t"/>
                </v:shape>
                <v:shape id="Straight Line /m1/b53" o:spid="_x0000_s1089" style="position:absolute;left:4865;top:18689;width:1131;height:1942;visibility:visible;mso-wrap-style:square;v-text-anchor:top" coordsize="113063,194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" path="m,l113063,194207e" filled="f" strokeweight=".6pt">
                  <v:stroke endcap="round"/>
                  <v:path arrowok="t"/>
                </v:shape>
                <v:shape id="Straight Line /m1/b54" o:spid="_x0000_s1090" style="position:absolute;left:2773;top:13845;width:2131;height:1187;visibility:visible;mso-wrap-style:square;v-text-anchor:top" coordsize="213089,118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" path="m213089,l,118682e" filled="f" strokeweight=".6pt">
                  <v:stroke endcap="round"/>
                  <v:path arrowok="t"/>
                </v:shape>
                <v:shape id="Straight Line /m1/b55" o:spid="_x0000_s1091" style="position:absolute;left:4904;top:13331;width:449;height:514;visibility:visible;mso-wrap-style:square;v-text-anchor:top" coordsize="44932,51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" path="m,51429l44932,e" filled="f" strokeweight=".6pt">
                  <v:stroke endcap="round"/>
                  <v:path arrowok="t"/>
                </v:shape>
                <v:shape id="Straight Line /m1/b56" o:spid="_x0000_s1092" style="position:absolute;left:4413;top:13239;width:491;height:606;visibility:visible;mso-wrap-style:square;v-text-anchor:top" coordsize="49069,606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" path="m49069,60644l,e" filled="f" strokeweight=".6pt">
                  <v:stroke endcap="round"/>
                  <v:path arrowok="t"/>
                </v:shape>
                <v:shape id="Straight Line /m1/b57" o:spid="_x0000_s1093" style="position:absolute;left:7003;top:12865;width:995;height:8;visibility:visible;mso-wrap-style:square;v-text-anchor:top" coordsize="99480,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" path="m,l99480,802e" filled="f" strokeweight=".6pt">
                  <v:stroke endcap="round"/>
                  <v:path arrowok="t"/>
                </v:shape>
                <v:shape id="Straight Line /m1/b58" o:spid="_x0000_s1094" style="position:absolute;left:7003;top:11949;width:7;height:916;visibility:visible;mso-wrap-style:square;v-text-anchor:top" coordsize="739,91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" path="m,91663l739,e" filled="f" strokeweight=".6pt">
                  <v:stroke endcap="round"/>
                  <v:path arrowok="t"/>
                </v:shape>
                <v:shape id="Straight Line /m1/b59" o:spid="_x0000_s1095" style="position:absolute;left:6219;top:12859;width:784;height:6;visibility:visible;mso-wrap-style:square;v-text-anchor:top" coordsize="78350,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" path="m78350,631l,e" filled="f" strokeweight=".6pt">
                  <v:stroke endcap="round"/>
                  <v:path arrowok="t"/>
                </v:shape>
                <v:shape id="Straight Line /m1/b60" o:spid="_x0000_s1096" style="position:absolute;left:2755;top:15032;width:18;height:2439;visibility:visible;mso-wrap-style:square;v-text-anchor:top" coordsize="1797,2438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" path="m1797,l,243884e" filled="f" strokeweight=".6pt">
                  <v:stroke endcap="round"/>
                  <v:path arrowok="t"/>
                </v:shape>
                <v:shape id="Straight Line /m1/b61" o:spid="_x0000_s1097" style="position:absolute;left:2479;top:14194;width:294;height:838;visibility:visible;mso-wrap-style:square;v-text-anchor:top" coordsize="29364,83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" path="m29364,83797l,e" filled="f" strokeweight=".6pt">
                  <v:stroke endcap="round"/>
                  <v:path arrowok="t"/>
                </v:shape>
                <v:shape id="Straight Line /m1/b62" o:spid="_x0000_s1098" style="position:absolute;left:1796;top:15032;width:977;height:161;visibility:visible;mso-wrap-style:square;v-text-anchor:top" coordsize="97682,16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" path="m97682,l,16120e" filled="f" strokeweight=".6pt">
                  <v:stroke endcap="round"/>
                  <v:path arrowok="t"/>
                </v:shape>
                <v:shape id="Straight Line /m1/b63" o:spid="_x0000_s1099" style="position:absolute;left:17950;top:6487;width:640;height:1957;visibility:visible;mso-wrap-style:square;v-text-anchor:top" coordsize="64000,195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" path="m,195704l64000,e" filled="f" strokeweight=".6pt">
                  <v:stroke endcap="round"/>
                  <v:path arrowok="t"/>
                </v:shape>
                <v:shape id="Straight Line /m1/b64" o:spid="_x0000_s1100" style="position:absolute;left:17950;top:8444;width:31;height:914;visibility:visible;mso-wrap-style:square;v-text-anchor:top" coordsize="310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" path="m,l3102,91439e" filled="f" strokeweight=".6pt">
                  <v:stroke endcap="round"/>
                  <v:path arrowok="t"/>
                </v:shape>
                <v:shape id="Straight Line /m1/b65" o:spid="_x0000_s1101" style="position:absolute;left:17950;top:8444;width:981;height:139;visibility:visible;mso-wrap-style:square;v-text-anchor:top" coordsize="98132,13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" path="m,l98132,13904e" filled="f" strokeweight=".6pt">
                  <v:stroke endcap="round"/>
                  <v:path arrowok="t"/>
                </v:shape>
                <v:shape id="Straight Line /m1/b66" o:spid="_x0000_s1102" style="position:absolute;left:14250;top:6660;width:637;height:572;visibility:visible;mso-wrap-style:square;v-text-anchor:top" coordsize="63740,57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" path="m,57242l63740,e" filled="f" strokeweight=".6pt">
                  <v:stroke endcap="round"/>
                  <v:path arrowok="t"/>
                </v:shape>
                <v:shape id="Straight Line /m1/b67" o:spid="_x0000_s1103" style="position:absolute;left:13718;top:6640;width:532;height:592;visibility:visible;mso-wrap-style:square;v-text-anchor:top" coordsize="53176,59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" path="m53176,59213l,e" filled="f" strokeweight=".6pt">
                  <v:stroke endcap="round"/>
                  <v:path arrowok="t"/>
                </v:shape>
                <v:shape id="Straight Line /m1/b68" o:spid="_x0000_s1104" style="position:absolute;left:13610;top:7232;width:640;height:575;visibility:visible;mso-wrap-style:square;v-text-anchor:top" coordsize="63965,57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" path="m63965,l,57457e" filled="f" strokeweight=".6pt">
                  <v:stroke endcap="round"/>
                  <v:path arrowok="t"/>
                </v:shape>
                <v:shape id="Straight Line /m1/b69" o:spid="_x0000_s1105" style="position:absolute;left:2938;top:20176;width:810;height:464;visibility:visible;mso-wrap-style:square;v-text-anchor:top" coordsize="81048,46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" path="m81048,46399l,e" filled="f" strokeweight=".6pt">
                  <v:stroke endcap="round"/>
                  <v:path arrowok="t"/>
                </v:shape>
                <v:shape id="Straight Line /m1/b70" o:spid="_x0000_s1106" style="position:absolute;left:3330;top:20640;width:418;height:733;visibility:visible;mso-wrap-style:square;v-text-anchor:top" coordsize="41788,73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" path="m41788,l,73232e" filled="f" strokeweight=".6pt">
                  <v:stroke endcap="round"/>
                  <v:path arrowok="t"/>
                </v:shape>
                <v:shape id="Straight Line /m1/b71" o:spid="_x0000_s1107" style="position:absolute;left:3748;top:20640;width:647;height:370;visibility:visible;mso-wrap-style:square;v-text-anchor:top" coordsize="64640,36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" path="m,l64640,36937e" filled="f" strokeweight=".6pt">
                  <v:stroke endcap="round"/>
                  <v:path arrowok="t"/>
                </v:shape>
                <v:shape id="Straight Line /m1/b72" o:spid="_x0000_s1108" style="position:absolute;left:5359;top:20631;width:637;height:372;visibility:visible;mso-wrap-style:square;v-text-anchor:top" coordsize="63741,37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" path="m63741,l,37172e" filled="f" strokeweight=".6pt">
                  <v:stroke endcap="round"/>
                  <v:path arrowok="t"/>
                </v:shape>
                <v:shape id="Straight Line /m1/b73" o:spid="_x0000_s1109" style="position:absolute;left:5996;top:20631;width:425;height:728;visibility:visible;mso-wrap-style:square;v-text-anchor:top" coordsize="42501,72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" path="m,l42501,72783e" filled="f" strokeweight=".6pt">
                  <v:stroke endcap="round"/>
                  <v:path arrowok="t"/>
                </v:shape>
                <v:shape id="Straight Line /m1/b74" o:spid="_x0000_s1110" style="position:absolute;left:5996;top:20162;width:806;height:469;visibility:visible;mso-wrap-style:square;v-text-anchor:top" coordsize="80598,469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" path="m,46915l80598,e" filled="f" strokeweight=".6pt">
                  <v:stroke endcap="round"/>
                  <v:path arrowok="t"/>
                </v:shape>
                <v:shape id="Straight Line /m1/b75" o:spid="_x0000_s1111" style="position:absolute;left:18835;top:5843;width:2012;height:424;visibility:visible;mso-wrap-style:square;v-text-anchor:top" coordsize="201230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" path="m,42386l201230,e" filled="f" strokeweight=".6pt">
                  <v:stroke endcap="round"/>
                  <v:path arrowok="t"/>
                </v:shape>
                <v:shape id="Straight Line /m1/b76" o:spid="_x0000_s1112" style="position:absolute;left:20847;top:3706;width:699;height:2137;visibility:visible;mso-wrap-style:square;v-text-anchor:top" coordsize="69906,213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" path="m,213763l69906,e" filled="f" strokeweight=".6pt">
                  <v:stroke endcap="round"/>
                  <v:path arrowok="t"/>
                </v:shape>
                <v:shape id="Straight Line /m1/b77" o:spid="_x0000_s1113" style="position:absolute;left:20847;top:5843;width:31;height:915;visibility:visible;mso-wrap-style:square;v-text-anchor:top" coordsize="3102,91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" path="m,l3102,91438e" filled="f" strokeweight=".6pt">
                  <v:stroke endcap="round"/>
                  <v:path arrowok="t"/>
                </v:shape>
                <v:shape id="Straight Line /m1/b78" o:spid="_x0000_s1114" style="position:absolute;left:20847;top:5843;width:981;height:139;visibility:visible;mso-wrap-style:square;v-text-anchor:top" coordsize="98132,13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" path="m,l98132,13904e" filled="f" strokeweight=".6pt">
                  <v:stroke endcap="round"/>
                  <v:path arrowok="t"/>
                </v:shape>
                <v:shape id="Wedge /m1/b79" o:spid="_x0000_s1115" style="position:absolute;left:19922;top:1923;width:1624;height:1783;visibility:visible;mso-wrap-style:square;v-text-anchor:top" coordsize="162398,178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" path="m162398,178231l,21992,12247,10996,24494,,162398,178231xe" fillcolor="black" strokeweight=".6pt">
                  <v:stroke endcap="round"/>
                  <v:path arrowok="t"/>
                </v:shape>
                <v:shape id="Straight Line /m1/b80" o:spid="_x0000_s1116" style="position:absolute;left:21546;top:3282;width:2012;height:424;visibility:visible;mso-wrap-style:square;v-text-anchor:top" coordsize="201230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" path="m,42386l201230,e" filled="f" strokeweight=".6pt">
                  <v:stroke endcap="round"/>
                  <v:path arrowok="t"/>
                </v:shape>
                <v:shape id="Straight Line /m1/b81" o:spid="_x0000_s1117" style="position:absolute;left:21546;top:2859;width:276;height:847;visibility:visible;mso-wrap-style:square;v-text-anchor:top" coordsize="27608,846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" path="m,84697l27608,e" filled="f" strokeweight=".6pt">
                  <v:stroke endcap="round"/>
                  <v:path arrowok="t"/>
                </v:shape>
                <v:shape id="Straight Line /m1/b82" o:spid="_x0000_s1118" style="position:absolute;left:20045;top:1461;width:637;height:572;visibility:visible;mso-wrap-style:square;v-text-anchor:top" coordsize="63740,57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" path="m,57241l63740,e" filled="f" strokeweight=".6pt">
                  <v:stroke endcap="round"/>
                  <v:path arrowok="t"/>
                </v:shape>
                <v:shape id="Straight Line /m1/b83" o:spid="_x0000_s1119" style="position:absolute;left:19513;top:1441;width:532;height:592;visibility:visible;mso-wrap-style:square;v-text-anchor:top" coordsize="53176,59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" path="m53176,59213l,e" filled="f" strokeweight=".6pt">
                  <v:stroke endcap="round"/>
                  <v:path arrowok="t"/>
                </v:shape>
                <v:shape id="Straight Line /m1/b84" o:spid="_x0000_s1120" style="position:absolute;left:19407;top:2033;width:638;height:573;visibility:visible;mso-wrap-style:square;v-text-anchor:top" coordsize="63741,57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" path="m63741,l,57242e" filled="f" strokeweight=".6pt">
                  <v:stroke endcap="round"/>
                  <v:path arrowok="t"/>
                </v:shape>
                <v:shape id="Character O of /m1/a1" o:spid="_x0000_s1121" style="position:absolute;left:15404;top:16419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" o:spid="_x0000_s1122" style="position:absolute;left:12626;top:18166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" o:spid="_x0000_s1123" style="position:absolute;left:6739;top:10229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4" o:spid="_x0000_s1124" style="position:absolute;left:457;top:18211;width:693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5" o:spid="_x0000_s1125" style="position:absolute;left:16800;top:4259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6" o:spid="_x0000_s1126" style="position:absolute;left:24097;top:732;width:693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7" o:spid="_x0000_s1127" style="position:absolute;left:24899;top:4540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H of /m1/a38" o:spid="_x0000_s1128" style="position:absolute;left:16656;top:1038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9" o:spid="_x0000_s1129" style="position:absolute;left:13783;top:1528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40" o:spid="_x0000_s1130" style="position:absolute;left:17114;top:1342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1" o:spid="_x0000_s1131" style="position:absolute;left:17114;top:1155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42" o:spid="_x0000_s1132" style="position:absolute;left:11589;top:917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3" o:spid="_x0000_s1133" style="position:absolute;left:9798;top:917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44" o:spid="_x0000_s1134" style="position:absolute;left:6691;top:19003;width:570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5" o:spid="_x0000_s1135" style="position:absolute;left:10744;top:1847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6" o:spid="_x0000_s1136" style="position:absolute;left:14102;top:883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7" o:spid="_x0000_s1137" style="position:absolute;left:7818;top:19331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48" o:spid="_x0000_s1138" style="position:absolute;left:9614;top:1932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9" o:spid="_x0000_s1139" style="position:absolute;left:11248;top:15858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50" o:spid="_x0000_s1140" style="position:absolute;left:12641;top:1725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51" o:spid="_x0000_s1141" style="position:absolute;left:14035;top:15858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52" o:spid="_x0000_s1142" style="position:absolute;left:14035;top:9117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53" o:spid="_x0000_s1143" style="position:absolute;left:12641;top:772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54" o:spid="_x0000_s1144" style="position:absolute;left:11248;top:9117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55" o:spid="_x0000_s1145" style="position:absolute;left:5536;top:12433;width:569;height:725;rotation:-431005fd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56" o:spid="_x0000_s1146" style="position:absolute;left:3742;top:1239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57" o:spid="_x0000_s1147" style="position:absolute;left:8112;top:1251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58" o:spid="_x0000_s1148" style="position:absolute;left:6730;top:1110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59" o:spid="_x0000_s1149" style="position:absolute;left:5325;top:12491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60" o:spid="_x0000_s1150" style="position:absolute;left:2027;top:1335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61" o:spid="_x0000_s1151" style="position:absolute;left:1112;top:14896;width:570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62" o:spid="_x0000_s1152" style="position:absolute;left:17712;top:947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63" o:spid="_x0000_s1153" style="position:absolute;left:19045;top:827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64" o:spid="_x0000_s1154" style="position:absolute;left:16829;top:1671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65" o:spid="_x0000_s1155" style="position:absolute;left:15002;top:593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66" o:spid="_x0000_s1156" style="position:absolute;left:13035;top:5833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67" o:spid="_x0000_s1157" style="position:absolute;left:12927;top:780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68" o:spid="_x0000_s1158" style="position:absolute;left:2254;top:19585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69" o:spid="_x0000_s1159" style="position:absolute;left:2774;top:2148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70" o:spid="_x0000_s1160" style="position:absolute;left:4675;top:2097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71" o:spid="_x0000_s1161" style="position:absolute;left:4509;top:2097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72" o:spid="_x0000_s1162" style="position:absolute;left:6415;top:21473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73" o:spid="_x0000_s1163" style="position:absolute;left:6916;top:19567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74" o:spid="_x0000_s1164" style="position:absolute;left:12707;top:1957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75" o:spid="_x0000_s1165" style="position:absolute;left:20610;top:687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76" o:spid="_x0000_s1166" style="position:absolute;left:21943;top:567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77" o:spid="_x0000_s1167" style="position:absolute;left:21693;top:201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78" o:spid="_x0000_s1168" style="position:absolute;left:20796;top:74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79" o:spid="_x0000_s1169" style="position:absolute;left:18829;top:634;width:570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80" o:spid="_x0000_s1170" style="position:absolute;left:18724;top:260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81" o:spid="_x0000_s1171" style="position:absolute;left:25523;top:4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w10:anchorlock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inline distT="0" distB="0" distL="0" distR="0" wp14:anchorId="6D694D4D" wp14:editId="7BC7619B">
                <wp:extent cx="1415279" cy="1738980"/>
                <wp:effectExtent l="0" t="0" r="0" b="0"/>
                <wp:docPr id="769" name="Chem4Word Structur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5279" cy="1738980"/>
                          <a:chOff x="0" y="0"/>
                          <a:chExt cx="1415279" cy="1738980"/>
                        </a:xfrm>
                      </wpg:grpSpPr>
                      <wps:wsp>
                        <wps:cNvPr id="770" name="Straight Line /m1/b1"/>
                        <wps:cNvSpPr/>
                        <wps:spPr>
                          <a:xfrm>
                            <a:off x="833041" y="730699"/>
                            <a:ext cx="158831" cy="513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8831" h="51386">
                                <a:moveTo>
                                  <a:pt x="158831" y="0"/>
                                </a:moveTo>
                                <a:lnTo>
                                  <a:pt x="0" y="5138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71" name="Straight Line /m1/b2"/>
                        <wps:cNvSpPr/>
                        <wps:spPr>
                          <a:xfrm>
                            <a:off x="1038088" y="500496"/>
                            <a:ext cx="332" cy="16631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2" h="166319">
                                <a:moveTo>
                                  <a:pt x="0" y="166319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72" name="Shape4"/>
                        <wps:cNvSpPr/>
                        <wps:spPr>
                          <a:xfrm>
                            <a:off x="702315" y="603135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73" name="Hatch /m1/b3"/>
                        <wps:cNvSpPr/>
                        <wps:spPr>
                          <a:xfrm>
                            <a:off x="537689" y="590909"/>
                            <a:ext cx="169196" cy="3291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9196" h="32918">
                                <a:moveTo>
                                  <a:pt x="145025" y="19099"/>
                                </a:moveTo>
                                <a:lnTo>
                                  <a:pt x="145034" y="14397"/>
                                </a:lnTo>
                              </a:path>
                              <a:path w="169196" h="32918">
                                <a:moveTo>
                                  <a:pt x="120854" y="21402"/>
                                </a:moveTo>
                                <a:lnTo>
                                  <a:pt x="120873" y="11997"/>
                                </a:lnTo>
                              </a:path>
                              <a:path w="169196" h="32918">
                                <a:moveTo>
                                  <a:pt x="96683" y="23705"/>
                                </a:moveTo>
                                <a:lnTo>
                                  <a:pt x="96711" y="9598"/>
                                </a:lnTo>
                              </a:path>
                              <a:path w="169196" h="32918">
                                <a:moveTo>
                                  <a:pt x="72512" y="26009"/>
                                </a:moveTo>
                                <a:lnTo>
                                  <a:pt x="72550" y="7198"/>
                                </a:lnTo>
                              </a:path>
                              <a:path w="169196" h="32918">
                                <a:moveTo>
                                  <a:pt x="48341" y="28312"/>
                                </a:moveTo>
                                <a:lnTo>
                                  <a:pt x="48388" y="4799"/>
                                </a:lnTo>
                              </a:path>
                              <a:path w="169196" h="32918">
                                <a:moveTo>
                                  <a:pt x="24170" y="30615"/>
                                </a:moveTo>
                                <a:lnTo>
                                  <a:pt x="24226" y="2399"/>
                                </a:lnTo>
                              </a:path>
                              <a:path w="169196" h="32918">
                                <a:moveTo>
                                  <a:pt x="32" y="16459"/>
                                </a:moveTo>
                                <a:lnTo>
                                  <a:pt x="32" y="16459"/>
                                </a:lnTo>
                              </a:path>
                              <a:path w="169196" h="32918">
                                <a:moveTo>
                                  <a:pt x="32" y="16459"/>
                                </a:moveTo>
                                <a:lnTo>
                                  <a:pt x="0" y="32918"/>
                                </a:lnTo>
                              </a:path>
                              <a:path w="169196" h="32918">
                                <a:moveTo>
                                  <a:pt x="32" y="16459"/>
                                </a:moveTo>
                                <a:lnTo>
                                  <a:pt x="6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74" name="Straight Line /m1/b4"/>
                        <wps:cNvSpPr/>
                        <wps:spPr>
                          <a:xfrm>
                            <a:off x="452528" y="539368"/>
                            <a:ext cx="10902" cy="189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902" h="18946">
                                <a:moveTo>
                                  <a:pt x="10902" y="1894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75" name="Straight Line /m1/b5"/>
                        <wps:cNvSpPr/>
                        <wps:spPr>
                          <a:xfrm>
                            <a:off x="1195694" y="209097"/>
                            <a:ext cx="17105" cy="16524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05" h="165243">
                                <a:moveTo>
                                  <a:pt x="0" y="0"/>
                                </a:moveTo>
                                <a:lnTo>
                                  <a:pt x="17105" y="16524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76" name="Straight Line /m1/b6"/>
                        <wps:cNvSpPr/>
                        <wps:spPr>
                          <a:xfrm>
                            <a:off x="1236744" y="110827"/>
                            <a:ext cx="22071" cy="159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071" h="15959">
                                <a:moveTo>
                                  <a:pt x="0" y="15959"/>
                                </a:moveTo>
                                <a:lnTo>
                                  <a:pt x="22071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77" name="Wedge /m1/b7"/>
                        <wps:cNvSpPr/>
                        <wps:spPr>
                          <a:xfrm>
                            <a:off x="766239" y="782085"/>
                            <a:ext cx="66802" cy="1617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802" h="161715">
                                <a:moveTo>
                                  <a:pt x="66802" y="0"/>
                                </a:moveTo>
                                <a:lnTo>
                                  <a:pt x="31291" y="161715"/>
                                </a:lnTo>
                                <a:lnTo>
                                  <a:pt x="15645" y="156604"/>
                                </a:lnTo>
                                <a:lnTo>
                                  <a:pt x="0" y="1514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78" name="Straight Line /m1/b8"/>
                        <wps:cNvSpPr/>
                        <wps:spPr>
                          <a:xfrm>
                            <a:off x="562647" y="999286"/>
                            <a:ext cx="163650" cy="527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3650" h="52762">
                                <a:moveTo>
                                  <a:pt x="163650" y="0"/>
                                </a:moveTo>
                                <a:lnTo>
                                  <a:pt x="0" y="5276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79" name="Straight Line /m1/b9"/>
                        <wps:cNvSpPr/>
                        <wps:spPr>
                          <a:xfrm>
                            <a:off x="800848" y="1034086"/>
                            <a:ext cx="90965" cy="1256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0965" h="125604">
                                <a:moveTo>
                                  <a:pt x="0" y="0"/>
                                </a:moveTo>
                                <a:lnTo>
                                  <a:pt x="90965" y="1256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0" name="Straight Line /m1/b10"/>
                        <wps:cNvSpPr/>
                        <wps:spPr>
                          <a:xfrm>
                            <a:off x="800848" y="1159690"/>
                            <a:ext cx="90965" cy="1256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0965" h="125604">
                                <a:moveTo>
                                  <a:pt x="0" y="125604"/>
                                </a:moveTo>
                                <a:lnTo>
                                  <a:pt x="9096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1" name="Straight Line /m1/b10"/>
                        <wps:cNvSpPr/>
                        <wps:spPr>
                          <a:xfrm>
                            <a:off x="760203" y="1159690"/>
                            <a:ext cx="90965" cy="1256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0965" h="125604">
                                <a:moveTo>
                                  <a:pt x="0" y="125604"/>
                                </a:moveTo>
                                <a:lnTo>
                                  <a:pt x="9096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2" name="Straight Line /m1/b11"/>
                        <wps:cNvSpPr/>
                        <wps:spPr>
                          <a:xfrm>
                            <a:off x="562647" y="1267332"/>
                            <a:ext cx="163650" cy="527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3650" h="52762">
                                <a:moveTo>
                                  <a:pt x="163650" y="5276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3" name="Straight Line /m1/b12"/>
                        <wps:cNvSpPr/>
                        <wps:spPr>
                          <a:xfrm>
                            <a:off x="416218" y="967506"/>
                            <a:ext cx="146428" cy="845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6428" h="84542">
                                <a:moveTo>
                                  <a:pt x="0" y="0"/>
                                </a:moveTo>
                                <a:lnTo>
                                  <a:pt x="146428" y="8454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4" name="Straight Line /m1/b12"/>
                        <wps:cNvSpPr/>
                        <wps:spPr>
                          <a:xfrm>
                            <a:off x="392990" y="992106"/>
                            <a:ext cx="136738" cy="7894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6738" h="78948">
                                <a:moveTo>
                                  <a:pt x="0" y="0"/>
                                </a:moveTo>
                                <a:lnTo>
                                  <a:pt x="136738" y="7894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5" name="Straight Line /m1/b13"/>
                        <wps:cNvSpPr/>
                        <wps:spPr>
                          <a:xfrm>
                            <a:off x="189778" y="967506"/>
                            <a:ext cx="146428" cy="845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6428" h="84542">
                                <a:moveTo>
                                  <a:pt x="146428" y="0"/>
                                </a:moveTo>
                                <a:lnTo>
                                  <a:pt x="0" y="8454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6" name="Straight Line /m1/b14"/>
                        <wps:cNvSpPr/>
                        <wps:spPr>
                          <a:xfrm>
                            <a:off x="229784" y="1290430"/>
                            <a:ext cx="146428" cy="8454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6428" h="84543">
                                <a:moveTo>
                                  <a:pt x="0" y="0"/>
                                </a:moveTo>
                                <a:lnTo>
                                  <a:pt x="146428" y="8454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7" name="Straight Line /m1/b15"/>
                        <wps:cNvSpPr/>
                        <wps:spPr>
                          <a:xfrm>
                            <a:off x="189778" y="1052049"/>
                            <a:ext cx="0" cy="16758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67584">
                                <a:moveTo>
                                  <a:pt x="0" y="1675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8" name="Straight Line /m1/b15"/>
                        <wps:cNvSpPr/>
                        <wps:spPr>
                          <a:xfrm>
                            <a:off x="222697" y="1071055"/>
                            <a:ext cx="0" cy="1485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48578">
                                <a:moveTo>
                                  <a:pt x="0" y="14857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89" name="Straight Line /m1/b16"/>
                        <wps:cNvSpPr/>
                        <wps:spPr>
                          <a:xfrm>
                            <a:off x="376212" y="1374973"/>
                            <a:ext cx="0" cy="16758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67583">
                                <a:moveTo>
                                  <a:pt x="0" y="16758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0" name="Straight Line /m1/b17"/>
                        <wps:cNvSpPr/>
                        <wps:spPr>
                          <a:xfrm>
                            <a:off x="300488" y="1613349"/>
                            <a:ext cx="35718" cy="2061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718" h="20619">
                                <a:moveTo>
                                  <a:pt x="35718" y="0"/>
                                </a:moveTo>
                                <a:lnTo>
                                  <a:pt x="0" y="2061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1" name="Straight Line /m1/b18"/>
                        <wps:cNvSpPr/>
                        <wps:spPr>
                          <a:xfrm>
                            <a:off x="416218" y="1613349"/>
                            <a:ext cx="35718" cy="2061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718" h="20619">
                                <a:moveTo>
                                  <a:pt x="0" y="0"/>
                                </a:moveTo>
                                <a:lnTo>
                                  <a:pt x="35718" y="2061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2" name="Straight Line /m1/b19"/>
                        <wps:cNvSpPr/>
                        <wps:spPr>
                          <a:xfrm>
                            <a:off x="706886" y="607706"/>
                            <a:ext cx="126155" cy="1743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6155" h="174378">
                                <a:moveTo>
                                  <a:pt x="126155" y="17437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3" name="Straight Line /m1/b20"/>
                        <wps:cNvSpPr/>
                        <wps:spPr>
                          <a:xfrm>
                            <a:off x="833041" y="782085"/>
                            <a:ext cx="54411" cy="544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411" h="54411">
                                <a:moveTo>
                                  <a:pt x="0" y="0"/>
                                </a:moveTo>
                                <a:lnTo>
                                  <a:pt x="54411" y="5441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4" name="Straight Line /m1/b21"/>
                        <wps:cNvSpPr/>
                        <wps:spPr>
                          <a:xfrm>
                            <a:off x="706886" y="433758"/>
                            <a:ext cx="126801" cy="17394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6801" h="173948">
                                <a:moveTo>
                                  <a:pt x="0" y="173948"/>
                                </a:moveTo>
                                <a:lnTo>
                                  <a:pt x="126801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5" name="Straight Line /m1/b22"/>
                        <wps:cNvSpPr/>
                        <wps:spPr>
                          <a:xfrm>
                            <a:off x="670758" y="536354"/>
                            <a:ext cx="36128" cy="7135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6128" h="71352">
                                <a:moveTo>
                                  <a:pt x="36128" y="7135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6" name="Straight Line /m1/b23"/>
                        <wps:cNvSpPr/>
                        <wps:spPr>
                          <a:xfrm>
                            <a:off x="833688" y="433758"/>
                            <a:ext cx="204733" cy="6673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4733" h="66738">
                                <a:moveTo>
                                  <a:pt x="0" y="0"/>
                                </a:moveTo>
                                <a:lnTo>
                                  <a:pt x="204733" y="6673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7" name="Straight Line /m1/b24"/>
                        <wps:cNvSpPr/>
                        <wps:spPr>
                          <a:xfrm>
                            <a:off x="833688" y="359607"/>
                            <a:ext cx="33145" cy="741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145" h="74151">
                                <a:moveTo>
                                  <a:pt x="0" y="74151"/>
                                </a:moveTo>
                                <a:lnTo>
                                  <a:pt x="3314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8" name="Straight Line /m1/b25"/>
                        <wps:cNvSpPr/>
                        <wps:spPr>
                          <a:xfrm>
                            <a:off x="758178" y="389946"/>
                            <a:ext cx="75509" cy="4381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509" h="43812">
                                <a:moveTo>
                                  <a:pt x="75509" y="4381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99" name="Wedge /m1/b26"/>
                        <wps:cNvSpPr/>
                        <wps:spPr>
                          <a:xfrm>
                            <a:off x="1038421" y="361005"/>
                            <a:ext cx="184026" cy="13949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4026" h="139491">
                                <a:moveTo>
                                  <a:pt x="0" y="139491"/>
                                </a:moveTo>
                                <a:lnTo>
                                  <a:pt x="164731" y="0"/>
                                </a:lnTo>
                                <a:lnTo>
                                  <a:pt x="174378" y="13335"/>
                                </a:lnTo>
                                <a:lnTo>
                                  <a:pt x="184026" y="266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0" name="Straight Line /m1/b27"/>
                        <wps:cNvSpPr/>
                        <wps:spPr>
                          <a:xfrm>
                            <a:off x="1038421" y="500496"/>
                            <a:ext cx="78953" cy="4047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953" h="40477">
                                <a:moveTo>
                                  <a:pt x="0" y="0"/>
                                </a:moveTo>
                                <a:lnTo>
                                  <a:pt x="78953" y="4047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1" name="Straight Line /m1/b28"/>
                        <wps:cNvSpPr/>
                        <wps:spPr>
                          <a:xfrm>
                            <a:off x="1212800" y="374340"/>
                            <a:ext cx="35176" cy="724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176" h="72429">
                                <a:moveTo>
                                  <a:pt x="0" y="0"/>
                                </a:moveTo>
                                <a:lnTo>
                                  <a:pt x="35176" y="7242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2" name="Straight Line /m1/b29"/>
                        <wps:cNvSpPr/>
                        <wps:spPr>
                          <a:xfrm>
                            <a:off x="1212800" y="349118"/>
                            <a:ext cx="88425" cy="2522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8425" h="25222">
                                <a:moveTo>
                                  <a:pt x="0" y="25222"/>
                                </a:moveTo>
                                <a:lnTo>
                                  <a:pt x="8842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3" name="Straight Line /m1/b30"/>
                        <wps:cNvSpPr/>
                        <wps:spPr>
                          <a:xfrm>
                            <a:off x="562647" y="1052049"/>
                            <a:ext cx="0" cy="2152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15282">
                                <a:moveTo>
                                  <a:pt x="0" y="0"/>
                                </a:moveTo>
                                <a:lnTo>
                                  <a:pt x="0" y="21528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4" name="Straight Line /m1/b31"/>
                        <wps:cNvSpPr/>
                        <wps:spPr>
                          <a:xfrm>
                            <a:off x="891813" y="1159690"/>
                            <a:ext cx="9359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3592">
                                <a:moveTo>
                                  <a:pt x="0" y="0"/>
                                </a:moveTo>
                                <a:lnTo>
                                  <a:pt x="9359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5" name="Straight Line /m1/b32"/>
                        <wps:cNvSpPr/>
                        <wps:spPr>
                          <a:xfrm>
                            <a:off x="376212" y="1267332"/>
                            <a:ext cx="186434" cy="1076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434" h="107641">
                                <a:moveTo>
                                  <a:pt x="186434" y="0"/>
                                </a:moveTo>
                                <a:lnTo>
                                  <a:pt x="0" y="10764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6" name="Straight Line /m1/b32"/>
                        <wps:cNvSpPr/>
                        <wps:spPr>
                          <a:xfrm>
                            <a:off x="376212" y="1248326"/>
                            <a:ext cx="153516" cy="886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3516" h="88635">
                                <a:moveTo>
                                  <a:pt x="153516" y="0"/>
                                </a:moveTo>
                                <a:lnTo>
                                  <a:pt x="0" y="8863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7" name="Straight Line /m1/b33"/>
                        <wps:cNvSpPr/>
                        <wps:spPr>
                          <a:xfrm>
                            <a:off x="114053" y="1008334"/>
                            <a:ext cx="75724" cy="437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724" h="43714">
                                <a:moveTo>
                                  <a:pt x="75724" y="437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8" name="Character O of /m1/a1"/>
                        <wps:cNvSpPr/>
                        <wps:spPr>
                          <a:xfrm>
                            <a:off x="1003302" y="678246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09" name="Character O of /m1/a2"/>
                        <wps:cNvSpPr/>
                        <wps:spPr>
                          <a:xfrm>
                            <a:off x="456916" y="569744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0" name="Character O of /m1/a3"/>
                        <wps:cNvSpPr/>
                        <wps:spPr>
                          <a:xfrm>
                            <a:off x="1155938" y="12260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1" name="Character N of /m1/a4"/>
                        <wps:cNvSpPr/>
                        <wps:spPr>
                          <a:xfrm>
                            <a:off x="737728" y="950120"/>
                            <a:ext cx="57152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152" h="72536">
                                <a:moveTo>
                                  <a:pt x="-8" y="72536"/>
                                </a:moveTo>
                                <a:lnTo>
                                  <a:pt x="-8" y="0"/>
                                </a:lnTo>
                                <a:lnTo>
                                  <a:pt x="9840" y="0"/>
                                </a:lnTo>
                                <a:lnTo>
                                  <a:pt x="47944" y="56952"/>
                                </a:lnTo>
                                <a:lnTo>
                                  <a:pt x="47944" y="0"/>
                                </a:lnTo>
                                <a:lnTo>
                                  <a:pt x="57144" y="0"/>
                                </a:lnTo>
                                <a:lnTo>
                                  <a:pt x="57144" y="72536"/>
                                </a:lnTo>
                                <a:lnTo>
                                  <a:pt x="47296" y="72536"/>
                                </a:lnTo>
                                <a:lnTo>
                                  <a:pt x="9200" y="15536"/>
                                </a:lnTo>
                                <a:lnTo>
                                  <a:pt x="92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2" name="Character N of /m1/a5"/>
                        <wps:cNvSpPr/>
                        <wps:spPr>
                          <a:xfrm>
                            <a:off x="737728" y="1296725"/>
                            <a:ext cx="57152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152" h="72536">
                                <a:moveTo>
                                  <a:pt x="-8" y="72536"/>
                                </a:moveTo>
                                <a:lnTo>
                                  <a:pt x="-8" y="0"/>
                                </a:lnTo>
                                <a:lnTo>
                                  <a:pt x="9840" y="0"/>
                                </a:lnTo>
                                <a:lnTo>
                                  <a:pt x="47944" y="56952"/>
                                </a:lnTo>
                                <a:lnTo>
                                  <a:pt x="47944" y="0"/>
                                </a:lnTo>
                                <a:lnTo>
                                  <a:pt x="57144" y="0"/>
                                </a:lnTo>
                                <a:lnTo>
                                  <a:pt x="57144" y="72536"/>
                                </a:lnTo>
                                <a:lnTo>
                                  <a:pt x="47296" y="72536"/>
                                </a:lnTo>
                                <a:lnTo>
                                  <a:pt x="9200" y="15536"/>
                                </a:lnTo>
                                <a:lnTo>
                                  <a:pt x="92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3" name="Character N of /m1/a6"/>
                        <wps:cNvSpPr/>
                        <wps:spPr>
                          <a:xfrm>
                            <a:off x="347636" y="908140"/>
                            <a:ext cx="57152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152" h="72536">
                                <a:moveTo>
                                  <a:pt x="-8" y="72536"/>
                                </a:moveTo>
                                <a:lnTo>
                                  <a:pt x="-8" y="0"/>
                                </a:lnTo>
                                <a:lnTo>
                                  <a:pt x="9840" y="0"/>
                                </a:lnTo>
                                <a:lnTo>
                                  <a:pt x="47944" y="56952"/>
                                </a:lnTo>
                                <a:lnTo>
                                  <a:pt x="47944" y="0"/>
                                </a:lnTo>
                                <a:lnTo>
                                  <a:pt x="57144" y="0"/>
                                </a:lnTo>
                                <a:lnTo>
                                  <a:pt x="57144" y="72536"/>
                                </a:lnTo>
                                <a:lnTo>
                                  <a:pt x="47296" y="72536"/>
                                </a:lnTo>
                                <a:lnTo>
                                  <a:pt x="9200" y="15536"/>
                                </a:lnTo>
                                <a:lnTo>
                                  <a:pt x="92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4" name="Character N of /m1/a7"/>
                        <wps:cNvSpPr/>
                        <wps:spPr>
                          <a:xfrm>
                            <a:off x="161202" y="1231064"/>
                            <a:ext cx="57152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152" h="72536">
                                <a:moveTo>
                                  <a:pt x="-8" y="72536"/>
                                </a:moveTo>
                                <a:lnTo>
                                  <a:pt x="-8" y="0"/>
                                </a:lnTo>
                                <a:lnTo>
                                  <a:pt x="9840" y="0"/>
                                </a:lnTo>
                                <a:lnTo>
                                  <a:pt x="47944" y="56952"/>
                                </a:lnTo>
                                <a:lnTo>
                                  <a:pt x="47944" y="0"/>
                                </a:lnTo>
                                <a:lnTo>
                                  <a:pt x="57144" y="0"/>
                                </a:lnTo>
                                <a:lnTo>
                                  <a:pt x="57144" y="72536"/>
                                </a:lnTo>
                                <a:lnTo>
                                  <a:pt x="47296" y="72536"/>
                                </a:lnTo>
                                <a:lnTo>
                                  <a:pt x="9200" y="15536"/>
                                </a:lnTo>
                                <a:lnTo>
                                  <a:pt x="92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5" name="Character N of /m1/a8"/>
                        <wps:cNvSpPr/>
                        <wps:spPr>
                          <a:xfrm>
                            <a:off x="347636" y="1553987"/>
                            <a:ext cx="57152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152" h="72536">
                                <a:moveTo>
                                  <a:pt x="-8" y="72536"/>
                                </a:moveTo>
                                <a:lnTo>
                                  <a:pt x="-8" y="0"/>
                                </a:lnTo>
                                <a:lnTo>
                                  <a:pt x="9840" y="0"/>
                                </a:lnTo>
                                <a:lnTo>
                                  <a:pt x="47944" y="56952"/>
                                </a:lnTo>
                                <a:lnTo>
                                  <a:pt x="47944" y="0"/>
                                </a:lnTo>
                                <a:lnTo>
                                  <a:pt x="57144" y="0"/>
                                </a:lnTo>
                                <a:lnTo>
                                  <a:pt x="57144" y="72536"/>
                                </a:lnTo>
                                <a:lnTo>
                                  <a:pt x="47296" y="72536"/>
                                </a:lnTo>
                                <a:lnTo>
                                  <a:pt x="9200" y="15536"/>
                                </a:lnTo>
                                <a:lnTo>
                                  <a:pt x="92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050F8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6" name="Character H of /m1/a19"/>
                        <wps:cNvSpPr/>
                        <wps:spPr>
                          <a:xfrm>
                            <a:off x="898883" y="84011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7" name="Character H of /m1/a20"/>
                        <wps:cNvSpPr/>
                        <wps:spPr>
                          <a:xfrm>
                            <a:off x="618155" y="45238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8" name="Character H of /m1/a21"/>
                        <wps:cNvSpPr/>
                        <wps:spPr>
                          <a:xfrm>
                            <a:off x="859702" y="27564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19" name="Character H of /m1/a22"/>
                        <wps:cNvSpPr/>
                        <wps:spPr>
                          <a:xfrm>
                            <a:off x="689844" y="33053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20" name="Character H of /m1/a23"/>
                        <wps:cNvSpPr/>
                        <wps:spPr>
                          <a:xfrm>
                            <a:off x="1128804" y="52515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21" name="Character H of /m1/a24"/>
                        <wps:cNvSpPr/>
                        <wps:spPr>
                          <a:xfrm>
                            <a:off x="1242689" y="45820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22" name="Character H of /m1/a25"/>
                        <wps:cNvSpPr/>
                        <wps:spPr>
                          <a:xfrm>
                            <a:off x="1312655" y="30147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23" name="Character H of /m1/a26"/>
                        <wps:cNvSpPr/>
                        <wps:spPr>
                          <a:xfrm>
                            <a:off x="996836" y="112342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24" name="Character H of /m1/a27"/>
                        <wps:cNvSpPr/>
                        <wps:spPr>
                          <a:xfrm>
                            <a:off x="396630" y="45540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25" name="Character H of /m1/a28"/>
                        <wps:cNvSpPr/>
                        <wps:spPr>
                          <a:xfrm>
                            <a:off x="1270245" y="457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26" name="Character H of /m1/a29"/>
                        <wps:cNvSpPr/>
                        <wps:spPr>
                          <a:xfrm>
                            <a:off x="45720" y="94904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27" name="Character H of /m1/a30"/>
                        <wps:cNvSpPr/>
                        <wps:spPr>
                          <a:xfrm>
                            <a:off x="232154" y="162072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28" name="Character H of /m1/a31"/>
                        <wps:cNvSpPr/>
                        <wps:spPr>
                          <a:xfrm>
                            <a:off x="463367" y="162072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6991263" id="Chem4Word Structure" o:spid="_x0000_s1026" style="width:111.45pt;height:136.95pt;mso-position-horizontal-relative:char;mso-position-vertical-relative:line" coordsize="14152,173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">
                <v:shape id="Straight Line /m1/b1" o:spid="_x0000_s1027" style="position:absolute;left:8330;top:7306;width:1588;height:514;visibility:visible;mso-wrap-style:square;v-text-anchor:top" coordsize="158831,51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" path="m158831,l,51386e" filled="f" strokeweight=".6pt">
                  <v:stroke endcap="round"/>
                  <v:path arrowok="t"/>
                </v:shape>
                <v:shape id="Straight Line /m1/b2" o:spid="_x0000_s1028" style="position:absolute;left:10380;top:5004;width:4;height:1664;visibility:visible;mso-wrap-style:square;v-text-anchor:top" coordsize="332,166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" path="m,166319l332,e" filled="f" strokeweight=".6pt">
                  <v:stroke endcap="round"/>
                  <v:path arrowok="t"/>
                </v:shape>
                <v:oval id="Shape4" o:spid="_x0000_s1029" style="position:absolute;left:7023;top:6031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" fillcolor="black" stroked="f"/>
                <v:shape id="Hatch /m1/b3" o:spid="_x0000_s1030" style="position:absolute;left:5376;top:5909;width:1692;height:329;visibility:visible;mso-wrap-style:square;v-text-anchor:top" coordsize="169196,329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" path="m145025,19099r9,-4702em120854,21402r19,-9405em96683,23705r28,-14107em72512,26009r38,-18811em48341,28312r47,-23513em24170,30615r56,-28216em32,16459r,em32,16459l,32918em32,16459l65,e" fillcolor="black" strokeweight=".6pt">
                  <v:stroke endcap="round"/>
                  <v:path arrowok="t"/>
                </v:shape>
                <v:shape id="Straight Line /m1/b4" o:spid="_x0000_s1031" style="position:absolute;left:4525;top:5393;width:109;height:190;visibility:visible;mso-wrap-style:square;v-text-anchor:top" coordsize="10902,18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" path="m10902,18946l,e" filled="f" strokeweight=".6pt">
                  <v:stroke endcap="round"/>
                  <v:path arrowok="t"/>
                </v:shape>
                <v:shape id="Straight Line /m1/b5" o:spid="_x0000_s1032" style="position:absolute;left:11956;top:2090;width:171;height:1653;visibility:visible;mso-wrap-style:square;v-text-anchor:top" coordsize="17105,165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" path="m,l17105,165243e" filled="f" strokeweight=".6pt">
                  <v:stroke endcap="round"/>
                  <v:path arrowok="t"/>
                </v:shape>
                <v:shape id="Straight Line /m1/b6" o:spid="_x0000_s1033" style="position:absolute;left:12367;top:1108;width:221;height:159;visibility:visible;mso-wrap-style:square;v-text-anchor:top" coordsize="22071,15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" path="m,15959l22071,e" filled="f" strokeweight=".6pt">
                  <v:stroke endcap="round"/>
                  <v:path arrowok="t"/>
                </v:shape>
                <v:shape id="Wedge /m1/b7" o:spid="_x0000_s1034" style="position:absolute;left:7662;top:7820;width:668;height:1618;visibility:visible;mso-wrap-style:square;v-text-anchor:top" coordsize="66802,161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" path="m66802,l31291,161715,15645,156604,,151493,66802,xe" fillcolor="black" strokeweight=".6pt">
                  <v:stroke endcap="round"/>
                  <v:path arrowok="t"/>
                </v:shape>
                <v:shape id="Straight Line /m1/b8" o:spid="_x0000_s1035" style="position:absolute;left:5626;top:9992;width:1636;height:528;visibility:visible;mso-wrap-style:square;v-text-anchor:top" coordsize="163650,52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" path="m163650,l,52762e" filled="f" strokeweight=".6pt">
                  <v:stroke endcap="round"/>
                  <v:path arrowok="t"/>
                </v:shape>
                <v:shape id="Straight Line /m1/b9" o:spid="_x0000_s1036" style="position:absolute;left:8008;top:10340;width:910;height:1256;visibility:visible;mso-wrap-style:square;v-text-anchor:top" coordsize="90965,1256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" path="m,l90965,125604e" filled="f" strokeweight=".6pt">
                  <v:stroke endcap="round"/>
                  <v:path arrowok="t"/>
                </v:shape>
                <v:shape id="Straight Line /m1/b10" o:spid="_x0000_s1037" style="position:absolute;left:8008;top:11596;width:910;height:1256;visibility:visible;mso-wrap-style:square;v-text-anchor:top" coordsize="90965,1256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" path="m,125604l90965,e" filled="f" strokeweight=".6pt">
                  <v:stroke endcap="round"/>
                  <v:path arrowok="t"/>
                </v:shape>
                <v:shape id="Straight Line /m1/b10" o:spid="_x0000_s1038" style="position:absolute;left:7602;top:11596;width:909;height:1256;visibility:visible;mso-wrap-style:square;v-text-anchor:top" coordsize="90965,1256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" path="m,125604l90965,e" filled="f" strokeweight=".6pt">
                  <v:stroke endcap="round"/>
                  <v:path arrowok="t"/>
                </v:shape>
                <v:shape id="Straight Line /m1/b11" o:spid="_x0000_s1039" style="position:absolute;left:5626;top:12673;width:1636;height:527;visibility:visible;mso-wrap-style:square;v-text-anchor:top" coordsize="163650,52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" path="m163650,52762l,e" filled="f" strokeweight=".6pt">
                  <v:stroke endcap="round"/>
                  <v:path arrowok="t"/>
                </v:shape>
                <v:shape id="Straight Line /m1/b12" o:spid="_x0000_s1040" style="position:absolute;left:4162;top:9675;width:1464;height:845;visibility:visible;mso-wrap-style:square;v-text-anchor:top" coordsize="146428,84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" path="m,l146428,84542e" filled="f" strokeweight=".6pt">
                  <v:stroke endcap="round"/>
                  <v:path arrowok="t"/>
                </v:shape>
                <v:shape id="Straight Line /m1/b12" o:spid="_x0000_s1041" style="position:absolute;left:3929;top:9921;width:1368;height:789;visibility:visible;mso-wrap-style:square;v-text-anchor:top" coordsize="136738,78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" path="m,l136738,78948e" filled="f" strokeweight=".6pt">
                  <v:stroke endcap="round"/>
                  <v:path arrowok="t"/>
                </v:shape>
                <v:shape id="Straight Line /m1/b13" o:spid="_x0000_s1042" style="position:absolute;left:1897;top:9675;width:1465;height:845;visibility:visible;mso-wrap-style:square;v-text-anchor:top" coordsize="146428,84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" path="m146428,l,84542e" filled="f" strokeweight=".6pt">
                  <v:stroke endcap="round"/>
                  <v:path arrowok="t"/>
                </v:shape>
                <v:shape id="Straight Line /m1/b14" o:spid="_x0000_s1043" style="position:absolute;left:2297;top:12904;width:1465;height:845;visibility:visible;mso-wrap-style:square;v-text-anchor:top" coordsize="146428,84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" path="m,l146428,84543e" filled="f" strokeweight=".6pt">
                  <v:stroke endcap="round"/>
                  <v:path arrowok="t"/>
                </v:shape>
                <v:shape id="Straight Line /m1/b15" o:spid="_x0000_s1044" style="position:absolute;left:1897;top:10520;width:0;height:1676;visibility:visible;mso-wrap-style:square;v-text-anchor:top" coordsize="0,16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" path="m,167584l,e" filled="f" strokeweight=".6pt">
                  <v:stroke endcap="round"/>
                  <v:path arrowok="t"/>
                </v:shape>
                <v:shape id="Straight Line /m1/b15" o:spid="_x0000_s1045" style="position:absolute;left:2226;top:10710;width:0;height:1486;visibility:visible;mso-wrap-style:square;v-text-anchor:top" coordsize="0,148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" path="m,148578l,e" filled="f" strokeweight=".6pt">
                  <v:stroke endcap="round"/>
                  <v:path arrowok="t"/>
                </v:shape>
                <v:shape id="Straight Line /m1/b16" o:spid="_x0000_s1046" style="position:absolute;left:3762;top:13749;width:0;height:1676;visibility:visible;mso-wrap-style:square;v-text-anchor:top" coordsize="0,167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" path="m,167583l,e" filled="f" strokeweight=".6pt">
                  <v:stroke endcap="round"/>
                  <v:path arrowok="t"/>
                </v:shape>
                <v:shape id="Straight Line /m1/b17" o:spid="_x0000_s1047" style="position:absolute;left:3004;top:16133;width:358;height:206;visibility:visible;mso-wrap-style:square;v-text-anchor:top" coordsize="35718,20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" path="m35718,l,20619e" filled="f" strokeweight=".6pt">
                  <v:stroke endcap="round"/>
                  <v:path arrowok="t"/>
                </v:shape>
                <v:shape id="Straight Line /m1/b18" o:spid="_x0000_s1048" style="position:absolute;left:4162;top:16133;width:357;height:206;visibility:visible;mso-wrap-style:square;v-text-anchor:top" coordsize="35718,20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" path="m,l35718,20619e" filled="f" strokeweight=".6pt">
                  <v:stroke endcap="round"/>
                  <v:path arrowok="t"/>
                </v:shape>
                <v:shape id="Straight Line /m1/b19" o:spid="_x0000_s1049" style="position:absolute;left:7068;top:6077;width:1262;height:1743;visibility:visible;mso-wrap-style:square;v-text-anchor:top" coordsize="126155,174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" path="m126155,174378l,e" filled="f" strokeweight=".6pt">
                  <v:stroke endcap="round"/>
                  <v:path arrowok="t"/>
                </v:shape>
                <v:shape id="Straight Line /m1/b20" o:spid="_x0000_s1050" style="position:absolute;left:8330;top:7820;width:544;height:544;visibility:visible;mso-wrap-style:square;v-text-anchor:top" coordsize="54411,54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" path="m,l54411,54411e" filled="f" strokeweight=".6pt">
                  <v:stroke endcap="round"/>
                  <v:path arrowok="t"/>
                </v:shape>
                <v:shape id="Straight Line /m1/b21" o:spid="_x0000_s1051" style="position:absolute;left:7068;top:4337;width:1268;height:1740;visibility:visible;mso-wrap-style:square;v-text-anchor:top" coordsize="126801,173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" path="m,173948l126801,e" filled="f" strokeweight=".6pt">
                  <v:stroke endcap="round"/>
                  <v:path arrowok="t"/>
                </v:shape>
                <v:shape id="Straight Line /m1/b22" o:spid="_x0000_s1052" style="position:absolute;left:6707;top:5363;width:361;height:714;visibility:visible;mso-wrap-style:square;v-text-anchor:top" coordsize="36128,71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" path="m36128,71352l,e" filled="f" strokeweight=".6pt">
                  <v:stroke endcap="round"/>
                  <v:path arrowok="t"/>
                </v:shape>
                <v:shape id="Straight Line /m1/b23" o:spid="_x0000_s1053" style="position:absolute;left:8336;top:4337;width:2048;height:667;visibility:visible;mso-wrap-style:square;v-text-anchor:top" coordsize="204733,66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" path="m,l204733,66738e" filled="f" strokeweight=".6pt">
                  <v:stroke endcap="round"/>
                  <v:path arrowok="t"/>
                </v:shape>
                <v:shape id="Straight Line /m1/b24" o:spid="_x0000_s1054" style="position:absolute;left:8336;top:3596;width:332;height:741;visibility:visible;mso-wrap-style:square;v-text-anchor:top" coordsize="33145,74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" path="m,74151l33145,e" filled="f" strokeweight=".6pt">
                  <v:stroke endcap="round"/>
                  <v:path arrowok="t"/>
                </v:shape>
                <v:shape id="Straight Line /m1/b25" o:spid="_x0000_s1055" style="position:absolute;left:7581;top:3899;width:755;height:438;visibility:visible;mso-wrap-style:square;v-text-anchor:top" coordsize="75509,4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" path="m75509,43812l,e" filled="f" strokeweight=".6pt">
                  <v:stroke endcap="round"/>
                  <v:path arrowok="t"/>
                </v:shape>
                <v:shape id="Wedge /m1/b26" o:spid="_x0000_s1056" style="position:absolute;left:10384;top:3610;width:1840;height:1394;visibility:visible;mso-wrap-style:square;v-text-anchor:top" coordsize="184026,139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" path="m,139491l164731,r9647,13335l184026,26670,,139491xe" fillcolor="black" strokeweight=".6pt">
                  <v:stroke endcap="round"/>
                  <v:path arrowok="t"/>
                </v:shape>
                <v:shape id="Straight Line /m1/b27" o:spid="_x0000_s1057" style="position:absolute;left:10384;top:5004;width:789;height:405;visibility:visible;mso-wrap-style:square;v-text-anchor:top" coordsize="78953,40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" path="m,l78953,40477e" filled="f" strokeweight=".6pt">
                  <v:stroke endcap="round"/>
                  <v:path arrowok="t"/>
                </v:shape>
                <v:shape id="Straight Line /m1/b28" o:spid="_x0000_s1058" style="position:absolute;left:12128;top:3743;width:351;height:724;visibility:visible;mso-wrap-style:square;v-text-anchor:top" coordsize="35176,72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" path="m,l35176,72429e" filled="f" strokeweight=".6pt">
                  <v:stroke endcap="round"/>
                  <v:path arrowok="t"/>
                </v:shape>
                <v:shape id="Straight Line /m1/b29" o:spid="_x0000_s1059" style="position:absolute;left:12128;top:3491;width:884;height:252;visibility:visible;mso-wrap-style:square;v-text-anchor:top" coordsize="88425,25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" path="m,25222l88425,e" filled="f" strokeweight=".6pt">
                  <v:stroke endcap="round"/>
                  <v:path arrowok="t"/>
                </v:shape>
                <v:shape id="Straight Line /m1/b30" o:spid="_x0000_s1060" style="position:absolute;left:5626;top:10520;width:0;height:2153;visibility:visible;mso-wrap-style:square;v-text-anchor:top" coordsize="0,215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" path="m,l,215282e" filled="f" strokeweight=".6pt">
                  <v:stroke endcap="round"/>
                  <v:path arrowok="t"/>
                </v:shape>
                <v:shape id="Straight Line /m1/b31" o:spid="_x0000_s1061" style="position:absolute;left:8918;top:11596;width:936;height:0;visibility:visible;mso-wrap-style:square;v-text-anchor:top" coordsize="9359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" path="m,l93592,e" filled="f" strokeweight=".6pt">
                  <v:stroke endcap="round"/>
                  <v:path arrowok="t"/>
                </v:shape>
                <v:shape id="Straight Line /m1/b32" o:spid="_x0000_s1062" style="position:absolute;left:3762;top:12673;width:1864;height:1076;visibility:visible;mso-wrap-style:square;v-text-anchor:top" coordsize="186434,107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" path="m186434,l,107641e" filled="f" strokeweight=".6pt">
                  <v:stroke endcap="round"/>
                  <v:path arrowok="t"/>
                </v:shape>
                <v:shape id="Straight Line /m1/b32" o:spid="_x0000_s1063" style="position:absolute;left:3762;top:12483;width:1535;height:886;visibility:visible;mso-wrap-style:square;v-text-anchor:top" coordsize="153516,88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" path="m153516,l,88635e" filled="f" strokeweight=".6pt">
                  <v:stroke endcap="round"/>
                  <v:path arrowok="t"/>
                </v:shape>
                <v:shape id="Straight Line /m1/b33" o:spid="_x0000_s1064" style="position:absolute;left:1140;top:10083;width:757;height:437;visibility:visible;mso-wrap-style:square;v-text-anchor:top" coordsize="75724,43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" path="m75724,43714l,e" filled="f" strokeweight=".6pt">
                  <v:stroke endcap="round"/>
                  <v:path arrowok="t"/>
                </v:shape>
                <v:shape id="Character O of /m1/a1" o:spid="_x0000_s1065" style="position:absolute;left:10033;top:6782;width:693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" o:spid="_x0000_s1066" style="position:absolute;left:4569;top:5697;width:693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" o:spid="_x0000_s1067" style="position:absolute;left:11559;top:1226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N of /m1/a4" o:spid="_x0000_s1068" style="position:absolute;left:7377;top:9501;width:571;height:725;visibility:visible;mso-wrap-style:square;v-text-anchor:top" coordsize="57152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" path="m-8,72536l-8,,9840,,47944,56952,47944,r9200,l57144,72536r-9848,l9200,15536r,57000l-8,72536xe" fillcolor="#3050f8" stroked="f">
                  <v:path arrowok="t"/>
                </v:shape>
                <v:shape id="Character N of /m1/a5" o:spid="_x0000_s1069" style="position:absolute;left:7377;top:12967;width:571;height:725;visibility:visible;mso-wrap-style:square;v-text-anchor:top" coordsize="57152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" path="m-8,72536l-8,,9840,,47944,56952,47944,r9200,l57144,72536r-9848,l9200,15536r,57000l-8,72536xe" fillcolor="#3050f8" stroked="f">
                  <v:path arrowok="t"/>
                </v:shape>
                <v:shape id="Character N of /m1/a6" o:spid="_x0000_s1070" style="position:absolute;left:3476;top:9081;width:571;height:725;visibility:visible;mso-wrap-style:square;v-text-anchor:top" coordsize="57152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" path="m-8,72536l-8,,9840,,47944,56952,47944,r9200,l57144,72536r-9848,l9200,15536r,57000l-8,72536xe" fillcolor="#3050f8" stroked="f">
                  <v:path arrowok="t"/>
                </v:shape>
                <v:shape id="Character N of /m1/a7" o:spid="_x0000_s1071" style="position:absolute;left:1612;top:12310;width:571;height:726;visibility:visible;mso-wrap-style:square;v-text-anchor:top" coordsize="57152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" path="m-8,72536l-8,,9840,,47944,56952,47944,r9200,l57144,72536r-9848,l9200,15536r,57000l-8,72536xe" fillcolor="#3050f8" stroked="f">
                  <v:path arrowok="t"/>
                </v:shape>
                <v:shape id="Character N of /m1/a8" o:spid="_x0000_s1072" style="position:absolute;left:3476;top:15539;width:571;height:726;visibility:visible;mso-wrap-style:square;v-text-anchor:top" coordsize="57152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" path="m-8,72536l-8,,9840,,47944,56952,47944,r9200,l57144,72536r-9848,l9200,15536r,57000l-8,72536xe" fillcolor="#3050f8" stroked="f">
                  <v:path arrowok="t"/>
                </v:shape>
                <v:shape id="Character H of /m1/a19" o:spid="_x0000_s1073" style="position:absolute;left:8988;top:840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0" o:spid="_x0000_s1074" style="position:absolute;left:6181;top:4523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21" o:spid="_x0000_s1075" style="position:absolute;left:8597;top:275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22" o:spid="_x0000_s1076" style="position:absolute;left:6898;top:330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23" o:spid="_x0000_s1077" style="position:absolute;left:11288;top:525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" path="m,72536l,,9600,r,29792l47304,29792,47304,r9600,l56904,72536r-9600,l47304,38352r-37704,l9600,72536,,72536xe" fillcolor="gray" stroked="f">
                  <v:path arrowok="t"/>
                </v:shape>
                <v:shape id="Character H of /m1/a24" o:spid="_x0000_s1078" style="position:absolute;left:12426;top:458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5" o:spid="_x0000_s1079" style="position:absolute;left:13126;top:301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26" o:spid="_x0000_s1080" style="position:absolute;left:9968;top:1123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27" o:spid="_x0000_s1081" style="position:absolute;left:3966;top:455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8" o:spid="_x0000_s1082" style="position:absolute;left:12702;top:4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9" o:spid="_x0000_s1083" style="position:absolute;left:457;top:949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0" o:spid="_x0000_s1084" style="position:absolute;left:2321;top:1620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31" o:spid="_x0000_s1085" style="position:absolute;left:4633;top:1620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" path="m,72536l,,9600,r,29792l47304,29792,47304,r9600,l56904,72536r-9600,l47304,38352r-37704,l9600,72536,,72536xe" fillcolor="gray" stroked="f">
                  <v:path arrowok="t"/>
                </v:shape>
                <w10:anchorlock/>
              </v:group>
            </w:pict>
          </mc:Fallback>
        </mc:AlternateContent>
      </w:r>
    </w:p>
    <w:p w14:paraId="51ABE635" w14:textId="77777777" w:rsidR="00910364" w:rsidRDefault="00910364" w:rsidP="00910364">
      <w:pPr>
        <w:pStyle w:val="Caption"/>
        <w:jc w:val="both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Structure 4: Psilocybin            </w:t>
      </w:r>
      <w:bookmarkStart w:id="0" w:name="_Hlk75978611"/>
      <w:r>
        <w:rPr>
          <w:b/>
          <w:bCs/>
          <w:color w:val="000000" w:themeColor="text1"/>
          <w:sz w:val="22"/>
          <w:szCs w:val="22"/>
        </w:rPr>
        <w:t xml:space="preserve">Structure 5: </w:t>
      </w:r>
      <w:proofErr w:type="spellStart"/>
      <w:r>
        <w:rPr>
          <w:b/>
          <w:bCs/>
          <w:color w:val="000000" w:themeColor="text1"/>
          <w:sz w:val="22"/>
          <w:szCs w:val="22"/>
        </w:rPr>
        <w:t>Gannoderric</w:t>
      </w:r>
      <w:proofErr w:type="spellEnd"/>
      <w:r>
        <w:rPr>
          <w:b/>
          <w:bCs/>
          <w:color w:val="000000" w:themeColor="text1"/>
          <w:sz w:val="22"/>
          <w:szCs w:val="22"/>
        </w:rPr>
        <w:t xml:space="preserve"> acid                       </w:t>
      </w:r>
      <w:bookmarkEnd w:id="0"/>
      <w:r>
        <w:rPr>
          <w:b/>
          <w:bCs/>
          <w:color w:val="000000" w:themeColor="text1"/>
          <w:sz w:val="22"/>
          <w:szCs w:val="22"/>
        </w:rPr>
        <w:t>Structure 6: Cordycepin</w:t>
      </w:r>
    </w:p>
    <w:p w14:paraId="4AAB69CD" w14:textId="77777777" w:rsidR="00910364" w:rsidRDefault="00910364" w:rsidP="00910364">
      <w:pPr>
        <w:tabs>
          <w:tab w:val="left" w:pos="7209"/>
        </w:tabs>
      </w:pPr>
      <w:r>
        <w:rPr>
          <w:noProof/>
        </w:rPr>
        <mc:AlternateContent>
          <mc:Choice Requires="wpg">
            <w:drawing>
              <wp:inline distT="0" distB="0" distL="0" distR="0" wp14:anchorId="2AF86109" wp14:editId="15AF5523">
                <wp:extent cx="1584180" cy="3191480"/>
                <wp:effectExtent l="0" t="0" r="0" b="0"/>
                <wp:docPr id="829" name="Chem4Word Structur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4180" cy="3191480"/>
                          <a:chOff x="0" y="0"/>
                          <a:chExt cx="2017848" cy="3237607"/>
                        </a:xfrm>
                      </wpg:grpSpPr>
                      <wps:wsp>
                        <wps:cNvPr id="830" name="Straight Line /m1/b1"/>
                        <wps:cNvSpPr/>
                        <wps:spPr>
                          <a:xfrm>
                            <a:off x="245515" y="2336476"/>
                            <a:ext cx="156438" cy="9021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6438" h="90219">
                                <a:moveTo>
                                  <a:pt x="0" y="0"/>
                                </a:moveTo>
                                <a:lnTo>
                                  <a:pt x="156438" y="9021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31" name="Straight Line /m1/b2"/>
                        <wps:cNvSpPr/>
                        <wps:spPr>
                          <a:xfrm>
                            <a:off x="114053" y="2336552"/>
                            <a:ext cx="39225" cy="2268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225" h="22686">
                                <a:moveTo>
                                  <a:pt x="39225" y="0"/>
                                </a:moveTo>
                                <a:lnTo>
                                  <a:pt x="0" y="2268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32" name="Straight Line /m1/b3"/>
                        <wps:cNvSpPr/>
                        <wps:spPr>
                          <a:xfrm>
                            <a:off x="806600" y="2336506"/>
                            <a:ext cx="156204" cy="901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6204" h="90188">
                                <a:moveTo>
                                  <a:pt x="156204" y="0"/>
                                </a:moveTo>
                                <a:lnTo>
                                  <a:pt x="0" y="901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33" name="Straight Line /m1/b4"/>
                        <wps:cNvSpPr/>
                        <wps:spPr>
                          <a:xfrm>
                            <a:off x="1055041" y="2336503"/>
                            <a:ext cx="39459" cy="2277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459" h="22779">
                                <a:moveTo>
                                  <a:pt x="0" y="0"/>
                                </a:moveTo>
                                <a:lnTo>
                                  <a:pt x="39459" y="2277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34" name="Straight Line /m1/b5"/>
                        <wps:cNvSpPr/>
                        <wps:spPr>
                          <a:xfrm>
                            <a:off x="1008923" y="1375361"/>
                            <a:ext cx="0" cy="2336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3629">
                                <a:moveTo>
                                  <a:pt x="0" y="23362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35" name="Straight Line /m1/b6"/>
                        <wps:cNvSpPr/>
                        <wps:spPr>
                          <a:xfrm>
                            <a:off x="823060" y="1608991"/>
                            <a:ext cx="185863" cy="1073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5863" h="107311">
                                <a:moveTo>
                                  <a:pt x="185863" y="0"/>
                                </a:moveTo>
                                <a:lnTo>
                                  <a:pt x="0" y="10731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36" name="Straight Line /m1/b7"/>
                        <wps:cNvSpPr/>
                        <wps:spPr>
                          <a:xfrm>
                            <a:off x="1008923" y="1608991"/>
                            <a:ext cx="32154" cy="8827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154" h="88274">
                                <a:moveTo>
                                  <a:pt x="0" y="0"/>
                                </a:moveTo>
                                <a:lnTo>
                                  <a:pt x="32154" y="8827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37" name="Straight Line /m1/b8"/>
                        <wps:cNvSpPr/>
                        <wps:spPr>
                          <a:xfrm>
                            <a:off x="1008923" y="1590988"/>
                            <a:ext cx="102632" cy="180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2632" h="18003">
                                <a:moveTo>
                                  <a:pt x="0" y="18003"/>
                                </a:moveTo>
                                <a:lnTo>
                                  <a:pt x="10263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38" name="Straight Line /m1/b9"/>
                        <wps:cNvSpPr/>
                        <wps:spPr>
                          <a:xfrm>
                            <a:off x="1008923" y="1268049"/>
                            <a:ext cx="185864" cy="10731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5864" h="107312">
                                <a:moveTo>
                                  <a:pt x="0" y="107312"/>
                                </a:moveTo>
                                <a:lnTo>
                                  <a:pt x="185864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39" name="Straight Line /m1/b10"/>
                        <wps:cNvSpPr/>
                        <wps:spPr>
                          <a:xfrm>
                            <a:off x="976768" y="1287086"/>
                            <a:ext cx="32154" cy="882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154" h="88275">
                                <a:moveTo>
                                  <a:pt x="32154" y="8827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0" name="Straight Line /m1/b11"/>
                        <wps:cNvSpPr/>
                        <wps:spPr>
                          <a:xfrm>
                            <a:off x="906058" y="1375361"/>
                            <a:ext cx="102864" cy="181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2864" h="18182">
                                <a:moveTo>
                                  <a:pt x="102864" y="0"/>
                                </a:moveTo>
                                <a:lnTo>
                                  <a:pt x="0" y="1818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1" name="Straight Line /m1/b12"/>
                        <wps:cNvSpPr/>
                        <wps:spPr>
                          <a:xfrm>
                            <a:off x="790141" y="1716302"/>
                            <a:ext cx="0" cy="2526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2636">
                                <a:moveTo>
                                  <a:pt x="0" y="0"/>
                                </a:moveTo>
                                <a:lnTo>
                                  <a:pt x="0" y="25263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2" name="Straight Line /m1/b12"/>
                        <wps:cNvSpPr/>
                        <wps:spPr>
                          <a:xfrm>
                            <a:off x="823060" y="1716302"/>
                            <a:ext cx="0" cy="2526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2634">
                                <a:moveTo>
                                  <a:pt x="0" y="0"/>
                                </a:moveTo>
                                <a:lnTo>
                                  <a:pt x="0" y="25263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3" name="Straight Line /m1/b13"/>
                        <wps:cNvSpPr/>
                        <wps:spPr>
                          <a:xfrm>
                            <a:off x="604278" y="1608991"/>
                            <a:ext cx="185863" cy="1073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5863" h="107311">
                                <a:moveTo>
                                  <a:pt x="185863" y="10731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4" name="Straight Line /m1/b14"/>
                        <wps:cNvSpPr/>
                        <wps:spPr>
                          <a:xfrm>
                            <a:off x="1227706" y="908102"/>
                            <a:ext cx="185863" cy="1073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5863" h="107311">
                                <a:moveTo>
                                  <a:pt x="185863" y="0"/>
                                </a:moveTo>
                                <a:lnTo>
                                  <a:pt x="0" y="10731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5" name="Straight Line /m1/b15"/>
                        <wps:cNvSpPr/>
                        <wps:spPr>
                          <a:xfrm>
                            <a:off x="1413570" y="674472"/>
                            <a:ext cx="0" cy="2336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3630">
                                <a:moveTo>
                                  <a:pt x="0" y="23363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6" name="Straight Line /m1/b16"/>
                        <wps:cNvSpPr/>
                        <wps:spPr>
                          <a:xfrm>
                            <a:off x="1413570" y="908102"/>
                            <a:ext cx="32184" cy="8850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184" h="88507">
                                <a:moveTo>
                                  <a:pt x="0" y="0"/>
                                </a:moveTo>
                                <a:lnTo>
                                  <a:pt x="32184" y="8850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7" name="Straight Line /m1/b17"/>
                        <wps:cNvSpPr/>
                        <wps:spPr>
                          <a:xfrm>
                            <a:off x="1413570" y="890099"/>
                            <a:ext cx="102631" cy="180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2631" h="18002">
                                <a:moveTo>
                                  <a:pt x="0" y="18002"/>
                                </a:moveTo>
                                <a:lnTo>
                                  <a:pt x="102631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8" name="Straight Line /m1/b18"/>
                        <wps:cNvSpPr/>
                        <wps:spPr>
                          <a:xfrm>
                            <a:off x="1194788" y="1015414"/>
                            <a:ext cx="0" cy="2526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2635">
                                <a:moveTo>
                                  <a:pt x="0" y="0"/>
                                </a:moveTo>
                                <a:lnTo>
                                  <a:pt x="0" y="25263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49" name="Straight Line /m1/b18"/>
                        <wps:cNvSpPr/>
                        <wps:spPr>
                          <a:xfrm>
                            <a:off x="1227706" y="1015414"/>
                            <a:ext cx="0" cy="25263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2633">
                                <a:moveTo>
                                  <a:pt x="0" y="0"/>
                                </a:moveTo>
                                <a:lnTo>
                                  <a:pt x="0" y="25263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0" name="Straight Line /m1/b19"/>
                        <wps:cNvSpPr/>
                        <wps:spPr>
                          <a:xfrm>
                            <a:off x="1008923" y="908102"/>
                            <a:ext cx="185864" cy="1073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5864" h="107311">
                                <a:moveTo>
                                  <a:pt x="185864" y="10731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1" name="Straight Line /m1/b20"/>
                        <wps:cNvSpPr/>
                        <wps:spPr>
                          <a:xfrm>
                            <a:off x="1227706" y="1268048"/>
                            <a:ext cx="69118" cy="39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118" h="39900">
                                <a:moveTo>
                                  <a:pt x="0" y="0"/>
                                </a:moveTo>
                                <a:lnTo>
                                  <a:pt x="69118" y="3990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2" name="Straight Line /m1/b21"/>
                        <wps:cNvSpPr/>
                        <wps:spPr>
                          <a:xfrm>
                            <a:off x="604278" y="1968938"/>
                            <a:ext cx="185863" cy="1073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5863" h="107311">
                                <a:moveTo>
                                  <a:pt x="0" y="107311"/>
                                </a:moveTo>
                                <a:lnTo>
                                  <a:pt x="18586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3" name="Straight Line /m1/b22"/>
                        <wps:cNvSpPr/>
                        <wps:spPr>
                          <a:xfrm>
                            <a:off x="604278" y="2076250"/>
                            <a:ext cx="0" cy="2336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3629">
                                <a:moveTo>
                                  <a:pt x="0" y="0"/>
                                </a:moveTo>
                                <a:lnTo>
                                  <a:pt x="0" y="23362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4" name="Straight Line /m1/b23"/>
                        <wps:cNvSpPr/>
                        <wps:spPr>
                          <a:xfrm>
                            <a:off x="571941" y="1987742"/>
                            <a:ext cx="32336" cy="8850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336" h="88508">
                                <a:moveTo>
                                  <a:pt x="32336" y="8850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5" name="Straight Line /m1/b24"/>
                        <wps:cNvSpPr/>
                        <wps:spPr>
                          <a:xfrm>
                            <a:off x="501412" y="2076250"/>
                            <a:ext cx="102865" cy="1801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2865" h="18013">
                                <a:moveTo>
                                  <a:pt x="102865" y="0"/>
                                </a:moveTo>
                                <a:lnTo>
                                  <a:pt x="0" y="1801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6" name="Straight Line /m1/b25"/>
                        <wps:cNvSpPr/>
                        <wps:spPr>
                          <a:xfrm>
                            <a:off x="1413570" y="567160"/>
                            <a:ext cx="185864" cy="1073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5864" h="107311">
                                <a:moveTo>
                                  <a:pt x="0" y="107311"/>
                                </a:moveTo>
                                <a:lnTo>
                                  <a:pt x="185864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7" name="Straight Line /m1/b26"/>
                        <wps:cNvSpPr/>
                        <wps:spPr>
                          <a:xfrm>
                            <a:off x="1381415" y="586198"/>
                            <a:ext cx="32154" cy="8827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154" h="88274">
                                <a:moveTo>
                                  <a:pt x="32154" y="8827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8" name="Straight Line /m1/b27"/>
                        <wps:cNvSpPr/>
                        <wps:spPr>
                          <a:xfrm>
                            <a:off x="1310704" y="674472"/>
                            <a:ext cx="102865" cy="181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2865" h="18182">
                                <a:moveTo>
                                  <a:pt x="102865" y="0"/>
                                </a:moveTo>
                                <a:lnTo>
                                  <a:pt x="0" y="1818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59" name="Straight Line /m1/b28"/>
                        <wps:cNvSpPr/>
                        <wps:spPr>
                          <a:xfrm>
                            <a:off x="823060" y="1968937"/>
                            <a:ext cx="69118" cy="39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118" h="39900">
                                <a:moveTo>
                                  <a:pt x="0" y="0"/>
                                </a:moveTo>
                                <a:lnTo>
                                  <a:pt x="69118" y="3990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0" name="Straight Line /m1/b29"/>
                        <wps:cNvSpPr/>
                        <wps:spPr>
                          <a:xfrm>
                            <a:off x="401954" y="2309879"/>
                            <a:ext cx="202323" cy="1168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2323" h="116815">
                                <a:moveTo>
                                  <a:pt x="202323" y="0"/>
                                </a:moveTo>
                                <a:lnTo>
                                  <a:pt x="0" y="11681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1" name="Straight Line /m1/b29"/>
                        <wps:cNvSpPr/>
                        <wps:spPr>
                          <a:xfrm>
                            <a:off x="434871" y="2347890"/>
                            <a:ext cx="169405" cy="9780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9405" h="97809">
                                <a:moveTo>
                                  <a:pt x="169405" y="0"/>
                                </a:moveTo>
                                <a:lnTo>
                                  <a:pt x="0" y="9780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2" name="Straight Line /m1/b30"/>
                        <wps:cNvSpPr/>
                        <wps:spPr>
                          <a:xfrm>
                            <a:off x="604278" y="2309879"/>
                            <a:ext cx="202322" cy="1168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2322" h="116815">
                                <a:moveTo>
                                  <a:pt x="0" y="0"/>
                                </a:moveTo>
                                <a:lnTo>
                                  <a:pt x="202322" y="11681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3" name="Straight Line /m1/b31"/>
                        <wps:cNvSpPr/>
                        <wps:spPr>
                          <a:xfrm>
                            <a:off x="604278" y="1531463"/>
                            <a:ext cx="44838" cy="775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38" h="77527">
                                <a:moveTo>
                                  <a:pt x="0" y="77527"/>
                                </a:moveTo>
                                <a:lnTo>
                                  <a:pt x="44838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4" name="Straight Line /m1/b32"/>
                        <wps:cNvSpPr/>
                        <wps:spPr>
                          <a:xfrm>
                            <a:off x="518700" y="1559589"/>
                            <a:ext cx="85577" cy="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577" h="49402">
                                <a:moveTo>
                                  <a:pt x="85577" y="4940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5" name="Straight Line /m1/b33"/>
                        <wps:cNvSpPr/>
                        <wps:spPr>
                          <a:xfrm>
                            <a:off x="559438" y="1608991"/>
                            <a:ext cx="44839" cy="775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39" h="77527">
                                <a:moveTo>
                                  <a:pt x="44839" y="0"/>
                                </a:moveTo>
                                <a:lnTo>
                                  <a:pt x="0" y="7752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6" name="Straight Line /m1/b34"/>
                        <wps:cNvSpPr/>
                        <wps:spPr>
                          <a:xfrm>
                            <a:off x="1008923" y="830574"/>
                            <a:ext cx="44838" cy="7752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38" h="77528">
                                <a:moveTo>
                                  <a:pt x="0" y="77528"/>
                                </a:moveTo>
                                <a:lnTo>
                                  <a:pt x="44838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7" name="Straight Line /m1/b35"/>
                        <wps:cNvSpPr/>
                        <wps:spPr>
                          <a:xfrm>
                            <a:off x="923347" y="858700"/>
                            <a:ext cx="85576" cy="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576" h="49402">
                                <a:moveTo>
                                  <a:pt x="85576" y="4940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8" name="Straight Line /m1/b36"/>
                        <wps:cNvSpPr/>
                        <wps:spPr>
                          <a:xfrm>
                            <a:off x="964034" y="908102"/>
                            <a:ext cx="44889" cy="777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89" h="77760">
                                <a:moveTo>
                                  <a:pt x="44889" y="0"/>
                                </a:moveTo>
                                <a:lnTo>
                                  <a:pt x="0" y="7776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69" name="Straight Line /m1/b37"/>
                        <wps:cNvSpPr/>
                        <wps:spPr>
                          <a:xfrm>
                            <a:off x="1632353" y="314524"/>
                            <a:ext cx="0" cy="2526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2634">
                                <a:moveTo>
                                  <a:pt x="0" y="25263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0" name="Straight Line /m1/b37"/>
                        <wps:cNvSpPr/>
                        <wps:spPr>
                          <a:xfrm>
                            <a:off x="1599435" y="314524"/>
                            <a:ext cx="0" cy="2526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2635">
                                <a:moveTo>
                                  <a:pt x="0" y="25263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1" name="Straight Line /m1/b38"/>
                        <wps:cNvSpPr/>
                        <wps:spPr>
                          <a:xfrm>
                            <a:off x="1632353" y="567159"/>
                            <a:ext cx="69117" cy="39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117" h="39900">
                                <a:moveTo>
                                  <a:pt x="0" y="0"/>
                                </a:moveTo>
                                <a:lnTo>
                                  <a:pt x="69117" y="3990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2" name="Straight Line /m1/b39"/>
                        <wps:cNvSpPr/>
                        <wps:spPr>
                          <a:xfrm>
                            <a:off x="401954" y="2426695"/>
                            <a:ext cx="0" cy="2336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3629">
                                <a:moveTo>
                                  <a:pt x="0" y="0"/>
                                </a:moveTo>
                                <a:lnTo>
                                  <a:pt x="0" y="23362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3" name="Straight Line /m1/b40"/>
                        <wps:cNvSpPr/>
                        <wps:spPr>
                          <a:xfrm>
                            <a:off x="806600" y="2426695"/>
                            <a:ext cx="0" cy="2336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3629">
                                <a:moveTo>
                                  <a:pt x="0" y="0"/>
                                </a:moveTo>
                                <a:lnTo>
                                  <a:pt x="0" y="23362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4" name="Straight Line /m1/b40"/>
                        <wps:cNvSpPr/>
                        <wps:spPr>
                          <a:xfrm>
                            <a:off x="773682" y="2445701"/>
                            <a:ext cx="0" cy="19561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95617">
                                <a:moveTo>
                                  <a:pt x="0" y="0"/>
                                </a:moveTo>
                                <a:lnTo>
                                  <a:pt x="0" y="19561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5" name="Straight Line /m1/b41"/>
                        <wps:cNvSpPr/>
                        <wps:spPr>
                          <a:xfrm>
                            <a:off x="401954" y="2660324"/>
                            <a:ext cx="202323" cy="116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2323" h="116814">
                                <a:moveTo>
                                  <a:pt x="202323" y="1168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6" name="Straight Line /m1/b41"/>
                        <wps:cNvSpPr/>
                        <wps:spPr>
                          <a:xfrm>
                            <a:off x="434871" y="2641318"/>
                            <a:ext cx="169406" cy="9780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9406" h="97809">
                                <a:moveTo>
                                  <a:pt x="169406" y="9780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7" name="Straight Line /m1/b42"/>
                        <wps:cNvSpPr/>
                        <wps:spPr>
                          <a:xfrm>
                            <a:off x="604278" y="2660324"/>
                            <a:ext cx="202322" cy="116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2322" h="116814">
                                <a:moveTo>
                                  <a:pt x="0" y="116814"/>
                                </a:moveTo>
                                <a:lnTo>
                                  <a:pt x="20232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8" name="Straight Line /m1/b43"/>
                        <wps:cNvSpPr/>
                        <wps:spPr>
                          <a:xfrm>
                            <a:off x="604278" y="2777139"/>
                            <a:ext cx="0" cy="2336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3630">
                                <a:moveTo>
                                  <a:pt x="0" y="0"/>
                                </a:moveTo>
                                <a:lnTo>
                                  <a:pt x="0" y="23363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79" name="Straight Line /m1/b44"/>
                        <wps:cNvSpPr/>
                        <wps:spPr>
                          <a:xfrm>
                            <a:off x="316376" y="2660324"/>
                            <a:ext cx="85577" cy="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577" h="49402">
                                <a:moveTo>
                                  <a:pt x="85577" y="0"/>
                                </a:moveTo>
                                <a:lnTo>
                                  <a:pt x="0" y="4940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0" name="Straight Line /m1/b45"/>
                        <wps:cNvSpPr/>
                        <wps:spPr>
                          <a:xfrm>
                            <a:off x="806600" y="2660324"/>
                            <a:ext cx="85577" cy="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577" h="49402">
                                <a:moveTo>
                                  <a:pt x="0" y="0"/>
                                </a:moveTo>
                                <a:lnTo>
                                  <a:pt x="85577" y="4940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1" name="Straight Line /m1/b46"/>
                        <wps:cNvSpPr/>
                        <wps:spPr>
                          <a:xfrm>
                            <a:off x="1632353" y="207213"/>
                            <a:ext cx="185863" cy="1073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5863" h="107311">
                                <a:moveTo>
                                  <a:pt x="0" y="107311"/>
                                </a:moveTo>
                                <a:lnTo>
                                  <a:pt x="18586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2" name="Straight Line /m1/b47"/>
                        <wps:cNvSpPr/>
                        <wps:spPr>
                          <a:xfrm>
                            <a:off x="1413570" y="207213"/>
                            <a:ext cx="185864" cy="1073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5864" h="107311">
                                <a:moveTo>
                                  <a:pt x="185864" y="10731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3" name="Straight Line /m1/b48"/>
                        <wps:cNvSpPr/>
                        <wps:spPr>
                          <a:xfrm>
                            <a:off x="499309" y="3010769"/>
                            <a:ext cx="10496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4969">
                                <a:moveTo>
                                  <a:pt x="10496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4" name="Straight Line /m1/b49"/>
                        <wps:cNvSpPr/>
                        <wps:spPr>
                          <a:xfrm>
                            <a:off x="604278" y="3010769"/>
                            <a:ext cx="0" cy="9715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97152">
                                <a:moveTo>
                                  <a:pt x="0" y="0"/>
                                </a:moveTo>
                                <a:lnTo>
                                  <a:pt x="0" y="9715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5" name="Straight Line /m1/b50"/>
                        <wps:cNvSpPr/>
                        <wps:spPr>
                          <a:xfrm>
                            <a:off x="604278" y="3010769"/>
                            <a:ext cx="10496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4968">
                                <a:moveTo>
                                  <a:pt x="0" y="0"/>
                                </a:moveTo>
                                <a:lnTo>
                                  <a:pt x="104968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6" name="Straight Line /m1/b51"/>
                        <wps:cNvSpPr/>
                        <wps:spPr>
                          <a:xfrm>
                            <a:off x="1818217" y="207213"/>
                            <a:ext cx="44889" cy="777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89" h="77761">
                                <a:moveTo>
                                  <a:pt x="0" y="0"/>
                                </a:moveTo>
                                <a:lnTo>
                                  <a:pt x="44889" y="7776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7" name="Straight Line /m1/b52"/>
                        <wps:cNvSpPr/>
                        <wps:spPr>
                          <a:xfrm>
                            <a:off x="1818217" y="157811"/>
                            <a:ext cx="85577" cy="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577" h="49402">
                                <a:moveTo>
                                  <a:pt x="0" y="49402"/>
                                </a:moveTo>
                                <a:lnTo>
                                  <a:pt x="85577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8" name="Straight Line /m1/b53"/>
                        <wps:cNvSpPr/>
                        <wps:spPr>
                          <a:xfrm>
                            <a:off x="1773378" y="129685"/>
                            <a:ext cx="44838" cy="775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38" h="77527">
                                <a:moveTo>
                                  <a:pt x="44838" y="7752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89" name="Straight Line /m1/b54"/>
                        <wps:cNvSpPr/>
                        <wps:spPr>
                          <a:xfrm>
                            <a:off x="1413570" y="129685"/>
                            <a:ext cx="44838" cy="775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38" h="77527">
                                <a:moveTo>
                                  <a:pt x="0" y="77527"/>
                                </a:moveTo>
                                <a:lnTo>
                                  <a:pt x="44838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0" name="Straight Line /m1/b55"/>
                        <wps:cNvSpPr/>
                        <wps:spPr>
                          <a:xfrm>
                            <a:off x="1327993" y="157811"/>
                            <a:ext cx="85577" cy="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577" h="49402">
                                <a:moveTo>
                                  <a:pt x="85577" y="4940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1" name="Straight Line /m1/b56"/>
                        <wps:cNvSpPr/>
                        <wps:spPr>
                          <a:xfrm>
                            <a:off x="1368680" y="207213"/>
                            <a:ext cx="44889" cy="777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889" h="77761">
                                <a:moveTo>
                                  <a:pt x="44889" y="0"/>
                                </a:moveTo>
                                <a:lnTo>
                                  <a:pt x="0" y="7776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2" name="Character O of /m1/a1"/>
                        <wps:cNvSpPr/>
                        <wps:spPr>
                          <a:xfrm>
                            <a:off x="164709" y="2272347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3" name="Character O of /m1/a2"/>
                        <wps:cNvSpPr/>
                        <wps:spPr>
                          <a:xfrm>
                            <a:off x="974235" y="2272347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4" name="Character H of /m1/a25"/>
                        <wps:cNvSpPr/>
                        <wps:spPr>
                          <a:xfrm>
                            <a:off x="1030001" y="170869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5" name="Character H of /m1/a26"/>
                        <wps:cNvSpPr/>
                        <wps:spPr>
                          <a:xfrm>
                            <a:off x="1122986" y="154772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6" name="Character H of /m1/a27"/>
                        <wps:cNvSpPr/>
                        <wps:spPr>
                          <a:xfrm>
                            <a:off x="930942" y="12031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7" name="Character H of /m1/a28"/>
                        <wps:cNvSpPr/>
                        <wps:spPr>
                          <a:xfrm>
                            <a:off x="837724" y="136432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8" name="Character H of /m1/a29"/>
                        <wps:cNvSpPr/>
                        <wps:spPr>
                          <a:xfrm>
                            <a:off x="1434647" y="100804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99" name="Character H of /m1/a30"/>
                        <wps:cNvSpPr/>
                        <wps:spPr>
                          <a:xfrm>
                            <a:off x="1527632" y="84683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0" name="Character H of /m1/a31"/>
                        <wps:cNvSpPr/>
                        <wps:spPr>
                          <a:xfrm>
                            <a:off x="1308254" y="129470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1" name="Character H of /m1/a32"/>
                        <wps:cNvSpPr/>
                        <wps:spPr>
                          <a:xfrm>
                            <a:off x="526062" y="190377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2" name="Character H of /m1/a33"/>
                        <wps:cNvSpPr/>
                        <wps:spPr>
                          <a:xfrm>
                            <a:off x="433078" y="206498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3" name="Character H of /m1/a34"/>
                        <wps:cNvSpPr/>
                        <wps:spPr>
                          <a:xfrm>
                            <a:off x="1335589" y="50223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4" name="Character H of /m1/a35"/>
                        <wps:cNvSpPr/>
                        <wps:spPr>
                          <a:xfrm>
                            <a:off x="1242370" y="66343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5" name="Character H of /m1/a36"/>
                        <wps:cNvSpPr/>
                        <wps:spPr>
                          <a:xfrm>
                            <a:off x="903608" y="199559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6" name="Character H of /m1/a37"/>
                        <wps:cNvSpPr/>
                        <wps:spPr>
                          <a:xfrm>
                            <a:off x="648251" y="144749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7" name="Character H of /m1/a38"/>
                        <wps:cNvSpPr/>
                        <wps:spPr>
                          <a:xfrm>
                            <a:off x="450366" y="150029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8" name="Character H of /m1/a39"/>
                        <wps:cNvSpPr/>
                        <wps:spPr>
                          <a:xfrm>
                            <a:off x="503400" y="169794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09" name="Character H of /m1/a40"/>
                        <wps:cNvSpPr/>
                        <wps:spPr>
                          <a:xfrm>
                            <a:off x="1052896" y="74660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0" name="Character H of /m1/a41"/>
                        <wps:cNvSpPr/>
                        <wps:spPr>
                          <a:xfrm>
                            <a:off x="855013" y="79940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1" name="Character H of /m1/a42"/>
                        <wps:cNvSpPr/>
                        <wps:spPr>
                          <a:xfrm>
                            <a:off x="908046" y="99729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2" name="Character H of /m1/a43"/>
                        <wps:cNvSpPr/>
                        <wps:spPr>
                          <a:xfrm>
                            <a:off x="1712900" y="59381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3" name="Character H of /m1/a44"/>
                        <wps:cNvSpPr/>
                        <wps:spPr>
                          <a:xfrm>
                            <a:off x="248042" y="269648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4" name="Character H of /m1/a45"/>
                        <wps:cNvSpPr/>
                        <wps:spPr>
                          <a:xfrm>
                            <a:off x="903608" y="269648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5" name="Character H of /m1/a46"/>
                        <wps:cNvSpPr/>
                        <wps:spPr>
                          <a:xfrm>
                            <a:off x="430975" y="297450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6" name="Character H of /m1/a47"/>
                        <wps:cNvSpPr/>
                        <wps:spPr>
                          <a:xfrm>
                            <a:off x="575826" y="311935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7" name="Character H of /m1/a48"/>
                        <wps:cNvSpPr/>
                        <wps:spPr>
                          <a:xfrm>
                            <a:off x="720676" y="297450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8" name="Character H of /m1/a49"/>
                        <wps:cNvSpPr/>
                        <wps:spPr>
                          <a:xfrm>
                            <a:off x="1862190" y="29640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19" name="Character H of /m1/a50"/>
                        <wps:cNvSpPr/>
                        <wps:spPr>
                          <a:xfrm>
                            <a:off x="1915224" y="985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20" name="Character H of /m1/a51"/>
                        <wps:cNvSpPr/>
                        <wps:spPr>
                          <a:xfrm>
                            <a:off x="1717340" y="457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21" name="Character H of /m1/a52"/>
                        <wps:cNvSpPr/>
                        <wps:spPr>
                          <a:xfrm>
                            <a:off x="1457543" y="457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22" name="Character H of /m1/a53"/>
                        <wps:cNvSpPr/>
                        <wps:spPr>
                          <a:xfrm>
                            <a:off x="1259659" y="985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23" name="Character H of /m1/a54"/>
                        <wps:cNvSpPr/>
                        <wps:spPr>
                          <a:xfrm>
                            <a:off x="1312693" y="29640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24" name="Character H of /m1/a55"/>
                        <wps:cNvSpPr/>
                        <wps:spPr>
                          <a:xfrm>
                            <a:off x="45720" y="234603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25" name="Character H of /m1/a56"/>
                        <wps:cNvSpPr/>
                        <wps:spPr>
                          <a:xfrm>
                            <a:off x="1105931" y="234603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54541E" id="Chem4Word Structure" o:spid="_x0000_s1026" style="width:124.75pt;height:251.3pt;mso-position-horizontal-relative:char;mso-position-vertical-relative:line" coordsize="20178,323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">
                <v:shape id="Straight Line /m1/b1" o:spid="_x0000_s1027" style="position:absolute;left:2455;top:23364;width:1564;height:902;visibility:visible;mso-wrap-style:square;v-text-anchor:top" coordsize="156438,90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" path="m,l156438,90219e" filled="f" strokeweight=".6pt">
                  <v:stroke endcap="round"/>
                  <v:path arrowok="t"/>
                </v:shape>
                <v:shape id="Straight Line /m1/b2" o:spid="_x0000_s1028" style="position:absolute;left:1140;top:23365;width:392;height:227;visibility:visible;mso-wrap-style:square;v-text-anchor:top" coordsize="39225,226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" path="m39225,l,22686e" filled="f" strokeweight=".6pt">
                  <v:stroke endcap="round"/>
                  <v:path arrowok="t"/>
                </v:shape>
                <v:shape id="Straight Line /m1/b3" o:spid="_x0000_s1029" style="position:absolute;left:8066;top:23365;width:1562;height:901;visibility:visible;mso-wrap-style:square;v-text-anchor:top" coordsize="156204,90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" path="m156204,l,90188e" filled="f" strokeweight=".6pt">
                  <v:stroke endcap="round"/>
                  <v:path arrowok="t"/>
                </v:shape>
                <v:shape id="Straight Line /m1/b4" o:spid="_x0000_s1030" style="position:absolute;left:10550;top:23365;width:395;height:227;visibility:visible;mso-wrap-style:square;v-text-anchor:top" coordsize="39459,22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" path="m,l39459,22779e" filled="f" strokeweight=".6pt">
                  <v:stroke endcap="round"/>
                  <v:path arrowok="t"/>
                </v:shape>
                <v:shape id="Straight Line /m1/b5" o:spid="_x0000_s1031" style="position:absolute;left:10089;top:13753;width:0;height:2336;visibility:visible;mso-wrap-style:square;v-text-anchor:top" coordsize="0,233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" path="m,233629l,e" filled="f" strokeweight=".6pt">
                  <v:stroke endcap="round"/>
                  <v:path arrowok="t"/>
                </v:shape>
                <v:shape id="Straight Line /m1/b6" o:spid="_x0000_s1032" style="position:absolute;left:8230;top:16089;width:1859;height:1074;visibility:visible;mso-wrap-style:square;v-text-anchor:top" coordsize="185863,10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" path="m185863,l,107311e" filled="f" strokeweight=".6pt">
                  <v:stroke endcap="round"/>
                  <v:path arrowok="t"/>
                </v:shape>
                <v:shape id="Straight Line /m1/b7" o:spid="_x0000_s1033" style="position:absolute;left:10089;top:16089;width:321;height:883;visibility:visible;mso-wrap-style:square;v-text-anchor:top" coordsize="32154,88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" path="m,l32154,88274e" filled="f" strokeweight=".6pt">
                  <v:stroke endcap="round"/>
                  <v:path arrowok="t"/>
                </v:shape>
                <v:shape id="Straight Line /m1/b8" o:spid="_x0000_s1034" style="position:absolute;left:10089;top:15909;width:1026;height:180;visibility:visible;mso-wrap-style:square;v-text-anchor:top" coordsize="102632,18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" path="m,18003l102632,e" filled="f" strokeweight=".6pt">
                  <v:stroke endcap="round"/>
                  <v:path arrowok="t"/>
                </v:shape>
                <v:shape id="Straight Line /m1/b9" o:spid="_x0000_s1035" style="position:absolute;left:10089;top:12680;width:1858;height:1073;visibility:visible;mso-wrap-style:square;v-text-anchor:top" coordsize="185864,107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" path="m,107312l185864,e" filled="f" strokeweight=".6pt">
                  <v:stroke endcap="round"/>
                  <v:path arrowok="t"/>
                </v:shape>
                <v:shape id="Straight Line /m1/b10" o:spid="_x0000_s1036" style="position:absolute;left:9767;top:12870;width:322;height:883;visibility:visible;mso-wrap-style:square;v-text-anchor:top" coordsize="32154,88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" path="m32154,88275l,e" filled="f" strokeweight=".6pt">
                  <v:stroke endcap="round"/>
                  <v:path arrowok="t"/>
                </v:shape>
                <v:shape id="Straight Line /m1/b11" o:spid="_x0000_s1037" style="position:absolute;left:9060;top:13753;width:1029;height:182;visibility:visible;mso-wrap-style:square;v-text-anchor:top" coordsize="102864,18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" path="m102864,l,18182e" filled="f" strokeweight=".6pt">
                  <v:stroke endcap="round"/>
                  <v:path arrowok="t"/>
                </v:shape>
                <v:shape id="Straight Line /m1/b12" o:spid="_x0000_s1038" style="position:absolute;left:7901;top:17163;width:0;height:2526;visibility:visible;mso-wrap-style:square;v-text-anchor:top" coordsize="0,252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" path="m,l,252636e" filled="f" strokeweight=".6pt">
                  <v:stroke endcap="round"/>
                  <v:path arrowok="t"/>
                </v:shape>
                <v:shape id="Straight Line /m1/b12" o:spid="_x0000_s1039" style="position:absolute;left:8230;top:17163;width:0;height:2526;visibility:visible;mso-wrap-style:square;v-text-anchor:top" coordsize="0,252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" path="m,l,252634e" filled="f" strokeweight=".6pt">
                  <v:stroke endcap="round"/>
                  <v:path arrowok="t"/>
                </v:shape>
                <v:shape id="Straight Line /m1/b13" o:spid="_x0000_s1040" style="position:absolute;left:6042;top:16089;width:1859;height:1074;visibility:visible;mso-wrap-style:square;v-text-anchor:top" coordsize="185863,10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" path="m185863,107311l,e" filled="f" strokeweight=".6pt">
                  <v:stroke endcap="round"/>
                  <v:path arrowok="t"/>
                </v:shape>
                <v:shape id="Straight Line /m1/b14" o:spid="_x0000_s1041" style="position:absolute;left:12277;top:9081;width:1858;height:1073;visibility:visible;mso-wrap-style:square;v-text-anchor:top" coordsize="185863,10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" path="m185863,l,107311e" filled="f" strokeweight=".6pt">
                  <v:stroke endcap="round"/>
                  <v:path arrowok="t"/>
                </v:shape>
                <v:shape id="Straight Line /m1/b15" o:spid="_x0000_s1042" style="position:absolute;left:14135;top:6744;width:0;height:2337;visibility:visible;mso-wrap-style:square;v-text-anchor:top" coordsize="0,23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" path="m,233630l,e" filled="f" strokeweight=".6pt">
                  <v:stroke endcap="round"/>
                  <v:path arrowok="t"/>
                </v:shape>
                <v:shape id="Straight Line /m1/b16" o:spid="_x0000_s1043" style="position:absolute;left:14135;top:9081;width:322;height:885;visibility:visible;mso-wrap-style:square;v-text-anchor:top" coordsize="32184,88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" path="m,l32184,88507e" filled="f" strokeweight=".6pt">
                  <v:stroke endcap="round"/>
                  <v:path arrowok="t"/>
                </v:shape>
                <v:shape id="Straight Line /m1/b17" o:spid="_x0000_s1044" style="position:absolute;left:14135;top:8900;width:1027;height:181;visibility:visible;mso-wrap-style:square;v-text-anchor:top" coordsize="102631,18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" path="m,18002l102631,e" filled="f" strokeweight=".6pt">
                  <v:stroke endcap="round"/>
                  <v:path arrowok="t"/>
                </v:shape>
                <v:shape id="Straight Line /m1/b18" o:spid="_x0000_s1045" style="position:absolute;left:11947;top:10154;width:0;height:2526;visibility:visible;mso-wrap-style:square;v-text-anchor:top" coordsize="0,25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" path="m,l,252635e" filled="f" strokeweight=".6pt">
                  <v:stroke endcap="round"/>
                  <v:path arrowok="t"/>
                </v:shape>
                <v:shape id="Straight Line /m1/b18" o:spid="_x0000_s1046" style="position:absolute;left:12277;top:10154;width:0;height:2526;visibility:visible;mso-wrap-style:square;v-text-anchor:top" coordsize="0,252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" path="m,l,252633e" filled="f" strokeweight=".6pt">
                  <v:stroke endcap="round"/>
                  <v:path arrowok="t"/>
                </v:shape>
                <v:shape id="Straight Line /m1/b19" o:spid="_x0000_s1047" style="position:absolute;left:10089;top:9081;width:1858;height:1073;visibility:visible;mso-wrap-style:square;v-text-anchor:top" coordsize="185864,10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" path="m185864,107311l,e" filled="f" strokeweight=".6pt">
                  <v:stroke endcap="round"/>
                  <v:path arrowok="t"/>
                </v:shape>
                <v:shape id="Straight Line /m1/b20" o:spid="_x0000_s1048" style="position:absolute;left:12277;top:12680;width:691;height:399;visibility:visible;mso-wrap-style:square;v-text-anchor:top" coordsize="69118,39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" path="m,l69118,39900e" filled="f" strokeweight=".6pt">
                  <v:stroke endcap="round"/>
                  <v:path arrowok="t"/>
                </v:shape>
                <v:shape id="Straight Line /m1/b21" o:spid="_x0000_s1049" style="position:absolute;left:6042;top:19689;width:1859;height:1073;visibility:visible;mso-wrap-style:square;v-text-anchor:top" coordsize="185863,10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" path="m,107311l185863,e" filled="f" strokeweight=".6pt">
                  <v:stroke endcap="round"/>
                  <v:path arrowok="t"/>
                </v:shape>
                <v:shape id="Straight Line /m1/b22" o:spid="_x0000_s1050" style="position:absolute;left:6042;top:20762;width:0;height:2336;visibility:visible;mso-wrap-style:square;v-text-anchor:top" coordsize="0,233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" path="m,l,233629e" filled="f" strokeweight=".6pt">
                  <v:stroke endcap="round"/>
                  <v:path arrowok="t"/>
                </v:shape>
                <v:shape id="Straight Line /m1/b23" o:spid="_x0000_s1051" style="position:absolute;left:5719;top:19877;width:323;height:885;visibility:visible;mso-wrap-style:square;v-text-anchor:top" coordsize="32336,88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" path="m32336,88508l,e" filled="f" strokeweight=".6pt">
                  <v:stroke endcap="round"/>
                  <v:path arrowok="t"/>
                </v:shape>
                <v:shape id="Straight Line /m1/b24" o:spid="_x0000_s1052" style="position:absolute;left:5014;top:20762;width:1028;height:180;visibility:visible;mso-wrap-style:square;v-text-anchor:top" coordsize="102865,18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" path="m102865,l,18013e" filled="f" strokeweight=".6pt">
                  <v:stroke endcap="round"/>
                  <v:path arrowok="t"/>
                </v:shape>
                <v:shape id="Straight Line /m1/b25" o:spid="_x0000_s1053" style="position:absolute;left:14135;top:5671;width:1859;height:1073;visibility:visible;mso-wrap-style:square;v-text-anchor:top" coordsize="185864,10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" path="m,107311l185864,e" filled="f" strokeweight=".6pt">
                  <v:stroke endcap="round"/>
                  <v:path arrowok="t"/>
                </v:shape>
                <v:shape id="Straight Line /m1/b26" o:spid="_x0000_s1054" style="position:absolute;left:13814;top:5861;width:321;height:883;visibility:visible;mso-wrap-style:square;v-text-anchor:top" coordsize="32154,88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" path="m32154,88274l,e" filled="f" strokeweight=".6pt">
                  <v:stroke endcap="round"/>
                  <v:path arrowok="t"/>
                </v:shape>
                <v:shape id="Straight Line /m1/b27" o:spid="_x0000_s1055" style="position:absolute;left:13107;top:6744;width:1028;height:182;visibility:visible;mso-wrap-style:square;v-text-anchor:top" coordsize="102865,18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" path="m102865,l,18182e" filled="f" strokeweight=".6pt">
                  <v:stroke endcap="round"/>
                  <v:path arrowok="t"/>
                </v:shape>
                <v:shape id="Straight Line /m1/b28" o:spid="_x0000_s1056" style="position:absolute;left:8230;top:19689;width:691;height:399;visibility:visible;mso-wrap-style:square;v-text-anchor:top" coordsize="69118,39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" path="m,l69118,39900e" filled="f" strokeweight=".6pt">
                  <v:stroke endcap="round"/>
                  <v:path arrowok="t"/>
                </v:shape>
                <v:shape id="Straight Line /m1/b29" o:spid="_x0000_s1057" style="position:absolute;left:4019;top:23098;width:2023;height:1168;visibility:visible;mso-wrap-style:square;v-text-anchor:top" coordsize="202323,116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" path="m202323,l,116815e" filled="f" strokeweight=".6pt">
                  <v:stroke endcap="round"/>
                  <v:path arrowok="t"/>
                </v:shape>
                <v:shape id="Straight Line /m1/b29" o:spid="_x0000_s1058" style="position:absolute;left:4348;top:23478;width:1694;height:978;visibility:visible;mso-wrap-style:square;v-text-anchor:top" coordsize="169405,97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" path="m169405,l,97809e" filled="f" strokeweight=".6pt">
                  <v:stroke endcap="round"/>
                  <v:path arrowok="t"/>
                </v:shape>
                <v:shape id="Straight Line /m1/b30" o:spid="_x0000_s1059" style="position:absolute;left:6042;top:23098;width:2024;height:1168;visibility:visible;mso-wrap-style:square;v-text-anchor:top" coordsize="202322,116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" path="m,l202322,116815e" filled="f" strokeweight=".6pt">
                  <v:stroke endcap="round"/>
                  <v:path arrowok="t"/>
                </v:shape>
                <v:shape id="Straight Line /m1/b31" o:spid="_x0000_s1060" style="position:absolute;left:6042;top:15314;width:449;height:775;visibility:visible;mso-wrap-style:square;v-text-anchor:top" coordsize="44838,77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" path="m,77527l44838,e" filled="f" strokeweight=".6pt">
                  <v:stroke endcap="round"/>
                  <v:path arrowok="t"/>
                </v:shape>
                <v:shape id="Straight Line /m1/b32" o:spid="_x0000_s1061" style="position:absolute;left:5187;top:15595;width:855;height:494;visibility:visible;mso-wrap-style:square;v-text-anchor:top" coordsize="85577,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" path="m85577,49402l,e" filled="f" strokeweight=".6pt">
                  <v:stroke endcap="round"/>
                  <v:path arrowok="t"/>
                </v:shape>
                <v:shape id="Straight Line /m1/b33" o:spid="_x0000_s1062" style="position:absolute;left:5594;top:16089;width:448;height:776;visibility:visible;mso-wrap-style:square;v-text-anchor:top" coordsize="44839,77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" path="m44839,l,77527e" filled="f" strokeweight=".6pt">
                  <v:stroke endcap="round"/>
                  <v:path arrowok="t"/>
                </v:shape>
                <v:shape id="Straight Line /m1/b34" o:spid="_x0000_s1063" style="position:absolute;left:10089;top:8305;width:448;height:776;visibility:visible;mso-wrap-style:square;v-text-anchor:top" coordsize="44838,77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" path="m,77528l44838,e" filled="f" strokeweight=".6pt">
                  <v:stroke endcap="round"/>
                  <v:path arrowok="t"/>
                </v:shape>
                <v:shape id="Straight Line /m1/b35" o:spid="_x0000_s1064" style="position:absolute;left:9233;top:8587;width:856;height:494;visibility:visible;mso-wrap-style:square;v-text-anchor:top" coordsize="85576,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" path="m85576,49402l,e" filled="f" strokeweight=".6pt">
                  <v:stroke endcap="round"/>
                  <v:path arrowok="t"/>
                </v:shape>
                <v:shape id="Straight Line /m1/b36" o:spid="_x0000_s1065" style="position:absolute;left:9640;top:9081;width:449;height:777;visibility:visible;mso-wrap-style:square;v-text-anchor:top" coordsize="44889,77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" path="m44889,l,77760e" filled="f" strokeweight=".6pt">
                  <v:stroke endcap="round"/>
                  <v:path arrowok="t"/>
                </v:shape>
                <v:shape id="Straight Line /m1/b37" o:spid="_x0000_s1066" style="position:absolute;left:16323;top:3145;width:0;height:2526;visibility:visible;mso-wrap-style:square;v-text-anchor:top" coordsize="0,252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" path="m,252634l,e" filled="f" strokeweight=".6pt">
                  <v:stroke endcap="round"/>
                  <v:path arrowok="t"/>
                </v:shape>
                <v:shape id="Straight Line /m1/b37" o:spid="_x0000_s1067" style="position:absolute;left:15994;top:3145;width:0;height:2526;visibility:visible;mso-wrap-style:square;v-text-anchor:top" coordsize="0,25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" path="m,252635l,e" filled="f" strokeweight=".6pt">
                  <v:stroke endcap="round"/>
                  <v:path arrowok="t"/>
                </v:shape>
                <v:shape id="Straight Line /m1/b38" o:spid="_x0000_s1068" style="position:absolute;left:16323;top:5671;width:691;height:399;visibility:visible;mso-wrap-style:square;v-text-anchor:top" coordsize="69117,39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" path="m,l69117,39900e" filled="f" strokeweight=".6pt">
                  <v:stroke endcap="round"/>
                  <v:path arrowok="t"/>
                </v:shape>
                <v:shape id="Straight Line /m1/b39" o:spid="_x0000_s1069" style="position:absolute;left:4019;top:24266;width:0;height:2337;visibility:visible;mso-wrap-style:square;v-text-anchor:top" coordsize="0,233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" path="m,l,233629e" filled="f" strokeweight=".6pt">
                  <v:stroke endcap="round"/>
                  <v:path arrowok="t"/>
                </v:shape>
                <v:shape id="Straight Line /m1/b40" o:spid="_x0000_s1070" style="position:absolute;left:8066;top:24266;width:0;height:2337;visibility:visible;mso-wrap-style:square;v-text-anchor:top" coordsize="0,233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" path="m,l,233629e" filled="f" strokeweight=".6pt">
                  <v:stroke endcap="round"/>
                  <v:path arrowok="t"/>
                </v:shape>
                <v:shape id="Straight Line /m1/b40" o:spid="_x0000_s1071" style="position:absolute;left:7736;top:24457;width:0;height:1956;visibility:visible;mso-wrap-style:square;v-text-anchor:top" coordsize="0,195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" path="m,l,195617e" filled="f" strokeweight=".6pt">
                  <v:stroke endcap="round"/>
                  <v:path arrowok="t"/>
                </v:shape>
                <v:shape id="Straight Line /m1/b41" o:spid="_x0000_s1072" style="position:absolute;left:4019;top:26603;width:2023;height:1168;visibility:visible;mso-wrap-style:square;v-text-anchor:top" coordsize="202323,116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" path="m202323,116814l,e" filled="f" strokeweight=".6pt">
                  <v:stroke endcap="round"/>
                  <v:path arrowok="t"/>
                </v:shape>
                <v:shape id="Straight Line /m1/b41" o:spid="_x0000_s1073" style="position:absolute;left:4348;top:26413;width:1694;height:978;visibility:visible;mso-wrap-style:square;v-text-anchor:top" coordsize="169406,97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" path="m169406,97809l,e" filled="f" strokeweight=".6pt">
                  <v:stroke endcap="round"/>
                  <v:path arrowok="t"/>
                </v:shape>
                <v:shape id="Straight Line /m1/b42" o:spid="_x0000_s1074" style="position:absolute;left:6042;top:26603;width:2024;height:1168;visibility:visible;mso-wrap-style:square;v-text-anchor:top" coordsize="202322,116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" path="m,116814l202322,e" filled="f" strokeweight=".6pt">
                  <v:stroke endcap="round"/>
                  <v:path arrowok="t"/>
                </v:shape>
                <v:shape id="Straight Line /m1/b43" o:spid="_x0000_s1075" style="position:absolute;left:6042;top:27771;width:0;height:2336;visibility:visible;mso-wrap-style:square;v-text-anchor:top" coordsize="0,23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" path="m,l,233630e" filled="f" strokeweight=".6pt">
                  <v:stroke endcap="round"/>
                  <v:path arrowok="t"/>
                </v:shape>
                <v:shape id="Straight Line /m1/b44" o:spid="_x0000_s1076" style="position:absolute;left:3163;top:26603;width:856;height:494;visibility:visible;mso-wrap-style:square;v-text-anchor:top" coordsize="85577,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" path="m85577,l,49402e" filled="f" strokeweight=".6pt">
                  <v:stroke endcap="round"/>
                  <v:path arrowok="t"/>
                </v:shape>
                <v:shape id="Straight Line /m1/b45" o:spid="_x0000_s1077" style="position:absolute;left:8066;top:26603;width:855;height:494;visibility:visible;mso-wrap-style:square;v-text-anchor:top" coordsize="85577,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" path="m,l85577,49402e" filled="f" strokeweight=".6pt">
                  <v:stroke endcap="round"/>
                  <v:path arrowok="t"/>
                </v:shape>
                <v:shape id="Straight Line /m1/b46" o:spid="_x0000_s1078" style="position:absolute;left:16323;top:2072;width:1859;height:1073;visibility:visible;mso-wrap-style:square;v-text-anchor:top" coordsize="185863,10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" path="m,107311l185863,e" filled="f" strokeweight=".6pt">
                  <v:stroke endcap="round"/>
                  <v:path arrowok="t"/>
                </v:shape>
                <v:shape id="Straight Line /m1/b47" o:spid="_x0000_s1079" style="position:absolute;left:14135;top:2072;width:1859;height:1073;visibility:visible;mso-wrap-style:square;v-text-anchor:top" coordsize="185864,107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" path="m185864,107311l,e" filled="f" strokeweight=".6pt">
                  <v:stroke endcap="round"/>
                  <v:path arrowok="t"/>
                </v:shape>
                <v:shape id="Straight Line /m1/b48" o:spid="_x0000_s1080" style="position:absolute;left:4993;top:30107;width:1049;height:0;visibility:visible;mso-wrap-style:square;v-text-anchor:top" coordsize="104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" path="m104969,l,e" filled="f" strokeweight=".6pt">
                  <v:stroke endcap="round"/>
                  <v:path arrowok="t"/>
                </v:shape>
                <v:shape id="Straight Line /m1/b49" o:spid="_x0000_s1081" style="position:absolute;left:6042;top:30107;width:0;height:972;visibility:visible;mso-wrap-style:square;v-text-anchor:top" coordsize="0,97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" path="m,l,97152e" filled="f" strokeweight=".6pt">
                  <v:stroke endcap="round"/>
                  <v:path arrowok="t"/>
                </v:shape>
                <v:shape id="Straight Line /m1/b50" o:spid="_x0000_s1082" style="position:absolute;left:6042;top:30107;width:1050;height:0;visibility:visible;mso-wrap-style:square;v-text-anchor:top" coordsize="1049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" path="m,l104968,e" filled="f" strokeweight=".6pt">
                  <v:stroke endcap="round"/>
                  <v:path arrowok="t"/>
                </v:shape>
                <v:shape id="Straight Line /m1/b51" o:spid="_x0000_s1083" style="position:absolute;left:18182;top:2072;width:449;height:777;visibility:visible;mso-wrap-style:square;v-text-anchor:top" coordsize="44889,77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" path="m,l44889,77761e" filled="f" strokeweight=".6pt">
                  <v:stroke endcap="round"/>
                  <v:path arrowok="t"/>
                </v:shape>
                <v:shape id="Straight Line /m1/b52" o:spid="_x0000_s1084" style="position:absolute;left:18182;top:1578;width:855;height:494;visibility:visible;mso-wrap-style:square;v-text-anchor:top" coordsize="85577,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" path="m,49402l85577,e" filled="f" strokeweight=".6pt">
                  <v:stroke endcap="round"/>
                  <v:path arrowok="t"/>
                </v:shape>
                <v:shape id="Straight Line /m1/b53" o:spid="_x0000_s1085" style="position:absolute;left:17733;top:1296;width:449;height:776;visibility:visible;mso-wrap-style:square;v-text-anchor:top" coordsize="44838,77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" path="m44838,77527l,e" filled="f" strokeweight=".6pt">
                  <v:stroke endcap="round"/>
                  <v:path arrowok="t"/>
                </v:shape>
                <v:shape id="Straight Line /m1/b54" o:spid="_x0000_s1086" style="position:absolute;left:14135;top:1296;width:449;height:776;visibility:visible;mso-wrap-style:square;v-text-anchor:top" coordsize="44838,77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" path="m,77527l44838,e" filled="f" strokeweight=".6pt">
                  <v:stroke endcap="round"/>
                  <v:path arrowok="t"/>
                </v:shape>
                <v:shape id="Straight Line /m1/b55" o:spid="_x0000_s1087" style="position:absolute;left:13279;top:1578;width:856;height:494;visibility:visible;mso-wrap-style:square;v-text-anchor:top" coordsize="85577,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" path="m85577,49402l,e" filled="f" strokeweight=".6pt">
                  <v:stroke endcap="round"/>
                  <v:path arrowok="t"/>
                </v:shape>
                <v:shape id="Straight Line /m1/b56" o:spid="_x0000_s1088" style="position:absolute;left:13686;top:2072;width:449;height:777;visibility:visible;mso-wrap-style:square;v-text-anchor:top" coordsize="44889,77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" path="m44889,l,77761e" filled="f" strokeweight=".6pt">
                  <v:stroke endcap="round"/>
                  <v:path arrowok="t"/>
                </v:shape>
                <v:shape id="Character O of /m1/a1" o:spid="_x0000_s1089" style="position:absolute;left:1647;top:22723;width:693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" o:spid="_x0000_s1090" style="position:absolute;left:9742;top:22723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H of /m1/a25" o:spid="_x0000_s1091" style="position:absolute;left:10300;top:17086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6" o:spid="_x0000_s1092" style="position:absolute;left:11229;top:1547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27" o:spid="_x0000_s1093" style="position:absolute;left:9309;top:1203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28" o:spid="_x0000_s1094" style="position:absolute;left:8377;top:1364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29" o:spid="_x0000_s1095" style="position:absolute;left:14346;top:1008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30" o:spid="_x0000_s1096" style="position:absolute;left:15276;top:8468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1" o:spid="_x0000_s1097" style="position:absolute;left:13082;top:1294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32" o:spid="_x0000_s1098" style="position:absolute;left:5260;top:19037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3" o:spid="_x0000_s1099" style="position:absolute;left:4330;top:2064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4" o:spid="_x0000_s1100" style="position:absolute;left:13355;top:502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35" o:spid="_x0000_s1101" style="position:absolute;left:12423;top:663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6" o:spid="_x0000_s1102" style="position:absolute;left:9036;top:19955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7" o:spid="_x0000_s1103" style="position:absolute;left:6482;top:1447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38" o:spid="_x0000_s1104" style="position:absolute;left:4503;top:1500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39" o:spid="_x0000_s1105" style="position:absolute;left:5034;top:1697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40" o:spid="_x0000_s1106" style="position:absolute;left:10528;top:7466;width:570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41" o:spid="_x0000_s1107" style="position:absolute;left:8550;top:799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42" o:spid="_x0000_s1108" style="position:absolute;left:9080;top:997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43" o:spid="_x0000_s1109" style="position:absolute;left:17129;top:5938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4" o:spid="_x0000_s1110" style="position:absolute;left:2480;top:2696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5" o:spid="_x0000_s1111" style="position:absolute;left:9036;top:2696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6" o:spid="_x0000_s1112" style="position:absolute;left:4309;top:2974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7" o:spid="_x0000_s1113" style="position:absolute;left:5758;top:3119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8" o:spid="_x0000_s1114" style="position:absolute;left:7206;top:2974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49" o:spid="_x0000_s1115" style="position:absolute;left:18621;top:296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50" o:spid="_x0000_s1116" style="position:absolute;left:19152;top:98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51" o:spid="_x0000_s1117" style="position:absolute;left:17173;top:4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" path="m,72536l,,9600,r,29792l47304,29792,47304,r9600,l56904,72536r-9600,l47304,38352r-37704,l9600,72536,,72536xe" fillcolor="gray" stroked="f">
                  <v:path arrowok="t"/>
                </v:shape>
                <v:shape id="Character H of /m1/a52" o:spid="_x0000_s1118" style="position:absolute;left:14575;top:4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53" o:spid="_x0000_s1119" style="position:absolute;left:12596;top:98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54" o:spid="_x0000_s1120" style="position:absolute;left:13126;top:296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55" o:spid="_x0000_s1121" style="position:absolute;left:457;top:2346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56" o:spid="_x0000_s1122" style="position:absolute;left:11059;top:2346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w10:anchorlock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inline distT="0" distB="0" distL="0" distR="0" wp14:anchorId="0261E268" wp14:editId="00375639">
                <wp:extent cx="1835399" cy="3341519"/>
                <wp:effectExtent l="0" t="0" r="0" b="0"/>
                <wp:docPr id="926" name="Chem4Word Structur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5399" cy="3341519"/>
                          <a:chOff x="0" y="0"/>
                          <a:chExt cx="2041477" cy="3341519"/>
                        </a:xfrm>
                      </wpg:grpSpPr>
                      <wps:wsp>
                        <wps:cNvPr id="927" name="Shape2"/>
                        <wps:cNvSpPr/>
                        <wps:spPr>
                          <a:xfrm>
                            <a:off x="417743" y="2427093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28" name="Hatch /m1/b1"/>
                        <wps:cNvSpPr/>
                        <wps:spPr>
                          <a:xfrm>
                            <a:off x="257224" y="2326941"/>
                            <a:ext cx="165090" cy="10472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5090" h="104724">
                                <a:moveTo>
                                  <a:pt x="144454" y="95198"/>
                                </a:moveTo>
                                <a:lnTo>
                                  <a:pt x="146509" y="91633"/>
                                </a:lnTo>
                              </a:path>
                              <a:path w="165090" h="104724">
                                <a:moveTo>
                                  <a:pt x="123817" y="85672"/>
                                </a:moveTo>
                                <a:lnTo>
                                  <a:pt x="127929" y="78543"/>
                                </a:lnTo>
                              </a:path>
                              <a:path w="165090" h="104724">
                                <a:moveTo>
                                  <a:pt x="103181" y="76146"/>
                                </a:moveTo>
                                <a:lnTo>
                                  <a:pt x="109348" y="65452"/>
                                </a:lnTo>
                              </a:path>
                              <a:path w="165090" h="104724">
                                <a:moveTo>
                                  <a:pt x="82545" y="66620"/>
                                </a:moveTo>
                                <a:lnTo>
                                  <a:pt x="90767" y="52362"/>
                                </a:lnTo>
                              </a:path>
                              <a:path w="165090" h="104724">
                                <a:moveTo>
                                  <a:pt x="61908" y="57094"/>
                                </a:moveTo>
                                <a:lnTo>
                                  <a:pt x="72187" y="39271"/>
                                </a:lnTo>
                              </a:path>
                              <a:path w="165090" h="104724">
                                <a:moveTo>
                                  <a:pt x="41272" y="47568"/>
                                </a:moveTo>
                                <a:lnTo>
                                  <a:pt x="53606" y="26181"/>
                                </a:lnTo>
                              </a:path>
                              <a:path w="165090" h="104724">
                                <a:moveTo>
                                  <a:pt x="20636" y="38042"/>
                                </a:moveTo>
                                <a:lnTo>
                                  <a:pt x="35025" y="13090"/>
                                </a:lnTo>
                              </a:path>
                              <a:path w="165090" h="104724">
                                <a:moveTo>
                                  <a:pt x="8222" y="14258"/>
                                </a:moveTo>
                                <a:lnTo>
                                  <a:pt x="0" y="28516"/>
                                </a:lnTo>
                              </a:path>
                              <a:path w="165090" h="104724">
                                <a:moveTo>
                                  <a:pt x="8222" y="14258"/>
                                </a:moveTo>
                                <a:lnTo>
                                  <a:pt x="1644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29" name="Straight Line /m1/b2"/>
                        <wps:cNvSpPr/>
                        <wps:spPr>
                          <a:xfrm>
                            <a:off x="133720" y="2341276"/>
                            <a:ext cx="39491" cy="228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9491" h="22840">
                                <a:moveTo>
                                  <a:pt x="39491" y="0"/>
                                </a:moveTo>
                                <a:lnTo>
                                  <a:pt x="0" y="2284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0" name="Straight Line /m1/b3"/>
                        <wps:cNvSpPr/>
                        <wps:spPr>
                          <a:xfrm>
                            <a:off x="265447" y="2665790"/>
                            <a:ext cx="156867" cy="9046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6867" h="90466">
                                <a:moveTo>
                                  <a:pt x="0" y="90466"/>
                                </a:moveTo>
                                <a:lnTo>
                                  <a:pt x="156867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1" name="Straight Line /m1/b4"/>
                        <wps:cNvSpPr/>
                        <wps:spPr>
                          <a:xfrm>
                            <a:off x="219329" y="2831815"/>
                            <a:ext cx="0" cy="1851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85162">
                                <a:moveTo>
                                  <a:pt x="0" y="0"/>
                                </a:moveTo>
                                <a:lnTo>
                                  <a:pt x="0" y="18516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2" name="Straight Line /m1/b5"/>
                        <wps:cNvSpPr/>
                        <wps:spPr>
                          <a:xfrm>
                            <a:off x="625067" y="2782853"/>
                            <a:ext cx="0" cy="1851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85162">
                                <a:moveTo>
                                  <a:pt x="0" y="18516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3" name="Straight Line /m1/b6"/>
                        <wps:cNvSpPr/>
                        <wps:spPr>
                          <a:xfrm>
                            <a:off x="671185" y="3043604"/>
                            <a:ext cx="156633" cy="904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6633" h="90435">
                                <a:moveTo>
                                  <a:pt x="0" y="0"/>
                                </a:moveTo>
                                <a:lnTo>
                                  <a:pt x="156633" y="9043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4" name="Straight Line /m1/b7"/>
                        <wps:cNvSpPr/>
                        <wps:spPr>
                          <a:xfrm>
                            <a:off x="827819" y="2646785"/>
                            <a:ext cx="156634" cy="904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6634" h="90435">
                                <a:moveTo>
                                  <a:pt x="156634" y="9043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5" name="Straight Line /m1/b7"/>
                        <wps:cNvSpPr/>
                        <wps:spPr>
                          <a:xfrm>
                            <a:off x="811360" y="2675293"/>
                            <a:ext cx="173093" cy="9993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3093" h="99938">
                                <a:moveTo>
                                  <a:pt x="173093" y="9993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6" name="Straight Line /m1/b8"/>
                        <wps:cNvSpPr/>
                        <wps:spPr>
                          <a:xfrm>
                            <a:off x="625067" y="2314603"/>
                            <a:ext cx="202751" cy="1170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2751" h="117062">
                                <a:moveTo>
                                  <a:pt x="0" y="0"/>
                                </a:moveTo>
                                <a:lnTo>
                                  <a:pt x="202751" y="11706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7" name="Straight Line /m1/b9"/>
                        <wps:cNvSpPr/>
                        <wps:spPr>
                          <a:xfrm>
                            <a:off x="422315" y="2314603"/>
                            <a:ext cx="202752" cy="1170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2752" h="117062">
                                <a:moveTo>
                                  <a:pt x="202752" y="0"/>
                                </a:moveTo>
                                <a:lnTo>
                                  <a:pt x="0" y="11706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8" name="Shape13"/>
                        <wps:cNvSpPr/>
                        <wps:spPr>
                          <a:xfrm>
                            <a:off x="620496" y="2310030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39" name="Hatch /m1/b10"/>
                        <wps:cNvSpPr/>
                        <wps:spPr>
                          <a:xfrm>
                            <a:off x="608608" y="2080478"/>
                            <a:ext cx="32918" cy="23412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234124">
                                <a:moveTo>
                                  <a:pt x="14813" y="210712"/>
                                </a:moveTo>
                                <a:lnTo>
                                  <a:pt x="18105" y="210712"/>
                                </a:lnTo>
                              </a:path>
                              <a:path w="32918" h="234124">
                                <a:moveTo>
                                  <a:pt x="13167" y="187299"/>
                                </a:moveTo>
                                <a:lnTo>
                                  <a:pt x="19751" y="187299"/>
                                </a:lnTo>
                              </a:path>
                              <a:path w="32918" h="234124">
                                <a:moveTo>
                                  <a:pt x="11521" y="163887"/>
                                </a:moveTo>
                                <a:lnTo>
                                  <a:pt x="21397" y="163887"/>
                                </a:lnTo>
                              </a:path>
                              <a:path w="32918" h="234124">
                                <a:moveTo>
                                  <a:pt x="9875" y="140474"/>
                                </a:moveTo>
                                <a:lnTo>
                                  <a:pt x="23043" y="140474"/>
                                </a:lnTo>
                              </a:path>
                              <a:path w="32918" h="234124">
                                <a:moveTo>
                                  <a:pt x="8230" y="117062"/>
                                </a:moveTo>
                                <a:lnTo>
                                  <a:pt x="24689" y="117062"/>
                                </a:lnTo>
                              </a:path>
                              <a:path w="32918" h="234124">
                                <a:moveTo>
                                  <a:pt x="6584" y="93650"/>
                                </a:moveTo>
                                <a:lnTo>
                                  <a:pt x="26334" y="93650"/>
                                </a:lnTo>
                              </a:path>
                              <a:path w="32918" h="234124">
                                <a:moveTo>
                                  <a:pt x="4938" y="70237"/>
                                </a:moveTo>
                                <a:lnTo>
                                  <a:pt x="27980" y="70237"/>
                                </a:lnTo>
                              </a:path>
                              <a:path w="32918" h="234124">
                                <a:moveTo>
                                  <a:pt x="3292" y="46825"/>
                                </a:moveTo>
                                <a:lnTo>
                                  <a:pt x="29626" y="46825"/>
                                </a:lnTo>
                              </a:path>
                              <a:path w="32918" h="234124">
                                <a:moveTo>
                                  <a:pt x="1646" y="23412"/>
                                </a:moveTo>
                                <a:lnTo>
                                  <a:pt x="31272" y="23412"/>
                                </a:lnTo>
                              </a:path>
                              <a:path w="32918" h="234124">
                                <a:moveTo>
                                  <a:pt x="0" y="0"/>
                                </a:moveTo>
                                <a:lnTo>
                                  <a:pt x="32918" y="0"/>
                                </a:lnTo>
                              </a:path>
                              <a:path w="32918" h="234124">
                                <a:moveTo>
                                  <a:pt x="16459" y="0"/>
                                </a:moveTo>
                                <a:lnTo>
                                  <a:pt x="0" y="0"/>
                                </a:lnTo>
                              </a:path>
                              <a:path w="32918" h="234124">
                                <a:moveTo>
                                  <a:pt x="16459" y="0"/>
                                </a:moveTo>
                                <a:lnTo>
                                  <a:pt x="32918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0" name="Straight Line /m1/b11"/>
                        <wps:cNvSpPr/>
                        <wps:spPr>
                          <a:xfrm>
                            <a:off x="625067" y="2265090"/>
                            <a:ext cx="85608" cy="4951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608" h="49512">
                                <a:moveTo>
                                  <a:pt x="0" y="49512"/>
                                </a:moveTo>
                                <a:lnTo>
                                  <a:pt x="85608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1" name="Straight Line /m1/b12"/>
                        <wps:cNvSpPr/>
                        <wps:spPr>
                          <a:xfrm>
                            <a:off x="827819" y="2431665"/>
                            <a:ext cx="0" cy="23412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4124">
                                <a:moveTo>
                                  <a:pt x="0" y="0"/>
                                </a:moveTo>
                                <a:lnTo>
                                  <a:pt x="0" y="23412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2" name="Wedge /m1/b13"/>
                        <wps:cNvSpPr/>
                        <wps:spPr>
                          <a:xfrm>
                            <a:off x="827819" y="2300349"/>
                            <a:ext cx="210982" cy="13131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0982" h="131316">
                                <a:moveTo>
                                  <a:pt x="0" y="131316"/>
                                </a:moveTo>
                                <a:lnTo>
                                  <a:pt x="194522" y="0"/>
                                </a:lnTo>
                                <a:lnTo>
                                  <a:pt x="202752" y="14253"/>
                                </a:lnTo>
                                <a:lnTo>
                                  <a:pt x="210982" y="285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3" name="Straight Line /m1/b14"/>
                        <wps:cNvSpPr/>
                        <wps:spPr>
                          <a:xfrm>
                            <a:off x="827819" y="2431665"/>
                            <a:ext cx="85843" cy="495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843" h="49555">
                                <a:moveTo>
                                  <a:pt x="0" y="0"/>
                                </a:moveTo>
                                <a:lnTo>
                                  <a:pt x="85843" y="4955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4" name="Straight Line /m1/b15"/>
                        <wps:cNvSpPr/>
                        <wps:spPr>
                          <a:xfrm>
                            <a:off x="422315" y="2431665"/>
                            <a:ext cx="0" cy="23412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4124">
                                <a:moveTo>
                                  <a:pt x="0" y="0"/>
                                </a:moveTo>
                                <a:lnTo>
                                  <a:pt x="0" y="23412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5" name="Straight Line /m1/b16"/>
                        <wps:cNvSpPr/>
                        <wps:spPr>
                          <a:xfrm>
                            <a:off x="422315" y="2334206"/>
                            <a:ext cx="0" cy="974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97459">
                                <a:moveTo>
                                  <a:pt x="0" y="9745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6" name="Straight Line /m1/b17"/>
                        <wps:cNvSpPr/>
                        <wps:spPr>
                          <a:xfrm>
                            <a:off x="625067" y="1972919"/>
                            <a:ext cx="186292" cy="1075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292" h="107559">
                                <a:moveTo>
                                  <a:pt x="0" y="107559"/>
                                </a:moveTo>
                                <a:lnTo>
                                  <a:pt x="18629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7" name="Straight Line /m1/b18"/>
                        <wps:cNvSpPr/>
                        <wps:spPr>
                          <a:xfrm>
                            <a:off x="592625" y="1991681"/>
                            <a:ext cx="32442" cy="887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442" h="88797">
                                <a:moveTo>
                                  <a:pt x="32442" y="8879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8" name="Straight Line /m1/b19"/>
                        <wps:cNvSpPr/>
                        <wps:spPr>
                          <a:xfrm>
                            <a:off x="521899" y="2080478"/>
                            <a:ext cx="103168" cy="1806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3168" h="18066">
                                <a:moveTo>
                                  <a:pt x="103168" y="0"/>
                                </a:moveTo>
                                <a:lnTo>
                                  <a:pt x="0" y="1806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49" name="Straight Line /m1/b20"/>
                        <wps:cNvSpPr/>
                        <wps:spPr>
                          <a:xfrm>
                            <a:off x="625067" y="2665790"/>
                            <a:ext cx="202751" cy="1170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2751" h="117062">
                                <a:moveTo>
                                  <a:pt x="202751" y="0"/>
                                </a:moveTo>
                                <a:lnTo>
                                  <a:pt x="0" y="11706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0" name="Straight Line /m1/b21"/>
                        <wps:cNvSpPr/>
                        <wps:spPr>
                          <a:xfrm>
                            <a:off x="422315" y="2665790"/>
                            <a:ext cx="202752" cy="1170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2752" h="117062">
                                <a:moveTo>
                                  <a:pt x="0" y="0"/>
                                </a:moveTo>
                                <a:lnTo>
                                  <a:pt x="202752" y="11706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1" name="Straight Line /m1/b21"/>
                        <wps:cNvSpPr/>
                        <wps:spPr>
                          <a:xfrm>
                            <a:off x="455232" y="2646785"/>
                            <a:ext cx="169834" cy="9805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9834" h="98056">
                                <a:moveTo>
                                  <a:pt x="0" y="0"/>
                                </a:moveTo>
                                <a:lnTo>
                                  <a:pt x="169834" y="9805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2" name="Straight Line /m1/b22"/>
                        <wps:cNvSpPr/>
                        <wps:spPr>
                          <a:xfrm>
                            <a:off x="1030572" y="2314603"/>
                            <a:ext cx="44992" cy="7779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992" h="77792">
                                <a:moveTo>
                                  <a:pt x="0" y="0"/>
                                </a:moveTo>
                                <a:lnTo>
                                  <a:pt x="44992" y="7779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3" name="Straight Line /m1/b23"/>
                        <wps:cNvSpPr/>
                        <wps:spPr>
                          <a:xfrm>
                            <a:off x="1030572" y="2265048"/>
                            <a:ext cx="85842" cy="495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842" h="49555">
                                <a:moveTo>
                                  <a:pt x="0" y="49555"/>
                                </a:moveTo>
                                <a:lnTo>
                                  <a:pt x="8584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4" name="Straight Line /m1/b24"/>
                        <wps:cNvSpPr/>
                        <wps:spPr>
                          <a:xfrm>
                            <a:off x="985528" y="2236576"/>
                            <a:ext cx="45043" cy="780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043" h="78027">
                                <a:moveTo>
                                  <a:pt x="45043" y="7802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5" name="Straight Line /m1/b25"/>
                        <wps:cNvSpPr/>
                        <wps:spPr>
                          <a:xfrm>
                            <a:off x="844278" y="1719788"/>
                            <a:ext cx="0" cy="2531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3129">
                                <a:moveTo>
                                  <a:pt x="0" y="25312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6" name="Straight Line /m1/b25"/>
                        <wps:cNvSpPr/>
                        <wps:spPr>
                          <a:xfrm>
                            <a:off x="811360" y="1719788"/>
                            <a:ext cx="0" cy="2531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3130">
                                <a:moveTo>
                                  <a:pt x="0" y="25313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7" name="Straight Line /m1/b26"/>
                        <wps:cNvSpPr/>
                        <wps:spPr>
                          <a:xfrm>
                            <a:off x="844278" y="1972917"/>
                            <a:ext cx="69384" cy="4005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84" h="40054">
                                <a:moveTo>
                                  <a:pt x="0" y="0"/>
                                </a:moveTo>
                                <a:lnTo>
                                  <a:pt x="69384" y="4005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8" name="Straight Line /m1/b27"/>
                        <wps:cNvSpPr/>
                        <wps:spPr>
                          <a:xfrm>
                            <a:off x="844278" y="1612228"/>
                            <a:ext cx="186293" cy="1075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293" h="107560">
                                <a:moveTo>
                                  <a:pt x="0" y="107560"/>
                                </a:moveTo>
                                <a:lnTo>
                                  <a:pt x="18629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59" name="Straight Line /m1/b28"/>
                        <wps:cNvSpPr/>
                        <wps:spPr>
                          <a:xfrm>
                            <a:off x="625067" y="1612228"/>
                            <a:ext cx="186292" cy="1075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292" h="107560">
                                <a:moveTo>
                                  <a:pt x="186292" y="10756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0" name="Straight Line /m1/b29"/>
                        <wps:cNvSpPr/>
                        <wps:spPr>
                          <a:xfrm>
                            <a:off x="1030572" y="1378103"/>
                            <a:ext cx="0" cy="23412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4124">
                                <a:moveTo>
                                  <a:pt x="0" y="23412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1" name="Straight Line /m1/b30"/>
                        <wps:cNvSpPr/>
                        <wps:spPr>
                          <a:xfrm>
                            <a:off x="1030572" y="1612228"/>
                            <a:ext cx="32260" cy="885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260" h="88563">
                                <a:moveTo>
                                  <a:pt x="0" y="0"/>
                                </a:moveTo>
                                <a:lnTo>
                                  <a:pt x="32260" y="8856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2" name="Straight Line /m1/b31"/>
                        <wps:cNvSpPr/>
                        <wps:spPr>
                          <a:xfrm>
                            <a:off x="1030572" y="1594172"/>
                            <a:ext cx="102934" cy="18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2934" h="18055">
                                <a:moveTo>
                                  <a:pt x="0" y="18055"/>
                                </a:moveTo>
                                <a:lnTo>
                                  <a:pt x="102934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3" name="Straight Line /m1/b32"/>
                        <wps:cNvSpPr/>
                        <wps:spPr>
                          <a:xfrm>
                            <a:off x="625067" y="1534435"/>
                            <a:ext cx="44992" cy="7779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992" h="77792">
                                <a:moveTo>
                                  <a:pt x="0" y="77792"/>
                                </a:moveTo>
                                <a:lnTo>
                                  <a:pt x="4499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4" name="Straight Line /m1/b33"/>
                        <wps:cNvSpPr/>
                        <wps:spPr>
                          <a:xfrm>
                            <a:off x="539224" y="1562672"/>
                            <a:ext cx="85843" cy="495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843" h="49555">
                                <a:moveTo>
                                  <a:pt x="85843" y="4955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5" name="Straight Line /m1/b34"/>
                        <wps:cNvSpPr/>
                        <wps:spPr>
                          <a:xfrm>
                            <a:off x="580075" y="1612228"/>
                            <a:ext cx="44992" cy="7779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992" h="77793">
                                <a:moveTo>
                                  <a:pt x="44992" y="0"/>
                                </a:moveTo>
                                <a:lnTo>
                                  <a:pt x="0" y="7779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6" name="Straight Line /m1/b35"/>
                        <wps:cNvSpPr/>
                        <wps:spPr>
                          <a:xfrm>
                            <a:off x="1030572" y="1270544"/>
                            <a:ext cx="186292" cy="1075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292" h="107559">
                                <a:moveTo>
                                  <a:pt x="0" y="107559"/>
                                </a:moveTo>
                                <a:lnTo>
                                  <a:pt x="18629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7" name="Straight Line /m1/b36"/>
                        <wps:cNvSpPr/>
                        <wps:spPr>
                          <a:xfrm>
                            <a:off x="998312" y="1289541"/>
                            <a:ext cx="32259" cy="8856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259" h="88562">
                                <a:moveTo>
                                  <a:pt x="32259" y="8856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8" name="Straight Line /m1/b37"/>
                        <wps:cNvSpPr/>
                        <wps:spPr>
                          <a:xfrm>
                            <a:off x="927403" y="1378103"/>
                            <a:ext cx="103168" cy="182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3168" h="18236">
                                <a:moveTo>
                                  <a:pt x="103168" y="0"/>
                                </a:moveTo>
                                <a:lnTo>
                                  <a:pt x="0" y="1823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69" name="Straight Line /m1/b38"/>
                        <wps:cNvSpPr/>
                        <wps:spPr>
                          <a:xfrm>
                            <a:off x="114053" y="3016977"/>
                            <a:ext cx="1052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5275">
                                <a:moveTo>
                                  <a:pt x="10527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0" name="Straight Line /m1/b39"/>
                        <wps:cNvSpPr/>
                        <wps:spPr>
                          <a:xfrm>
                            <a:off x="219329" y="3016977"/>
                            <a:ext cx="0" cy="974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97459">
                                <a:moveTo>
                                  <a:pt x="0" y="0"/>
                                </a:moveTo>
                                <a:lnTo>
                                  <a:pt x="0" y="97459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1" name="Straight Line /m1/b40"/>
                        <wps:cNvSpPr/>
                        <wps:spPr>
                          <a:xfrm>
                            <a:off x="219329" y="3016977"/>
                            <a:ext cx="1052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5275">
                                <a:moveTo>
                                  <a:pt x="0" y="0"/>
                                </a:moveTo>
                                <a:lnTo>
                                  <a:pt x="105275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2" name="Straight Line /m1/b41"/>
                        <wps:cNvSpPr/>
                        <wps:spPr>
                          <a:xfrm>
                            <a:off x="782827" y="3134040"/>
                            <a:ext cx="44992" cy="7779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992" h="77793">
                                <a:moveTo>
                                  <a:pt x="44992" y="0"/>
                                </a:moveTo>
                                <a:lnTo>
                                  <a:pt x="0" y="7779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3" name="Straight Line /m1/b42"/>
                        <wps:cNvSpPr/>
                        <wps:spPr>
                          <a:xfrm>
                            <a:off x="827819" y="3134040"/>
                            <a:ext cx="85843" cy="495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843" h="49555">
                                <a:moveTo>
                                  <a:pt x="0" y="0"/>
                                </a:moveTo>
                                <a:lnTo>
                                  <a:pt x="85843" y="4955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4" name="Straight Line /m1/b43"/>
                        <wps:cNvSpPr/>
                        <wps:spPr>
                          <a:xfrm>
                            <a:off x="827819" y="3056013"/>
                            <a:ext cx="45043" cy="7802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043" h="78026">
                                <a:moveTo>
                                  <a:pt x="0" y="78026"/>
                                </a:moveTo>
                                <a:lnTo>
                                  <a:pt x="4504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5" name="Straight Line /m1/b44"/>
                        <wps:cNvSpPr/>
                        <wps:spPr>
                          <a:xfrm>
                            <a:off x="1249783" y="1017413"/>
                            <a:ext cx="0" cy="2531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3129">
                                <a:moveTo>
                                  <a:pt x="0" y="25312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6" name="Straight Line /m1/b44"/>
                        <wps:cNvSpPr/>
                        <wps:spPr>
                          <a:xfrm>
                            <a:off x="1216864" y="1017413"/>
                            <a:ext cx="0" cy="2531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3130">
                                <a:moveTo>
                                  <a:pt x="0" y="25313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7" name="Straight Line /m1/b45"/>
                        <wps:cNvSpPr/>
                        <wps:spPr>
                          <a:xfrm>
                            <a:off x="1249783" y="1270542"/>
                            <a:ext cx="69384" cy="4005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84" h="40054">
                                <a:moveTo>
                                  <a:pt x="0" y="0"/>
                                </a:moveTo>
                                <a:lnTo>
                                  <a:pt x="69384" y="4005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8" name="Straight Line /m1/b46"/>
                        <wps:cNvSpPr/>
                        <wps:spPr>
                          <a:xfrm>
                            <a:off x="1249783" y="909853"/>
                            <a:ext cx="186293" cy="1075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293" h="107559">
                                <a:moveTo>
                                  <a:pt x="0" y="107559"/>
                                </a:moveTo>
                                <a:lnTo>
                                  <a:pt x="18629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79" name="Straight Line /m1/b47"/>
                        <wps:cNvSpPr/>
                        <wps:spPr>
                          <a:xfrm>
                            <a:off x="1030572" y="909853"/>
                            <a:ext cx="186292" cy="1075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292" h="107559">
                                <a:moveTo>
                                  <a:pt x="186292" y="10755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0" name="Straight Line /m1/b48"/>
                        <wps:cNvSpPr/>
                        <wps:spPr>
                          <a:xfrm>
                            <a:off x="1436076" y="675728"/>
                            <a:ext cx="0" cy="23412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4124">
                                <a:moveTo>
                                  <a:pt x="0" y="23412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1" name="Straight Line /m1/b49"/>
                        <wps:cNvSpPr/>
                        <wps:spPr>
                          <a:xfrm>
                            <a:off x="1436076" y="909853"/>
                            <a:ext cx="32289" cy="887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289" h="88797">
                                <a:moveTo>
                                  <a:pt x="0" y="0"/>
                                </a:moveTo>
                                <a:lnTo>
                                  <a:pt x="32289" y="8879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2" name="Straight Line /m1/b50"/>
                        <wps:cNvSpPr/>
                        <wps:spPr>
                          <a:xfrm>
                            <a:off x="1436076" y="891798"/>
                            <a:ext cx="102933" cy="18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2933" h="18055">
                                <a:moveTo>
                                  <a:pt x="0" y="18055"/>
                                </a:moveTo>
                                <a:lnTo>
                                  <a:pt x="10293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3" name="Straight Line /m1/b51"/>
                        <wps:cNvSpPr/>
                        <wps:spPr>
                          <a:xfrm>
                            <a:off x="1436076" y="568169"/>
                            <a:ext cx="186292" cy="1075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292" h="107559">
                                <a:moveTo>
                                  <a:pt x="0" y="107559"/>
                                </a:moveTo>
                                <a:lnTo>
                                  <a:pt x="18629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4" name="Straight Line /m1/b52"/>
                        <wps:cNvSpPr/>
                        <wps:spPr>
                          <a:xfrm>
                            <a:off x="1403816" y="587165"/>
                            <a:ext cx="32260" cy="885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260" h="88563">
                                <a:moveTo>
                                  <a:pt x="32260" y="8856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5" name="Straight Line /m1/b53"/>
                        <wps:cNvSpPr/>
                        <wps:spPr>
                          <a:xfrm>
                            <a:off x="1332908" y="675728"/>
                            <a:ext cx="103168" cy="182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3168" h="18236">
                                <a:moveTo>
                                  <a:pt x="103168" y="0"/>
                                </a:moveTo>
                                <a:lnTo>
                                  <a:pt x="0" y="1823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6" name="Straight Line /m1/b54"/>
                        <wps:cNvSpPr/>
                        <wps:spPr>
                          <a:xfrm>
                            <a:off x="1030572" y="832061"/>
                            <a:ext cx="44992" cy="7779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992" h="77792">
                                <a:moveTo>
                                  <a:pt x="0" y="77792"/>
                                </a:moveTo>
                                <a:lnTo>
                                  <a:pt x="4499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7" name="Straight Line /m1/b55"/>
                        <wps:cNvSpPr/>
                        <wps:spPr>
                          <a:xfrm>
                            <a:off x="944728" y="860298"/>
                            <a:ext cx="85843" cy="495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843" h="49555">
                                <a:moveTo>
                                  <a:pt x="85843" y="4955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8" name="Straight Line /m1/b56"/>
                        <wps:cNvSpPr/>
                        <wps:spPr>
                          <a:xfrm>
                            <a:off x="985528" y="909853"/>
                            <a:ext cx="45043" cy="780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043" h="78027">
                                <a:moveTo>
                                  <a:pt x="45043" y="0"/>
                                </a:moveTo>
                                <a:lnTo>
                                  <a:pt x="0" y="7802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89" name="Straight Line /m1/b57"/>
                        <wps:cNvSpPr/>
                        <wps:spPr>
                          <a:xfrm>
                            <a:off x="1655287" y="315038"/>
                            <a:ext cx="0" cy="25312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3129">
                                <a:moveTo>
                                  <a:pt x="0" y="25312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0" name="Straight Line /m1/b57"/>
                        <wps:cNvSpPr/>
                        <wps:spPr>
                          <a:xfrm>
                            <a:off x="1622369" y="315038"/>
                            <a:ext cx="0" cy="2531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3130">
                                <a:moveTo>
                                  <a:pt x="0" y="25313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1" name="Straight Line /m1/b58"/>
                        <wps:cNvSpPr/>
                        <wps:spPr>
                          <a:xfrm>
                            <a:off x="1655287" y="568168"/>
                            <a:ext cx="69384" cy="4005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84" h="40054">
                                <a:moveTo>
                                  <a:pt x="0" y="0"/>
                                </a:moveTo>
                                <a:lnTo>
                                  <a:pt x="69384" y="4005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2" name="Straight Line /m1/b59"/>
                        <wps:cNvSpPr/>
                        <wps:spPr>
                          <a:xfrm>
                            <a:off x="1655287" y="207479"/>
                            <a:ext cx="186293" cy="1075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293" h="107559">
                                <a:moveTo>
                                  <a:pt x="0" y="107559"/>
                                </a:moveTo>
                                <a:lnTo>
                                  <a:pt x="18629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3" name="Straight Line /m1/b60"/>
                        <wps:cNvSpPr/>
                        <wps:spPr>
                          <a:xfrm>
                            <a:off x="1436076" y="207479"/>
                            <a:ext cx="186292" cy="1075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292" h="107559">
                                <a:moveTo>
                                  <a:pt x="186292" y="10755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4" name="Straight Line /m1/b61"/>
                        <wps:cNvSpPr/>
                        <wps:spPr>
                          <a:xfrm>
                            <a:off x="1841581" y="207479"/>
                            <a:ext cx="45043" cy="7802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043" h="78026">
                                <a:moveTo>
                                  <a:pt x="0" y="0"/>
                                </a:moveTo>
                                <a:lnTo>
                                  <a:pt x="45043" y="7802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5" name="Straight Line /m1/b62"/>
                        <wps:cNvSpPr/>
                        <wps:spPr>
                          <a:xfrm>
                            <a:off x="1841581" y="157923"/>
                            <a:ext cx="85842" cy="495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842" h="49555">
                                <a:moveTo>
                                  <a:pt x="0" y="49555"/>
                                </a:moveTo>
                                <a:lnTo>
                                  <a:pt x="8584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6" name="Straight Line /m1/b63"/>
                        <wps:cNvSpPr/>
                        <wps:spPr>
                          <a:xfrm>
                            <a:off x="1796588" y="129686"/>
                            <a:ext cx="44992" cy="7779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992" h="77793">
                                <a:moveTo>
                                  <a:pt x="44992" y="7779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7" name="Straight Line /m1/b64"/>
                        <wps:cNvSpPr/>
                        <wps:spPr>
                          <a:xfrm>
                            <a:off x="1436076" y="129686"/>
                            <a:ext cx="44992" cy="7779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992" h="77793">
                                <a:moveTo>
                                  <a:pt x="0" y="77793"/>
                                </a:moveTo>
                                <a:lnTo>
                                  <a:pt x="4499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8" name="Straight Line /m1/b65"/>
                        <wps:cNvSpPr/>
                        <wps:spPr>
                          <a:xfrm>
                            <a:off x="1350233" y="157923"/>
                            <a:ext cx="85843" cy="495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5843" h="49555">
                                <a:moveTo>
                                  <a:pt x="85843" y="4955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999" name="Straight Line /m1/b66"/>
                        <wps:cNvSpPr/>
                        <wps:spPr>
                          <a:xfrm>
                            <a:off x="1391033" y="207479"/>
                            <a:ext cx="45043" cy="7802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043" h="78026">
                                <a:moveTo>
                                  <a:pt x="45043" y="0"/>
                                </a:moveTo>
                                <a:lnTo>
                                  <a:pt x="0" y="7802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0" name="Character O of /m1/a1"/>
                        <wps:cNvSpPr/>
                        <wps:spPr>
                          <a:xfrm>
                            <a:off x="184641" y="2277071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1" name="Character O of /m1/a2"/>
                        <wps:cNvSpPr/>
                        <wps:spPr>
                          <a:xfrm>
                            <a:off x="184641" y="2745321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2" name="Character O of /m1/a3"/>
                        <wps:cNvSpPr/>
                        <wps:spPr>
                          <a:xfrm>
                            <a:off x="590379" y="297944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3" name="Character O of /m1/a4"/>
                        <wps:cNvSpPr/>
                        <wps:spPr>
                          <a:xfrm>
                            <a:off x="995884" y="2745321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4" name="Character H of /m1/a29"/>
                        <wps:cNvSpPr/>
                        <wps:spPr>
                          <a:xfrm>
                            <a:off x="722106" y="220575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5" name="Character H of /m1/a30"/>
                        <wps:cNvSpPr/>
                        <wps:spPr>
                          <a:xfrm>
                            <a:off x="925092" y="246797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6" name="Character H of /m1/a31"/>
                        <wps:cNvSpPr/>
                        <wps:spPr>
                          <a:xfrm>
                            <a:off x="393863" y="225024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7" name="Character H of /m1/a32"/>
                        <wps:cNvSpPr/>
                        <wps:spPr>
                          <a:xfrm>
                            <a:off x="546747" y="190771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8" name="Character H of /m1/a33"/>
                        <wps:cNvSpPr/>
                        <wps:spPr>
                          <a:xfrm>
                            <a:off x="453565" y="206926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09" name="Character H of /m1/a34"/>
                        <wps:cNvSpPr/>
                        <wps:spPr>
                          <a:xfrm>
                            <a:off x="1074698" y="240382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0" name="Character H of /m1/a35"/>
                        <wps:cNvSpPr/>
                        <wps:spPr>
                          <a:xfrm>
                            <a:off x="1127844" y="220575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1" name="Character H of /m1/a36"/>
                        <wps:cNvSpPr/>
                        <wps:spPr>
                          <a:xfrm>
                            <a:off x="929541" y="215261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2" name="Character H of /m1/a37"/>
                        <wps:cNvSpPr/>
                        <wps:spPr>
                          <a:xfrm>
                            <a:off x="925092" y="199972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3" name="Character H of /m1/a38"/>
                        <wps:cNvSpPr/>
                        <wps:spPr>
                          <a:xfrm>
                            <a:off x="65386" y="235091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4" name="Character H of /m1/a39"/>
                        <wps:cNvSpPr/>
                        <wps:spPr>
                          <a:xfrm>
                            <a:off x="1051754" y="171222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5" name="Character H of /m1/a40"/>
                        <wps:cNvSpPr/>
                        <wps:spPr>
                          <a:xfrm>
                            <a:off x="1144936" y="155090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6" name="Character H of /m1/a41"/>
                        <wps:cNvSpPr/>
                        <wps:spPr>
                          <a:xfrm>
                            <a:off x="669194" y="145046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7" name="Character H of /m1/a42"/>
                        <wps:cNvSpPr/>
                        <wps:spPr>
                          <a:xfrm>
                            <a:off x="470890" y="150338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8" name="Character H of /m1/a43"/>
                        <wps:cNvSpPr/>
                        <wps:spPr>
                          <a:xfrm>
                            <a:off x="524037" y="170145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19" name="Character H of /m1/a44"/>
                        <wps:cNvSpPr/>
                        <wps:spPr>
                          <a:xfrm>
                            <a:off x="952485" y="120557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0" name="Character H of /m1/a45"/>
                        <wps:cNvSpPr/>
                        <wps:spPr>
                          <a:xfrm>
                            <a:off x="859069" y="136712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1" name="Character H of /m1/a46"/>
                        <wps:cNvSpPr/>
                        <wps:spPr>
                          <a:xfrm>
                            <a:off x="45720" y="298070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2" name="Character H of /m1/a47"/>
                        <wps:cNvSpPr/>
                        <wps:spPr>
                          <a:xfrm>
                            <a:off x="190877" y="312586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3" name="Character H of /m1/a48"/>
                        <wps:cNvSpPr/>
                        <wps:spPr>
                          <a:xfrm>
                            <a:off x="336034" y="298070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4" name="Character H of /m1/a49"/>
                        <wps:cNvSpPr/>
                        <wps:spPr>
                          <a:xfrm>
                            <a:off x="726788" y="322326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5" name="Character H of /m1/a50"/>
                        <wps:cNvSpPr/>
                        <wps:spPr>
                          <a:xfrm>
                            <a:off x="925092" y="317035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6" name="Character H of /m1/a51"/>
                        <wps:cNvSpPr/>
                        <wps:spPr>
                          <a:xfrm>
                            <a:off x="871946" y="297204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7" name="Character H of /m1/a52"/>
                        <wps:cNvSpPr/>
                        <wps:spPr>
                          <a:xfrm>
                            <a:off x="1330597" y="129735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8" name="Character H of /m1/a53"/>
                        <wps:cNvSpPr/>
                        <wps:spPr>
                          <a:xfrm>
                            <a:off x="1457259" y="101008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29" name="Character H of /m1/a54"/>
                        <wps:cNvSpPr/>
                        <wps:spPr>
                          <a:xfrm>
                            <a:off x="1550440" y="84853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0" name="Character H of /m1/a55"/>
                        <wps:cNvSpPr/>
                        <wps:spPr>
                          <a:xfrm>
                            <a:off x="1357990" y="50319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1" name="Character H of /m1/a56"/>
                        <wps:cNvSpPr/>
                        <wps:spPr>
                          <a:xfrm>
                            <a:off x="1264574" y="66474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2" name="Character H of /m1/a57"/>
                        <wps:cNvSpPr/>
                        <wps:spPr>
                          <a:xfrm>
                            <a:off x="1074698" y="74809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3" name="Character H of /m1/a58"/>
                        <wps:cNvSpPr/>
                        <wps:spPr>
                          <a:xfrm>
                            <a:off x="876394" y="80100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4" name="Character H of /m1/a59"/>
                        <wps:cNvSpPr/>
                        <wps:spPr>
                          <a:xfrm>
                            <a:off x="929541" y="99931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5" name="Character H of /m1/a60"/>
                        <wps:cNvSpPr/>
                        <wps:spPr>
                          <a:xfrm>
                            <a:off x="1736101" y="59497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6" name="Character H of /m1/a61"/>
                        <wps:cNvSpPr/>
                        <wps:spPr>
                          <a:xfrm>
                            <a:off x="1885707" y="29693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7" name="Character H of /m1/a62"/>
                        <wps:cNvSpPr/>
                        <wps:spPr>
                          <a:xfrm>
                            <a:off x="1938853" y="9863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8" name="Character H of /m1/a63"/>
                        <wps:cNvSpPr/>
                        <wps:spPr>
                          <a:xfrm>
                            <a:off x="1740550" y="457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39" name="Character H of /m1/a64"/>
                        <wps:cNvSpPr/>
                        <wps:spPr>
                          <a:xfrm>
                            <a:off x="1480203" y="457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40" name="Character H of /m1/a65"/>
                        <wps:cNvSpPr/>
                        <wps:spPr>
                          <a:xfrm>
                            <a:off x="1281899" y="9863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41" name="Character H of /m1/a66"/>
                        <wps:cNvSpPr/>
                        <wps:spPr>
                          <a:xfrm>
                            <a:off x="1335045" y="29693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1B196B" id="Chem4Word Structure" o:spid="_x0000_s1026" style="width:144.5pt;height:263.1pt;mso-position-horizontal-relative:char;mso-position-vertical-relative:line" coordsize="20414,33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">
                <v:oval id="Shape2" o:spid="_x0000_s1027" style="position:absolute;left:4177;top:24270;width:91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" fillcolor="black" stroked="f"/>
                <v:shape id="Hatch /m1/b1" o:spid="_x0000_s1028" style="position:absolute;left:2572;top:23269;width:1651;height:1047;visibility:visible;mso-wrap-style:square;v-text-anchor:top" coordsize="165090,104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" path="m144454,95198r2055,-3565em123817,85672r4112,-7129em103181,76146r6167,-10694em82545,66620l90767,52362em61908,57094l72187,39271em41272,47568l53606,26181em20636,38042l35025,13090em8222,14258l,28516em8222,14258l16445,e" fillcolor="black" strokeweight=".6pt">
                  <v:stroke endcap="round"/>
                  <v:path arrowok="t"/>
                </v:shape>
                <v:shape id="Straight Line /m1/b2" o:spid="_x0000_s1029" style="position:absolute;left:1337;top:23412;width:395;height:229;visibility:visible;mso-wrap-style:square;v-text-anchor:top" coordsize="39491,2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" path="m39491,l,22840e" filled="f" strokeweight=".6pt">
                  <v:stroke endcap="round"/>
                  <v:path arrowok="t"/>
                </v:shape>
                <v:shape id="Straight Line /m1/b3" o:spid="_x0000_s1030" style="position:absolute;left:2654;top:26657;width:1569;height:905;visibility:visible;mso-wrap-style:square;v-text-anchor:top" coordsize="156867,90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" path="m,90466l156867,e" filled="f" strokeweight=".6pt">
                  <v:stroke endcap="round"/>
                  <v:path arrowok="t"/>
                </v:shape>
                <v:shape id="Straight Line /m1/b4" o:spid="_x0000_s1031" style="position:absolute;left:2193;top:28318;width:0;height:1851;visibility:visible;mso-wrap-style:square;v-text-anchor:top" coordsize="0,185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" path="m,l,185162e" filled="f" strokeweight=".6pt">
                  <v:stroke endcap="round"/>
                  <v:path arrowok="t"/>
                </v:shape>
                <v:shape id="Straight Line /m1/b5" o:spid="_x0000_s1032" style="position:absolute;left:6250;top:27828;width:0;height:1852;visibility:visible;mso-wrap-style:square;v-text-anchor:top" coordsize="0,185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" path="m,185162l,e" filled="f" strokeweight=".6pt">
                  <v:stroke endcap="round"/>
                  <v:path arrowok="t"/>
                </v:shape>
                <v:shape id="Straight Line /m1/b6" o:spid="_x0000_s1033" style="position:absolute;left:6711;top:30436;width:1567;height:904;visibility:visible;mso-wrap-style:square;v-text-anchor:top" coordsize="156633,90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" path="m,l156633,90435e" filled="f" strokeweight=".6pt">
                  <v:stroke endcap="round"/>
                  <v:path arrowok="t"/>
                </v:shape>
                <v:shape id="Straight Line /m1/b7" o:spid="_x0000_s1034" style="position:absolute;left:8278;top:26467;width:1566;height:905;visibility:visible;mso-wrap-style:square;v-text-anchor:top" coordsize="156634,90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" path="m156634,90435l,e" filled="f" strokeweight=".6pt">
                  <v:stroke endcap="round"/>
                  <v:path arrowok="t"/>
                </v:shape>
                <v:shape id="Straight Line /m1/b7" o:spid="_x0000_s1035" style="position:absolute;left:8113;top:26752;width:1731;height:1000;visibility:visible;mso-wrap-style:square;v-text-anchor:top" coordsize="173093,99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" path="m173093,99938l,e" filled="f" strokeweight=".6pt">
                  <v:stroke endcap="round"/>
                  <v:path arrowok="t"/>
                </v:shape>
                <v:shape id="Straight Line /m1/b8" o:spid="_x0000_s1036" style="position:absolute;left:6250;top:23146;width:2028;height:1170;visibility:visible;mso-wrap-style:square;v-text-anchor:top" coordsize="202751,117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" path="m,l202751,117062e" filled="f" strokeweight=".6pt">
                  <v:stroke endcap="round"/>
                  <v:path arrowok="t"/>
                </v:shape>
                <v:shape id="Straight Line /m1/b9" o:spid="_x0000_s1037" style="position:absolute;left:4223;top:23146;width:2027;height:1170;visibility:visible;mso-wrap-style:square;v-text-anchor:top" coordsize="202752,117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" path="m202752,l,117062e" filled="f" strokeweight=".6pt">
                  <v:stroke endcap="round"/>
                  <v:path arrowok="t"/>
                </v:shape>
                <v:oval id="Shape13" o:spid="_x0000_s1038" style="position:absolute;left:6204;top:23100;width:92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" fillcolor="black" stroked="f"/>
                <v:shape id="Hatch /m1/b10" o:spid="_x0000_s1039" style="position:absolute;left:6086;top:20804;width:329;height:2342;visibility:visible;mso-wrap-style:square;v-text-anchor:top" coordsize="32918,234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" path="m14813,210712r3292,em13167,187299r6584,em11521,163887r9876,em9875,140474r13168,em8230,117062r16459,em6584,93650r19750,em4938,70237r23042,em3292,46825r26334,em1646,23412r29626,em,l32918,em16459,l,em16459,l32918,e" fillcolor="black" strokeweight=".6pt">
                  <v:stroke endcap="round"/>
                  <v:path arrowok="t"/>
                </v:shape>
                <v:shape id="Straight Line /m1/b11" o:spid="_x0000_s1040" style="position:absolute;left:6250;top:22650;width:856;height:496;visibility:visible;mso-wrap-style:square;v-text-anchor:top" coordsize="85608,49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" path="m,49512l85608,e" filled="f" strokeweight=".6pt">
                  <v:stroke endcap="round"/>
                  <v:path arrowok="t"/>
                </v:shape>
                <v:shape id="Straight Line /m1/b12" o:spid="_x0000_s1041" style="position:absolute;left:8278;top:24316;width:0;height:2341;visibility:visible;mso-wrap-style:square;v-text-anchor:top" coordsize="0,234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" path="m,l,234124e" filled="f" strokeweight=".6pt">
                  <v:stroke endcap="round"/>
                  <v:path arrowok="t"/>
                </v:shape>
                <v:shape id="Wedge /m1/b13" o:spid="_x0000_s1042" style="position:absolute;left:8278;top:23003;width:2110;height:1313;visibility:visible;mso-wrap-style:square;v-text-anchor:top" coordsize="210982,13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" path="m,131316l194522,r8230,14253l210982,28507,,131316xe" fillcolor="black" strokeweight=".6pt">
                  <v:stroke endcap="round"/>
                  <v:path arrowok="t"/>
                </v:shape>
                <v:shape id="Straight Line /m1/b14" o:spid="_x0000_s1043" style="position:absolute;left:8278;top:24316;width:858;height:496;visibility:visible;mso-wrap-style:square;v-text-anchor:top" coordsize="85843,49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" path="m,l85843,49555e" filled="f" strokeweight=".6pt">
                  <v:stroke endcap="round"/>
                  <v:path arrowok="t"/>
                </v:shape>
                <v:shape id="Straight Line /m1/b15" o:spid="_x0000_s1044" style="position:absolute;left:4223;top:24316;width:0;height:2341;visibility:visible;mso-wrap-style:square;v-text-anchor:top" coordsize="0,234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" path="m,l,234124e" filled="f" strokeweight=".6pt">
                  <v:stroke endcap="round"/>
                  <v:path arrowok="t"/>
                </v:shape>
                <v:shape id="Straight Line /m1/b16" o:spid="_x0000_s1045" style="position:absolute;left:4223;top:23342;width:0;height:974;visibility:visible;mso-wrap-style:square;v-text-anchor:top" coordsize="0,97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" path="m,97459l,e" filled="f" strokeweight=".6pt">
                  <v:stroke endcap="round"/>
                  <v:path arrowok="t"/>
                </v:shape>
                <v:shape id="Straight Line /m1/b17" o:spid="_x0000_s1046" style="position:absolute;left:6250;top:19729;width:1863;height:1075;visibility:visible;mso-wrap-style:square;v-text-anchor:top" coordsize="186292,107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" path="m,107559l186292,e" filled="f" strokeweight=".6pt">
                  <v:stroke endcap="round"/>
                  <v:path arrowok="t"/>
                </v:shape>
                <v:shape id="Straight Line /m1/b18" o:spid="_x0000_s1047" style="position:absolute;left:5926;top:19916;width:324;height:888;visibility:visible;mso-wrap-style:square;v-text-anchor:top" coordsize="32442,88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" path="m32442,88797l,e" filled="f" strokeweight=".6pt">
                  <v:stroke endcap="round"/>
                  <v:path arrowok="t"/>
                </v:shape>
                <v:shape id="Straight Line /m1/b19" o:spid="_x0000_s1048" style="position:absolute;left:5218;top:20804;width:1032;height:181;visibility:visible;mso-wrap-style:square;v-text-anchor:top" coordsize="103168,18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" path="m103168,l,18066e" filled="f" strokeweight=".6pt">
                  <v:stroke endcap="round"/>
                  <v:path arrowok="t"/>
                </v:shape>
                <v:shape id="Straight Line /m1/b20" o:spid="_x0000_s1049" style="position:absolute;left:6250;top:26657;width:2028;height:1171;visibility:visible;mso-wrap-style:square;v-text-anchor:top" coordsize="202751,117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" path="m202751,l,117062e" filled="f" strokeweight=".6pt">
                  <v:stroke endcap="round"/>
                  <v:path arrowok="t"/>
                </v:shape>
                <v:shape id="Straight Line /m1/b21" o:spid="_x0000_s1050" style="position:absolute;left:4223;top:26657;width:2027;height:1171;visibility:visible;mso-wrap-style:square;v-text-anchor:top" coordsize="202752,117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" path="m,l202752,117062e" filled="f" strokeweight=".6pt">
                  <v:stroke endcap="round"/>
                  <v:path arrowok="t"/>
                </v:shape>
                <v:shape id="Straight Line /m1/b21" o:spid="_x0000_s1051" style="position:absolute;left:4552;top:26467;width:1698;height:981;visibility:visible;mso-wrap-style:square;v-text-anchor:top" coordsize="169834,98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" path="m,l169834,98056e" filled="f" strokeweight=".6pt">
                  <v:stroke endcap="round"/>
                  <v:path arrowok="t"/>
                </v:shape>
                <v:shape id="Straight Line /m1/b22" o:spid="_x0000_s1052" style="position:absolute;left:10305;top:23146;width:450;height:777;visibility:visible;mso-wrap-style:square;v-text-anchor:top" coordsize="44992,77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" path="m,l44992,77792e" filled="f" strokeweight=".6pt">
                  <v:stroke endcap="round"/>
                  <v:path arrowok="t"/>
                </v:shape>
                <v:shape id="Straight Line /m1/b23" o:spid="_x0000_s1053" style="position:absolute;left:10305;top:22650;width:859;height:496;visibility:visible;mso-wrap-style:square;v-text-anchor:top" coordsize="85842,49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" path="m,49555l85842,e" filled="f" strokeweight=".6pt">
                  <v:stroke endcap="round"/>
                  <v:path arrowok="t"/>
                </v:shape>
                <v:shape id="Straight Line /m1/b24" o:spid="_x0000_s1054" style="position:absolute;left:9855;top:22365;width:450;height:781;visibility:visible;mso-wrap-style:square;v-text-anchor:top" coordsize="45043,78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" path="m45043,78027l,e" filled="f" strokeweight=".6pt">
                  <v:stroke endcap="round"/>
                  <v:path arrowok="t"/>
                </v:shape>
                <v:shape id="Straight Line /m1/b25" o:spid="_x0000_s1055" style="position:absolute;left:8442;top:17197;width:0;height:2532;visibility:visible;mso-wrap-style:square;v-text-anchor:top" coordsize="0,253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" path="m,253129l,e" filled="f" strokeweight=".6pt">
                  <v:stroke endcap="round"/>
                  <v:path arrowok="t"/>
                </v:shape>
                <v:shape id="Straight Line /m1/b25" o:spid="_x0000_s1056" style="position:absolute;left:8113;top:17197;width:0;height:2532;visibility:visible;mso-wrap-style:square;v-text-anchor:top" coordsize="0,253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" path="m,253130l,e" filled="f" strokeweight=".6pt">
                  <v:stroke endcap="round"/>
                  <v:path arrowok="t"/>
                </v:shape>
                <v:shape id="Straight Line /m1/b26" o:spid="_x0000_s1057" style="position:absolute;left:8442;top:19729;width:694;height:400;visibility:visible;mso-wrap-style:square;v-text-anchor:top" coordsize="69384,40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" path="m,l69384,40054e" filled="f" strokeweight=".6pt">
                  <v:stroke endcap="round"/>
                  <v:path arrowok="t"/>
                </v:shape>
                <v:shape id="Straight Line /m1/b27" o:spid="_x0000_s1058" style="position:absolute;left:8442;top:16122;width:1863;height:1075;visibility:visible;mso-wrap-style:square;v-text-anchor:top" coordsize="186293,107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" path="m,107560l186293,e" filled="f" strokeweight=".6pt">
                  <v:stroke endcap="round"/>
                  <v:path arrowok="t"/>
                </v:shape>
                <v:shape id="Straight Line /m1/b28" o:spid="_x0000_s1059" style="position:absolute;left:6250;top:16122;width:1863;height:1075;visibility:visible;mso-wrap-style:square;v-text-anchor:top" coordsize="186292,107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" path="m186292,107560l,e" filled="f" strokeweight=".6pt">
                  <v:stroke endcap="round"/>
                  <v:path arrowok="t"/>
                </v:shape>
                <v:shape id="Straight Line /m1/b29" o:spid="_x0000_s1060" style="position:absolute;left:10305;top:13781;width:0;height:2341;visibility:visible;mso-wrap-style:square;v-text-anchor:top" coordsize="0,234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" path="m,234124l,e" filled="f" strokeweight=".6pt">
                  <v:stroke endcap="round"/>
                  <v:path arrowok="t"/>
                </v:shape>
                <v:shape id="Straight Line /m1/b30" o:spid="_x0000_s1061" style="position:absolute;left:10305;top:16122;width:323;height:885;visibility:visible;mso-wrap-style:square;v-text-anchor:top" coordsize="32260,88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" path="m,l32260,88563e" filled="f" strokeweight=".6pt">
                  <v:stroke endcap="round"/>
                  <v:path arrowok="t"/>
                </v:shape>
                <v:shape id="Straight Line /m1/b31" o:spid="_x0000_s1062" style="position:absolute;left:10305;top:15941;width:1030;height:181;visibility:visible;mso-wrap-style:square;v-text-anchor:top" coordsize="102934,18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" path="m,18055l102934,e" filled="f" strokeweight=".6pt">
                  <v:stroke endcap="round"/>
                  <v:path arrowok="t"/>
                </v:shape>
                <v:shape id="Straight Line /m1/b32" o:spid="_x0000_s1063" style="position:absolute;left:6250;top:15344;width:450;height:778;visibility:visible;mso-wrap-style:square;v-text-anchor:top" coordsize="44992,77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" path="m,77792l44992,e" filled="f" strokeweight=".6pt">
                  <v:stroke endcap="round"/>
                  <v:path arrowok="t"/>
                </v:shape>
                <v:shape id="Straight Line /m1/b33" o:spid="_x0000_s1064" style="position:absolute;left:5392;top:15626;width:858;height:496;visibility:visible;mso-wrap-style:square;v-text-anchor:top" coordsize="85843,49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" path="m85843,49555l,e" filled="f" strokeweight=".6pt">
                  <v:stroke endcap="round"/>
                  <v:path arrowok="t"/>
                </v:shape>
                <v:shape id="Straight Line /m1/b34" o:spid="_x0000_s1065" style="position:absolute;left:5800;top:16122;width:450;height:778;visibility:visible;mso-wrap-style:square;v-text-anchor:top" coordsize="44992,77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" path="m44992,l,77793e" filled="f" strokeweight=".6pt">
                  <v:stroke endcap="round"/>
                  <v:path arrowok="t"/>
                </v:shape>
                <v:shape id="Straight Line /m1/b35" o:spid="_x0000_s1066" style="position:absolute;left:10305;top:12705;width:1863;height:1076;visibility:visible;mso-wrap-style:square;v-text-anchor:top" coordsize="186292,107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" path="m,107559l186292,e" filled="f" strokeweight=".6pt">
                  <v:stroke endcap="round"/>
                  <v:path arrowok="t"/>
                </v:shape>
                <v:shape id="Straight Line /m1/b36" o:spid="_x0000_s1067" style="position:absolute;left:9983;top:12895;width:322;height:886;visibility:visible;mso-wrap-style:square;v-text-anchor:top" coordsize="32259,88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" path="m32259,88562l,e" filled="f" strokeweight=".6pt">
                  <v:stroke endcap="round"/>
                  <v:path arrowok="t"/>
                </v:shape>
                <v:shape id="Straight Line /m1/b37" o:spid="_x0000_s1068" style="position:absolute;left:9274;top:13781;width:1031;height:182;visibility:visible;mso-wrap-style:square;v-text-anchor:top" coordsize="103168,18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" path="m103168,l,18236e" filled="f" strokeweight=".6pt">
                  <v:stroke endcap="round"/>
                  <v:path arrowok="t"/>
                </v:shape>
                <v:shape id="Straight Line /m1/b38" o:spid="_x0000_s1069" style="position:absolute;left:1140;top:30169;width:1053;height:0;visibility:visible;mso-wrap-style:square;v-text-anchor:top" coordsize="10527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" path="m105275,l,e" filled="f" strokeweight=".6pt">
                  <v:stroke endcap="round"/>
                  <v:path arrowok="t"/>
                </v:shape>
                <v:shape id="Straight Line /m1/b39" o:spid="_x0000_s1070" style="position:absolute;left:2193;top:30169;width:0;height:975;visibility:visible;mso-wrap-style:square;v-text-anchor:top" coordsize="0,97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" path="m,l,97459e" filled="f" strokeweight=".6pt">
                  <v:stroke endcap="round"/>
                  <v:path arrowok="t"/>
                </v:shape>
                <v:shape id="Straight Line /m1/b40" o:spid="_x0000_s1071" style="position:absolute;left:2193;top:30169;width:1053;height:0;visibility:visible;mso-wrap-style:square;v-text-anchor:top" coordsize="10527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" path="m,l105275,e" filled="f" strokeweight=".6pt">
                  <v:stroke endcap="round"/>
                  <v:path arrowok="t"/>
                </v:shape>
                <v:shape id="Straight Line /m1/b41" o:spid="_x0000_s1072" style="position:absolute;left:7828;top:31340;width:450;height:778;visibility:visible;mso-wrap-style:square;v-text-anchor:top" coordsize="44992,77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" path="m44992,l,77793e" filled="f" strokeweight=".6pt">
                  <v:stroke endcap="round"/>
                  <v:path arrowok="t"/>
                </v:shape>
                <v:shape id="Straight Line /m1/b42" o:spid="_x0000_s1073" style="position:absolute;left:8278;top:31340;width:858;height:495;visibility:visible;mso-wrap-style:square;v-text-anchor:top" coordsize="85843,49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" path="m,l85843,49555e" filled="f" strokeweight=".6pt">
                  <v:stroke endcap="round"/>
                  <v:path arrowok="t"/>
                </v:shape>
                <v:shape id="Straight Line /m1/b43" o:spid="_x0000_s1074" style="position:absolute;left:8278;top:30560;width:450;height:780;visibility:visible;mso-wrap-style:square;v-text-anchor:top" coordsize="45043,780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" path="m,78026l45043,e" filled="f" strokeweight=".6pt">
                  <v:stroke endcap="round"/>
                  <v:path arrowok="t"/>
                </v:shape>
                <v:shape id="Straight Line /m1/b44" o:spid="_x0000_s1075" style="position:absolute;left:12497;top:10174;width:0;height:2531;visibility:visible;mso-wrap-style:square;v-text-anchor:top" coordsize="0,253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" path="m,253129l,e" filled="f" strokeweight=".6pt">
                  <v:stroke endcap="round"/>
                  <v:path arrowok="t"/>
                </v:shape>
                <v:shape id="Straight Line /m1/b44" o:spid="_x0000_s1076" style="position:absolute;left:12168;top:10174;width:0;height:2531;visibility:visible;mso-wrap-style:square;v-text-anchor:top" coordsize="0,253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" path="m,253130l,e" filled="f" strokeweight=".6pt">
                  <v:stroke endcap="round"/>
                  <v:path arrowok="t"/>
                </v:shape>
                <v:shape id="Straight Line /m1/b45" o:spid="_x0000_s1077" style="position:absolute;left:12497;top:12705;width:694;height:400;visibility:visible;mso-wrap-style:square;v-text-anchor:top" coordsize="69384,40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" path="m,l69384,40054e" filled="f" strokeweight=".6pt">
                  <v:stroke endcap="round"/>
                  <v:path arrowok="t"/>
                </v:shape>
                <v:shape id="Straight Line /m1/b46" o:spid="_x0000_s1078" style="position:absolute;left:12497;top:9098;width:1863;height:1076;visibility:visible;mso-wrap-style:square;v-text-anchor:top" coordsize="186293,107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" path="m,107559l186293,e" filled="f" strokeweight=".6pt">
                  <v:stroke endcap="round"/>
                  <v:path arrowok="t"/>
                </v:shape>
                <v:shape id="Straight Line /m1/b47" o:spid="_x0000_s1079" style="position:absolute;left:10305;top:9098;width:1863;height:1076;visibility:visible;mso-wrap-style:square;v-text-anchor:top" coordsize="186292,107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" path="m186292,107559l,e" filled="f" strokeweight=".6pt">
                  <v:stroke endcap="round"/>
                  <v:path arrowok="t"/>
                </v:shape>
                <v:shape id="Straight Line /m1/b48" o:spid="_x0000_s1080" style="position:absolute;left:14360;top:6757;width:0;height:2341;visibility:visible;mso-wrap-style:square;v-text-anchor:top" coordsize="0,234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" path="m,234124l,e" filled="f" strokeweight=".6pt">
                  <v:stroke endcap="round"/>
                  <v:path arrowok="t"/>
                </v:shape>
                <v:shape id="Straight Line /m1/b49" o:spid="_x0000_s1081" style="position:absolute;left:14360;top:9098;width:323;height:888;visibility:visible;mso-wrap-style:square;v-text-anchor:top" coordsize="32289,88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" path="m,l32289,88797e" filled="f" strokeweight=".6pt">
                  <v:stroke endcap="round"/>
                  <v:path arrowok="t"/>
                </v:shape>
                <v:shape id="Straight Line /m1/b50" o:spid="_x0000_s1082" style="position:absolute;left:14360;top:8917;width:1030;height:181;visibility:visible;mso-wrap-style:square;v-text-anchor:top" coordsize="102933,18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" path="m,18055l102933,e" filled="f" strokeweight=".6pt">
                  <v:stroke endcap="round"/>
                  <v:path arrowok="t"/>
                </v:shape>
                <v:shape id="Straight Line /m1/b51" o:spid="_x0000_s1083" style="position:absolute;left:14360;top:5681;width:1863;height:1076;visibility:visible;mso-wrap-style:square;v-text-anchor:top" coordsize="186292,107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" path="m,107559l186292,e" filled="f" strokeweight=".6pt">
                  <v:stroke endcap="round"/>
                  <v:path arrowok="t"/>
                </v:shape>
                <v:shape id="Straight Line /m1/b52" o:spid="_x0000_s1084" style="position:absolute;left:14038;top:5871;width:322;height:886;visibility:visible;mso-wrap-style:square;v-text-anchor:top" coordsize="32260,88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" path="m32260,88563l,e" filled="f" strokeweight=".6pt">
                  <v:stroke endcap="round"/>
                  <v:path arrowok="t"/>
                </v:shape>
                <v:shape id="Straight Line /m1/b53" o:spid="_x0000_s1085" style="position:absolute;left:13329;top:6757;width:1031;height:182;visibility:visible;mso-wrap-style:square;v-text-anchor:top" coordsize="103168,18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" path="m103168,l,18236e" filled="f" strokeweight=".6pt">
                  <v:stroke endcap="round"/>
                  <v:path arrowok="t"/>
                </v:shape>
                <v:shape id="Straight Line /m1/b54" o:spid="_x0000_s1086" style="position:absolute;left:10305;top:8320;width:450;height:778;visibility:visible;mso-wrap-style:square;v-text-anchor:top" coordsize="44992,77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" path="m,77792l44992,e" filled="f" strokeweight=".6pt">
                  <v:stroke endcap="round"/>
                  <v:path arrowok="t"/>
                </v:shape>
                <v:shape id="Straight Line /m1/b55" o:spid="_x0000_s1087" style="position:absolute;left:9447;top:8602;width:858;height:496;visibility:visible;mso-wrap-style:square;v-text-anchor:top" coordsize="85843,49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" path="m85843,49555l,e" filled="f" strokeweight=".6pt">
                  <v:stroke endcap="round"/>
                  <v:path arrowok="t"/>
                </v:shape>
                <v:shape id="Straight Line /m1/b56" o:spid="_x0000_s1088" style="position:absolute;left:9855;top:9098;width:450;height:780;visibility:visible;mso-wrap-style:square;v-text-anchor:top" coordsize="45043,78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" path="m45043,l,78027e" filled="f" strokeweight=".6pt">
                  <v:stroke endcap="round"/>
                  <v:path arrowok="t"/>
                </v:shape>
                <v:shape id="Straight Line /m1/b57" o:spid="_x0000_s1089" style="position:absolute;left:16552;top:3150;width:0;height:2531;visibility:visible;mso-wrap-style:square;v-text-anchor:top" coordsize="0,253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" path="m,253129l,e" filled="f" strokeweight=".6pt">
                  <v:stroke endcap="round"/>
                  <v:path arrowok="t"/>
                </v:shape>
                <v:shape id="Straight Line /m1/b57" o:spid="_x0000_s1090" style="position:absolute;left:16223;top:3150;width:0;height:2531;visibility:visible;mso-wrap-style:square;v-text-anchor:top" coordsize="0,253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" path="m,253130l,e" filled="f" strokeweight=".6pt">
                  <v:stroke endcap="round"/>
                  <v:path arrowok="t"/>
                </v:shape>
                <v:shape id="Straight Line /m1/b58" o:spid="_x0000_s1091" style="position:absolute;left:16552;top:5681;width:694;height:401;visibility:visible;mso-wrap-style:square;v-text-anchor:top" coordsize="69384,40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" path="m,l69384,40054e" filled="f" strokeweight=".6pt">
                  <v:stroke endcap="round"/>
                  <v:path arrowok="t"/>
                </v:shape>
                <v:shape id="Straight Line /m1/b59" o:spid="_x0000_s1092" style="position:absolute;left:16552;top:2074;width:1863;height:1076;visibility:visible;mso-wrap-style:square;v-text-anchor:top" coordsize="186293,107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" path="m,107559l186293,e" filled="f" strokeweight=".6pt">
                  <v:stroke endcap="round"/>
                  <v:path arrowok="t"/>
                </v:shape>
                <v:shape id="Straight Line /m1/b60" o:spid="_x0000_s1093" style="position:absolute;left:14360;top:2074;width:1863;height:1076;visibility:visible;mso-wrap-style:square;v-text-anchor:top" coordsize="186292,107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" path="m186292,107559l,e" filled="f" strokeweight=".6pt">
                  <v:stroke endcap="round"/>
                  <v:path arrowok="t"/>
                </v:shape>
                <v:shape id="Straight Line /m1/b61" o:spid="_x0000_s1094" style="position:absolute;left:18415;top:2074;width:451;height:781;visibility:visible;mso-wrap-style:square;v-text-anchor:top" coordsize="45043,780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" path="m,l45043,78026e" filled="f" strokeweight=".6pt">
                  <v:stroke endcap="round"/>
                  <v:path arrowok="t"/>
                </v:shape>
                <v:shape id="Straight Line /m1/b62" o:spid="_x0000_s1095" style="position:absolute;left:18415;top:1579;width:859;height:495;visibility:visible;mso-wrap-style:square;v-text-anchor:top" coordsize="85842,49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" path="m,49555l85842,e" filled="f" strokeweight=".6pt">
                  <v:stroke endcap="round"/>
                  <v:path arrowok="t"/>
                </v:shape>
                <v:shape id="Straight Line /m1/b63" o:spid="_x0000_s1096" style="position:absolute;left:17965;top:1296;width:450;height:778;visibility:visible;mso-wrap-style:square;v-text-anchor:top" coordsize="44992,77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" path="m44992,77793l,e" filled="f" strokeweight=".6pt">
                  <v:stroke endcap="round"/>
                  <v:path arrowok="t"/>
                </v:shape>
                <v:shape id="Straight Line /m1/b64" o:spid="_x0000_s1097" style="position:absolute;left:14360;top:1296;width:450;height:778;visibility:visible;mso-wrap-style:square;v-text-anchor:top" coordsize="44992,77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" path="m,77793l44992,e" filled="f" strokeweight=".6pt">
                  <v:stroke endcap="round"/>
                  <v:path arrowok="t"/>
                </v:shape>
                <v:shape id="Straight Line /m1/b65" o:spid="_x0000_s1098" style="position:absolute;left:13502;top:1579;width:858;height:495;visibility:visible;mso-wrap-style:square;v-text-anchor:top" coordsize="85843,49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" path="m85843,49555l,e" filled="f" strokeweight=".6pt">
                  <v:stroke endcap="round"/>
                  <v:path arrowok="t"/>
                </v:shape>
                <v:shape id="Straight Line /m1/b66" o:spid="_x0000_s1099" style="position:absolute;left:13910;top:2074;width:450;height:781;visibility:visible;mso-wrap-style:square;v-text-anchor:top" coordsize="45043,780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" path="m45043,l,78026e" filled="f" strokeweight=".6pt">
                  <v:stroke endcap="round"/>
                  <v:path arrowok="t"/>
                </v:shape>
                <v:shape id="Character O of /m1/a1" o:spid="_x0000_s1100" style="position:absolute;left:1846;top:22770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" o:spid="_x0000_s1101" style="position:absolute;left:1846;top:27453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" o:spid="_x0000_s1102" style="position:absolute;left:5903;top:29794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4" o:spid="_x0000_s1103" style="position:absolute;left:9958;top:27453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H of /m1/a29" o:spid="_x0000_s1104" style="position:absolute;left:7221;top:220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30" o:spid="_x0000_s1105" style="position:absolute;left:9250;top:2467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31" o:spid="_x0000_s1106" style="position:absolute;left:3938;top:2250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32" o:spid="_x0000_s1107" style="position:absolute;left:5467;top:1907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33" o:spid="_x0000_s1108" style="position:absolute;left:4535;top:2069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" path="m,72536l,,9600,r,29792l47304,29792,47304,r9600,l56904,72536r-9600,l47304,38352r-37704,l9600,72536,,72536xe" fillcolor="gray" stroked="f">
                  <v:path arrowok="t"/>
                </v:shape>
                <v:shape id="Character H of /m1/a34" o:spid="_x0000_s1109" style="position:absolute;left:10746;top:24038;width:570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35" o:spid="_x0000_s1110" style="position:absolute;left:11278;top:220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36" o:spid="_x0000_s1111" style="position:absolute;left:9295;top:2152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37" o:spid="_x0000_s1112" style="position:absolute;left:9250;top:1999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38" o:spid="_x0000_s1113" style="position:absolute;left:653;top:2350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39" o:spid="_x0000_s1114" style="position:absolute;left:10517;top:1712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40" o:spid="_x0000_s1115" style="position:absolute;left:11449;top:1550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41" o:spid="_x0000_s1116" style="position:absolute;left:6691;top:1450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42" o:spid="_x0000_s1117" style="position:absolute;left:4708;top:15033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43" o:spid="_x0000_s1118" style="position:absolute;left:5240;top:1701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44" o:spid="_x0000_s1119" style="position:absolute;left:9524;top:12055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45" o:spid="_x0000_s1120" style="position:absolute;left:8590;top:1367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46" o:spid="_x0000_s1121" style="position:absolute;left:457;top:2980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47" o:spid="_x0000_s1122" style="position:absolute;left:1908;top:31258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48" o:spid="_x0000_s1123" style="position:absolute;left:3360;top:2980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49" o:spid="_x0000_s1124" style="position:absolute;left:7267;top:3223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50" o:spid="_x0000_s1125" style="position:absolute;left:9250;top:3170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51" o:spid="_x0000_s1126" style="position:absolute;left:8719;top:2972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52" o:spid="_x0000_s1127" style="position:absolute;left:13305;top:12973;width:570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53" o:spid="_x0000_s1128" style="position:absolute;left:14572;top:1010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54" o:spid="_x0000_s1129" style="position:absolute;left:15504;top:848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55" o:spid="_x0000_s1130" style="position:absolute;left:13579;top:5031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56" o:spid="_x0000_s1131" style="position:absolute;left:12645;top:664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57" o:spid="_x0000_s1132" style="position:absolute;left:10746;top:7480;width:570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58" o:spid="_x0000_s1133" style="position:absolute;left:8763;top:801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59" o:spid="_x0000_s1134" style="position:absolute;left:9295;top:999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60" o:spid="_x0000_s1135" style="position:absolute;left:17361;top:594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61" o:spid="_x0000_s1136" style="position:absolute;left:18857;top:296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62" o:spid="_x0000_s1137" style="position:absolute;left:19388;top:98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63" o:spid="_x0000_s1138" style="position:absolute;left:17405;top:4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64" o:spid="_x0000_s1139" style="position:absolute;left:14802;top:4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65" o:spid="_x0000_s1140" style="position:absolute;left:12818;top:986;width:570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66" o:spid="_x0000_s1141" style="position:absolute;left:13350;top:296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w10:anchorlock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inline distT="0" distB="0" distL="0" distR="0" wp14:anchorId="65F38327" wp14:editId="49FB53B7">
                <wp:extent cx="2182408" cy="3159889"/>
                <wp:effectExtent l="0" t="0" r="0" b="0"/>
                <wp:docPr id="1042" name="Chem4Word Structur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2408" cy="3159889"/>
                          <a:chOff x="0" y="0"/>
                          <a:chExt cx="2707423" cy="4694871"/>
                        </a:xfrm>
                      </wpg:grpSpPr>
                      <wps:wsp>
                        <wps:cNvPr id="1043" name="Wedge /m1/b1"/>
                        <wps:cNvSpPr/>
                        <wps:spPr>
                          <a:xfrm>
                            <a:off x="2097391" y="1530360"/>
                            <a:ext cx="32918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172814">
                                <a:moveTo>
                                  <a:pt x="16459" y="172814"/>
                                </a:moveTo>
                                <a:lnTo>
                                  <a:pt x="0" y="0"/>
                                </a:lnTo>
                                <a:lnTo>
                                  <a:pt x="16459" y="0"/>
                                </a:lnTo>
                                <a:lnTo>
                                  <a:pt x="329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44" name="Shape3"/>
                        <wps:cNvSpPr/>
                        <wps:spPr>
                          <a:xfrm>
                            <a:off x="1917220" y="1365938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45" name="Hatch /m1/b2"/>
                        <wps:cNvSpPr/>
                        <wps:spPr>
                          <a:xfrm>
                            <a:off x="1921792" y="1370510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22024" y="10001"/>
                                </a:moveTo>
                                <a:lnTo>
                                  <a:pt x="19673" y="14074"/>
                                </a:lnTo>
                              </a:path>
                              <a:path w="154170" h="98515">
                                <a:moveTo>
                                  <a:pt x="44049" y="20002"/>
                                </a:moveTo>
                                <a:lnTo>
                                  <a:pt x="39346" y="28147"/>
                                </a:lnTo>
                              </a:path>
                              <a:path w="154170" h="98515">
                                <a:moveTo>
                                  <a:pt x="66073" y="30003"/>
                                </a:moveTo>
                                <a:lnTo>
                                  <a:pt x="59019" y="42221"/>
                                </a:lnTo>
                              </a:path>
                              <a:path w="154170" h="98515">
                                <a:moveTo>
                                  <a:pt x="88097" y="40004"/>
                                </a:moveTo>
                                <a:lnTo>
                                  <a:pt x="78692" y="56294"/>
                                </a:lnTo>
                              </a:path>
                              <a:path w="154170" h="98515">
                                <a:moveTo>
                                  <a:pt x="110121" y="50005"/>
                                </a:moveTo>
                                <a:lnTo>
                                  <a:pt x="98365" y="70368"/>
                                </a:lnTo>
                              </a:path>
                              <a:path w="154170" h="98515">
                                <a:moveTo>
                                  <a:pt x="132146" y="60006"/>
                                </a:moveTo>
                                <a:lnTo>
                                  <a:pt x="118038" y="84441"/>
                                </a:lnTo>
                              </a:path>
                              <a:path w="154170" h="98515">
                                <a:moveTo>
                                  <a:pt x="154170" y="70007"/>
                                </a:moveTo>
                                <a:lnTo>
                                  <a:pt x="137710" y="98515"/>
                                </a:lnTo>
                              </a:path>
                              <a:path w="154170" h="98515">
                                <a:moveTo>
                                  <a:pt x="145940" y="84261"/>
                                </a:moveTo>
                                <a:lnTo>
                                  <a:pt x="154170" y="70007"/>
                                </a:lnTo>
                              </a:path>
                              <a:path w="154170" h="98515">
                                <a:moveTo>
                                  <a:pt x="145940" y="84261"/>
                                </a:moveTo>
                                <a:lnTo>
                                  <a:pt x="137711" y="98515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46" name="Wedge /m1/b3"/>
                        <wps:cNvSpPr/>
                        <wps:spPr>
                          <a:xfrm>
                            <a:off x="1713274" y="2195689"/>
                            <a:ext cx="32918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172814">
                                <a:moveTo>
                                  <a:pt x="16459" y="172814"/>
                                </a:moveTo>
                                <a:lnTo>
                                  <a:pt x="0" y="0"/>
                                </a:lnTo>
                                <a:lnTo>
                                  <a:pt x="16459" y="0"/>
                                </a:lnTo>
                                <a:lnTo>
                                  <a:pt x="329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47" name="Wedge /m1/b4"/>
                        <wps:cNvSpPr/>
                        <wps:spPr>
                          <a:xfrm>
                            <a:off x="1767621" y="2035839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154170" y="0"/>
                                </a:moveTo>
                                <a:lnTo>
                                  <a:pt x="16459" y="98515"/>
                                </a:lnTo>
                                <a:lnTo>
                                  <a:pt x="8229" y="84261"/>
                                </a:lnTo>
                                <a:lnTo>
                                  <a:pt x="0" y="700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48" name="Straight Line /m1/b5"/>
                        <wps:cNvSpPr/>
                        <wps:spPr>
                          <a:xfrm>
                            <a:off x="1775851" y="1370510"/>
                            <a:ext cx="145940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1">
                                <a:moveTo>
                                  <a:pt x="0" y="84261"/>
                                </a:moveTo>
                                <a:lnTo>
                                  <a:pt x="14594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49" name="Straight Line /m1/b6"/>
                        <wps:cNvSpPr/>
                        <wps:spPr>
                          <a:xfrm>
                            <a:off x="1537674" y="1370510"/>
                            <a:ext cx="145940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1">
                                <a:moveTo>
                                  <a:pt x="145940" y="842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0" name="Straight Line /m1/b7"/>
                        <wps:cNvSpPr/>
                        <wps:spPr>
                          <a:xfrm>
                            <a:off x="1921792" y="2035839"/>
                            <a:ext cx="145940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1">
                                <a:moveTo>
                                  <a:pt x="145940" y="842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1" name="Straight Line /m1/b8"/>
                        <wps:cNvSpPr/>
                        <wps:spPr>
                          <a:xfrm>
                            <a:off x="2159968" y="2035839"/>
                            <a:ext cx="145939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39" h="84261">
                                <a:moveTo>
                                  <a:pt x="0" y="84261"/>
                                </a:moveTo>
                                <a:lnTo>
                                  <a:pt x="145939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2" name="Shape11"/>
                        <wps:cNvSpPr/>
                        <wps:spPr>
                          <a:xfrm>
                            <a:off x="1725161" y="1033273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3" name="Hatch /m1/b9"/>
                        <wps:cNvSpPr/>
                        <wps:spPr>
                          <a:xfrm>
                            <a:off x="1713274" y="865031"/>
                            <a:ext cx="32918" cy="17281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172813">
                                <a:moveTo>
                                  <a:pt x="14108" y="148125"/>
                                </a:moveTo>
                                <a:lnTo>
                                  <a:pt x="18810" y="148125"/>
                                </a:lnTo>
                              </a:path>
                              <a:path w="32918" h="172813">
                                <a:moveTo>
                                  <a:pt x="11756" y="123438"/>
                                </a:moveTo>
                                <a:lnTo>
                                  <a:pt x="21162" y="123438"/>
                                </a:lnTo>
                              </a:path>
                              <a:path w="32918" h="172813">
                                <a:moveTo>
                                  <a:pt x="9405" y="98750"/>
                                </a:moveTo>
                                <a:lnTo>
                                  <a:pt x="23513" y="98750"/>
                                </a:lnTo>
                              </a:path>
                              <a:path w="32918" h="172813">
                                <a:moveTo>
                                  <a:pt x="7054" y="74063"/>
                                </a:moveTo>
                                <a:lnTo>
                                  <a:pt x="25864" y="74063"/>
                                </a:lnTo>
                              </a:path>
                              <a:path w="32918" h="172813">
                                <a:moveTo>
                                  <a:pt x="4703" y="49375"/>
                                </a:moveTo>
                                <a:lnTo>
                                  <a:pt x="28215" y="49375"/>
                                </a:lnTo>
                              </a:path>
                              <a:path w="32918" h="172813">
                                <a:moveTo>
                                  <a:pt x="2351" y="24688"/>
                                </a:moveTo>
                                <a:lnTo>
                                  <a:pt x="30567" y="24688"/>
                                </a:lnTo>
                              </a:path>
                              <a:path w="32918" h="172813">
                                <a:moveTo>
                                  <a:pt x="0" y="0"/>
                                </a:moveTo>
                                <a:lnTo>
                                  <a:pt x="32918" y="0"/>
                                </a:lnTo>
                              </a:path>
                              <a:path w="32918" h="172813">
                                <a:moveTo>
                                  <a:pt x="16459" y="0"/>
                                </a:moveTo>
                                <a:lnTo>
                                  <a:pt x="0" y="0"/>
                                </a:lnTo>
                              </a:path>
                              <a:path w="32918" h="172813">
                                <a:moveTo>
                                  <a:pt x="16459" y="0"/>
                                </a:moveTo>
                                <a:lnTo>
                                  <a:pt x="32918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4" name="Wedge /m1/b10"/>
                        <wps:cNvSpPr/>
                        <wps:spPr>
                          <a:xfrm>
                            <a:off x="1767621" y="705180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154170" y="0"/>
                                </a:moveTo>
                                <a:lnTo>
                                  <a:pt x="16459" y="98515"/>
                                </a:lnTo>
                                <a:lnTo>
                                  <a:pt x="8229" y="84261"/>
                                </a:lnTo>
                                <a:lnTo>
                                  <a:pt x="0" y="700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5" name="Straight Line /m1/b11"/>
                        <wps:cNvSpPr/>
                        <wps:spPr>
                          <a:xfrm>
                            <a:off x="1537674" y="2701169"/>
                            <a:ext cx="145940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1">
                                <a:moveTo>
                                  <a:pt x="145940" y="842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6" name="Straight Line /m1/b12"/>
                        <wps:cNvSpPr/>
                        <wps:spPr>
                          <a:xfrm>
                            <a:off x="1775851" y="2701169"/>
                            <a:ext cx="145940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1">
                                <a:moveTo>
                                  <a:pt x="0" y="84261"/>
                                </a:moveTo>
                                <a:lnTo>
                                  <a:pt x="14594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7" name="Wedge /m1/b13"/>
                        <wps:cNvSpPr/>
                        <wps:spPr>
                          <a:xfrm>
                            <a:off x="1383504" y="2701169"/>
                            <a:ext cx="154169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69" h="98515">
                                <a:moveTo>
                                  <a:pt x="154169" y="0"/>
                                </a:moveTo>
                                <a:lnTo>
                                  <a:pt x="16459" y="98515"/>
                                </a:lnTo>
                                <a:lnTo>
                                  <a:pt x="8229" y="84261"/>
                                </a:lnTo>
                                <a:lnTo>
                                  <a:pt x="0" y="700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8" name="Shape17"/>
                        <wps:cNvSpPr/>
                        <wps:spPr>
                          <a:xfrm>
                            <a:off x="1341045" y="3029261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59" name="Hatch /m1/b14"/>
                        <wps:cNvSpPr/>
                        <wps:spPr>
                          <a:xfrm>
                            <a:off x="1329157" y="2861020"/>
                            <a:ext cx="32918" cy="17281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172813">
                                <a:moveTo>
                                  <a:pt x="14108" y="148125"/>
                                </a:moveTo>
                                <a:lnTo>
                                  <a:pt x="18810" y="148125"/>
                                </a:lnTo>
                              </a:path>
                              <a:path w="32918" h="172813">
                                <a:moveTo>
                                  <a:pt x="11756" y="123438"/>
                                </a:moveTo>
                                <a:lnTo>
                                  <a:pt x="21162" y="123438"/>
                                </a:lnTo>
                              </a:path>
                              <a:path w="32918" h="172813">
                                <a:moveTo>
                                  <a:pt x="9405" y="98750"/>
                                </a:moveTo>
                                <a:lnTo>
                                  <a:pt x="23513" y="98750"/>
                                </a:lnTo>
                              </a:path>
                              <a:path w="32918" h="172813">
                                <a:moveTo>
                                  <a:pt x="7054" y="74063"/>
                                </a:moveTo>
                                <a:lnTo>
                                  <a:pt x="25864" y="74063"/>
                                </a:lnTo>
                              </a:path>
                              <a:path w="32918" h="172813">
                                <a:moveTo>
                                  <a:pt x="4703" y="49375"/>
                                </a:moveTo>
                                <a:lnTo>
                                  <a:pt x="28215" y="49375"/>
                                </a:lnTo>
                              </a:path>
                              <a:path w="32918" h="172813">
                                <a:moveTo>
                                  <a:pt x="2351" y="24688"/>
                                </a:moveTo>
                                <a:lnTo>
                                  <a:pt x="30567" y="24688"/>
                                </a:lnTo>
                              </a:path>
                              <a:path w="32918" h="172813">
                                <a:moveTo>
                                  <a:pt x="0" y="0"/>
                                </a:moveTo>
                                <a:lnTo>
                                  <a:pt x="32918" y="0"/>
                                </a:lnTo>
                              </a:path>
                              <a:path w="32918" h="172813">
                                <a:moveTo>
                                  <a:pt x="16459" y="0"/>
                                </a:moveTo>
                                <a:lnTo>
                                  <a:pt x="0" y="0"/>
                                </a:lnTo>
                              </a:path>
                              <a:path w="32918" h="172813">
                                <a:moveTo>
                                  <a:pt x="16459" y="0"/>
                                </a:moveTo>
                                <a:lnTo>
                                  <a:pt x="32918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0" name="Shape19"/>
                        <wps:cNvSpPr/>
                        <wps:spPr>
                          <a:xfrm>
                            <a:off x="1917220" y="1809491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1" name="Hatch /m1/b15"/>
                        <wps:cNvSpPr/>
                        <wps:spPr>
                          <a:xfrm>
                            <a:off x="1767621" y="1715548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132146" y="88514"/>
                                </a:moveTo>
                                <a:lnTo>
                                  <a:pt x="134497" y="84441"/>
                                </a:lnTo>
                              </a:path>
                              <a:path w="154170" h="98515">
                                <a:moveTo>
                                  <a:pt x="110121" y="78513"/>
                                </a:moveTo>
                                <a:lnTo>
                                  <a:pt x="114824" y="70368"/>
                                </a:lnTo>
                              </a:path>
                              <a:path w="154170" h="98515">
                                <a:moveTo>
                                  <a:pt x="88097" y="68512"/>
                                </a:moveTo>
                                <a:lnTo>
                                  <a:pt x="95151" y="56294"/>
                                </a:lnTo>
                              </a:path>
                              <a:path w="154170" h="98515">
                                <a:moveTo>
                                  <a:pt x="66073" y="58511"/>
                                </a:moveTo>
                                <a:lnTo>
                                  <a:pt x="75478" y="42221"/>
                                </a:lnTo>
                              </a:path>
                              <a:path w="154170" h="98515">
                                <a:moveTo>
                                  <a:pt x="44048" y="48510"/>
                                </a:moveTo>
                                <a:lnTo>
                                  <a:pt x="55805" y="28147"/>
                                </a:lnTo>
                              </a:path>
                              <a:path w="154170" h="98515">
                                <a:moveTo>
                                  <a:pt x="22024" y="38509"/>
                                </a:moveTo>
                                <a:lnTo>
                                  <a:pt x="36132" y="14073"/>
                                </a:lnTo>
                              </a:path>
                              <a:path w="154170" h="98515">
                                <a:moveTo>
                                  <a:pt x="8229" y="14254"/>
                                </a:moveTo>
                                <a:lnTo>
                                  <a:pt x="8229" y="14254"/>
                                </a:lnTo>
                              </a:path>
                              <a:path w="154170" h="98515">
                                <a:moveTo>
                                  <a:pt x="8229" y="14254"/>
                                </a:moveTo>
                                <a:lnTo>
                                  <a:pt x="0" y="28508"/>
                                </a:lnTo>
                              </a:path>
                              <a:path w="154170" h="98515">
                                <a:moveTo>
                                  <a:pt x="8229" y="14254"/>
                                </a:moveTo>
                                <a:lnTo>
                                  <a:pt x="1645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2" name="Straight Line /m1/b16"/>
                        <wps:cNvSpPr/>
                        <wps:spPr>
                          <a:xfrm>
                            <a:off x="1650521" y="1729798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33094" y="0"/>
                                </a:moveTo>
                                <a:lnTo>
                                  <a:pt x="0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3" name="Shape22"/>
                        <wps:cNvSpPr/>
                        <wps:spPr>
                          <a:xfrm>
                            <a:off x="2301337" y="1809491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4" name="Hatch /m1/b17"/>
                        <wps:cNvSpPr/>
                        <wps:spPr>
                          <a:xfrm>
                            <a:off x="2305908" y="1715548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19673" y="84441"/>
                                </a:moveTo>
                                <a:lnTo>
                                  <a:pt x="22024" y="88514"/>
                                </a:lnTo>
                              </a:path>
                              <a:path w="154170" h="98515">
                                <a:moveTo>
                                  <a:pt x="39346" y="70368"/>
                                </a:moveTo>
                                <a:lnTo>
                                  <a:pt x="44049" y="78513"/>
                                </a:lnTo>
                              </a:path>
                              <a:path w="154170" h="98515">
                                <a:moveTo>
                                  <a:pt x="59019" y="56294"/>
                                </a:moveTo>
                                <a:lnTo>
                                  <a:pt x="66073" y="68512"/>
                                </a:lnTo>
                              </a:path>
                              <a:path w="154170" h="98515">
                                <a:moveTo>
                                  <a:pt x="78692" y="42221"/>
                                </a:moveTo>
                                <a:lnTo>
                                  <a:pt x="88097" y="58511"/>
                                </a:lnTo>
                              </a:path>
                              <a:path w="154170" h="98515">
                                <a:moveTo>
                                  <a:pt x="98364" y="28147"/>
                                </a:moveTo>
                                <a:lnTo>
                                  <a:pt x="110121" y="48510"/>
                                </a:lnTo>
                              </a:path>
                              <a:path w="154170" h="98515">
                                <a:moveTo>
                                  <a:pt x="118037" y="14073"/>
                                </a:moveTo>
                                <a:lnTo>
                                  <a:pt x="132146" y="38509"/>
                                </a:lnTo>
                              </a:path>
                              <a:path w="154170" h="98515">
                                <a:moveTo>
                                  <a:pt x="145940" y="14254"/>
                                </a:moveTo>
                                <a:lnTo>
                                  <a:pt x="154170" y="28508"/>
                                </a:lnTo>
                              </a:path>
                              <a:path w="154170" h="98515">
                                <a:moveTo>
                                  <a:pt x="145940" y="14254"/>
                                </a:moveTo>
                                <a:lnTo>
                                  <a:pt x="137710" y="0"/>
                                </a:lnTo>
                              </a:path>
                              <a:path w="154170" h="98515">
                                <a:moveTo>
                                  <a:pt x="145940" y="14254"/>
                                </a:moveTo>
                                <a:lnTo>
                                  <a:pt x="154170" y="28508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5" name="Straight Line /m1/b18"/>
                        <wps:cNvSpPr/>
                        <wps:spPr>
                          <a:xfrm>
                            <a:off x="2544085" y="1729798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0" y="0"/>
                                </a:moveTo>
                                <a:lnTo>
                                  <a:pt x="33094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6" name="Wedge /m1/b19"/>
                        <wps:cNvSpPr/>
                        <wps:spPr>
                          <a:xfrm>
                            <a:off x="1921792" y="1050218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0" y="98515"/>
                                </a:moveTo>
                                <a:lnTo>
                                  <a:pt x="137711" y="0"/>
                                </a:lnTo>
                                <a:lnTo>
                                  <a:pt x="145940" y="14253"/>
                                </a:lnTo>
                                <a:lnTo>
                                  <a:pt x="154170" y="285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7" name="Straight Line /m1/b20"/>
                        <wps:cNvSpPr/>
                        <wps:spPr>
                          <a:xfrm>
                            <a:off x="2159968" y="1064468"/>
                            <a:ext cx="33093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3" h="19104">
                                <a:moveTo>
                                  <a:pt x="0" y="0"/>
                                </a:moveTo>
                                <a:lnTo>
                                  <a:pt x="33093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8" name="Straight Line /m1/b21"/>
                        <wps:cNvSpPr/>
                        <wps:spPr>
                          <a:xfrm>
                            <a:off x="1921792" y="705180"/>
                            <a:ext cx="145940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1">
                                <a:moveTo>
                                  <a:pt x="145940" y="842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69" name="Straight Line /m1/b22"/>
                        <wps:cNvSpPr/>
                        <wps:spPr>
                          <a:xfrm>
                            <a:off x="2159968" y="705180"/>
                            <a:ext cx="145939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39" h="84261">
                                <a:moveTo>
                                  <a:pt x="0" y="84261"/>
                                </a:moveTo>
                                <a:lnTo>
                                  <a:pt x="145939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0" name="Wedge /m1/b23"/>
                        <wps:cNvSpPr/>
                        <wps:spPr>
                          <a:xfrm>
                            <a:off x="1383504" y="1050218"/>
                            <a:ext cx="154169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69" h="98515">
                                <a:moveTo>
                                  <a:pt x="154169" y="98515"/>
                                </a:moveTo>
                                <a:lnTo>
                                  <a:pt x="0" y="28507"/>
                                </a:lnTo>
                                <a:lnTo>
                                  <a:pt x="8229" y="14253"/>
                                </a:lnTo>
                                <a:lnTo>
                                  <a:pt x="164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1" name="Straight Line /m1/b24"/>
                        <wps:cNvSpPr/>
                        <wps:spPr>
                          <a:xfrm>
                            <a:off x="1345616" y="948041"/>
                            <a:ext cx="0" cy="408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0841">
                                <a:moveTo>
                                  <a:pt x="0" y="4084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2" name="Straight Line /m1/b25"/>
                        <wps:cNvSpPr/>
                        <wps:spPr>
                          <a:xfrm>
                            <a:off x="1153558" y="3366499"/>
                            <a:ext cx="145940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1">
                                <a:moveTo>
                                  <a:pt x="145940" y="842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3" name="Straight Line /m1/b26"/>
                        <wps:cNvSpPr/>
                        <wps:spPr>
                          <a:xfrm>
                            <a:off x="1391734" y="3366499"/>
                            <a:ext cx="145939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39" h="84261">
                                <a:moveTo>
                                  <a:pt x="0" y="84261"/>
                                </a:moveTo>
                                <a:lnTo>
                                  <a:pt x="145939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4" name="Shape33"/>
                        <wps:cNvSpPr/>
                        <wps:spPr>
                          <a:xfrm>
                            <a:off x="1533103" y="2474820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5" name="Hatch /m1/b27"/>
                        <wps:cNvSpPr/>
                        <wps:spPr>
                          <a:xfrm>
                            <a:off x="1383504" y="2380877"/>
                            <a:ext cx="154169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69" h="98515">
                                <a:moveTo>
                                  <a:pt x="132145" y="88514"/>
                                </a:moveTo>
                                <a:lnTo>
                                  <a:pt x="134496" y="84441"/>
                                </a:lnTo>
                              </a:path>
                              <a:path w="154169" h="98515">
                                <a:moveTo>
                                  <a:pt x="110121" y="78513"/>
                                </a:moveTo>
                                <a:lnTo>
                                  <a:pt x="114823" y="70368"/>
                                </a:lnTo>
                              </a:path>
                              <a:path w="154169" h="98515">
                                <a:moveTo>
                                  <a:pt x="88096" y="68511"/>
                                </a:moveTo>
                                <a:lnTo>
                                  <a:pt x="95150" y="56294"/>
                                </a:lnTo>
                              </a:path>
                              <a:path w="154169" h="98515">
                                <a:moveTo>
                                  <a:pt x="66072" y="58510"/>
                                </a:moveTo>
                                <a:lnTo>
                                  <a:pt x="75477" y="42221"/>
                                </a:lnTo>
                              </a:path>
                              <a:path w="154169" h="98515">
                                <a:moveTo>
                                  <a:pt x="44048" y="48509"/>
                                </a:moveTo>
                                <a:lnTo>
                                  <a:pt x="55804" y="28147"/>
                                </a:lnTo>
                              </a:path>
                              <a:path w="154169" h="98515">
                                <a:moveTo>
                                  <a:pt x="22024" y="38508"/>
                                </a:moveTo>
                                <a:lnTo>
                                  <a:pt x="36131" y="14073"/>
                                </a:lnTo>
                              </a:path>
                              <a:path w="154169" h="98515">
                                <a:moveTo>
                                  <a:pt x="8229" y="14253"/>
                                </a:moveTo>
                                <a:lnTo>
                                  <a:pt x="8229" y="14253"/>
                                </a:lnTo>
                              </a:path>
                              <a:path w="154169" h="98515">
                                <a:moveTo>
                                  <a:pt x="8229" y="14253"/>
                                </a:moveTo>
                                <a:lnTo>
                                  <a:pt x="0" y="28507"/>
                                </a:lnTo>
                              </a:path>
                              <a:path w="154169" h="98515">
                                <a:moveTo>
                                  <a:pt x="8229" y="14253"/>
                                </a:moveTo>
                                <a:lnTo>
                                  <a:pt x="1645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6" name="Straight Line /m1/b28"/>
                        <wps:cNvSpPr/>
                        <wps:spPr>
                          <a:xfrm>
                            <a:off x="1266404" y="2395127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33094" y="0"/>
                                </a:moveTo>
                                <a:lnTo>
                                  <a:pt x="0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7" name="Shape36"/>
                        <wps:cNvSpPr/>
                        <wps:spPr>
                          <a:xfrm>
                            <a:off x="1917220" y="2474820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8" name="Hatch /m1/b29"/>
                        <wps:cNvSpPr/>
                        <wps:spPr>
                          <a:xfrm>
                            <a:off x="1921792" y="2380877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19673" y="84441"/>
                                </a:moveTo>
                                <a:lnTo>
                                  <a:pt x="22024" y="88514"/>
                                </a:lnTo>
                              </a:path>
                              <a:path w="154170" h="98515">
                                <a:moveTo>
                                  <a:pt x="39346" y="70368"/>
                                </a:moveTo>
                                <a:lnTo>
                                  <a:pt x="44049" y="78513"/>
                                </a:lnTo>
                              </a:path>
                              <a:path w="154170" h="98515">
                                <a:moveTo>
                                  <a:pt x="59019" y="56294"/>
                                </a:moveTo>
                                <a:lnTo>
                                  <a:pt x="66073" y="68512"/>
                                </a:lnTo>
                              </a:path>
                              <a:path w="154170" h="98515">
                                <a:moveTo>
                                  <a:pt x="78692" y="42221"/>
                                </a:moveTo>
                                <a:lnTo>
                                  <a:pt x="88097" y="58510"/>
                                </a:lnTo>
                              </a:path>
                              <a:path w="154170" h="98515">
                                <a:moveTo>
                                  <a:pt x="98365" y="28147"/>
                                </a:moveTo>
                                <a:lnTo>
                                  <a:pt x="110121" y="48509"/>
                                </a:lnTo>
                              </a:path>
                              <a:path w="154170" h="98515">
                                <a:moveTo>
                                  <a:pt x="118038" y="14074"/>
                                </a:moveTo>
                                <a:lnTo>
                                  <a:pt x="132146" y="38508"/>
                                </a:lnTo>
                              </a:path>
                              <a:path w="154170" h="98515">
                                <a:moveTo>
                                  <a:pt x="137711" y="0"/>
                                </a:moveTo>
                                <a:lnTo>
                                  <a:pt x="154170" y="28507"/>
                                </a:lnTo>
                              </a:path>
                              <a:path w="154170" h="98515">
                                <a:moveTo>
                                  <a:pt x="145940" y="14253"/>
                                </a:moveTo>
                                <a:lnTo>
                                  <a:pt x="137711" y="0"/>
                                </a:lnTo>
                              </a:path>
                              <a:path w="154170" h="98515">
                                <a:moveTo>
                                  <a:pt x="145940" y="14253"/>
                                </a:moveTo>
                                <a:lnTo>
                                  <a:pt x="154170" y="28507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79" name="Straight Line /m1/b30"/>
                        <wps:cNvSpPr/>
                        <wps:spPr>
                          <a:xfrm>
                            <a:off x="2159968" y="2395127"/>
                            <a:ext cx="33093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3" h="19104">
                                <a:moveTo>
                                  <a:pt x="0" y="0"/>
                                </a:moveTo>
                                <a:lnTo>
                                  <a:pt x="33093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0" name="Straight Line /m1/b31"/>
                        <wps:cNvSpPr/>
                        <wps:spPr>
                          <a:xfrm>
                            <a:off x="1345616" y="1481398"/>
                            <a:ext cx="0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72814">
                                <a:moveTo>
                                  <a:pt x="0" y="1728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1" name="Wedge /m1/b32"/>
                        <wps:cNvSpPr/>
                        <wps:spPr>
                          <a:xfrm>
                            <a:off x="1153558" y="1715548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0" y="98515"/>
                                </a:moveTo>
                                <a:lnTo>
                                  <a:pt x="137711" y="0"/>
                                </a:lnTo>
                                <a:lnTo>
                                  <a:pt x="145940" y="14254"/>
                                </a:lnTo>
                                <a:lnTo>
                                  <a:pt x="154170" y="285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2" name="Wedge /m1/b33"/>
                        <wps:cNvSpPr/>
                        <wps:spPr>
                          <a:xfrm>
                            <a:off x="999387" y="3046207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154170" y="98515"/>
                                </a:moveTo>
                                <a:lnTo>
                                  <a:pt x="0" y="28507"/>
                                </a:lnTo>
                                <a:lnTo>
                                  <a:pt x="8229" y="14253"/>
                                </a:lnTo>
                                <a:lnTo>
                                  <a:pt x="164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3" name="Straight Line /m1/b34"/>
                        <wps:cNvSpPr/>
                        <wps:spPr>
                          <a:xfrm>
                            <a:off x="882287" y="3060457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33094" y="0"/>
                                </a:moveTo>
                                <a:lnTo>
                                  <a:pt x="0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4" name="Wedge /m1/b35"/>
                        <wps:cNvSpPr/>
                        <wps:spPr>
                          <a:xfrm>
                            <a:off x="1537674" y="3046207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0" y="98515"/>
                                </a:moveTo>
                                <a:lnTo>
                                  <a:pt x="137710" y="0"/>
                                </a:lnTo>
                                <a:lnTo>
                                  <a:pt x="145940" y="14253"/>
                                </a:lnTo>
                                <a:lnTo>
                                  <a:pt x="154170" y="285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5" name="Straight Line /m1/b36"/>
                        <wps:cNvSpPr/>
                        <wps:spPr>
                          <a:xfrm>
                            <a:off x="1775851" y="3060457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0" y="0"/>
                                </a:moveTo>
                                <a:lnTo>
                                  <a:pt x="33094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6" name="Straight Line /m1/b37"/>
                        <wps:cNvSpPr/>
                        <wps:spPr>
                          <a:xfrm>
                            <a:off x="1007617" y="1729802"/>
                            <a:ext cx="145940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1">
                                <a:moveTo>
                                  <a:pt x="0" y="0"/>
                                </a:moveTo>
                                <a:lnTo>
                                  <a:pt x="145940" y="8426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7" name="Straight Line /m1/b38"/>
                        <wps:cNvSpPr/>
                        <wps:spPr>
                          <a:xfrm>
                            <a:off x="769441" y="1729802"/>
                            <a:ext cx="145939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39" h="84261">
                                <a:moveTo>
                                  <a:pt x="145939" y="0"/>
                                </a:moveTo>
                                <a:lnTo>
                                  <a:pt x="0" y="8426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8" name="Straight Line /m1/b39"/>
                        <wps:cNvSpPr/>
                        <wps:spPr>
                          <a:xfrm>
                            <a:off x="961499" y="3477387"/>
                            <a:ext cx="0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72814">
                                <a:moveTo>
                                  <a:pt x="0" y="1728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89" name="Shape48"/>
                        <wps:cNvSpPr/>
                        <wps:spPr>
                          <a:xfrm>
                            <a:off x="764870" y="3805479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0" name="Hatch /m1/b40"/>
                        <wps:cNvSpPr/>
                        <wps:spPr>
                          <a:xfrm>
                            <a:off x="769441" y="3711537"/>
                            <a:ext cx="154169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69" h="98515">
                                <a:moveTo>
                                  <a:pt x="19673" y="84441"/>
                                </a:moveTo>
                                <a:lnTo>
                                  <a:pt x="22024" y="88514"/>
                                </a:lnTo>
                              </a:path>
                              <a:path w="154169" h="98515">
                                <a:moveTo>
                                  <a:pt x="39346" y="70368"/>
                                </a:moveTo>
                                <a:lnTo>
                                  <a:pt x="44048" y="78513"/>
                                </a:lnTo>
                              </a:path>
                              <a:path w="154169" h="98515">
                                <a:moveTo>
                                  <a:pt x="59018" y="56294"/>
                                </a:moveTo>
                                <a:lnTo>
                                  <a:pt x="66072" y="68512"/>
                                </a:lnTo>
                              </a:path>
                              <a:path w="154169" h="98515">
                                <a:moveTo>
                                  <a:pt x="78691" y="42221"/>
                                </a:moveTo>
                                <a:lnTo>
                                  <a:pt x="88097" y="58510"/>
                                </a:lnTo>
                              </a:path>
                              <a:path w="154169" h="98515">
                                <a:moveTo>
                                  <a:pt x="98364" y="28147"/>
                                </a:moveTo>
                                <a:lnTo>
                                  <a:pt x="110121" y="48509"/>
                                </a:lnTo>
                              </a:path>
                              <a:path w="154169" h="98515">
                                <a:moveTo>
                                  <a:pt x="118037" y="14073"/>
                                </a:moveTo>
                                <a:lnTo>
                                  <a:pt x="132145" y="38508"/>
                                </a:lnTo>
                              </a:path>
                              <a:path w="154169" h="98515">
                                <a:moveTo>
                                  <a:pt x="145939" y="14253"/>
                                </a:moveTo>
                                <a:lnTo>
                                  <a:pt x="154169" y="28507"/>
                                </a:lnTo>
                              </a:path>
                              <a:path w="154169" h="98515">
                                <a:moveTo>
                                  <a:pt x="145939" y="14253"/>
                                </a:moveTo>
                                <a:lnTo>
                                  <a:pt x="137709" y="0"/>
                                </a:lnTo>
                              </a:path>
                              <a:path w="154169" h="98515">
                                <a:moveTo>
                                  <a:pt x="145939" y="14253"/>
                                </a:moveTo>
                                <a:lnTo>
                                  <a:pt x="154169" y="28507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1" name="Shape50"/>
                        <wps:cNvSpPr/>
                        <wps:spPr>
                          <a:xfrm>
                            <a:off x="1917220" y="478832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2" name="Hatch /m1/b41"/>
                        <wps:cNvSpPr/>
                        <wps:spPr>
                          <a:xfrm>
                            <a:off x="1767621" y="384888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132146" y="88514"/>
                                </a:moveTo>
                                <a:lnTo>
                                  <a:pt x="134497" y="84441"/>
                                </a:lnTo>
                              </a:path>
                              <a:path w="154170" h="98515">
                                <a:moveTo>
                                  <a:pt x="110121" y="78513"/>
                                </a:moveTo>
                                <a:lnTo>
                                  <a:pt x="114824" y="70368"/>
                                </a:lnTo>
                              </a:path>
                              <a:path w="154170" h="98515">
                                <a:moveTo>
                                  <a:pt x="88097" y="68512"/>
                                </a:moveTo>
                                <a:lnTo>
                                  <a:pt x="95151" y="56294"/>
                                </a:lnTo>
                              </a:path>
                              <a:path w="154170" h="98515">
                                <a:moveTo>
                                  <a:pt x="66072" y="58511"/>
                                </a:moveTo>
                                <a:lnTo>
                                  <a:pt x="75478" y="42220"/>
                                </a:lnTo>
                              </a:path>
                              <a:path w="154170" h="98515">
                                <a:moveTo>
                                  <a:pt x="44048" y="48510"/>
                                </a:moveTo>
                                <a:lnTo>
                                  <a:pt x="55805" y="28147"/>
                                </a:lnTo>
                              </a:path>
                              <a:path w="154170" h="98515">
                                <a:moveTo>
                                  <a:pt x="22023" y="38509"/>
                                </a:moveTo>
                                <a:lnTo>
                                  <a:pt x="36132" y="14073"/>
                                </a:lnTo>
                              </a:path>
                              <a:path w="154170" h="98515">
                                <a:moveTo>
                                  <a:pt x="8229" y="14253"/>
                                </a:moveTo>
                                <a:lnTo>
                                  <a:pt x="0" y="28508"/>
                                </a:lnTo>
                              </a:path>
                              <a:path w="154170" h="98515">
                                <a:moveTo>
                                  <a:pt x="8229" y="14253"/>
                                </a:moveTo>
                                <a:lnTo>
                                  <a:pt x="1645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3" name="Straight Line /m1/b42"/>
                        <wps:cNvSpPr/>
                        <wps:spPr>
                          <a:xfrm>
                            <a:off x="1729733" y="282712"/>
                            <a:ext cx="0" cy="408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0841">
                                <a:moveTo>
                                  <a:pt x="0" y="4084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4" name="Straight Line /m1/b43"/>
                        <wps:cNvSpPr/>
                        <wps:spPr>
                          <a:xfrm>
                            <a:off x="2497967" y="2146727"/>
                            <a:ext cx="0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72814">
                                <a:moveTo>
                                  <a:pt x="0" y="1728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5" name="Straight Line /m1/b44"/>
                        <wps:cNvSpPr/>
                        <wps:spPr>
                          <a:xfrm>
                            <a:off x="2544085" y="2395127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0" y="0"/>
                                </a:moveTo>
                                <a:lnTo>
                                  <a:pt x="33094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6" name="Wedge /m1/b45"/>
                        <wps:cNvSpPr/>
                        <wps:spPr>
                          <a:xfrm>
                            <a:off x="2097391" y="199700"/>
                            <a:ext cx="32918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172814">
                                <a:moveTo>
                                  <a:pt x="16459" y="172814"/>
                                </a:moveTo>
                                <a:lnTo>
                                  <a:pt x="0" y="0"/>
                                </a:lnTo>
                                <a:lnTo>
                                  <a:pt x="16459" y="0"/>
                                </a:lnTo>
                                <a:lnTo>
                                  <a:pt x="329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7" name="Straight Line /m1/b46"/>
                        <wps:cNvSpPr/>
                        <wps:spPr>
                          <a:xfrm>
                            <a:off x="2159968" y="105011"/>
                            <a:ext cx="33093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3" h="19104">
                                <a:moveTo>
                                  <a:pt x="0" y="19104"/>
                                </a:moveTo>
                                <a:lnTo>
                                  <a:pt x="33093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8" name="Shape57"/>
                        <wps:cNvSpPr/>
                        <wps:spPr>
                          <a:xfrm>
                            <a:off x="2301337" y="478832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099" name="Hatch /m1/b47"/>
                        <wps:cNvSpPr/>
                        <wps:spPr>
                          <a:xfrm>
                            <a:off x="2305908" y="384888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19673" y="84441"/>
                                </a:moveTo>
                                <a:lnTo>
                                  <a:pt x="22024" y="88514"/>
                                </a:lnTo>
                              </a:path>
                              <a:path w="154170" h="98515">
                                <a:moveTo>
                                  <a:pt x="39346" y="70368"/>
                                </a:moveTo>
                                <a:lnTo>
                                  <a:pt x="44049" y="78513"/>
                                </a:lnTo>
                              </a:path>
                              <a:path w="154170" h="98515">
                                <a:moveTo>
                                  <a:pt x="59019" y="56294"/>
                                </a:moveTo>
                                <a:lnTo>
                                  <a:pt x="66073" y="68512"/>
                                </a:lnTo>
                              </a:path>
                              <a:path w="154170" h="98515">
                                <a:moveTo>
                                  <a:pt x="78692" y="42221"/>
                                </a:moveTo>
                                <a:lnTo>
                                  <a:pt x="88097" y="58511"/>
                                </a:lnTo>
                              </a:path>
                              <a:path w="154170" h="98515">
                                <a:moveTo>
                                  <a:pt x="98365" y="28147"/>
                                </a:moveTo>
                                <a:lnTo>
                                  <a:pt x="110122" y="48510"/>
                                </a:lnTo>
                              </a:path>
                              <a:path w="154170" h="98515">
                                <a:moveTo>
                                  <a:pt x="118038" y="14073"/>
                                </a:moveTo>
                                <a:lnTo>
                                  <a:pt x="132146" y="38509"/>
                                </a:lnTo>
                              </a:path>
                              <a:path w="154170" h="98515">
                                <a:moveTo>
                                  <a:pt x="145940" y="14253"/>
                                </a:moveTo>
                                <a:lnTo>
                                  <a:pt x="145940" y="14253"/>
                                </a:lnTo>
                              </a:path>
                              <a:path w="154170" h="98515">
                                <a:moveTo>
                                  <a:pt x="145940" y="14253"/>
                                </a:moveTo>
                                <a:lnTo>
                                  <a:pt x="137710" y="0"/>
                                </a:lnTo>
                              </a:path>
                              <a:path w="154170" h="98515">
                                <a:moveTo>
                                  <a:pt x="145940" y="14253"/>
                                </a:moveTo>
                                <a:lnTo>
                                  <a:pt x="154170" y="28508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0" name="Straight Line /m1/b48"/>
                        <wps:cNvSpPr/>
                        <wps:spPr>
                          <a:xfrm>
                            <a:off x="2544085" y="399138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0" y="0"/>
                                </a:moveTo>
                                <a:lnTo>
                                  <a:pt x="33094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1" name="Shape60"/>
                        <wps:cNvSpPr/>
                        <wps:spPr>
                          <a:xfrm>
                            <a:off x="1533103" y="3361926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2" name="Hatch /m1/b49"/>
                        <wps:cNvSpPr/>
                        <wps:spPr>
                          <a:xfrm>
                            <a:off x="1537674" y="3366499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22024" y="10001"/>
                                </a:moveTo>
                                <a:lnTo>
                                  <a:pt x="19673" y="14074"/>
                                </a:lnTo>
                              </a:path>
                              <a:path w="154170" h="98515">
                                <a:moveTo>
                                  <a:pt x="44049" y="20002"/>
                                </a:moveTo>
                                <a:lnTo>
                                  <a:pt x="39346" y="28147"/>
                                </a:lnTo>
                              </a:path>
                              <a:path w="154170" h="98515">
                                <a:moveTo>
                                  <a:pt x="66073" y="30003"/>
                                </a:moveTo>
                                <a:lnTo>
                                  <a:pt x="59019" y="42221"/>
                                </a:lnTo>
                              </a:path>
                              <a:path w="154170" h="98515">
                                <a:moveTo>
                                  <a:pt x="88097" y="40004"/>
                                </a:moveTo>
                                <a:lnTo>
                                  <a:pt x="78692" y="56294"/>
                                </a:lnTo>
                              </a:path>
                              <a:path w="154170" h="98515">
                                <a:moveTo>
                                  <a:pt x="110121" y="50005"/>
                                </a:moveTo>
                                <a:lnTo>
                                  <a:pt x="98364" y="70368"/>
                                </a:lnTo>
                              </a:path>
                              <a:path w="154170" h="98515">
                                <a:moveTo>
                                  <a:pt x="132146" y="60006"/>
                                </a:moveTo>
                                <a:lnTo>
                                  <a:pt x="118037" y="84442"/>
                                </a:lnTo>
                              </a:path>
                              <a:path w="154170" h="98515">
                                <a:moveTo>
                                  <a:pt x="154170" y="70007"/>
                                </a:moveTo>
                                <a:lnTo>
                                  <a:pt x="145940" y="84261"/>
                                </a:lnTo>
                              </a:path>
                              <a:path w="154170" h="98515">
                                <a:moveTo>
                                  <a:pt x="145940" y="84261"/>
                                </a:moveTo>
                                <a:lnTo>
                                  <a:pt x="154170" y="70007"/>
                                </a:lnTo>
                              </a:path>
                              <a:path w="154170" h="98515">
                                <a:moveTo>
                                  <a:pt x="145940" y="84261"/>
                                </a:moveTo>
                                <a:lnTo>
                                  <a:pt x="137710" y="98515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3" name="Straight Line /m1/b50"/>
                        <wps:cNvSpPr/>
                        <wps:spPr>
                          <a:xfrm>
                            <a:off x="1729733" y="3526349"/>
                            <a:ext cx="0" cy="408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0841">
                                <a:moveTo>
                                  <a:pt x="0" y="0"/>
                                </a:moveTo>
                                <a:lnTo>
                                  <a:pt x="0" y="4084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4" name="Straight Line /m1/b51"/>
                        <wps:cNvSpPr/>
                        <wps:spPr>
                          <a:xfrm>
                            <a:off x="2113850" y="2812058"/>
                            <a:ext cx="0" cy="17281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72813">
                                <a:moveTo>
                                  <a:pt x="0" y="17281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5" name="Straight Line /m1/b52"/>
                        <wps:cNvSpPr/>
                        <wps:spPr>
                          <a:xfrm>
                            <a:off x="2159968" y="3060457"/>
                            <a:ext cx="33093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3" h="19104">
                                <a:moveTo>
                                  <a:pt x="0" y="0"/>
                                </a:moveTo>
                                <a:lnTo>
                                  <a:pt x="33093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6" name="Straight Line /m1/b53"/>
                        <wps:cNvSpPr/>
                        <wps:spPr>
                          <a:xfrm>
                            <a:off x="769441" y="3810052"/>
                            <a:ext cx="0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72814">
                                <a:moveTo>
                                  <a:pt x="0" y="1728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7" name="Straight Line /m1/b54"/>
                        <wps:cNvSpPr/>
                        <wps:spPr>
                          <a:xfrm>
                            <a:off x="577382" y="4058456"/>
                            <a:ext cx="145940" cy="842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0">
                                <a:moveTo>
                                  <a:pt x="145940" y="0"/>
                                </a:moveTo>
                                <a:lnTo>
                                  <a:pt x="0" y="8426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8" name="Shape67"/>
                        <wps:cNvSpPr/>
                        <wps:spPr>
                          <a:xfrm>
                            <a:off x="1148986" y="2031267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09" name="Hatch /m1/b55"/>
                        <wps:cNvSpPr/>
                        <wps:spPr>
                          <a:xfrm>
                            <a:off x="1153558" y="2035839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22024" y="10001"/>
                                </a:moveTo>
                                <a:lnTo>
                                  <a:pt x="19673" y="14074"/>
                                </a:lnTo>
                              </a:path>
                              <a:path w="154170" h="98515">
                                <a:moveTo>
                                  <a:pt x="44049" y="20002"/>
                                </a:moveTo>
                                <a:lnTo>
                                  <a:pt x="39346" y="28147"/>
                                </a:lnTo>
                              </a:path>
                              <a:path w="154170" h="98515">
                                <a:moveTo>
                                  <a:pt x="66073" y="30003"/>
                                </a:moveTo>
                                <a:lnTo>
                                  <a:pt x="59019" y="42221"/>
                                </a:lnTo>
                              </a:path>
                              <a:path w="154170" h="98515">
                                <a:moveTo>
                                  <a:pt x="88097" y="40004"/>
                                </a:moveTo>
                                <a:lnTo>
                                  <a:pt x="78692" y="56294"/>
                                </a:lnTo>
                              </a:path>
                              <a:path w="154170" h="98515">
                                <a:moveTo>
                                  <a:pt x="110121" y="50005"/>
                                </a:moveTo>
                                <a:lnTo>
                                  <a:pt x="98365" y="70368"/>
                                </a:lnTo>
                              </a:path>
                              <a:path w="154170" h="98515">
                                <a:moveTo>
                                  <a:pt x="132146" y="60006"/>
                                </a:moveTo>
                                <a:lnTo>
                                  <a:pt x="118038" y="84441"/>
                                </a:lnTo>
                              </a:path>
                              <a:path w="154170" h="98515">
                                <a:moveTo>
                                  <a:pt x="154170" y="70007"/>
                                </a:moveTo>
                                <a:lnTo>
                                  <a:pt x="137710" y="98515"/>
                                </a:lnTo>
                              </a:path>
                              <a:path w="154170" h="98515">
                                <a:moveTo>
                                  <a:pt x="145940" y="84261"/>
                                </a:moveTo>
                                <a:lnTo>
                                  <a:pt x="154170" y="70007"/>
                                </a:lnTo>
                              </a:path>
                              <a:path w="154170" h="98515">
                                <a:moveTo>
                                  <a:pt x="145940" y="84261"/>
                                </a:moveTo>
                                <a:lnTo>
                                  <a:pt x="137711" y="98515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0" name="Straight Line /m1/b56"/>
                        <wps:cNvSpPr/>
                        <wps:spPr>
                          <a:xfrm>
                            <a:off x="1391734" y="2101000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0" y="19104"/>
                                </a:moveTo>
                                <a:lnTo>
                                  <a:pt x="33094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1" name="Wedge /m1/b57"/>
                        <wps:cNvSpPr/>
                        <wps:spPr>
                          <a:xfrm>
                            <a:off x="945040" y="2146727"/>
                            <a:ext cx="32918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172814">
                                <a:moveTo>
                                  <a:pt x="16459" y="0"/>
                                </a:moveTo>
                                <a:lnTo>
                                  <a:pt x="32918" y="172814"/>
                                </a:lnTo>
                                <a:lnTo>
                                  <a:pt x="16459" y="172814"/>
                                </a:lnTo>
                                <a:lnTo>
                                  <a:pt x="0" y="1728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2" name="Straight Line /m1/b58"/>
                        <wps:cNvSpPr/>
                        <wps:spPr>
                          <a:xfrm>
                            <a:off x="882287" y="2395127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33094" y="0"/>
                                </a:moveTo>
                                <a:lnTo>
                                  <a:pt x="0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3" name="Shape72"/>
                        <wps:cNvSpPr/>
                        <wps:spPr>
                          <a:xfrm>
                            <a:off x="764870" y="2031267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4" name="Hatch /m1/b59"/>
                        <wps:cNvSpPr/>
                        <wps:spPr>
                          <a:xfrm>
                            <a:off x="615271" y="2035839"/>
                            <a:ext cx="154170" cy="98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170" h="98515">
                                <a:moveTo>
                                  <a:pt x="134497" y="14074"/>
                                </a:moveTo>
                                <a:lnTo>
                                  <a:pt x="132146" y="10001"/>
                                </a:lnTo>
                              </a:path>
                              <a:path w="154170" h="98515">
                                <a:moveTo>
                                  <a:pt x="114824" y="28147"/>
                                </a:moveTo>
                                <a:lnTo>
                                  <a:pt x="110121" y="20002"/>
                                </a:lnTo>
                              </a:path>
                              <a:path w="154170" h="98515">
                                <a:moveTo>
                                  <a:pt x="95151" y="42221"/>
                                </a:moveTo>
                                <a:lnTo>
                                  <a:pt x="88097" y="30003"/>
                                </a:lnTo>
                              </a:path>
                              <a:path w="154170" h="98515">
                                <a:moveTo>
                                  <a:pt x="75478" y="56294"/>
                                </a:moveTo>
                                <a:lnTo>
                                  <a:pt x="66073" y="40004"/>
                                </a:lnTo>
                              </a:path>
                              <a:path w="154170" h="98515">
                                <a:moveTo>
                                  <a:pt x="55805" y="70368"/>
                                </a:moveTo>
                                <a:lnTo>
                                  <a:pt x="44048" y="50005"/>
                                </a:lnTo>
                              </a:path>
                              <a:path w="154170" h="98515">
                                <a:moveTo>
                                  <a:pt x="36132" y="84442"/>
                                </a:moveTo>
                                <a:lnTo>
                                  <a:pt x="22024" y="60006"/>
                                </a:lnTo>
                              </a:path>
                              <a:path w="154170" h="98515">
                                <a:moveTo>
                                  <a:pt x="8229" y="84261"/>
                                </a:moveTo>
                                <a:lnTo>
                                  <a:pt x="16459" y="98515"/>
                                </a:lnTo>
                              </a:path>
                              <a:path w="154170" h="98515">
                                <a:moveTo>
                                  <a:pt x="8229" y="84261"/>
                                </a:moveTo>
                                <a:lnTo>
                                  <a:pt x="0" y="70007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5" name="Straight Line /m1/b60"/>
                        <wps:cNvSpPr/>
                        <wps:spPr>
                          <a:xfrm>
                            <a:off x="498170" y="2101000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33094" y="1910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6" name="Straight Line /m1/b61"/>
                        <wps:cNvSpPr/>
                        <wps:spPr>
                          <a:xfrm>
                            <a:off x="2497967" y="816069"/>
                            <a:ext cx="0" cy="17281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72813">
                                <a:moveTo>
                                  <a:pt x="0" y="17281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7" name="Straight Line /m1/b62"/>
                        <wps:cNvSpPr/>
                        <wps:spPr>
                          <a:xfrm>
                            <a:off x="2544085" y="1064468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0" y="0"/>
                                </a:moveTo>
                                <a:lnTo>
                                  <a:pt x="33094" y="1910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8" name="Wedge /m1/b63"/>
                        <wps:cNvSpPr/>
                        <wps:spPr>
                          <a:xfrm>
                            <a:off x="560923" y="3526349"/>
                            <a:ext cx="32918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172814">
                                <a:moveTo>
                                  <a:pt x="16459" y="172814"/>
                                </a:moveTo>
                                <a:lnTo>
                                  <a:pt x="0" y="0"/>
                                </a:lnTo>
                                <a:lnTo>
                                  <a:pt x="16459" y="0"/>
                                </a:lnTo>
                                <a:lnTo>
                                  <a:pt x="329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19" name="Straight Line /m1/b64"/>
                        <wps:cNvSpPr/>
                        <wps:spPr>
                          <a:xfrm>
                            <a:off x="498170" y="3431659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33094" y="1910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0" name="Shape79"/>
                        <wps:cNvSpPr/>
                        <wps:spPr>
                          <a:xfrm>
                            <a:off x="380752" y="3805479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1" name="Hatch /m1/b65"/>
                        <wps:cNvSpPr/>
                        <wps:spPr>
                          <a:xfrm>
                            <a:off x="230939" y="3711502"/>
                            <a:ext cx="154384" cy="985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384" h="98550">
                                <a:moveTo>
                                  <a:pt x="132329" y="88545"/>
                                </a:moveTo>
                                <a:lnTo>
                                  <a:pt x="134678" y="84471"/>
                                </a:lnTo>
                              </a:path>
                              <a:path w="154384" h="98550">
                                <a:moveTo>
                                  <a:pt x="110274" y="78540"/>
                                </a:moveTo>
                                <a:lnTo>
                                  <a:pt x="114973" y="70393"/>
                                </a:lnTo>
                              </a:path>
                              <a:path w="154384" h="98550">
                                <a:moveTo>
                                  <a:pt x="88219" y="68535"/>
                                </a:moveTo>
                                <a:lnTo>
                                  <a:pt x="95267" y="56314"/>
                                </a:lnTo>
                              </a:path>
                              <a:path w="154384" h="98550">
                                <a:moveTo>
                                  <a:pt x="66164" y="58530"/>
                                </a:moveTo>
                                <a:lnTo>
                                  <a:pt x="75562" y="42236"/>
                                </a:lnTo>
                              </a:path>
                              <a:path w="154384" h="98550">
                                <a:moveTo>
                                  <a:pt x="44109" y="48526"/>
                                </a:moveTo>
                                <a:lnTo>
                                  <a:pt x="55856" y="28157"/>
                                </a:lnTo>
                              </a:path>
                              <a:path w="154384" h="98550">
                                <a:moveTo>
                                  <a:pt x="22054" y="38521"/>
                                </a:moveTo>
                                <a:lnTo>
                                  <a:pt x="36150" y="14078"/>
                                </a:lnTo>
                              </a:path>
                              <a:path w="154384" h="98550">
                                <a:moveTo>
                                  <a:pt x="8222" y="14258"/>
                                </a:moveTo>
                                <a:lnTo>
                                  <a:pt x="0" y="28516"/>
                                </a:lnTo>
                              </a:path>
                              <a:path w="154384" h="98550">
                                <a:moveTo>
                                  <a:pt x="8222" y="14258"/>
                                </a:moveTo>
                                <a:lnTo>
                                  <a:pt x="1644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2" name="Straight Line /m1/b66"/>
                        <wps:cNvSpPr/>
                        <wps:spPr>
                          <a:xfrm>
                            <a:off x="114053" y="3725837"/>
                            <a:ext cx="32872" cy="1901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872" h="19011">
                                <a:moveTo>
                                  <a:pt x="32872" y="0"/>
                                </a:moveTo>
                                <a:lnTo>
                                  <a:pt x="0" y="1901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3" name="Wedge /m1/b67"/>
                        <wps:cNvSpPr/>
                        <wps:spPr>
                          <a:xfrm>
                            <a:off x="230939" y="4031829"/>
                            <a:ext cx="154384" cy="9854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384" h="98549">
                                <a:moveTo>
                                  <a:pt x="154384" y="0"/>
                                </a:moveTo>
                                <a:lnTo>
                                  <a:pt x="16445" y="98549"/>
                                </a:lnTo>
                                <a:lnTo>
                                  <a:pt x="8222" y="84291"/>
                                </a:lnTo>
                                <a:lnTo>
                                  <a:pt x="0" y="700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4" name="Straight Line /m1/b68"/>
                        <wps:cNvSpPr/>
                        <wps:spPr>
                          <a:xfrm>
                            <a:off x="193044" y="4191678"/>
                            <a:ext cx="0" cy="408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0841">
                                <a:moveTo>
                                  <a:pt x="0" y="0"/>
                                </a:moveTo>
                                <a:lnTo>
                                  <a:pt x="0" y="4084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5" name="Straight Line /m1/b69"/>
                        <wps:cNvSpPr/>
                        <wps:spPr>
                          <a:xfrm>
                            <a:off x="577382" y="1530360"/>
                            <a:ext cx="0" cy="17281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72814">
                                <a:moveTo>
                                  <a:pt x="0" y="0"/>
                                </a:moveTo>
                                <a:lnTo>
                                  <a:pt x="0" y="17281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6" name="Straight Line /m1/b70"/>
                        <wps:cNvSpPr/>
                        <wps:spPr>
                          <a:xfrm>
                            <a:off x="498170" y="1435670"/>
                            <a:ext cx="33094" cy="191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3094" h="19104">
                                <a:moveTo>
                                  <a:pt x="33094" y="1910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7" name="Straight Line /m1/b71"/>
                        <wps:cNvSpPr/>
                        <wps:spPr>
                          <a:xfrm>
                            <a:off x="577382" y="4364493"/>
                            <a:ext cx="145940" cy="842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940" h="84261">
                                <a:moveTo>
                                  <a:pt x="145940" y="842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8" name="Straight Line /m1/b72"/>
                        <wps:cNvSpPr/>
                        <wps:spPr>
                          <a:xfrm>
                            <a:off x="769441" y="4524343"/>
                            <a:ext cx="0" cy="4084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0841">
                                <a:moveTo>
                                  <a:pt x="0" y="0"/>
                                </a:moveTo>
                                <a:lnTo>
                                  <a:pt x="0" y="40841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29" name="Straight Line /m1/b73"/>
                        <wps:cNvSpPr/>
                        <wps:spPr>
                          <a:xfrm>
                            <a:off x="1921792" y="1703175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192058" y="0"/>
                                </a:moveTo>
                                <a:lnTo>
                                  <a:pt x="0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0" name="Straight Line /m1/b74"/>
                        <wps:cNvSpPr/>
                        <wps:spPr>
                          <a:xfrm>
                            <a:off x="2113850" y="1703175"/>
                            <a:ext cx="192057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7" h="110888">
                                <a:moveTo>
                                  <a:pt x="0" y="0"/>
                                </a:moveTo>
                                <a:lnTo>
                                  <a:pt x="192057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1" name="Straight Line /m1/b75"/>
                        <wps:cNvSpPr/>
                        <wps:spPr>
                          <a:xfrm>
                            <a:off x="2113850" y="1657447"/>
                            <a:ext cx="79211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1" h="45727">
                                <a:moveTo>
                                  <a:pt x="0" y="45727"/>
                                </a:moveTo>
                                <a:lnTo>
                                  <a:pt x="79211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2" name="Straight Line /m1/b76"/>
                        <wps:cNvSpPr/>
                        <wps:spPr>
                          <a:xfrm>
                            <a:off x="1921792" y="1814063"/>
                            <a:ext cx="0" cy="2217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5">
                                <a:moveTo>
                                  <a:pt x="0" y="0"/>
                                </a:moveTo>
                                <a:lnTo>
                                  <a:pt x="0" y="22177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3" name="Straight Line /m1/b77"/>
                        <wps:cNvSpPr/>
                        <wps:spPr>
                          <a:xfrm>
                            <a:off x="1921792" y="172425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8980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4" name="Straight Line /m1/b78"/>
                        <wps:cNvSpPr/>
                        <wps:spPr>
                          <a:xfrm>
                            <a:off x="1729733" y="1037845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0" y="0"/>
                                </a:moveTo>
                                <a:lnTo>
                                  <a:pt x="192058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5" name="Straight Line /m1/b79"/>
                        <wps:cNvSpPr/>
                        <wps:spPr>
                          <a:xfrm>
                            <a:off x="1537674" y="1037845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192058" y="0"/>
                                </a:moveTo>
                                <a:lnTo>
                                  <a:pt x="0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6" name="Straight Line /m1/b80"/>
                        <wps:cNvSpPr/>
                        <wps:spPr>
                          <a:xfrm>
                            <a:off x="1650521" y="992117"/>
                            <a:ext cx="79212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2" h="45727">
                                <a:moveTo>
                                  <a:pt x="79212" y="4572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7" name="Straight Line /m1/b81"/>
                        <wps:cNvSpPr/>
                        <wps:spPr>
                          <a:xfrm>
                            <a:off x="1537674" y="2368504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192058" y="0"/>
                                </a:moveTo>
                                <a:lnTo>
                                  <a:pt x="0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8" name="Straight Line /m1/b82"/>
                        <wps:cNvSpPr/>
                        <wps:spPr>
                          <a:xfrm>
                            <a:off x="1729733" y="2368504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0" y="0"/>
                                </a:moveTo>
                                <a:lnTo>
                                  <a:pt x="192058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39" name="Straight Line /m1/b83"/>
                        <wps:cNvSpPr/>
                        <wps:spPr>
                          <a:xfrm>
                            <a:off x="1650521" y="2322776"/>
                            <a:ext cx="79212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2" h="45727">
                                <a:moveTo>
                                  <a:pt x="79212" y="4572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0" name="Straight Line /m1/b84"/>
                        <wps:cNvSpPr/>
                        <wps:spPr>
                          <a:xfrm>
                            <a:off x="2305908" y="1814063"/>
                            <a:ext cx="0" cy="2217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5">
                                <a:moveTo>
                                  <a:pt x="0" y="0"/>
                                </a:moveTo>
                                <a:lnTo>
                                  <a:pt x="0" y="22177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1" name="Straight Line /m1/b85"/>
                        <wps:cNvSpPr/>
                        <wps:spPr>
                          <a:xfrm>
                            <a:off x="2305908" y="1814063"/>
                            <a:ext cx="79212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2" h="45727">
                                <a:moveTo>
                                  <a:pt x="0" y="0"/>
                                </a:moveTo>
                                <a:lnTo>
                                  <a:pt x="79212" y="4572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2" name="Straight Line /m1/b86"/>
                        <wps:cNvSpPr/>
                        <wps:spPr>
                          <a:xfrm>
                            <a:off x="1921792" y="203583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3" name="Straight Line /m1/b87"/>
                        <wps:cNvSpPr/>
                        <wps:spPr>
                          <a:xfrm>
                            <a:off x="1921792" y="1148733"/>
                            <a:ext cx="0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6">
                                <a:moveTo>
                                  <a:pt x="0" y="0"/>
                                </a:moveTo>
                                <a:lnTo>
                                  <a:pt x="0" y="22177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4" name="Straight Line /m1/b88"/>
                        <wps:cNvSpPr/>
                        <wps:spPr>
                          <a:xfrm>
                            <a:off x="1921792" y="1058930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8980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5" name="Straight Line /m1/b89"/>
                        <wps:cNvSpPr/>
                        <wps:spPr>
                          <a:xfrm>
                            <a:off x="1921792" y="1324782"/>
                            <a:ext cx="79212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2" h="45727">
                                <a:moveTo>
                                  <a:pt x="0" y="45727"/>
                                </a:moveTo>
                                <a:lnTo>
                                  <a:pt x="7921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6" name="Straight Line /m1/b90"/>
                        <wps:cNvSpPr/>
                        <wps:spPr>
                          <a:xfrm>
                            <a:off x="1537674" y="1148733"/>
                            <a:ext cx="0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6">
                                <a:moveTo>
                                  <a:pt x="0" y="0"/>
                                </a:moveTo>
                                <a:lnTo>
                                  <a:pt x="0" y="22177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7" name="Straight Line /m1/b91"/>
                        <wps:cNvSpPr/>
                        <wps:spPr>
                          <a:xfrm>
                            <a:off x="1458463" y="1148733"/>
                            <a:ext cx="79211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1" h="45727">
                                <a:moveTo>
                                  <a:pt x="79211" y="0"/>
                                </a:moveTo>
                                <a:lnTo>
                                  <a:pt x="0" y="4572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8" name="Straight Line /m1/b92"/>
                        <wps:cNvSpPr/>
                        <wps:spPr>
                          <a:xfrm>
                            <a:off x="1537674" y="2479393"/>
                            <a:ext cx="0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6">
                                <a:moveTo>
                                  <a:pt x="0" y="0"/>
                                </a:moveTo>
                                <a:lnTo>
                                  <a:pt x="0" y="22177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49" name="Straight Line /m1/b93"/>
                        <wps:cNvSpPr/>
                        <wps:spPr>
                          <a:xfrm>
                            <a:off x="1458463" y="2479393"/>
                            <a:ext cx="79211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1" h="45727">
                                <a:moveTo>
                                  <a:pt x="79211" y="0"/>
                                </a:moveTo>
                                <a:lnTo>
                                  <a:pt x="0" y="4572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0" name="Shape109"/>
                        <wps:cNvSpPr/>
                        <wps:spPr>
                          <a:xfrm>
                            <a:off x="1533103" y="1365938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1" name="Hatch /m1/b94"/>
                        <wps:cNvSpPr/>
                        <wps:spPr>
                          <a:xfrm>
                            <a:off x="1337387" y="1370510"/>
                            <a:ext cx="200287" cy="1251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0287" h="125142">
                                <a:moveTo>
                                  <a:pt x="179862" y="13905"/>
                                </a:moveTo>
                                <a:lnTo>
                                  <a:pt x="178033" y="10737"/>
                                </a:lnTo>
                              </a:path>
                              <a:path w="200287" h="125142">
                                <a:moveTo>
                                  <a:pt x="159436" y="27809"/>
                                </a:moveTo>
                                <a:lnTo>
                                  <a:pt x="155779" y="21474"/>
                                </a:lnTo>
                              </a:path>
                              <a:path w="200287" h="125142">
                                <a:moveTo>
                                  <a:pt x="139011" y="41714"/>
                                </a:moveTo>
                                <a:lnTo>
                                  <a:pt x="133524" y="32211"/>
                                </a:lnTo>
                              </a:path>
                              <a:path w="200287" h="125142">
                                <a:moveTo>
                                  <a:pt x="118586" y="55619"/>
                                </a:moveTo>
                                <a:lnTo>
                                  <a:pt x="111270" y="42949"/>
                                </a:lnTo>
                              </a:path>
                              <a:path w="200287" h="125142">
                                <a:moveTo>
                                  <a:pt x="98160" y="69523"/>
                                </a:moveTo>
                                <a:lnTo>
                                  <a:pt x="89016" y="53686"/>
                                </a:lnTo>
                              </a:path>
                              <a:path w="200287" h="125142">
                                <a:moveTo>
                                  <a:pt x="77735" y="83428"/>
                                </a:moveTo>
                                <a:lnTo>
                                  <a:pt x="66762" y="64423"/>
                                </a:lnTo>
                              </a:path>
                              <a:path w="200287" h="125142">
                                <a:moveTo>
                                  <a:pt x="57310" y="97333"/>
                                </a:moveTo>
                                <a:lnTo>
                                  <a:pt x="44508" y="75160"/>
                                </a:lnTo>
                              </a:path>
                              <a:path w="200287" h="125142">
                                <a:moveTo>
                                  <a:pt x="36884" y="111237"/>
                                </a:moveTo>
                                <a:lnTo>
                                  <a:pt x="22254" y="85897"/>
                                </a:lnTo>
                              </a:path>
                              <a:path w="200287" h="125142">
                                <a:moveTo>
                                  <a:pt x="8229" y="110888"/>
                                </a:moveTo>
                                <a:lnTo>
                                  <a:pt x="16459" y="125142"/>
                                </a:lnTo>
                              </a:path>
                              <a:path w="200287" h="125142">
                                <a:moveTo>
                                  <a:pt x="8229" y="110888"/>
                                </a:moveTo>
                                <a:lnTo>
                                  <a:pt x="0" y="96634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2" name="Straight Line /m1/b95"/>
                        <wps:cNvSpPr/>
                        <wps:spPr>
                          <a:xfrm>
                            <a:off x="1537674" y="1370510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3" name="Wedge /m1/b96"/>
                        <wps:cNvSpPr/>
                        <wps:spPr>
                          <a:xfrm>
                            <a:off x="2305908" y="2035839"/>
                            <a:ext cx="200288" cy="1251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0288" h="125142">
                                <a:moveTo>
                                  <a:pt x="0" y="0"/>
                                </a:moveTo>
                                <a:lnTo>
                                  <a:pt x="200288" y="96634"/>
                                </a:lnTo>
                                <a:lnTo>
                                  <a:pt x="192058" y="110888"/>
                                </a:lnTo>
                                <a:lnTo>
                                  <a:pt x="183829" y="1251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4" name="Straight Line /m1/b97"/>
                        <wps:cNvSpPr/>
                        <wps:spPr>
                          <a:xfrm>
                            <a:off x="2305908" y="203583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5" name="Straight Line /m1/b98"/>
                        <wps:cNvSpPr/>
                        <wps:spPr>
                          <a:xfrm>
                            <a:off x="1921792" y="2479393"/>
                            <a:ext cx="0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6">
                                <a:moveTo>
                                  <a:pt x="0" y="0"/>
                                </a:moveTo>
                                <a:lnTo>
                                  <a:pt x="0" y="22177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6" name="Straight Line /m1/b99"/>
                        <wps:cNvSpPr/>
                        <wps:spPr>
                          <a:xfrm>
                            <a:off x="1921792" y="2479393"/>
                            <a:ext cx="79212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2" h="45727">
                                <a:moveTo>
                                  <a:pt x="0" y="0"/>
                                </a:moveTo>
                                <a:lnTo>
                                  <a:pt x="79212" y="4572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7" name="Straight Line /m1/b100"/>
                        <wps:cNvSpPr/>
                        <wps:spPr>
                          <a:xfrm>
                            <a:off x="1537674" y="270116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8" name="Wedge /m1/b101"/>
                        <wps:cNvSpPr/>
                        <wps:spPr>
                          <a:xfrm>
                            <a:off x="1921792" y="2701169"/>
                            <a:ext cx="200288" cy="1251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0288" h="125142">
                                <a:moveTo>
                                  <a:pt x="0" y="0"/>
                                </a:moveTo>
                                <a:lnTo>
                                  <a:pt x="200288" y="96634"/>
                                </a:lnTo>
                                <a:lnTo>
                                  <a:pt x="192058" y="110888"/>
                                </a:lnTo>
                                <a:lnTo>
                                  <a:pt x="183829" y="1251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59" name="Straight Line /m1/b102"/>
                        <wps:cNvSpPr/>
                        <wps:spPr>
                          <a:xfrm>
                            <a:off x="1921792" y="270116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0" name="Straight Line /m1/b103"/>
                        <wps:cNvSpPr/>
                        <wps:spPr>
                          <a:xfrm>
                            <a:off x="1153558" y="3033833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192058" y="0"/>
                                </a:moveTo>
                                <a:lnTo>
                                  <a:pt x="0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1" name="Straight Line /m1/b104"/>
                        <wps:cNvSpPr/>
                        <wps:spPr>
                          <a:xfrm>
                            <a:off x="1345616" y="3033833"/>
                            <a:ext cx="192057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7" h="110888">
                                <a:moveTo>
                                  <a:pt x="0" y="0"/>
                                </a:moveTo>
                                <a:lnTo>
                                  <a:pt x="192057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2" name="Straight Line /m1/b105"/>
                        <wps:cNvSpPr/>
                        <wps:spPr>
                          <a:xfrm>
                            <a:off x="1266404" y="2988106"/>
                            <a:ext cx="79212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2" h="45727">
                                <a:moveTo>
                                  <a:pt x="79212" y="4572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3" name="Straight Line /m1/b106"/>
                        <wps:cNvSpPr/>
                        <wps:spPr>
                          <a:xfrm>
                            <a:off x="1153558" y="3144722"/>
                            <a:ext cx="0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6">
                                <a:moveTo>
                                  <a:pt x="0" y="0"/>
                                </a:moveTo>
                                <a:lnTo>
                                  <a:pt x="0" y="22177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4" name="Straight Line /m1/b107"/>
                        <wps:cNvSpPr/>
                        <wps:spPr>
                          <a:xfrm>
                            <a:off x="1153558" y="305491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8980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5" name="Straight Line /m1/b108"/>
                        <wps:cNvSpPr/>
                        <wps:spPr>
                          <a:xfrm>
                            <a:off x="1921792" y="483404"/>
                            <a:ext cx="0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6">
                                <a:moveTo>
                                  <a:pt x="0" y="22177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6" name="Straight Line /m1/b109"/>
                        <wps:cNvSpPr/>
                        <wps:spPr>
                          <a:xfrm>
                            <a:off x="1921792" y="705180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7" name="Straight Line /m1/b110"/>
                        <wps:cNvSpPr/>
                        <wps:spPr>
                          <a:xfrm>
                            <a:off x="1315974" y="1400022"/>
                            <a:ext cx="29642" cy="813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642" h="81375">
                                <a:moveTo>
                                  <a:pt x="29642" y="8137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8" name="Straight Line /m1/b111"/>
                        <wps:cNvSpPr/>
                        <wps:spPr>
                          <a:xfrm>
                            <a:off x="1249993" y="1481398"/>
                            <a:ext cx="95623" cy="169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5623" h="16902">
                                <a:moveTo>
                                  <a:pt x="95623" y="0"/>
                                </a:moveTo>
                                <a:lnTo>
                                  <a:pt x="0" y="16902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69" name="Straight Line /m1/b112"/>
                        <wps:cNvSpPr/>
                        <wps:spPr>
                          <a:xfrm>
                            <a:off x="1537674" y="3144722"/>
                            <a:ext cx="0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6">
                                <a:moveTo>
                                  <a:pt x="0" y="0"/>
                                </a:moveTo>
                                <a:lnTo>
                                  <a:pt x="0" y="22177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0" name="Straight Line /m1/b113"/>
                        <wps:cNvSpPr/>
                        <wps:spPr>
                          <a:xfrm>
                            <a:off x="1537674" y="305491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8980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1" name="Shape130"/>
                        <wps:cNvSpPr/>
                        <wps:spPr>
                          <a:xfrm>
                            <a:off x="1148986" y="3361926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2" name="Hatch /m1/b114"/>
                        <wps:cNvSpPr/>
                        <wps:spPr>
                          <a:xfrm>
                            <a:off x="953269" y="3366499"/>
                            <a:ext cx="200288" cy="1251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0288" h="125142">
                                <a:moveTo>
                                  <a:pt x="179863" y="13905"/>
                                </a:moveTo>
                                <a:lnTo>
                                  <a:pt x="178034" y="10737"/>
                                </a:lnTo>
                              </a:path>
                              <a:path w="200288" h="125142">
                                <a:moveTo>
                                  <a:pt x="159437" y="27809"/>
                                </a:moveTo>
                                <a:lnTo>
                                  <a:pt x="155779" y="21474"/>
                                </a:lnTo>
                              </a:path>
                              <a:path w="200288" h="125142">
                                <a:moveTo>
                                  <a:pt x="139012" y="41714"/>
                                </a:moveTo>
                                <a:lnTo>
                                  <a:pt x="133525" y="32211"/>
                                </a:lnTo>
                              </a:path>
                              <a:path w="200288" h="125142">
                                <a:moveTo>
                                  <a:pt x="118586" y="55619"/>
                                </a:moveTo>
                                <a:lnTo>
                                  <a:pt x="111271" y="42949"/>
                                </a:lnTo>
                              </a:path>
                              <a:path w="200288" h="125142">
                                <a:moveTo>
                                  <a:pt x="98161" y="69523"/>
                                </a:moveTo>
                                <a:lnTo>
                                  <a:pt x="89017" y="53686"/>
                                </a:lnTo>
                              </a:path>
                              <a:path w="200288" h="125142">
                                <a:moveTo>
                                  <a:pt x="77735" y="83428"/>
                                </a:moveTo>
                                <a:lnTo>
                                  <a:pt x="66762" y="64423"/>
                                </a:lnTo>
                              </a:path>
                              <a:path w="200288" h="125142">
                                <a:moveTo>
                                  <a:pt x="57310" y="97333"/>
                                </a:moveTo>
                                <a:lnTo>
                                  <a:pt x="44508" y="75160"/>
                                </a:lnTo>
                              </a:path>
                              <a:path w="200288" h="125142">
                                <a:moveTo>
                                  <a:pt x="36884" y="111237"/>
                                </a:moveTo>
                                <a:lnTo>
                                  <a:pt x="22254" y="85897"/>
                                </a:lnTo>
                              </a:path>
                              <a:path w="200288" h="125142">
                                <a:moveTo>
                                  <a:pt x="8229" y="110888"/>
                                </a:moveTo>
                                <a:lnTo>
                                  <a:pt x="8229" y="110888"/>
                                </a:lnTo>
                              </a:path>
                              <a:path w="200288" h="125142">
                                <a:moveTo>
                                  <a:pt x="8229" y="110888"/>
                                </a:moveTo>
                                <a:lnTo>
                                  <a:pt x="16459" y="125142"/>
                                </a:lnTo>
                              </a:path>
                              <a:path w="200288" h="125142">
                                <a:moveTo>
                                  <a:pt x="8229" y="110888"/>
                                </a:moveTo>
                                <a:lnTo>
                                  <a:pt x="0" y="96634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3" name="Straight Line /m1/b115"/>
                        <wps:cNvSpPr/>
                        <wps:spPr>
                          <a:xfrm>
                            <a:off x="1153558" y="336649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4" name="Straight Line /m1/b116"/>
                        <wps:cNvSpPr/>
                        <wps:spPr>
                          <a:xfrm>
                            <a:off x="1921792" y="372515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0" y="110888"/>
                                </a:moveTo>
                                <a:lnTo>
                                  <a:pt x="192058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5" name="Straight Line /m1/b117"/>
                        <wps:cNvSpPr/>
                        <wps:spPr>
                          <a:xfrm>
                            <a:off x="1921792" y="393600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8980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6" name="Straight Line /m1/b118"/>
                        <wps:cNvSpPr/>
                        <wps:spPr>
                          <a:xfrm>
                            <a:off x="2497967" y="2146727"/>
                            <a:ext cx="95401" cy="168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5401" h="16890">
                                <a:moveTo>
                                  <a:pt x="0" y="0"/>
                                </a:moveTo>
                                <a:lnTo>
                                  <a:pt x="95401" y="1689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7" name="Straight Line /m1/b119"/>
                        <wps:cNvSpPr/>
                        <wps:spPr>
                          <a:xfrm>
                            <a:off x="2497967" y="2065351"/>
                            <a:ext cx="29642" cy="813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642" h="81375">
                                <a:moveTo>
                                  <a:pt x="0" y="81375"/>
                                </a:moveTo>
                                <a:lnTo>
                                  <a:pt x="2964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8" name="Straight Line /m1/b120"/>
                        <wps:cNvSpPr/>
                        <wps:spPr>
                          <a:xfrm>
                            <a:off x="2113850" y="372515"/>
                            <a:ext cx="192057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7" h="110888">
                                <a:moveTo>
                                  <a:pt x="0" y="0"/>
                                </a:moveTo>
                                <a:lnTo>
                                  <a:pt x="192057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79" name="Straight Line /m1/b121"/>
                        <wps:cNvSpPr/>
                        <wps:spPr>
                          <a:xfrm>
                            <a:off x="2113850" y="326788"/>
                            <a:ext cx="79211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1" h="45727">
                                <a:moveTo>
                                  <a:pt x="0" y="45727"/>
                                </a:moveTo>
                                <a:lnTo>
                                  <a:pt x="79211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0" name="Straight Line /m1/b122"/>
                        <wps:cNvSpPr/>
                        <wps:spPr>
                          <a:xfrm>
                            <a:off x="2305908" y="483404"/>
                            <a:ext cx="0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6">
                                <a:moveTo>
                                  <a:pt x="0" y="0"/>
                                </a:moveTo>
                                <a:lnTo>
                                  <a:pt x="0" y="22177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1" name="Straight Line /m1/b123"/>
                        <wps:cNvSpPr/>
                        <wps:spPr>
                          <a:xfrm>
                            <a:off x="2305908" y="483404"/>
                            <a:ext cx="79212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2" h="45727">
                                <a:moveTo>
                                  <a:pt x="0" y="0"/>
                                </a:moveTo>
                                <a:lnTo>
                                  <a:pt x="79212" y="4572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2" name="Straight Line /m1/b124"/>
                        <wps:cNvSpPr/>
                        <wps:spPr>
                          <a:xfrm>
                            <a:off x="1537674" y="336649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3" name="Straight Line /m1/b125"/>
                        <wps:cNvSpPr/>
                        <wps:spPr>
                          <a:xfrm>
                            <a:off x="2113850" y="2812058"/>
                            <a:ext cx="95401" cy="167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5401" h="16734">
                                <a:moveTo>
                                  <a:pt x="0" y="0"/>
                                </a:moveTo>
                                <a:lnTo>
                                  <a:pt x="95401" y="1673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4" name="Straight Line /m1/b126"/>
                        <wps:cNvSpPr/>
                        <wps:spPr>
                          <a:xfrm>
                            <a:off x="2113850" y="2730459"/>
                            <a:ext cx="29671" cy="8159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671" h="81598">
                                <a:moveTo>
                                  <a:pt x="0" y="81598"/>
                                </a:moveTo>
                                <a:lnTo>
                                  <a:pt x="29671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5" name="Wedge /m1/b127"/>
                        <wps:cNvSpPr/>
                        <wps:spPr>
                          <a:xfrm>
                            <a:off x="2305908" y="705180"/>
                            <a:ext cx="200288" cy="1251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0288" h="125142">
                                <a:moveTo>
                                  <a:pt x="0" y="0"/>
                                </a:moveTo>
                                <a:lnTo>
                                  <a:pt x="200288" y="96634"/>
                                </a:lnTo>
                                <a:lnTo>
                                  <a:pt x="192058" y="110888"/>
                                </a:lnTo>
                                <a:lnTo>
                                  <a:pt x="183829" y="1251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6" name="Straight Line /m1/b128"/>
                        <wps:cNvSpPr/>
                        <wps:spPr>
                          <a:xfrm>
                            <a:off x="2305908" y="705180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7" name="Straight Line /m1/b129"/>
                        <wps:cNvSpPr/>
                        <wps:spPr>
                          <a:xfrm>
                            <a:off x="931827" y="3395790"/>
                            <a:ext cx="29671" cy="815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671" h="81597">
                                <a:moveTo>
                                  <a:pt x="29671" y="8159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8" name="Straight Line /m1/b130"/>
                        <wps:cNvSpPr/>
                        <wps:spPr>
                          <a:xfrm>
                            <a:off x="865876" y="3477387"/>
                            <a:ext cx="95622" cy="167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5622" h="16746">
                                <a:moveTo>
                                  <a:pt x="95622" y="0"/>
                                </a:moveTo>
                                <a:lnTo>
                                  <a:pt x="0" y="1674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89" name="Straight Line /m1/b131"/>
                        <wps:cNvSpPr/>
                        <wps:spPr>
                          <a:xfrm>
                            <a:off x="1153558" y="1814063"/>
                            <a:ext cx="0" cy="2217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5">
                                <a:moveTo>
                                  <a:pt x="0" y="0"/>
                                </a:moveTo>
                                <a:lnTo>
                                  <a:pt x="0" y="22177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0" name="Straight Line /m1/b132"/>
                        <wps:cNvSpPr/>
                        <wps:spPr>
                          <a:xfrm>
                            <a:off x="1153558" y="172425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8980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1" name="Straight Line /m1/b133"/>
                        <wps:cNvSpPr/>
                        <wps:spPr>
                          <a:xfrm>
                            <a:off x="961499" y="2035839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192058" y="0"/>
                                </a:moveTo>
                                <a:lnTo>
                                  <a:pt x="0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2" name="Straight Line /m1/b134"/>
                        <wps:cNvSpPr/>
                        <wps:spPr>
                          <a:xfrm>
                            <a:off x="1153558" y="203583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3" name="Straight Line /m1/b135"/>
                        <wps:cNvSpPr/>
                        <wps:spPr>
                          <a:xfrm>
                            <a:off x="769441" y="2035839"/>
                            <a:ext cx="192057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7" h="110888">
                                <a:moveTo>
                                  <a:pt x="192057" y="1108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4" name="Straight Line /m1/b136"/>
                        <wps:cNvSpPr/>
                        <wps:spPr>
                          <a:xfrm>
                            <a:off x="882287" y="2146727"/>
                            <a:ext cx="79212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2" h="45727">
                                <a:moveTo>
                                  <a:pt x="79212" y="0"/>
                                </a:moveTo>
                                <a:lnTo>
                                  <a:pt x="0" y="4572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5" name="Straight Line /m1/b137"/>
                        <wps:cNvSpPr/>
                        <wps:spPr>
                          <a:xfrm>
                            <a:off x="769441" y="1814063"/>
                            <a:ext cx="0" cy="2217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5">
                                <a:moveTo>
                                  <a:pt x="0" y="22177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6" name="Straight Line /m1/b138"/>
                        <wps:cNvSpPr/>
                        <wps:spPr>
                          <a:xfrm>
                            <a:off x="769441" y="203583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7" name="Wedge /m1/b139"/>
                        <wps:cNvSpPr/>
                        <wps:spPr>
                          <a:xfrm>
                            <a:off x="569153" y="1688921"/>
                            <a:ext cx="200288" cy="12514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0288" h="125142">
                                <a:moveTo>
                                  <a:pt x="200288" y="125142"/>
                                </a:moveTo>
                                <a:lnTo>
                                  <a:pt x="0" y="28507"/>
                                </a:lnTo>
                                <a:lnTo>
                                  <a:pt x="8229" y="14254"/>
                                </a:lnTo>
                                <a:lnTo>
                                  <a:pt x="164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8" name="Straight Line /m1/b140"/>
                        <wps:cNvSpPr/>
                        <wps:spPr>
                          <a:xfrm>
                            <a:off x="769441" y="172425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8980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199" name="Straight Line /m1/b141"/>
                        <wps:cNvSpPr/>
                        <wps:spPr>
                          <a:xfrm>
                            <a:off x="2497967" y="816069"/>
                            <a:ext cx="95401" cy="168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5401" h="16890">
                                <a:moveTo>
                                  <a:pt x="0" y="0"/>
                                </a:moveTo>
                                <a:lnTo>
                                  <a:pt x="95401" y="1689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0" name="Straight Line /m1/b142"/>
                        <wps:cNvSpPr/>
                        <wps:spPr>
                          <a:xfrm>
                            <a:off x="2497967" y="734693"/>
                            <a:ext cx="29642" cy="813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642" h="81375">
                                <a:moveTo>
                                  <a:pt x="0" y="81375"/>
                                </a:moveTo>
                                <a:lnTo>
                                  <a:pt x="29642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1" name="Straight Line /m1/b143"/>
                        <wps:cNvSpPr/>
                        <wps:spPr>
                          <a:xfrm>
                            <a:off x="577382" y="3699164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192058" y="1108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2" name="Straight Line /m1/b144"/>
                        <wps:cNvSpPr/>
                        <wps:spPr>
                          <a:xfrm>
                            <a:off x="769441" y="3720248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8980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3" name="Straight Line /m1/b145"/>
                        <wps:cNvSpPr/>
                        <wps:spPr>
                          <a:xfrm>
                            <a:off x="385324" y="3699164"/>
                            <a:ext cx="192058" cy="1108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8">
                                <a:moveTo>
                                  <a:pt x="192058" y="0"/>
                                </a:moveTo>
                                <a:lnTo>
                                  <a:pt x="0" y="110888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4" name="Straight Line /m1/b146"/>
                        <wps:cNvSpPr/>
                        <wps:spPr>
                          <a:xfrm>
                            <a:off x="498170" y="3653436"/>
                            <a:ext cx="79212" cy="457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9212" h="45727">
                                <a:moveTo>
                                  <a:pt x="79212" y="4572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5" name="Straight Line /m1/b147"/>
                        <wps:cNvSpPr/>
                        <wps:spPr>
                          <a:xfrm>
                            <a:off x="385324" y="3810052"/>
                            <a:ext cx="0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21776">
                                <a:moveTo>
                                  <a:pt x="0" y="0"/>
                                </a:moveTo>
                                <a:lnTo>
                                  <a:pt x="0" y="221776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6" name="Straight Line /m1/b148"/>
                        <wps:cNvSpPr/>
                        <wps:spPr>
                          <a:xfrm>
                            <a:off x="385324" y="3720248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8980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7" name="Straight Line /m1/b149"/>
                        <wps:cNvSpPr/>
                        <wps:spPr>
                          <a:xfrm>
                            <a:off x="385324" y="4031829"/>
                            <a:ext cx="192058" cy="1108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2058" h="110887">
                                <a:moveTo>
                                  <a:pt x="0" y="0"/>
                                </a:moveTo>
                                <a:lnTo>
                                  <a:pt x="192058" y="11088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8" name="Straight Line /m1/b150"/>
                        <wps:cNvSpPr/>
                        <wps:spPr>
                          <a:xfrm>
                            <a:off x="385324" y="4031829"/>
                            <a:ext cx="0" cy="89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89803">
                                <a:moveTo>
                                  <a:pt x="0" y="0"/>
                                </a:moveTo>
                                <a:lnTo>
                                  <a:pt x="0" y="89803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09" name="Shape168"/>
                        <wps:cNvSpPr/>
                        <wps:spPr>
                          <a:xfrm>
                            <a:off x="572811" y="4138143"/>
                            <a:ext cx="9144" cy="914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0" name="Hatch /m1/b151"/>
                        <wps:cNvSpPr/>
                        <wps:spPr>
                          <a:xfrm>
                            <a:off x="560923" y="4142716"/>
                            <a:ext cx="32918" cy="22177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918" h="221776">
                                <a:moveTo>
                                  <a:pt x="18288" y="24642"/>
                                </a:moveTo>
                                <a:lnTo>
                                  <a:pt x="14630" y="24642"/>
                                </a:lnTo>
                              </a:path>
                              <a:path w="32918" h="221776">
                                <a:moveTo>
                                  <a:pt x="20117" y="49284"/>
                                </a:moveTo>
                                <a:lnTo>
                                  <a:pt x="12801" y="49284"/>
                                </a:lnTo>
                              </a:path>
                              <a:path w="32918" h="221776">
                                <a:moveTo>
                                  <a:pt x="21945" y="73925"/>
                                </a:moveTo>
                                <a:lnTo>
                                  <a:pt x="10973" y="73925"/>
                                </a:lnTo>
                              </a:path>
                              <a:path w="32918" h="221776">
                                <a:moveTo>
                                  <a:pt x="23774" y="98567"/>
                                </a:moveTo>
                                <a:lnTo>
                                  <a:pt x="9144" y="98567"/>
                                </a:lnTo>
                              </a:path>
                              <a:path w="32918" h="221776">
                                <a:moveTo>
                                  <a:pt x="25603" y="123209"/>
                                </a:moveTo>
                                <a:lnTo>
                                  <a:pt x="7315" y="123209"/>
                                </a:lnTo>
                              </a:path>
                              <a:path w="32918" h="221776">
                                <a:moveTo>
                                  <a:pt x="27432" y="147851"/>
                                </a:moveTo>
                                <a:lnTo>
                                  <a:pt x="5486" y="147851"/>
                                </a:lnTo>
                              </a:path>
                              <a:path w="32918" h="221776">
                                <a:moveTo>
                                  <a:pt x="29260" y="172492"/>
                                </a:moveTo>
                                <a:lnTo>
                                  <a:pt x="3658" y="172492"/>
                                </a:lnTo>
                              </a:path>
                              <a:path w="32918" h="221776">
                                <a:moveTo>
                                  <a:pt x="31089" y="197134"/>
                                </a:moveTo>
                                <a:lnTo>
                                  <a:pt x="1829" y="197134"/>
                                </a:lnTo>
                              </a:path>
                              <a:path w="32918" h="221776">
                                <a:moveTo>
                                  <a:pt x="32918" y="221776"/>
                                </a:moveTo>
                                <a:lnTo>
                                  <a:pt x="0" y="221776"/>
                                </a:lnTo>
                              </a:path>
                              <a:path w="32918" h="221776">
                                <a:moveTo>
                                  <a:pt x="16459" y="221776"/>
                                </a:moveTo>
                                <a:lnTo>
                                  <a:pt x="32918" y="221776"/>
                                </a:lnTo>
                              </a:path>
                              <a:path w="32918" h="221776">
                                <a:moveTo>
                                  <a:pt x="16459" y="221776"/>
                                </a:moveTo>
                                <a:lnTo>
                                  <a:pt x="0" y="221776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1" name="Straight Line /m1/b152"/>
                        <wps:cNvSpPr/>
                        <wps:spPr>
                          <a:xfrm>
                            <a:off x="577382" y="4142716"/>
                            <a:ext cx="78989" cy="4568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989" h="45684">
                                <a:moveTo>
                                  <a:pt x="0" y="0"/>
                                </a:moveTo>
                                <a:lnTo>
                                  <a:pt x="78989" y="45684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2" name="Straight Line /m1/b153"/>
                        <wps:cNvSpPr/>
                        <wps:spPr>
                          <a:xfrm>
                            <a:off x="481758" y="1686429"/>
                            <a:ext cx="95623" cy="167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5623" h="16746">
                                <a:moveTo>
                                  <a:pt x="95623" y="1674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3" name="Straight Line /m1/b154"/>
                        <wps:cNvSpPr/>
                        <wps:spPr>
                          <a:xfrm>
                            <a:off x="547570" y="1703175"/>
                            <a:ext cx="29812" cy="8159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812" h="81597">
                                <a:moveTo>
                                  <a:pt x="29812" y="0"/>
                                </a:moveTo>
                                <a:lnTo>
                                  <a:pt x="0" y="81597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4" name="Straight Line /m1/b155"/>
                        <wps:cNvSpPr/>
                        <wps:spPr>
                          <a:xfrm>
                            <a:off x="481758" y="4347591"/>
                            <a:ext cx="95623" cy="1690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5623" h="16902">
                                <a:moveTo>
                                  <a:pt x="95623" y="1690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5" name="Straight Line /m1/b156"/>
                        <wps:cNvSpPr/>
                        <wps:spPr>
                          <a:xfrm>
                            <a:off x="547600" y="4364493"/>
                            <a:ext cx="29782" cy="813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782" h="81375">
                                <a:moveTo>
                                  <a:pt x="29782" y="0"/>
                                </a:moveTo>
                                <a:lnTo>
                                  <a:pt x="0" y="81375"/>
                                </a:lnTo>
                              </a:path>
                            </a:pathLst>
                          </a:custGeom>
                          <a:ln w="7620" cap="rnd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6" name="Character O of /m1/a1"/>
                        <wps:cNvSpPr/>
                        <wps:spPr>
                          <a:xfrm>
                            <a:off x="2079162" y="1443866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7" name="Character O of /m1/a2"/>
                        <wps:cNvSpPr/>
                        <wps:spPr>
                          <a:xfrm>
                            <a:off x="1695045" y="210919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8" name="Character O of /m1/a3"/>
                        <wps:cNvSpPr/>
                        <wps:spPr>
                          <a:xfrm>
                            <a:off x="1695045" y="1443866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19" name="Character O of /m1/a4"/>
                        <wps:cNvSpPr/>
                        <wps:spPr>
                          <a:xfrm>
                            <a:off x="2079162" y="210919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0" name="Character O of /m1/a5"/>
                        <wps:cNvSpPr/>
                        <wps:spPr>
                          <a:xfrm>
                            <a:off x="1695045" y="778537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1" name="Character O of /m1/a6"/>
                        <wps:cNvSpPr/>
                        <wps:spPr>
                          <a:xfrm>
                            <a:off x="1695045" y="2774526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2" name="Character O of /m1/a7"/>
                        <wps:cNvSpPr/>
                        <wps:spPr>
                          <a:xfrm>
                            <a:off x="1310928" y="2774526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3" name="Character O of /m1/a8"/>
                        <wps:cNvSpPr/>
                        <wps:spPr>
                          <a:xfrm>
                            <a:off x="1695045" y="166564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4" name="Character O of /m1/a9"/>
                        <wps:cNvSpPr/>
                        <wps:spPr>
                          <a:xfrm>
                            <a:off x="2463279" y="166564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5" name="Character O of /m1/a10"/>
                        <wps:cNvSpPr/>
                        <wps:spPr>
                          <a:xfrm>
                            <a:off x="2079162" y="100031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6" name="Character O of /m1/a11"/>
                        <wps:cNvSpPr/>
                        <wps:spPr>
                          <a:xfrm>
                            <a:off x="2079162" y="778537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7" name="Character O of /m1/a12"/>
                        <wps:cNvSpPr/>
                        <wps:spPr>
                          <a:xfrm>
                            <a:off x="1310928" y="100031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8" name="Character O of /m1/a13"/>
                        <wps:cNvSpPr/>
                        <wps:spPr>
                          <a:xfrm>
                            <a:off x="1310928" y="343985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29" name="Character O of /m1/a14"/>
                        <wps:cNvSpPr/>
                        <wps:spPr>
                          <a:xfrm>
                            <a:off x="1310928" y="2330972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0" name="Character O of /m1/a15"/>
                        <wps:cNvSpPr/>
                        <wps:spPr>
                          <a:xfrm>
                            <a:off x="2079162" y="2330972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1" name="Character O of /m1/a16"/>
                        <wps:cNvSpPr/>
                        <wps:spPr>
                          <a:xfrm>
                            <a:off x="1310928" y="166564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2" name="Character O of /m1/a17"/>
                        <wps:cNvSpPr/>
                        <wps:spPr>
                          <a:xfrm>
                            <a:off x="926811" y="2996301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3" name="Character O of /m1/a18"/>
                        <wps:cNvSpPr/>
                        <wps:spPr>
                          <a:xfrm>
                            <a:off x="1695045" y="2996301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4" name="Character O of /m1/a19"/>
                        <wps:cNvSpPr/>
                        <wps:spPr>
                          <a:xfrm>
                            <a:off x="926811" y="166564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5" name="Character O of /m1/a20"/>
                        <wps:cNvSpPr/>
                        <wps:spPr>
                          <a:xfrm>
                            <a:off x="926811" y="3661632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6" name="Character O of /m1/a21"/>
                        <wps:cNvSpPr/>
                        <wps:spPr>
                          <a:xfrm>
                            <a:off x="1695045" y="33498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7" name="Character O of /m1/a22"/>
                        <wps:cNvSpPr/>
                        <wps:spPr>
                          <a:xfrm>
                            <a:off x="2463279" y="2330972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8" name="Character O of /m1/a23"/>
                        <wps:cNvSpPr/>
                        <wps:spPr>
                          <a:xfrm>
                            <a:off x="2079162" y="113206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39" name="Character O of /m1/a24"/>
                        <wps:cNvSpPr/>
                        <wps:spPr>
                          <a:xfrm>
                            <a:off x="2463279" y="33498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0" name="Character O of /m1/a25"/>
                        <wps:cNvSpPr/>
                        <wps:spPr>
                          <a:xfrm>
                            <a:off x="1695045" y="343985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1" name="Character O of /m1/a26"/>
                        <wps:cNvSpPr/>
                        <wps:spPr>
                          <a:xfrm>
                            <a:off x="2079162" y="2996301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2" name="Character O of /m1/a27"/>
                        <wps:cNvSpPr/>
                        <wps:spPr>
                          <a:xfrm>
                            <a:off x="734753" y="3994297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3" name="Character O of /m1/a28"/>
                        <wps:cNvSpPr/>
                        <wps:spPr>
                          <a:xfrm>
                            <a:off x="1310928" y="210919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4" name="Character O of /m1/a29"/>
                        <wps:cNvSpPr/>
                        <wps:spPr>
                          <a:xfrm>
                            <a:off x="926811" y="2330972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5" name="Character O of /m1/a30"/>
                        <wps:cNvSpPr/>
                        <wps:spPr>
                          <a:xfrm>
                            <a:off x="542694" y="210919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6" name="Character O of /m1/a31"/>
                        <wps:cNvSpPr/>
                        <wps:spPr>
                          <a:xfrm>
                            <a:off x="2463279" y="1000313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7" name="Character O of /m1/a32"/>
                        <wps:cNvSpPr/>
                        <wps:spPr>
                          <a:xfrm>
                            <a:off x="542694" y="3439855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8" name="Character O of /m1/a33"/>
                        <wps:cNvSpPr/>
                        <wps:spPr>
                          <a:xfrm>
                            <a:off x="158356" y="3661632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49" name="Character O of /m1/a34"/>
                        <wps:cNvSpPr/>
                        <wps:spPr>
                          <a:xfrm>
                            <a:off x="158356" y="4105184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0" name="Character O of /m1/a35"/>
                        <wps:cNvSpPr/>
                        <wps:spPr>
                          <a:xfrm>
                            <a:off x="542694" y="1443866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1" name="Character O of /m1/a36"/>
                        <wps:cNvSpPr/>
                        <wps:spPr>
                          <a:xfrm>
                            <a:off x="734753" y="4437849"/>
                            <a:ext cx="69376" cy="750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376" h="75064">
                                <a:moveTo>
                                  <a:pt x="0" y="38496"/>
                                </a:moveTo>
                                <a:quadBezTo>
                                  <a:pt x="0" y="20440"/>
                                  <a:pt x="9696" y="10224"/>
                                </a:quadBezTo>
                                <a:quadBezTo>
                                  <a:pt x="19392" y="0"/>
                                  <a:pt x="34736" y="0"/>
                                </a:quadBezTo>
                                <a:quadBezTo>
                                  <a:pt x="44776" y="0"/>
                                  <a:pt x="52840" y="4800"/>
                                </a:quadBezTo>
                                <a:quadBezTo>
                                  <a:pt x="60912" y="9600"/>
                                  <a:pt x="65136" y="18192"/>
                                </a:quadBezTo>
                                <a:quadBezTo>
                                  <a:pt x="69368" y="26776"/>
                                  <a:pt x="69368" y="37656"/>
                                </a:quadBezTo>
                                <a:quadBezTo>
                                  <a:pt x="69368" y="48688"/>
                                  <a:pt x="64912" y="57400"/>
                                </a:quadBezTo>
                                <a:quadBezTo>
                                  <a:pt x="60464" y="66112"/>
                                  <a:pt x="52296" y="70592"/>
                                </a:quadBezTo>
                                <a:quadBezTo>
                                  <a:pt x="44136" y="75064"/>
                                  <a:pt x="34688" y="75064"/>
                                </a:quadBezTo>
                                <a:quadBezTo>
                                  <a:pt x="24440" y="75064"/>
                                  <a:pt x="16376" y="70120"/>
                                </a:quadBezTo>
                                <a:quadBezTo>
                                  <a:pt x="8312" y="65168"/>
                                  <a:pt x="4152" y="56608"/>
                                </a:quadBezTo>
                                <a:quadBezTo>
                                  <a:pt x="0" y="48048"/>
                                  <a:pt x="0" y="38496"/>
                                </a:quadBezTo>
                                <a:close/>
                                <a:moveTo>
                                  <a:pt x="9896" y="38648"/>
                                </a:moveTo>
                                <a:quadBezTo>
                                  <a:pt x="9896" y="51760"/>
                                  <a:pt x="16944" y="59304"/>
                                </a:quadBezTo>
                                <a:quadBezTo>
                                  <a:pt x="24000" y="66848"/>
                                  <a:pt x="34632" y="66848"/>
                                </a:quadBezTo>
                                <a:quadBezTo>
                                  <a:pt x="45472" y="66848"/>
                                  <a:pt x="52472" y="59232"/>
                                </a:quadBezTo>
                                <a:quadBezTo>
                                  <a:pt x="59472" y="51608"/>
                                  <a:pt x="59472" y="37608"/>
                                </a:quadBezTo>
                                <a:quadBezTo>
                                  <a:pt x="59472" y="28752"/>
                                  <a:pt x="56480" y="22144"/>
                                </a:quadBezTo>
                                <a:quadBezTo>
                                  <a:pt x="53488" y="15536"/>
                                  <a:pt x="47720" y="11904"/>
                                </a:quadBezTo>
                                <a:quadBezTo>
                                  <a:pt x="41960" y="8264"/>
                                  <a:pt x="34784" y="8264"/>
                                </a:quadBezTo>
                                <a:quadBezTo>
                                  <a:pt x="24592" y="8264"/>
                                  <a:pt x="17240" y="15272"/>
                                </a:quadBezTo>
                                <a:quadBezTo>
                                  <a:pt x="9896" y="22272"/>
                                  <a:pt x="9896" y="38648"/>
                                </a:quadBezTo>
                                <a:close/>
                              </a:path>
                            </a:pathLst>
                          </a:custGeom>
                          <a:solidFill>
                            <a:srgbClr val="FF0D0D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2" name="Character H of /m1/a79"/>
                        <wps:cNvSpPr/>
                        <wps:spPr>
                          <a:xfrm>
                            <a:off x="2204492" y="159815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3" name="Character H of /m1/a80"/>
                        <wps:cNvSpPr/>
                        <wps:spPr>
                          <a:xfrm>
                            <a:off x="1893340" y="164029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4" name="Character H of /m1/a81"/>
                        <wps:cNvSpPr/>
                        <wps:spPr>
                          <a:xfrm>
                            <a:off x="1582187" y="93282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5" name="Character H of /m1/a82"/>
                        <wps:cNvSpPr/>
                        <wps:spPr>
                          <a:xfrm>
                            <a:off x="1582187" y="226348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6" name="Character H of /m1/a83"/>
                        <wps:cNvSpPr/>
                        <wps:spPr>
                          <a:xfrm>
                            <a:off x="2396550" y="184654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7" name="Character H of /m1/a84"/>
                        <wps:cNvSpPr/>
                        <wps:spPr>
                          <a:xfrm>
                            <a:off x="1893340" y="97496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8" name="Character H of /m1/a85"/>
                        <wps:cNvSpPr/>
                        <wps:spPr>
                          <a:xfrm>
                            <a:off x="1893340" y="213707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59" name="Character H of /m1/a86"/>
                        <wps:cNvSpPr/>
                        <wps:spPr>
                          <a:xfrm>
                            <a:off x="2012434" y="126549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0" name="Character H of /m1/a87"/>
                        <wps:cNvSpPr/>
                        <wps:spPr>
                          <a:xfrm>
                            <a:off x="1390129" y="118121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1" name="Character H of /m1/a88"/>
                        <wps:cNvSpPr/>
                        <wps:spPr>
                          <a:xfrm>
                            <a:off x="1390129" y="251187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2" name="Character H of /m1/a89"/>
                        <wps:cNvSpPr/>
                        <wps:spPr>
                          <a:xfrm>
                            <a:off x="1509222" y="147174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3" name="Character H of /m1/a90"/>
                        <wps:cNvSpPr/>
                        <wps:spPr>
                          <a:xfrm>
                            <a:off x="2277456" y="213707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4" name="Character H of /m1/a91"/>
                        <wps:cNvSpPr/>
                        <wps:spPr>
                          <a:xfrm>
                            <a:off x="2012434" y="251187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5" name="Character H of /m1/a92"/>
                        <wps:cNvSpPr/>
                        <wps:spPr>
                          <a:xfrm>
                            <a:off x="1509222" y="280240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6" name="Character H of /m1/a93"/>
                        <wps:cNvSpPr/>
                        <wps:spPr>
                          <a:xfrm>
                            <a:off x="1893340" y="280240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7" name="Character H of /m1/a94"/>
                        <wps:cNvSpPr/>
                        <wps:spPr>
                          <a:xfrm>
                            <a:off x="1198070" y="292881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8" name="Character H of /m1/a95"/>
                        <wps:cNvSpPr/>
                        <wps:spPr>
                          <a:xfrm>
                            <a:off x="1125106" y="297095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69" name="Character H of /m1/a96"/>
                        <wps:cNvSpPr/>
                        <wps:spPr>
                          <a:xfrm>
                            <a:off x="1893340" y="80641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0" name="Character H of /m1/a97"/>
                        <wps:cNvSpPr/>
                        <wps:spPr>
                          <a:xfrm>
                            <a:off x="1270148" y="131605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1" name="Character H of /m1/a98"/>
                        <wps:cNvSpPr/>
                        <wps:spPr>
                          <a:xfrm>
                            <a:off x="1181659" y="146908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2" name="Character H of /m1/a99"/>
                        <wps:cNvSpPr/>
                        <wps:spPr>
                          <a:xfrm>
                            <a:off x="1509222" y="297095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3" name="Character H of /m1/a100"/>
                        <wps:cNvSpPr/>
                        <wps:spPr>
                          <a:xfrm>
                            <a:off x="1125106" y="346773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4" name="Character H of /m1/a101"/>
                        <wps:cNvSpPr/>
                        <wps:spPr>
                          <a:xfrm>
                            <a:off x="1893340" y="30963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5" name="Character H of /m1/a102"/>
                        <wps:cNvSpPr/>
                        <wps:spPr>
                          <a:xfrm>
                            <a:off x="2604799" y="2134411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6" name="Character H of /m1/a103"/>
                        <wps:cNvSpPr/>
                        <wps:spPr>
                          <a:xfrm>
                            <a:off x="2516532" y="198138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7" name="Character H of /m1/a104"/>
                        <wps:cNvSpPr/>
                        <wps:spPr>
                          <a:xfrm>
                            <a:off x="2204492" y="26749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8" name="Character H of /m1/a105"/>
                        <wps:cNvSpPr/>
                        <wps:spPr>
                          <a:xfrm>
                            <a:off x="2396550" y="51588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79" name="Character H of /m1/a106"/>
                        <wps:cNvSpPr/>
                        <wps:spPr>
                          <a:xfrm>
                            <a:off x="1509222" y="346773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0" name="Character H of /m1/a107"/>
                        <wps:cNvSpPr/>
                        <wps:spPr>
                          <a:xfrm>
                            <a:off x="2277456" y="80641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1" name="Character H of /m1/a108"/>
                        <wps:cNvSpPr/>
                        <wps:spPr>
                          <a:xfrm>
                            <a:off x="2220682" y="279951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2" name="Character H of /m1/a109"/>
                        <wps:cNvSpPr/>
                        <wps:spPr>
                          <a:xfrm>
                            <a:off x="2132415" y="264649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3" name="Character H of /m1/a110"/>
                        <wps:cNvSpPr/>
                        <wps:spPr>
                          <a:xfrm>
                            <a:off x="1582187" y="173565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4" name="Character H of /m1/a111"/>
                        <wps:cNvSpPr/>
                        <wps:spPr>
                          <a:xfrm>
                            <a:off x="2588609" y="173565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5" name="Character H of /m1/a112"/>
                        <wps:cNvSpPr/>
                        <wps:spPr>
                          <a:xfrm>
                            <a:off x="2204492" y="107032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6" name="Character H of /m1/a113"/>
                        <wps:cNvSpPr/>
                        <wps:spPr>
                          <a:xfrm>
                            <a:off x="886030" y="3311824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7" name="Character H of /m1/a114"/>
                        <wps:cNvSpPr/>
                        <wps:spPr>
                          <a:xfrm>
                            <a:off x="797542" y="346484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8" name="Character H of /m1/a115"/>
                        <wps:cNvSpPr/>
                        <wps:spPr>
                          <a:xfrm>
                            <a:off x="1317164" y="86407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89" name="Character H of /m1/a116"/>
                        <wps:cNvSpPr/>
                        <wps:spPr>
                          <a:xfrm>
                            <a:off x="1125106" y="164029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0" name="Character H of /m1/a117"/>
                        <wps:cNvSpPr/>
                        <wps:spPr>
                          <a:xfrm>
                            <a:off x="1198070" y="240098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1" name="Character H of /m1/a118"/>
                        <wps:cNvSpPr/>
                        <wps:spPr>
                          <a:xfrm>
                            <a:off x="2204492" y="240098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2" name="Character H of /m1/a119"/>
                        <wps:cNvSpPr/>
                        <wps:spPr>
                          <a:xfrm>
                            <a:off x="1125106" y="213707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3" name="Character H of /m1/a120"/>
                        <wps:cNvSpPr/>
                        <wps:spPr>
                          <a:xfrm>
                            <a:off x="813953" y="217921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4" name="Character H of /m1/a121"/>
                        <wps:cNvSpPr/>
                        <wps:spPr>
                          <a:xfrm>
                            <a:off x="740989" y="213707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5" name="Character H of /m1/a122"/>
                        <wps:cNvSpPr/>
                        <wps:spPr>
                          <a:xfrm>
                            <a:off x="740989" y="164029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6" name="Character H of /m1/a123"/>
                        <wps:cNvSpPr/>
                        <wps:spPr>
                          <a:xfrm>
                            <a:off x="2604799" y="80375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7" name="Character H of /m1/a124"/>
                        <wps:cNvSpPr/>
                        <wps:spPr>
                          <a:xfrm>
                            <a:off x="2516532" y="65072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8" name="Character H of /m1/a125"/>
                        <wps:cNvSpPr/>
                        <wps:spPr>
                          <a:xfrm>
                            <a:off x="740989" y="363628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299" name="Character H of /m1/a126"/>
                        <wps:cNvSpPr/>
                        <wps:spPr>
                          <a:xfrm>
                            <a:off x="813953" y="306631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0" name="Character H of /m1/a127"/>
                        <wps:cNvSpPr/>
                        <wps:spPr>
                          <a:xfrm>
                            <a:off x="429836" y="359414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1" name="Character H of /m1/a128"/>
                        <wps:cNvSpPr/>
                        <wps:spPr>
                          <a:xfrm>
                            <a:off x="1820375" y="306631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2" name="Character H of /m1/a129"/>
                        <wps:cNvSpPr/>
                        <wps:spPr>
                          <a:xfrm>
                            <a:off x="356872" y="363628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3" name="Character H of /m1/a130"/>
                        <wps:cNvSpPr/>
                        <wps:spPr>
                          <a:xfrm>
                            <a:off x="1701281" y="19874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4" name="Character H of /m1/a131"/>
                        <wps:cNvSpPr/>
                        <wps:spPr>
                          <a:xfrm>
                            <a:off x="356872" y="413306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5" name="Character H of /m1/a132"/>
                        <wps:cNvSpPr/>
                        <wps:spPr>
                          <a:xfrm>
                            <a:off x="667802" y="417519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6" name="Character H of /m1/a133"/>
                        <wps:cNvSpPr/>
                        <wps:spPr>
                          <a:xfrm>
                            <a:off x="2588609" y="240098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7" name="Character H of /m1/a134"/>
                        <wps:cNvSpPr/>
                        <wps:spPr>
                          <a:xfrm>
                            <a:off x="2204492" y="4571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8" name="Character H of /m1/a135"/>
                        <wps:cNvSpPr/>
                        <wps:spPr>
                          <a:xfrm>
                            <a:off x="2588609" y="40499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09" name="Character H of /m1/a136"/>
                        <wps:cNvSpPr/>
                        <wps:spPr>
                          <a:xfrm>
                            <a:off x="1701281" y="357862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0" name="Character H of /m1/a137"/>
                        <wps:cNvSpPr/>
                        <wps:spPr>
                          <a:xfrm>
                            <a:off x="2204492" y="306631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1" name="Character H of /m1/a138"/>
                        <wps:cNvSpPr/>
                        <wps:spPr>
                          <a:xfrm>
                            <a:off x="413424" y="1643176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2" name="Character H of /m1/a139"/>
                        <wps:cNvSpPr/>
                        <wps:spPr>
                          <a:xfrm>
                            <a:off x="501691" y="1796202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3" name="Character H of /m1/a140"/>
                        <wps:cNvSpPr/>
                        <wps:spPr>
                          <a:xfrm>
                            <a:off x="1436259" y="204170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4" name="Character H of /m1/a141"/>
                        <wps:cNvSpPr/>
                        <wps:spPr>
                          <a:xfrm>
                            <a:off x="413424" y="4304273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5" name="Character H of /m1/a142"/>
                        <wps:cNvSpPr/>
                        <wps:spPr>
                          <a:xfrm>
                            <a:off x="501691" y="445729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6" name="Character H of /m1/a143"/>
                        <wps:cNvSpPr/>
                        <wps:spPr>
                          <a:xfrm>
                            <a:off x="813953" y="240098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7" name="Character H of /m1/a144"/>
                        <wps:cNvSpPr/>
                        <wps:spPr>
                          <a:xfrm>
                            <a:off x="429836" y="204170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8" name="Character H of /m1/a145"/>
                        <wps:cNvSpPr/>
                        <wps:spPr>
                          <a:xfrm>
                            <a:off x="2588609" y="107032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19" name="Character H of /m1/a146"/>
                        <wps:cNvSpPr/>
                        <wps:spPr>
                          <a:xfrm>
                            <a:off x="429836" y="3372368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20" name="Character H of /m1/a147"/>
                        <wps:cNvSpPr/>
                        <wps:spPr>
                          <a:xfrm>
                            <a:off x="45720" y="3731647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21" name="Character H of /m1/a148"/>
                        <wps:cNvSpPr/>
                        <wps:spPr>
                          <a:xfrm>
                            <a:off x="164592" y="4243950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22" name="Character H of /m1/a149"/>
                        <wps:cNvSpPr/>
                        <wps:spPr>
                          <a:xfrm>
                            <a:off x="429836" y="1376379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1323" name="Character H of /m1/a150"/>
                        <wps:cNvSpPr/>
                        <wps:spPr>
                          <a:xfrm>
                            <a:off x="740989" y="4576615"/>
                            <a:ext cx="56904" cy="7253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904" h="72536">
                                <a:moveTo>
                                  <a:pt x="0" y="72536"/>
                                </a:moveTo>
                                <a:lnTo>
                                  <a:pt x="0" y="0"/>
                                </a:lnTo>
                                <a:lnTo>
                                  <a:pt x="9600" y="0"/>
                                </a:lnTo>
                                <a:lnTo>
                                  <a:pt x="9600" y="29792"/>
                                </a:lnTo>
                                <a:lnTo>
                                  <a:pt x="47304" y="29792"/>
                                </a:lnTo>
                                <a:lnTo>
                                  <a:pt x="47304" y="0"/>
                                </a:lnTo>
                                <a:lnTo>
                                  <a:pt x="56904" y="0"/>
                                </a:lnTo>
                                <a:lnTo>
                                  <a:pt x="56904" y="72536"/>
                                </a:lnTo>
                                <a:lnTo>
                                  <a:pt x="47304" y="72536"/>
                                </a:lnTo>
                                <a:lnTo>
                                  <a:pt x="47304" y="38352"/>
                                </a:lnTo>
                                <a:lnTo>
                                  <a:pt x="9600" y="38352"/>
                                </a:lnTo>
                                <a:lnTo>
                                  <a:pt x="9600" y="72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BE027A" id="Chem4Word Structure" o:spid="_x0000_s1026" style="width:171.85pt;height:248.8pt;mso-position-horizontal-relative:char;mso-position-vertical-relative:line" coordsize="27074,469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">
                <v:shape id="Wedge /m1/b1" o:spid="_x0000_s1027" style="position:absolute;left:20973;top:15303;width:330;height:1728;visibility:visible;mso-wrap-style:square;v-text-anchor:top" coordsize="32918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" path="m16459,172814l,,16459,,32918,,16459,172814xe" fillcolor="black" strokeweight=".6pt">
                  <v:stroke endcap="round"/>
                  <v:path arrowok="t"/>
                </v:shape>
                <v:oval id="Shape3" o:spid="_x0000_s1028" style="position:absolute;left:19172;top:13659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" fillcolor="black" stroked="f"/>
                <v:shape id="Hatch /m1/b2" o:spid="_x0000_s1029" style="position:absolute;left:19217;top:13705;width:1542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" path="m22024,10001r-2351,4073em44049,20002r-4703,8145em66073,30003l59019,42221em88097,40004l78692,56294em110121,50005l98365,70368em132146,60006l118038,84441em154170,70007l137710,98515em145940,84261r8230,-14254em145940,84261r-8229,14254e" fillcolor="black" strokeweight=".6pt">
                  <v:stroke endcap="round"/>
                  <v:path arrowok="t"/>
                </v:shape>
                <v:shape id="Wedge /m1/b3" o:spid="_x0000_s1030" style="position:absolute;left:17132;top:21956;width:329;height:1729;visibility:visible;mso-wrap-style:square;v-text-anchor:top" coordsize="32918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" path="m16459,172814l,,16459,,32918,,16459,172814xe" fillcolor="black" strokeweight=".6pt">
                  <v:stroke endcap="round"/>
                  <v:path arrowok="t"/>
                </v:shape>
                <v:shape id="Wedge /m1/b4" o:spid="_x0000_s1031" style="position:absolute;left:17676;top:20358;width:1541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" path="m154170,l16459,98515,8229,84261,,70007,154170,xe" fillcolor="black" strokeweight=".6pt">
                  <v:stroke endcap="round"/>
                  <v:path arrowok="t"/>
                </v:shape>
                <v:shape id="Straight Line /m1/b5" o:spid="_x0000_s1032" style="position:absolute;left:17758;top:13705;width:1459;height:842;visibility:visible;mso-wrap-style:square;v-text-anchor:top" coordsize="145940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" path="m,84261l145940,e" filled="f" strokeweight=".6pt">
                  <v:stroke endcap="round"/>
                  <v:path arrowok="t"/>
                </v:shape>
                <v:shape id="Straight Line /m1/b6" o:spid="_x0000_s1033" style="position:absolute;left:15376;top:13705;width:1460;height:842;visibility:visible;mso-wrap-style:square;v-text-anchor:top" coordsize="145940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" path="m145940,84261l,e" filled="f" strokeweight=".6pt">
                  <v:stroke endcap="round"/>
                  <v:path arrowok="t"/>
                </v:shape>
                <v:shape id="Straight Line /m1/b7" o:spid="_x0000_s1034" style="position:absolute;left:19217;top:20358;width:1460;height:843;visibility:visible;mso-wrap-style:square;v-text-anchor:top" coordsize="145940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" path="m145940,84261l,e" filled="f" strokeweight=".6pt">
                  <v:stroke endcap="round"/>
                  <v:path arrowok="t"/>
                </v:shape>
                <v:shape id="Straight Line /m1/b8" o:spid="_x0000_s1035" style="position:absolute;left:21599;top:20358;width:1460;height:843;visibility:visible;mso-wrap-style:square;v-text-anchor:top" coordsize="145939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" path="m,84261l145939,e" filled="f" strokeweight=".6pt">
                  <v:stroke endcap="round"/>
                  <v:path arrowok="t"/>
                </v:shape>
                <v:oval id="Shape11" o:spid="_x0000_s1036" style="position:absolute;left:17251;top:10332;width:92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" fillcolor="black" stroked="f"/>
                <v:shape id="Hatch /m1/b9" o:spid="_x0000_s1037" style="position:absolute;left:17132;top:8650;width:329;height:1728;visibility:visible;mso-wrap-style:square;v-text-anchor:top" coordsize="32918,17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" path="m14108,148125r4702,em11756,123438r9406,em9405,98750r14108,em7054,74063r18810,em4703,49375r23512,em2351,24688r28216,em,l32918,em16459,l,em16459,l32918,e" fillcolor="black" strokeweight=".6pt">
                  <v:stroke endcap="round"/>
                  <v:path arrowok="t"/>
                </v:shape>
                <v:shape id="Wedge /m1/b10" o:spid="_x0000_s1038" style="position:absolute;left:17676;top:7051;width:1541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" path="m154170,l16459,98515,8229,84261,,70007,154170,xe" fillcolor="black" strokeweight=".6pt">
                  <v:stroke endcap="round"/>
                  <v:path arrowok="t"/>
                </v:shape>
                <v:shape id="Straight Line /m1/b11" o:spid="_x0000_s1039" style="position:absolute;left:15376;top:27011;width:1460;height:843;visibility:visible;mso-wrap-style:square;v-text-anchor:top" coordsize="145940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" path="m145940,84261l,e" filled="f" strokeweight=".6pt">
                  <v:stroke endcap="round"/>
                  <v:path arrowok="t"/>
                </v:shape>
                <v:shape id="Straight Line /m1/b12" o:spid="_x0000_s1040" style="position:absolute;left:17758;top:27011;width:1459;height:843;visibility:visible;mso-wrap-style:square;v-text-anchor:top" coordsize="145940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" path="m,84261l145940,e" filled="f" strokeweight=".6pt">
                  <v:stroke endcap="round"/>
                  <v:path arrowok="t"/>
                </v:shape>
                <v:shape id="Wedge /m1/b13" o:spid="_x0000_s1041" style="position:absolute;left:13835;top:27011;width:1541;height:985;visibility:visible;mso-wrap-style:square;v-text-anchor:top" coordsize="154169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" path="m154169,l16459,98515,8229,84261,,70007,154169,xe" fillcolor="black" strokeweight=".6pt">
                  <v:stroke endcap="round"/>
                  <v:path arrowok="t"/>
                </v:shape>
                <v:oval id="Shape17" o:spid="_x0000_s1042" style="position:absolute;left:13410;top:30292;width:91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" fillcolor="black" stroked="f"/>
                <v:shape id="Hatch /m1/b14" o:spid="_x0000_s1043" style="position:absolute;left:13291;top:28610;width:329;height:1728;visibility:visible;mso-wrap-style:square;v-text-anchor:top" coordsize="32918,17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" path="m14108,148125r4702,em11756,123438r9406,em9405,98750r14108,em7054,74063r18810,em4703,49375r23512,em2351,24688r28216,em,l32918,em16459,l,em16459,l32918,e" fillcolor="black" strokeweight=".6pt">
                  <v:stroke endcap="round"/>
                  <v:path arrowok="t"/>
                </v:shape>
                <v:oval id="Shape19" o:spid="_x0000_s1044" style="position:absolute;left:19172;top:18094;width:91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" fillcolor="black" stroked="f"/>
                <v:shape id="Hatch /m1/b15" o:spid="_x0000_s1045" style="position:absolute;left:17676;top:17155;width:1541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" path="m132146,88514r2351,-4073em110121,78513r4703,-8145em88097,68512l95151,56294em66073,58511l75478,42221em44048,48510l55805,28147em22024,38509l36132,14073em8229,14254r,em8229,14254l,28508em8229,14254l16459,e" fillcolor="black" strokeweight=".6pt">
                  <v:stroke endcap="round"/>
                  <v:path arrowok="t"/>
                </v:shape>
                <v:shape id="Straight Line /m1/b16" o:spid="_x0000_s1046" style="position:absolute;left:16505;top:17297;width:331;height:192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" path="m33094,l,19104e" filled="f" strokeweight=".6pt">
                  <v:stroke endcap="round"/>
                  <v:path arrowok="t"/>
                </v:shape>
                <v:oval id="Shape22" o:spid="_x0000_s1047" style="position:absolute;left:23013;top:18094;width:91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" fillcolor="black" stroked="f"/>
                <v:shape id="Hatch /m1/b17" o:spid="_x0000_s1048" style="position:absolute;left:23059;top:17155;width:1541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" path="m19673,84441r2351,4073em39346,70368r4703,8145em59019,56294r7054,12218em78692,42221r9405,16290em98364,28147r11757,20363em118037,14073r14109,24436em145940,14254r8230,14254em145940,14254l137710,em145940,14254r8230,14254e" fillcolor="black" strokeweight=".6pt">
                  <v:stroke endcap="round"/>
                  <v:path arrowok="t"/>
                </v:shape>
                <v:shape id="Straight Line /m1/b18" o:spid="_x0000_s1049" style="position:absolute;left:25440;top:17297;width:331;height:192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" path="m,l33094,19104e" filled="f" strokeweight=".6pt">
                  <v:stroke endcap="round"/>
                  <v:path arrowok="t"/>
                </v:shape>
                <v:shape id="Wedge /m1/b19" o:spid="_x0000_s1050" style="position:absolute;left:19217;top:10502;width:1542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" path="m,98515l137711,r8229,14253l154170,28507,,98515xe" fillcolor="black" strokeweight=".6pt">
                  <v:stroke endcap="round"/>
                  <v:path arrowok="t"/>
                </v:shape>
                <v:shape id="Straight Line /m1/b20" o:spid="_x0000_s1051" style="position:absolute;left:21599;top:10644;width:331;height:191;visibility:visible;mso-wrap-style:square;v-text-anchor:top" coordsize="33093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" path="m,l33093,19104e" filled="f" strokeweight=".6pt">
                  <v:stroke endcap="round"/>
                  <v:path arrowok="t"/>
                </v:shape>
                <v:shape id="Straight Line /m1/b21" o:spid="_x0000_s1052" style="position:absolute;left:19217;top:7051;width:1460;height:843;visibility:visible;mso-wrap-style:square;v-text-anchor:top" coordsize="145940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" path="m145940,84261l,e" filled="f" strokeweight=".6pt">
                  <v:stroke endcap="round"/>
                  <v:path arrowok="t"/>
                </v:shape>
                <v:shape id="Straight Line /m1/b22" o:spid="_x0000_s1053" style="position:absolute;left:21599;top:7051;width:1460;height:843;visibility:visible;mso-wrap-style:square;v-text-anchor:top" coordsize="145939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" path="m,84261l145939,e" filled="f" strokeweight=".6pt">
                  <v:stroke endcap="round"/>
                  <v:path arrowok="t"/>
                </v:shape>
                <v:shape id="Wedge /m1/b23" o:spid="_x0000_s1054" style="position:absolute;left:13835;top:10502;width:1541;height:985;visibility:visible;mso-wrap-style:square;v-text-anchor:top" coordsize="154169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" path="m154169,98515l,28507,8229,14253,16459,,154169,98515xe" fillcolor="black" strokeweight=".6pt">
                  <v:stroke endcap="round"/>
                  <v:path arrowok="t"/>
                </v:shape>
                <v:shape id="Straight Line /m1/b24" o:spid="_x0000_s1055" style="position:absolute;left:13456;top:9480;width:0;height:408;visibility:visible;mso-wrap-style:square;v-text-anchor:top" coordsize="0,408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" path="m,40841l,e" filled="f" strokeweight=".6pt">
                  <v:stroke endcap="round"/>
                  <v:path arrowok="t"/>
                </v:shape>
                <v:shape id="Straight Line /m1/b25" o:spid="_x0000_s1056" style="position:absolute;left:11535;top:33664;width:1459;height:843;visibility:visible;mso-wrap-style:square;v-text-anchor:top" coordsize="145940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" path="m145940,84261l,e" filled="f" strokeweight=".6pt">
                  <v:stroke endcap="round"/>
                  <v:path arrowok="t"/>
                </v:shape>
                <v:shape id="Straight Line /m1/b26" o:spid="_x0000_s1057" style="position:absolute;left:13917;top:33664;width:1459;height:843;visibility:visible;mso-wrap-style:square;v-text-anchor:top" coordsize="145939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" path="m,84261l145939,e" filled="f" strokeweight=".6pt">
                  <v:stroke endcap="round"/>
                  <v:path arrowok="t"/>
                </v:shape>
                <v:oval id="Shape33" o:spid="_x0000_s1058" style="position:absolute;left:15331;top:24748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" fillcolor="black" stroked="f"/>
                <v:shape id="Hatch /m1/b27" o:spid="_x0000_s1059" style="position:absolute;left:13835;top:23808;width:1541;height:985;visibility:visible;mso-wrap-style:square;v-text-anchor:top" coordsize="154169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" path="m132145,88514r2351,-4073em110121,78513r4702,-8145em88096,68511l95150,56294em66072,58510l75477,42221em44048,48509l55804,28147em22024,38508l36131,14073em8229,14253r,em8229,14253l,28507em8229,14253l16459,e" fillcolor="black" strokeweight=".6pt">
                  <v:stroke endcap="round"/>
                  <v:path arrowok="t"/>
                </v:shape>
                <v:shape id="Straight Line /m1/b28" o:spid="_x0000_s1060" style="position:absolute;left:12664;top:23951;width:330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" path="m33094,l,19104e" filled="f" strokeweight=".6pt">
                  <v:stroke endcap="round"/>
                  <v:path arrowok="t"/>
                </v:shape>
                <v:oval id="Shape36" o:spid="_x0000_s1061" style="position:absolute;left:19172;top:24748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" fillcolor="black" stroked="f"/>
                <v:shape id="Hatch /m1/b29" o:spid="_x0000_s1062" style="position:absolute;left:19217;top:23808;width:1542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" path="m19673,84441r2351,4073em39346,70368r4703,8145em59019,56294r7054,12218em78692,42221r9405,16289em98365,28147r11756,20362em118038,14074r14108,24434em137711,r16459,28507em145940,14253l137711,em145940,14253r8230,14254e" fillcolor="black" strokeweight=".6pt">
                  <v:stroke endcap="round"/>
                  <v:path arrowok="t"/>
                </v:shape>
                <v:shape id="Straight Line /m1/b30" o:spid="_x0000_s1063" style="position:absolute;left:21599;top:23951;width:331;height:191;visibility:visible;mso-wrap-style:square;v-text-anchor:top" coordsize="33093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" path="m,l33093,19104e" filled="f" strokeweight=".6pt">
                  <v:stroke endcap="round"/>
                  <v:path arrowok="t"/>
                </v:shape>
                <v:shape id="Straight Line /m1/b31" o:spid="_x0000_s1064" style="position:absolute;left:13456;top:14813;width:0;height:1729;visibility:visible;mso-wrap-style:square;v-text-anchor:top" coordsize="0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" path="m,172814l,e" filled="f" strokeweight=".6pt">
                  <v:stroke endcap="round"/>
                  <v:path arrowok="t"/>
                </v:shape>
                <v:shape id="Wedge /m1/b32" o:spid="_x0000_s1065" style="position:absolute;left:11535;top:17155;width:1542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" path="m,98515l137711,r8229,14254l154170,28508,,98515xe" fillcolor="black" strokeweight=".6pt">
                  <v:stroke endcap="round"/>
                  <v:path arrowok="t"/>
                </v:shape>
                <v:shape id="Wedge /m1/b33" o:spid="_x0000_s1066" style="position:absolute;left:9993;top:30462;width:1542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" path="m154170,98515l,28507,8229,14253,16459,,154170,98515xe" fillcolor="black" strokeweight=".6pt">
                  <v:stroke endcap="round"/>
                  <v:path arrowok="t"/>
                </v:shape>
                <v:shape id="Straight Line /m1/b34" o:spid="_x0000_s1067" style="position:absolute;left:8822;top:30604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" path="m33094,l,19104e" filled="f" strokeweight=".6pt">
                  <v:stroke endcap="round"/>
                  <v:path arrowok="t"/>
                </v:shape>
                <v:shape id="Wedge /m1/b35" o:spid="_x0000_s1068" style="position:absolute;left:15376;top:30462;width:1542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" path="m,98515l137710,r8230,14253l154170,28507,,98515xe" fillcolor="black" strokeweight=".6pt">
                  <v:stroke endcap="round"/>
                  <v:path arrowok="t"/>
                </v:shape>
                <v:shape id="Straight Line /m1/b36" o:spid="_x0000_s1069" style="position:absolute;left:17758;top:30604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" path="m,l33094,19104e" filled="f" strokeweight=".6pt">
                  <v:stroke endcap="round"/>
                  <v:path arrowok="t"/>
                </v:shape>
                <v:shape id="Straight Line /m1/b37" o:spid="_x0000_s1070" style="position:absolute;left:10076;top:17298;width:1459;height:842;visibility:visible;mso-wrap-style:square;v-text-anchor:top" coordsize="145940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" path="m,l145940,84261e" filled="f" strokeweight=".6pt">
                  <v:stroke endcap="round"/>
                  <v:path arrowok="t"/>
                </v:shape>
                <v:shape id="Straight Line /m1/b38" o:spid="_x0000_s1071" style="position:absolute;left:7694;top:17298;width:1459;height:842;visibility:visible;mso-wrap-style:square;v-text-anchor:top" coordsize="145939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" path="m145939,l,84261e" filled="f" strokeweight=".6pt">
                  <v:stroke endcap="round"/>
                  <v:path arrowok="t"/>
                </v:shape>
                <v:shape id="Straight Line /m1/b39" o:spid="_x0000_s1072" style="position:absolute;left:9614;top:34773;width:0;height:1729;visibility:visible;mso-wrap-style:square;v-text-anchor:top" coordsize="0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" path="m,172814l,e" filled="f" strokeweight=".6pt">
                  <v:stroke endcap="round"/>
                  <v:path arrowok="t"/>
                </v:shape>
                <v:oval id="Shape48" o:spid="_x0000_s1073" style="position:absolute;left:7648;top:38054;width:92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" fillcolor="black" stroked="f"/>
                <v:shape id="Hatch /m1/b40" o:spid="_x0000_s1074" style="position:absolute;left:7694;top:37115;width:1542;height:985;visibility:visible;mso-wrap-style:square;v-text-anchor:top" coordsize="154169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" path="m19673,84441r2351,4073em39346,70368r4702,8145em59018,56294r7054,12218em78691,42221r9406,16289em98364,28147r11757,20362em118037,14073r14108,24435em145939,14253r8230,14254em145939,14253l137709,em145939,14253r8230,14254e" fillcolor="black" strokeweight=".6pt">
                  <v:stroke endcap="round"/>
                  <v:path arrowok="t"/>
                </v:shape>
                <v:oval id="Shape50" o:spid="_x0000_s1075" style="position:absolute;left:19172;top:4788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" fillcolor="black" stroked="f"/>
                <v:shape id="Hatch /m1/b41" o:spid="_x0000_s1076" style="position:absolute;left:17676;top:3848;width:1541;height:986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" path="m132146,88514r2351,-4073em110121,78513r4703,-8145em88097,68512l95151,56294em66072,58511l75478,42220em44048,48510l55805,28147em22023,38509l36132,14073em8229,14253l,28508em8229,14253l16459,e" fillcolor="black" strokeweight=".6pt">
                  <v:stroke endcap="round"/>
                  <v:path arrowok="t"/>
                </v:shape>
                <v:shape id="Straight Line /m1/b42" o:spid="_x0000_s1077" style="position:absolute;left:17297;top:2827;width:0;height:408;visibility:visible;mso-wrap-style:square;v-text-anchor:top" coordsize="0,408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" path="m,40841l,e" filled="f" strokeweight=".6pt">
                  <v:stroke endcap="round"/>
                  <v:path arrowok="t"/>
                </v:shape>
                <v:shape id="Straight Line /m1/b43" o:spid="_x0000_s1078" style="position:absolute;left:24979;top:21467;width:0;height:1728;visibility:visible;mso-wrap-style:square;v-text-anchor:top" coordsize="0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" path="m,172814l,e" filled="f" strokeweight=".6pt">
                  <v:stroke endcap="round"/>
                  <v:path arrowok="t"/>
                </v:shape>
                <v:shape id="Straight Line /m1/b44" o:spid="_x0000_s1079" style="position:absolute;left:25440;top:23951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" path="m,l33094,19104e" filled="f" strokeweight=".6pt">
                  <v:stroke endcap="round"/>
                  <v:path arrowok="t"/>
                </v:shape>
                <v:shape id="Wedge /m1/b45" o:spid="_x0000_s1080" style="position:absolute;left:20973;top:1997;width:330;height:1728;visibility:visible;mso-wrap-style:square;v-text-anchor:top" coordsize="32918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" path="m16459,172814l,,16459,,32918,,16459,172814xe" fillcolor="black" strokeweight=".6pt">
                  <v:stroke endcap="round"/>
                  <v:path arrowok="t"/>
                </v:shape>
                <v:shape id="Straight Line /m1/b46" o:spid="_x0000_s1081" style="position:absolute;left:21599;top:1050;width:331;height:191;visibility:visible;mso-wrap-style:square;v-text-anchor:top" coordsize="33093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" path="m,19104l33093,e" filled="f" strokeweight=".6pt">
                  <v:stroke endcap="round"/>
                  <v:path arrowok="t"/>
                </v:shape>
                <v:oval id="Shape57" o:spid="_x0000_s1082" style="position:absolute;left:23013;top:4788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" fillcolor="black" stroked="f"/>
                <v:shape id="Hatch /m1/b47" o:spid="_x0000_s1083" style="position:absolute;left:23059;top:3848;width:1541;height:986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" path="m19673,84441r2351,4073em39346,70368r4703,8145em59019,56294r7054,12218em78692,42221r9405,16290em98365,28147r11757,20363em118038,14073r14108,24436em145940,14253r,em145940,14253l137710,em145940,14253r8230,14255e" fillcolor="black" strokeweight=".6pt">
                  <v:stroke endcap="round"/>
                  <v:path arrowok="t"/>
                </v:shape>
                <v:shape id="Straight Line /m1/b48" o:spid="_x0000_s1084" style="position:absolute;left:25440;top:3991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" path="m,l33094,19104e" filled="f" strokeweight=".6pt">
                  <v:stroke endcap="round"/>
                  <v:path arrowok="t"/>
                </v:shape>
                <v:oval id="Shape60" o:spid="_x0000_s1085" style="position:absolute;left:15331;top:33619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" fillcolor="black" stroked="f"/>
                <v:shape id="Hatch /m1/b49" o:spid="_x0000_s1086" style="position:absolute;left:15376;top:33664;width:1542;height:986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" path="m22024,10001r-2351,4073em44049,20002r-4703,8145em66073,30003l59019,42221em88097,40004l78692,56294em110121,50005l98364,70368em132146,60006l118037,84442em154170,70007r-8230,14254em145940,84261r8230,-14254em145940,84261r-8230,14254e" fillcolor="black" strokeweight=".6pt">
                  <v:stroke endcap="round"/>
                  <v:path arrowok="t"/>
                </v:shape>
                <v:shape id="Straight Line /m1/b50" o:spid="_x0000_s1087" style="position:absolute;left:17297;top:35263;width:0;height:408;visibility:visible;mso-wrap-style:square;v-text-anchor:top" coordsize="0,408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" path="m,l,40841e" filled="f" strokeweight=".6pt">
                  <v:stroke endcap="round"/>
                  <v:path arrowok="t"/>
                </v:shape>
                <v:shape id="Straight Line /m1/b51" o:spid="_x0000_s1088" style="position:absolute;left:21138;top:28120;width:0;height:1728;visibility:visible;mso-wrap-style:square;v-text-anchor:top" coordsize="0,17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" path="m,172813l,e" filled="f" strokeweight=".6pt">
                  <v:stroke endcap="round"/>
                  <v:path arrowok="t"/>
                </v:shape>
                <v:shape id="Straight Line /m1/b52" o:spid="_x0000_s1089" style="position:absolute;left:21599;top:30604;width:331;height:191;visibility:visible;mso-wrap-style:square;v-text-anchor:top" coordsize="33093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" path="m,l33093,19104e" filled="f" strokeweight=".6pt">
                  <v:stroke endcap="round"/>
                  <v:path arrowok="t"/>
                </v:shape>
                <v:shape id="Straight Line /m1/b53" o:spid="_x0000_s1090" style="position:absolute;left:7694;top:38100;width:0;height:1728;visibility:visible;mso-wrap-style:square;v-text-anchor:top" coordsize="0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" path="m,172814l,e" filled="f" strokeweight=".6pt">
                  <v:stroke endcap="round"/>
                  <v:path arrowok="t"/>
                </v:shape>
                <v:shape id="Straight Line /m1/b54" o:spid="_x0000_s1091" style="position:absolute;left:5773;top:40584;width:1460;height:843;visibility:visible;mso-wrap-style:square;v-text-anchor:top" coordsize="145940,84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" path="m145940,l,84260e" filled="f" strokeweight=".6pt">
                  <v:stroke endcap="round"/>
                  <v:path arrowok="t"/>
                </v:shape>
                <v:oval id="Shape67" o:spid="_x0000_s1092" style="position:absolute;left:11489;top:20312;width:92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" fillcolor="black" stroked="f"/>
                <v:shape id="Hatch /m1/b55" o:spid="_x0000_s1093" style="position:absolute;left:11535;top:20358;width:1542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" path="m22024,10001r-2351,4073em44049,20002r-4703,8145em66073,30003l59019,42221em88097,40004l78692,56294em110121,50005l98365,70368em132146,60006l118038,84441em154170,70007l137710,98515em145940,84261r8230,-14254em145940,84261r-8229,14254e" fillcolor="black" strokeweight=".6pt">
                  <v:stroke endcap="round"/>
                  <v:path arrowok="t"/>
                </v:shape>
                <v:shape id="Straight Line /m1/b56" o:spid="_x0000_s1094" style="position:absolute;left:13917;top:21010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" path="m,19104l33094,e" filled="f" strokeweight=".6pt">
                  <v:stroke endcap="round"/>
                  <v:path arrowok="t"/>
                </v:shape>
                <v:shape id="Wedge /m1/b57" o:spid="_x0000_s1095" style="position:absolute;left:9450;top:21467;width:329;height:1728;visibility:visible;mso-wrap-style:square;v-text-anchor:top" coordsize="32918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" path="m16459,l32918,172814r-16459,l,172814,16459,xe" fillcolor="black" strokeweight=".6pt">
                  <v:stroke endcap="round"/>
                  <v:path arrowok="t"/>
                </v:shape>
                <v:shape id="Straight Line /m1/b58" o:spid="_x0000_s1096" style="position:absolute;left:8822;top:23951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" path="m33094,l,19104e" filled="f" strokeweight=".6pt">
                  <v:stroke endcap="round"/>
                  <v:path arrowok="t"/>
                </v:shape>
                <v:oval id="Shape72" o:spid="_x0000_s1097" style="position:absolute;left:7648;top:20312;width:92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" fillcolor="black" stroked="f"/>
                <v:shape id="Hatch /m1/b59" o:spid="_x0000_s1098" style="position:absolute;left:6152;top:20358;width:1542;height:985;visibility:visible;mso-wrap-style:square;v-text-anchor:top" coordsize="154170,98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" path="m134497,14074r-2351,-4073em114824,28147r-4703,-8145em95151,42221l88097,30003em75478,56294l66073,40004em55805,70368l44048,50005em36132,84442l22024,60006em8229,84261r8230,14254em8229,84261l,70007e" fillcolor="black" strokeweight=".6pt">
                  <v:stroke endcap="round"/>
                  <v:path arrowok="t"/>
                </v:shape>
                <v:shape id="Straight Line /m1/b60" o:spid="_x0000_s1099" style="position:absolute;left:4981;top:21010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" path="m33094,19104l,e" filled="f" strokeweight=".6pt">
                  <v:stroke endcap="round"/>
                  <v:path arrowok="t"/>
                </v:shape>
                <v:shape id="Straight Line /m1/b61" o:spid="_x0000_s1100" style="position:absolute;left:24979;top:8160;width:0;height:1728;visibility:visible;mso-wrap-style:square;v-text-anchor:top" coordsize="0,17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" path="m,172813l,e" filled="f" strokeweight=".6pt">
                  <v:stroke endcap="round"/>
                  <v:path arrowok="t"/>
                </v:shape>
                <v:shape id="Straight Line /m1/b62" o:spid="_x0000_s1101" style="position:absolute;left:25440;top:10644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" path="m,l33094,19104e" filled="f" strokeweight=".6pt">
                  <v:stroke endcap="round"/>
                  <v:path arrowok="t"/>
                </v:shape>
                <v:shape id="Wedge /m1/b63" o:spid="_x0000_s1102" style="position:absolute;left:5609;top:35263;width:329;height:1728;visibility:visible;mso-wrap-style:square;v-text-anchor:top" coordsize="32918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" path="m16459,172814l,,16459,,32918,,16459,172814xe" fillcolor="black" strokeweight=".6pt">
                  <v:stroke endcap="round"/>
                  <v:path arrowok="t"/>
                </v:shape>
                <v:shape id="Straight Line /m1/b64" o:spid="_x0000_s1103" style="position:absolute;left:4981;top:34316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" path="m33094,19104l,e" filled="f" strokeweight=".6pt">
                  <v:stroke endcap="round"/>
                  <v:path arrowok="t"/>
                </v:shape>
                <v:oval id="Shape79" o:spid="_x0000_s1104" style="position:absolute;left:3807;top:38054;width:91;height: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" fillcolor="black" stroked="f"/>
                <v:shape id="Hatch /m1/b65" o:spid="_x0000_s1105" style="position:absolute;left:2309;top:37115;width:1544;height:985;visibility:visible;mso-wrap-style:square;v-text-anchor:top" coordsize="154384,98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" path="m132329,88545r2349,-4074em110274,78540r4699,-8147em88219,68535l95267,56314em66164,58530l75562,42236em44109,48526l55856,28157em22054,38521l36150,14078em8222,14258l,28516em8222,14258l16445,e" fillcolor="black" strokeweight=".6pt">
                  <v:stroke endcap="round"/>
                  <v:path arrowok="t"/>
                </v:shape>
                <v:shape id="Straight Line /m1/b66" o:spid="_x0000_s1106" style="position:absolute;left:1140;top:37258;width:329;height:190;visibility:visible;mso-wrap-style:square;v-text-anchor:top" coordsize="32872,19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" path="m32872,l,19011e" filled="f" strokeweight=".6pt">
                  <v:stroke endcap="round"/>
                  <v:path arrowok="t"/>
                </v:shape>
                <v:shape id="Wedge /m1/b67" o:spid="_x0000_s1107" style="position:absolute;left:2309;top:40318;width:1544;height:985;visibility:visible;mso-wrap-style:square;v-text-anchor:top" coordsize="154384,98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" path="m154384,l16445,98549,8222,84291,,70033,154384,xe" fillcolor="black" strokeweight=".6pt">
                  <v:stroke endcap="round"/>
                  <v:path arrowok="t"/>
                </v:shape>
                <v:shape id="Straight Line /m1/b68" o:spid="_x0000_s1108" style="position:absolute;left:1930;top:41916;width:0;height:409;visibility:visible;mso-wrap-style:square;v-text-anchor:top" coordsize="0,408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" path="m,l,40841e" filled="f" strokeweight=".6pt">
                  <v:stroke endcap="round"/>
                  <v:path arrowok="t"/>
                </v:shape>
                <v:shape id="Straight Line /m1/b69" o:spid="_x0000_s1109" style="position:absolute;left:5773;top:15303;width:0;height:1728;visibility:visible;mso-wrap-style:square;v-text-anchor:top" coordsize="0,17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" path="m,l,172814e" filled="f" strokeweight=".6pt">
                  <v:stroke endcap="round"/>
                  <v:path arrowok="t"/>
                </v:shape>
                <v:shape id="Straight Line /m1/b70" o:spid="_x0000_s1110" style="position:absolute;left:4981;top:14356;width:331;height:191;visibility:visible;mso-wrap-style:square;v-text-anchor:top" coordsize="33094,19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" path="m33094,19104l,e" filled="f" strokeweight=".6pt">
                  <v:stroke endcap="round"/>
                  <v:path arrowok="t"/>
                </v:shape>
                <v:shape id="Straight Line /m1/b71" o:spid="_x0000_s1111" style="position:absolute;left:5773;top:43644;width:1460;height:843;visibility:visible;mso-wrap-style:square;v-text-anchor:top" coordsize="145940,8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" path="m145940,84261l,e" filled="f" strokeweight=".6pt">
                  <v:stroke endcap="round"/>
                  <v:path arrowok="t"/>
                </v:shape>
                <v:shape id="Straight Line /m1/b72" o:spid="_x0000_s1112" style="position:absolute;left:7694;top:45243;width:0;height:408;visibility:visible;mso-wrap-style:square;v-text-anchor:top" coordsize="0,408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" path="m,l,40841e" filled="f" strokeweight=".6pt">
                  <v:stroke endcap="round"/>
                  <v:path arrowok="t"/>
                </v:shape>
                <v:shape id="Straight Line /m1/b73" o:spid="_x0000_s1113" style="position:absolute;left:19217;top:17031;width:1921;height:1109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" path="m192058,l,110888e" filled="f" strokeweight=".6pt">
                  <v:stroke endcap="round"/>
                  <v:path arrowok="t"/>
                </v:shape>
                <v:shape id="Straight Line /m1/b74" o:spid="_x0000_s1114" style="position:absolute;left:21138;top:17031;width:1921;height:1109;visibility:visible;mso-wrap-style:square;v-text-anchor:top" coordsize="192057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" path="m,l192057,110888e" filled="f" strokeweight=".6pt">
                  <v:stroke endcap="round"/>
                  <v:path arrowok="t"/>
                </v:shape>
                <v:shape id="Straight Line /m1/b75" o:spid="_x0000_s1115" style="position:absolute;left:21138;top:16574;width:792;height:457;visibility:visible;mso-wrap-style:square;v-text-anchor:top" coordsize="79211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" path="m,45727l79211,e" filled="f" strokeweight=".6pt">
                  <v:stroke endcap="round"/>
                  <v:path arrowok="t"/>
                </v:shape>
                <v:shape id="Straight Line /m1/b76" o:spid="_x0000_s1116" style="position:absolute;left:19217;top:18140;width:0;height:2218;visibility:visible;mso-wrap-style:square;v-text-anchor:top" coordsize="0,221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" path="m,l,221775e" filled="f" strokeweight=".6pt">
                  <v:stroke endcap="round"/>
                  <v:path arrowok="t"/>
                </v:shape>
                <v:shape id="Straight Line /m1/b77" o:spid="_x0000_s1117" style="position:absolute;left:19217;top:17242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" path="m,89803l,e" filled="f" strokeweight=".6pt">
                  <v:stroke endcap="round"/>
                  <v:path arrowok="t"/>
                </v:shape>
                <v:shape id="Straight Line /m1/b78" o:spid="_x0000_s1118" style="position:absolute;left:17297;top:10378;width:1920;height:1109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" path="m,l192058,110888e" filled="f" strokeweight=".6pt">
                  <v:stroke endcap="round"/>
                  <v:path arrowok="t"/>
                </v:shape>
                <v:shape id="Straight Line /m1/b79" o:spid="_x0000_s1119" style="position:absolute;left:15376;top:10378;width:1921;height:1109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" path="m192058,l,110888e" filled="f" strokeweight=".6pt">
                  <v:stroke endcap="round"/>
                  <v:path arrowok="t"/>
                </v:shape>
                <v:shape id="Straight Line /m1/b80" o:spid="_x0000_s1120" style="position:absolute;left:16505;top:9921;width:792;height:457;visibility:visible;mso-wrap-style:square;v-text-anchor:top" coordsize="79212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" path="m79212,45727l,e" filled="f" strokeweight=".6pt">
                  <v:stroke endcap="round"/>
                  <v:path arrowok="t"/>
                </v:shape>
                <v:shape id="Straight Line /m1/b81" o:spid="_x0000_s1121" style="position:absolute;left:15376;top:23685;width:1921;height:1108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" path="m192058,l,110888e" filled="f" strokeweight=".6pt">
                  <v:stroke endcap="round"/>
                  <v:path arrowok="t"/>
                </v:shape>
                <v:shape id="Straight Line /m1/b82" o:spid="_x0000_s1122" style="position:absolute;left:17297;top:23685;width:1920;height:1108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" path="m,l192058,110888e" filled="f" strokeweight=".6pt">
                  <v:stroke endcap="round"/>
                  <v:path arrowok="t"/>
                </v:shape>
                <v:shape id="Straight Line /m1/b83" o:spid="_x0000_s1123" style="position:absolute;left:16505;top:23227;width:792;height:458;visibility:visible;mso-wrap-style:square;v-text-anchor:top" coordsize="79212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" path="m79212,45727l,e" filled="f" strokeweight=".6pt">
                  <v:stroke endcap="round"/>
                  <v:path arrowok="t"/>
                </v:shape>
                <v:shape id="Straight Line /m1/b84" o:spid="_x0000_s1124" style="position:absolute;left:23059;top:18140;width:0;height:2218;visibility:visible;mso-wrap-style:square;v-text-anchor:top" coordsize="0,221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" path="m,l,221775e" filled="f" strokeweight=".6pt">
                  <v:stroke endcap="round"/>
                  <v:path arrowok="t"/>
                </v:shape>
                <v:shape id="Straight Line /m1/b85" o:spid="_x0000_s1125" style="position:absolute;left:23059;top:18140;width:792;height:457;visibility:visible;mso-wrap-style:square;v-text-anchor:top" coordsize="79212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" path="m,l79212,45727e" filled="f" strokeweight=".6pt">
                  <v:stroke endcap="round"/>
                  <v:path arrowok="t"/>
                </v:shape>
                <v:shape id="Straight Line /m1/b86" o:spid="_x0000_s1126" style="position:absolute;left:19217;top:20358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" path="m,l,89803e" filled="f" strokeweight=".6pt">
                  <v:stroke endcap="round"/>
                  <v:path arrowok="t"/>
                </v:shape>
                <v:shape id="Straight Line /m1/b87" o:spid="_x0000_s1127" style="position:absolute;left:19217;top:11487;width:0;height:2218;visibility:visible;mso-wrap-style:square;v-text-anchor:top" coordsize="0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" path="m,l,221776e" filled="f" strokeweight=".6pt">
                  <v:stroke endcap="round"/>
                  <v:path arrowok="t"/>
                </v:shape>
                <v:shape id="Straight Line /m1/b88" o:spid="_x0000_s1128" style="position:absolute;left:19217;top:10589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" path="m,89803l,e" filled="f" strokeweight=".6pt">
                  <v:stroke endcap="round"/>
                  <v:path arrowok="t"/>
                </v:shape>
                <v:shape id="Straight Line /m1/b89" o:spid="_x0000_s1129" style="position:absolute;left:19217;top:13247;width:793;height:458;visibility:visible;mso-wrap-style:square;v-text-anchor:top" coordsize="79212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" path="m,45727l79212,e" filled="f" strokeweight=".6pt">
                  <v:stroke endcap="round"/>
                  <v:path arrowok="t"/>
                </v:shape>
                <v:shape id="Straight Line /m1/b90" o:spid="_x0000_s1130" style="position:absolute;left:15376;top:11487;width:0;height:2218;visibility:visible;mso-wrap-style:square;v-text-anchor:top" coordsize="0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" path="m,l,221776e" filled="f" strokeweight=".6pt">
                  <v:stroke endcap="round"/>
                  <v:path arrowok="t"/>
                </v:shape>
                <v:shape id="Straight Line /m1/b91" o:spid="_x0000_s1131" style="position:absolute;left:14584;top:11487;width:792;height:457;visibility:visible;mso-wrap-style:square;v-text-anchor:top" coordsize="79211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" path="m79211,l,45727e" filled="f" strokeweight=".6pt">
                  <v:stroke endcap="round"/>
                  <v:path arrowok="t"/>
                </v:shape>
                <v:shape id="Straight Line /m1/b92" o:spid="_x0000_s1132" style="position:absolute;left:15376;top:24793;width:0;height:2218;visibility:visible;mso-wrap-style:square;v-text-anchor:top" coordsize="0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" path="m,l,221776e" filled="f" strokeweight=".6pt">
                  <v:stroke endcap="round"/>
                  <v:path arrowok="t"/>
                </v:shape>
                <v:shape id="Straight Line /m1/b93" o:spid="_x0000_s1133" style="position:absolute;left:14584;top:24793;width:792;height:458;visibility:visible;mso-wrap-style:square;v-text-anchor:top" coordsize="79211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" path="m79211,l,45727e" filled="f" strokeweight=".6pt">
                  <v:stroke endcap="round"/>
                  <v:path arrowok="t"/>
                </v:shape>
                <v:oval id="Shape109" o:spid="_x0000_s1134" style="position:absolute;left:15331;top:13659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" fillcolor="black" stroked="f"/>
                <v:shape id="Hatch /m1/b94" o:spid="_x0000_s1135" style="position:absolute;left:13373;top:13705;width:2003;height:1251;visibility:visible;mso-wrap-style:square;v-text-anchor:top" coordsize="200287,125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" path="m179862,13905r-1829,-3168em159436,27809r-3657,-6335em139011,41714r-5487,-9503em118586,55619l111270,42949em98160,69523l89016,53686em77735,83428l66762,64423em57310,97333l44508,75160em36884,111237l22254,85897em8229,110888r8230,14254em8229,110888l,96634e" fillcolor="black" strokeweight=".6pt">
                  <v:stroke endcap="round"/>
                  <v:path arrowok="t"/>
                </v:shape>
                <v:shape id="Straight Line /m1/b95" o:spid="_x0000_s1136" style="position:absolute;left:15376;top:13705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" path="m,l,89803e" filled="f" strokeweight=".6pt">
                  <v:stroke endcap="round"/>
                  <v:path arrowok="t"/>
                </v:shape>
                <v:shape id="Wedge /m1/b96" o:spid="_x0000_s1137" style="position:absolute;left:23059;top:20358;width:2002;height:1251;visibility:visible;mso-wrap-style:square;v-text-anchor:top" coordsize="200288,125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" path="m,l200288,96634r-8230,14254l183829,125142,,xe" fillcolor="black" strokeweight=".6pt">
                  <v:stroke endcap="round"/>
                  <v:path arrowok="t"/>
                </v:shape>
                <v:shape id="Straight Line /m1/b97" o:spid="_x0000_s1138" style="position:absolute;left:23059;top:20358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" path="m,l,89803e" filled="f" strokeweight=".6pt">
                  <v:stroke endcap="round"/>
                  <v:path arrowok="t"/>
                </v:shape>
                <v:shape id="Straight Line /m1/b98" o:spid="_x0000_s1139" style="position:absolute;left:19217;top:24793;width:0;height:2218;visibility:visible;mso-wrap-style:square;v-text-anchor:top" coordsize="0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" path="m,l,221776e" filled="f" strokeweight=".6pt">
                  <v:stroke endcap="round"/>
                  <v:path arrowok="t"/>
                </v:shape>
                <v:shape id="Straight Line /m1/b99" o:spid="_x0000_s1140" style="position:absolute;left:19217;top:24793;width:793;height:458;visibility:visible;mso-wrap-style:square;v-text-anchor:top" coordsize="79212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" path="m,l79212,45727e" filled="f" strokeweight=".6pt">
                  <v:stroke endcap="round"/>
                  <v:path arrowok="t"/>
                </v:shape>
                <v:shape id="Straight Line /m1/b100" o:spid="_x0000_s1141" style="position:absolute;left:15376;top:27011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" path="m,l,89803e" filled="f" strokeweight=".6pt">
                  <v:stroke endcap="round"/>
                  <v:path arrowok="t"/>
                </v:shape>
                <v:shape id="Wedge /m1/b101" o:spid="_x0000_s1142" style="position:absolute;left:19217;top:27011;width:2003;height:1252;visibility:visible;mso-wrap-style:square;v-text-anchor:top" coordsize="200288,125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" path="m,l200288,96634r-8230,14254l183829,125142,,xe" fillcolor="black" strokeweight=".6pt">
                  <v:stroke endcap="round"/>
                  <v:path arrowok="t"/>
                </v:shape>
                <v:shape id="Straight Line /m1/b102" o:spid="_x0000_s1143" style="position:absolute;left:19217;top:27011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" path="m,l,89803e" filled="f" strokeweight=".6pt">
                  <v:stroke endcap="round"/>
                  <v:path arrowok="t"/>
                </v:shape>
                <v:shape id="Straight Line /m1/b103" o:spid="_x0000_s1144" style="position:absolute;left:11535;top:30338;width:1921;height:1109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" path="m192058,l,110888e" filled="f" strokeweight=".6pt">
                  <v:stroke endcap="round"/>
                  <v:path arrowok="t"/>
                </v:shape>
                <v:shape id="Straight Line /m1/b104" o:spid="_x0000_s1145" style="position:absolute;left:13456;top:30338;width:1920;height:1109;visibility:visible;mso-wrap-style:square;v-text-anchor:top" coordsize="192057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" path="m,l192057,110888e" filled="f" strokeweight=".6pt">
                  <v:stroke endcap="round"/>
                  <v:path arrowok="t"/>
                </v:shape>
                <v:shape id="Straight Line /m1/b105" o:spid="_x0000_s1146" style="position:absolute;left:12664;top:29881;width:792;height:457;visibility:visible;mso-wrap-style:square;v-text-anchor:top" coordsize="79212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" path="m79212,45727l,e" filled="f" strokeweight=".6pt">
                  <v:stroke endcap="round"/>
                  <v:path arrowok="t"/>
                </v:shape>
                <v:shape id="Straight Line /m1/b106" o:spid="_x0000_s1147" style="position:absolute;left:11535;top:31447;width:0;height:2217;visibility:visible;mso-wrap-style:square;v-text-anchor:top" coordsize="0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" path="m,l,221776e" filled="f" strokeweight=".6pt">
                  <v:stroke endcap="round"/>
                  <v:path arrowok="t"/>
                </v:shape>
                <v:shape id="Straight Line /m1/b107" o:spid="_x0000_s1148" style="position:absolute;left:11535;top:30549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" path="m,89803l,e" filled="f" strokeweight=".6pt">
                  <v:stroke endcap="round"/>
                  <v:path arrowok="t"/>
                </v:shape>
                <v:shape id="Straight Line /m1/b108" o:spid="_x0000_s1149" style="position:absolute;left:19217;top:4834;width:0;height:2217;visibility:visible;mso-wrap-style:square;v-text-anchor:top" coordsize="0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" path="m,221776l,e" filled="f" strokeweight=".6pt">
                  <v:stroke endcap="round"/>
                  <v:path arrowok="t"/>
                </v:shape>
                <v:shape id="Straight Line /m1/b109" o:spid="_x0000_s1150" style="position:absolute;left:19217;top:7051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" path="m,l,89803e" filled="f" strokeweight=".6pt">
                  <v:stroke endcap="round"/>
                  <v:path arrowok="t"/>
                </v:shape>
                <v:shape id="Straight Line /m1/b110" o:spid="_x0000_s1151" style="position:absolute;left:13159;top:14000;width:297;height:813;visibility:visible;mso-wrap-style:square;v-text-anchor:top" coordsize="29642,81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" path="m29642,81375l,e" filled="f" strokeweight=".6pt">
                  <v:stroke endcap="round"/>
                  <v:path arrowok="t"/>
                </v:shape>
                <v:shape id="Straight Line /m1/b111" o:spid="_x0000_s1152" style="position:absolute;left:12499;top:14813;width:957;height:170;visibility:visible;mso-wrap-style:square;v-text-anchor:top" coordsize="95623,16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" path="m95623,l,16902e" filled="f" strokeweight=".6pt">
                  <v:stroke endcap="round"/>
                  <v:path arrowok="t"/>
                </v:shape>
                <v:shape id="Straight Line /m1/b112" o:spid="_x0000_s1153" style="position:absolute;left:15376;top:31447;width:0;height:2217;visibility:visible;mso-wrap-style:square;v-text-anchor:top" coordsize="0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" path="m,l,221776e" filled="f" strokeweight=".6pt">
                  <v:stroke endcap="round"/>
                  <v:path arrowok="t"/>
                </v:shape>
                <v:shape id="Straight Line /m1/b113" o:spid="_x0000_s1154" style="position:absolute;left:15376;top:30549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" path="m,89803l,e" filled="f" strokeweight=".6pt">
                  <v:stroke endcap="round"/>
                  <v:path arrowok="t"/>
                </v:shape>
                <v:oval id="Shape130" o:spid="_x0000_s1155" style="position:absolute;left:11489;top:33619;width:92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" fillcolor="black" stroked="f"/>
                <v:shape id="Hatch /m1/b114" o:spid="_x0000_s1156" style="position:absolute;left:9532;top:33664;width:2003;height:1252;visibility:visible;mso-wrap-style:square;v-text-anchor:top" coordsize="200288,125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" path="m179863,13905r-1829,-3168em159437,27809r-3658,-6335em139012,41714r-5487,-9503em118586,55619l111271,42949em98161,69523l89017,53686em77735,83428l66762,64423em57310,97333l44508,75160em36884,111237l22254,85897em8229,110888r,em8229,110888r8230,14254em8229,110888l,96634e" fillcolor="black" strokeweight=".6pt">
                  <v:stroke endcap="round"/>
                  <v:path arrowok="t"/>
                </v:shape>
                <v:shape id="Straight Line /m1/b115" o:spid="_x0000_s1157" style="position:absolute;left:11535;top:33664;width:0;height:899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" path="m,l,89803e" filled="f" strokeweight=".6pt">
                  <v:stroke endcap="round"/>
                  <v:path arrowok="t"/>
                </v:shape>
                <v:shape id="Straight Line /m1/b116" o:spid="_x0000_s1158" style="position:absolute;left:19217;top:3725;width:1921;height:1109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" path="m,110888l192058,e" filled="f" strokeweight=".6pt">
                  <v:stroke endcap="round"/>
                  <v:path arrowok="t"/>
                </v:shape>
                <v:shape id="Straight Line /m1/b117" o:spid="_x0000_s1159" style="position:absolute;left:19217;top:3936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" path="m,89803l,e" filled="f" strokeweight=".6pt">
                  <v:stroke endcap="round"/>
                  <v:path arrowok="t"/>
                </v:shape>
                <v:shape id="Straight Line /m1/b118" o:spid="_x0000_s1160" style="position:absolute;left:24979;top:21467;width:954;height:169;visibility:visible;mso-wrap-style:square;v-text-anchor:top" coordsize="95401,16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" path="m,l95401,16890e" filled="f" strokeweight=".6pt">
                  <v:stroke endcap="round"/>
                  <v:path arrowok="t"/>
                </v:shape>
                <v:shape id="Straight Line /m1/b119" o:spid="_x0000_s1161" style="position:absolute;left:24979;top:20653;width:297;height:814;visibility:visible;mso-wrap-style:square;v-text-anchor:top" coordsize="29642,81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" path="m,81375l29642,e" filled="f" strokeweight=".6pt">
                  <v:stroke endcap="round"/>
                  <v:path arrowok="t"/>
                </v:shape>
                <v:shape id="Straight Line /m1/b120" o:spid="_x0000_s1162" style="position:absolute;left:21138;top:3725;width:1921;height:1109;visibility:visible;mso-wrap-style:square;v-text-anchor:top" coordsize="192057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" path="m,l192057,110888e" filled="f" strokeweight=".6pt">
                  <v:stroke endcap="round"/>
                  <v:path arrowok="t"/>
                </v:shape>
                <v:shape id="Straight Line /m1/b121" o:spid="_x0000_s1163" style="position:absolute;left:21138;top:3267;width:792;height:458;visibility:visible;mso-wrap-style:square;v-text-anchor:top" coordsize="79211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" path="m,45727l79211,e" filled="f" strokeweight=".6pt">
                  <v:stroke endcap="round"/>
                  <v:path arrowok="t"/>
                </v:shape>
                <v:shape id="Straight Line /m1/b122" o:spid="_x0000_s1164" style="position:absolute;left:23059;top:4834;width:0;height:2217;visibility:visible;mso-wrap-style:square;v-text-anchor:top" coordsize="0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" path="m,l,221776e" filled="f" strokeweight=".6pt">
                  <v:stroke endcap="round"/>
                  <v:path arrowok="t"/>
                </v:shape>
                <v:shape id="Straight Line /m1/b123" o:spid="_x0000_s1165" style="position:absolute;left:23059;top:4834;width:792;height:457;visibility:visible;mso-wrap-style:square;v-text-anchor:top" coordsize="79212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" path="m,l79212,45727e" filled="f" strokeweight=".6pt">
                  <v:stroke endcap="round"/>
                  <v:path arrowok="t"/>
                </v:shape>
                <v:shape id="Straight Line /m1/b124" o:spid="_x0000_s1166" style="position:absolute;left:15376;top:33664;width:0;height:899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" path="m,l,89803e" filled="f" strokeweight=".6pt">
                  <v:stroke endcap="round"/>
                  <v:path arrowok="t"/>
                </v:shape>
                <v:shape id="Straight Line /m1/b125" o:spid="_x0000_s1167" style="position:absolute;left:21138;top:28120;width:954;height:167;visibility:visible;mso-wrap-style:square;v-text-anchor:top" coordsize="95401,16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" path="m,l95401,16734e" filled="f" strokeweight=".6pt">
                  <v:stroke endcap="round"/>
                  <v:path arrowok="t"/>
                </v:shape>
                <v:shape id="Straight Line /m1/b126" o:spid="_x0000_s1168" style="position:absolute;left:21138;top:27304;width:297;height:816;visibility:visible;mso-wrap-style:square;v-text-anchor:top" coordsize="29671,81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" path="m,81598l29671,e" filled="f" strokeweight=".6pt">
                  <v:stroke endcap="round"/>
                  <v:path arrowok="t"/>
                </v:shape>
                <v:shape id="Wedge /m1/b127" o:spid="_x0000_s1169" style="position:absolute;left:23059;top:7051;width:2002;height:1252;visibility:visible;mso-wrap-style:square;v-text-anchor:top" coordsize="200288,125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" path="m,l200288,96634r-8230,14254l183829,125142,,xe" fillcolor="black" strokeweight=".6pt">
                  <v:stroke endcap="round"/>
                  <v:path arrowok="t"/>
                </v:shape>
                <v:shape id="Straight Line /m1/b128" o:spid="_x0000_s1170" style="position:absolute;left:23059;top:7051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" path="m,l,89803e" filled="f" strokeweight=".6pt">
                  <v:stroke endcap="round"/>
                  <v:path arrowok="t"/>
                </v:shape>
                <v:shape id="Straight Line /m1/b129" o:spid="_x0000_s1171" style="position:absolute;left:9318;top:33957;width:296;height:816;visibility:visible;mso-wrap-style:square;v-text-anchor:top" coordsize="29671,81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" path="m29671,81597l,e" filled="f" strokeweight=".6pt">
                  <v:stroke endcap="round"/>
                  <v:path arrowok="t"/>
                </v:shape>
                <v:shape id="Straight Line /m1/b130" o:spid="_x0000_s1172" style="position:absolute;left:8658;top:34773;width:956;height:168;visibility:visible;mso-wrap-style:square;v-text-anchor:top" coordsize="95622,16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" path="m95622,l,16746e" filled="f" strokeweight=".6pt">
                  <v:stroke endcap="round"/>
                  <v:path arrowok="t"/>
                </v:shape>
                <v:shape id="Straight Line /m1/b131" o:spid="_x0000_s1173" style="position:absolute;left:11535;top:18140;width:0;height:2218;visibility:visible;mso-wrap-style:square;v-text-anchor:top" coordsize="0,221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" path="m,l,221775e" filled="f" strokeweight=".6pt">
                  <v:stroke endcap="round"/>
                  <v:path arrowok="t"/>
                </v:shape>
                <v:shape id="Straight Line /m1/b132" o:spid="_x0000_s1174" style="position:absolute;left:11535;top:17242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" path="m,89803l,e" filled="f" strokeweight=".6pt">
                  <v:stroke endcap="round"/>
                  <v:path arrowok="t"/>
                </v:shape>
                <v:shape id="Straight Line /m1/b133" o:spid="_x0000_s1175" style="position:absolute;left:9614;top:20358;width:1921;height:1109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" path="m192058,l,110888e" filled="f" strokeweight=".6pt">
                  <v:stroke endcap="round"/>
                  <v:path arrowok="t"/>
                </v:shape>
                <v:shape id="Straight Line /m1/b134" o:spid="_x0000_s1176" style="position:absolute;left:11535;top:20358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" path="m,l,89803e" filled="f" strokeweight=".6pt">
                  <v:stroke endcap="round"/>
                  <v:path arrowok="t"/>
                </v:shape>
                <v:shape id="Straight Line /m1/b135" o:spid="_x0000_s1177" style="position:absolute;left:7694;top:20358;width:1920;height:1109;visibility:visible;mso-wrap-style:square;v-text-anchor:top" coordsize="192057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" path="m192057,110888l,e" filled="f" strokeweight=".6pt">
                  <v:stroke endcap="round"/>
                  <v:path arrowok="t"/>
                </v:shape>
                <v:shape id="Straight Line /m1/b136" o:spid="_x0000_s1178" style="position:absolute;left:8822;top:21467;width:792;height:457;visibility:visible;mso-wrap-style:square;v-text-anchor:top" coordsize="79212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" path="m79212,l,45727e" filled="f" strokeweight=".6pt">
                  <v:stroke endcap="round"/>
                  <v:path arrowok="t"/>
                </v:shape>
                <v:shape id="Straight Line /m1/b137" o:spid="_x0000_s1179" style="position:absolute;left:7694;top:18140;width:0;height:2218;visibility:visible;mso-wrap-style:square;v-text-anchor:top" coordsize="0,221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" path="m,221775l,e" filled="f" strokeweight=".6pt">
                  <v:stroke endcap="round"/>
                  <v:path arrowok="t"/>
                </v:shape>
                <v:shape id="Straight Line /m1/b138" o:spid="_x0000_s1180" style="position:absolute;left:7694;top:20358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" path="m,l,89803e" filled="f" strokeweight=".6pt">
                  <v:stroke endcap="round"/>
                  <v:path arrowok="t"/>
                </v:shape>
                <v:shape id="Wedge /m1/b139" o:spid="_x0000_s1181" style="position:absolute;left:5691;top:16889;width:2003;height:1251;visibility:visible;mso-wrap-style:square;v-text-anchor:top" coordsize="200288,125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" path="m200288,125142l,28507,8229,14254,16459,,200288,125142xe" fillcolor="black" strokeweight=".6pt">
                  <v:stroke endcap="round"/>
                  <v:path arrowok="t"/>
                </v:shape>
                <v:shape id="Straight Line /m1/b140" o:spid="_x0000_s1182" style="position:absolute;left:7694;top:17242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" path="m,89803l,e" filled="f" strokeweight=".6pt">
                  <v:stroke endcap="round"/>
                  <v:path arrowok="t"/>
                </v:shape>
                <v:shape id="Straight Line /m1/b141" o:spid="_x0000_s1183" style="position:absolute;left:24979;top:8160;width:954;height:169;visibility:visible;mso-wrap-style:square;v-text-anchor:top" coordsize="95401,16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" path="m,l95401,16890e" filled="f" strokeweight=".6pt">
                  <v:stroke endcap="round"/>
                  <v:path arrowok="t"/>
                </v:shape>
                <v:shape id="Straight Line /m1/b142" o:spid="_x0000_s1184" style="position:absolute;left:24979;top:7346;width:297;height:814;visibility:visible;mso-wrap-style:square;v-text-anchor:top" coordsize="29642,81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" path="m,81375l29642,e" filled="f" strokeweight=".6pt">
                  <v:stroke endcap="round"/>
                  <v:path arrowok="t"/>
                </v:shape>
                <v:shape id="Straight Line /m1/b143" o:spid="_x0000_s1185" style="position:absolute;left:5773;top:36991;width:1921;height:1109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" path="m192058,110888l,e" filled="f" strokeweight=".6pt">
                  <v:stroke endcap="round"/>
                  <v:path arrowok="t"/>
                </v:shape>
                <v:shape id="Straight Line /m1/b144" o:spid="_x0000_s1186" style="position:absolute;left:7694;top:37202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" path="m,89803l,e" filled="f" strokeweight=".6pt">
                  <v:stroke endcap="round"/>
                  <v:path arrowok="t"/>
                </v:shape>
                <v:shape id="Straight Line /m1/b145" o:spid="_x0000_s1187" style="position:absolute;left:3853;top:36991;width:1920;height:1109;visibility:visible;mso-wrap-style:square;v-text-anchor:top" coordsize="192058,110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" path="m192058,l,110888e" filled="f" strokeweight=".6pt">
                  <v:stroke endcap="round"/>
                  <v:path arrowok="t"/>
                </v:shape>
                <v:shape id="Straight Line /m1/b146" o:spid="_x0000_s1188" style="position:absolute;left:4981;top:36534;width:792;height:457;visibility:visible;mso-wrap-style:square;v-text-anchor:top" coordsize="79212,45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" path="m79212,45727l,e" filled="f" strokeweight=".6pt">
                  <v:stroke endcap="round"/>
                  <v:path arrowok="t"/>
                </v:shape>
                <v:shape id="Straight Line /m1/b147" o:spid="_x0000_s1189" style="position:absolute;left:3853;top:38100;width:0;height:2218;visibility:visible;mso-wrap-style:square;v-text-anchor:top" coordsize="0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" path="m,l,221776e" filled="f" strokeweight=".6pt">
                  <v:stroke endcap="round"/>
                  <v:path arrowok="t"/>
                </v:shape>
                <v:shape id="Straight Line /m1/b148" o:spid="_x0000_s1190" style="position:absolute;left:3853;top:37202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" path="m,89803l,e" filled="f" strokeweight=".6pt">
                  <v:stroke endcap="round"/>
                  <v:path arrowok="t"/>
                </v:shape>
                <v:shape id="Straight Line /m1/b149" o:spid="_x0000_s1191" style="position:absolute;left:3853;top:40318;width:1920;height:1109;visibility:visible;mso-wrap-style:square;v-text-anchor:top" coordsize="192058,1108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" path="m,l192058,110887e" filled="f" strokeweight=".6pt">
                  <v:stroke endcap="round"/>
                  <v:path arrowok="t"/>
                </v:shape>
                <v:shape id="Straight Line /m1/b150" o:spid="_x0000_s1192" style="position:absolute;left:3853;top:40318;width:0;height:898;visibility:visible;mso-wrap-style:square;v-text-anchor:top" coordsize="0,8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" path="m,l,89803e" filled="f" strokeweight=".6pt">
                  <v:stroke endcap="round"/>
                  <v:path arrowok="t"/>
                </v:shape>
                <v:oval id="Shape168" o:spid="_x0000_s1193" style="position:absolute;left:5728;top:41381;width:91;height: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" fillcolor="black" stroked="f"/>
                <v:shape id="Hatch /m1/b151" o:spid="_x0000_s1194" style="position:absolute;left:5609;top:41427;width:329;height:2217;visibility:visible;mso-wrap-style:square;v-text-anchor:top" coordsize="32918,22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" path="m18288,24642r-3658,em20117,49284r-7316,em21945,73925r-10972,em23774,98567r-14630,em25603,123209r-18288,em27432,147851r-21946,em29260,172492r-25602,em31089,197134r-29260,em32918,221776l,221776em16459,221776r16459,em16459,221776l,221776e" fillcolor="black" strokeweight=".6pt">
                  <v:stroke endcap="round"/>
                  <v:path arrowok="t"/>
                </v:shape>
                <v:shape id="Straight Line /m1/b152" o:spid="_x0000_s1195" style="position:absolute;left:5773;top:41427;width:790;height:457;visibility:visible;mso-wrap-style:square;v-text-anchor:top" coordsize="78989,45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" path="m,l78989,45684e" filled="f" strokeweight=".6pt">
                  <v:stroke endcap="round"/>
                  <v:path arrowok="t"/>
                </v:shape>
                <v:shape id="Straight Line /m1/b153" o:spid="_x0000_s1196" style="position:absolute;left:4817;top:16864;width:956;height:167;visibility:visible;mso-wrap-style:square;v-text-anchor:top" coordsize="95623,16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" path="m95623,16746l,e" filled="f" strokeweight=".6pt">
                  <v:stroke endcap="round"/>
                  <v:path arrowok="t"/>
                </v:shape>
                <v:shape id="Straight Line /m1/b154" o:spid="_x0000_s1197" style="position:absolute;left:5475;top:17031;width:298;height:816;visibility:visible;mso-wrap-style:square;v-text-anchor:top" coordsize="29812,81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" path="m29812,l,81597e" filled="f" strokeweight=".6pt">
                  <v:stroke endcap="round"/>
                  <v:path arrowok="t"/>
                </v:shape>
                <v:shape id="Straight Line /m1/b155" o:spid="_x0000_s1198" style="position:absolute;left:4817;top:43475;width:956;height:169;visibility:visible;mso-wrap-style:square;v-text-anchor:top" coordsize="95623,16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" path="m95623,16902l,e" filled="f" strokeweight=".6pt">
                  <v:stroke endcap="round"/>
                  <v:path arrowok="t"/>
                </v:shape>
                <v:shape id="Straight Line /m1/b156" o:spid="_x0000_s1199" style="position:absolute;left:5476;top:43644;width:297;height:814;visibility:visible;mso-wrap-style:square;v-text-anchor:top" coordsize="29782,81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" path="m29782,l,81375e" filled="f" strokeweight=".6pt">
                  <v:stroke endcap="round"/>
                  <v:path arrowok="t"/>
                </v:shape>
                <v:shape id="Character O of /m1/a1" o:spid="_x0000_s1200" style="position:absolute;left:20791;top:14438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" o:spid="_x0000_s1201" style="position:absolute;left:16950;top:21091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" o:spid="_x0000_s1202" style="position:absolute;left:16950;top:14438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4" o:spid="_x0000_s1203" style="position:absolute;left:20791;top:21091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5" o:spid="_x0000_s1204" style="position:absolute;left:16950;top:7785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6" o:spid="_x0000_s1205" style="position:absolute;left:16950;top:27745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7" o:spid="_x0000_s1206" style="position:absolute;left:13109;top:27745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8" o:spid="_x0000_s1207" style="position:absolute;left:16950;top:16656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9" o:spid="_x0000_s1208" style="position:absolute;left:24632;top:16656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0" o:spid="_x0000_s1209" style="position:absolute;left:20791;top:10003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1" o:spid="_x0000_s1210" style="position:absolute;left:20791;top:7785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2" o:spid="_x0000_s1211" style="position:absolute;left:13109;top:10003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3" o:spid="_x0000_s1212" style="position:absolute;left:13109;top:34398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4" o:spid="_x0000_s1213" style="position:absolute;left:13109;top:23309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5" o:spid="_x0000_s1214" style="position:absolute;left:20791;top:23309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6" o:spid="_x0000_s1215" style="position:absolute;left:13109;top:16656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7" o:spid="_x0000_s1216" style="position:absolute;left:9268;top:29963;width:693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8" o:spid="_x0000_s1217" style="position:absolute;left:16950;top:29963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19" o:spid="_x0000_s1218" style="position:absolute;left:9268;top:16656;width:693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0" o:spid="_x0000_s1219" style="position:absolute;left:9268;top:36616;width:693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1" o:spid="_x0000_s1220" style="position:absolute;left:16950;top:3349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2" o:spid="_x0000_s1221" style="position:absolute;left:24632;top:23309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3" o:spid="_x0000_s1222" style="position:absolute;left:20791;top:1132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4" o:spid="_x0000_s1223" style="position:absolute;left:24632;top:3349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5" o:spid="_x0000_s1224" style="position:absolute;left:16950;top:34398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6" o:spid="_x0000_s1225" style="position:absolute;left:20791;top:29963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7" o:spid="_x0000_s1226" style="position:absolute;left:7347;top:39942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8" o:spid="_x0000_s1227" style="position:absolute;left:13109;top:21091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29" o:spid="_x0000_s1228" style="position:absolute;left:9268;top:23309;width:693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0" o:spid="_x0000_s1229" style="position:absolute;left:5426;top:21091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1" o:spid="_x0000_s1230" style="position:absolute;left:24632;top:10003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2" o:spid="_x0000_s1231" style="position:absolute;left:5426;top:34398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3" o:spid="_x0000_s1232" style="position:absolute;left:1583;top:36616;width:694;height:750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4" o:spid="_x0000_s1233" style="position:absolute;left:1583;top:41051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5" o:spid="_x0000_s1234" style="position:absolute;left:5426;top:14438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O of /m1/a36" o:spid="_x0000_s1235" style="position:absolute;left:7347;top:44378;width:694;height:751;visibility:visible;mso-wrap-style:square;v-text-anchor:top" coordsize="69376,75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" path="m,38496qb,20440l9696,10224qb19392,l34736,qb44776,l52840,4800qb60912,9600l65136,18192qb69368,26776l69368,37656qb69368,48688l64912,57400qb60464,66112l52296,70592qb44136,75064l34688,75064qb24440,75064l16376,70120qb8312,65168l4152,56608qb,48048l,38496xm9896,38648qb9896,51760l16944,59304qb24000,66848l34632,66848qb45472,66848l52472,59232qb59472,51608l59472,37608qb59472,28752l56480,22144qb53488,15536l47720,11904qb41960,8264l34784,8264qb24592,8264l17240,15272qb9896,22272l9896,38648xe" fillcolor="#ff0d0d" stroked="f">
                  <v:path arrowok="t"/>
                </v:shape>
                <v:shape id="Character H of /m1/a79" o:spid="_x0000_s1236" style="position:absolute;left:22044;top:1598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80" o:spid="_x0000_s1237" style="position:absolute;left:18933;top:1640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81" o:spid="_x0000_s1238" style="position:absolute;left:15821;top:9328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82" o:spid="_x0000_s1239" style="position:absolute;left:15821;top:2263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83" o:spid="_x0000_s1240" style="position:absolute;left:23965;top:1846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84" o:spid="_x0000_s1241" style="position:absolute;left:18933;top:974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85" o:spid="_x0000_s1242" style="position:absolute;left:18933;top:2137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86" o:spid="_x0000_s1243" style="position:absolute;left:20124;top:1265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87" o:spid="_x0000_s1244" style="position:absolute;left:13901;top:1181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88" o:spid="_x0000_s1245" style="position:absolute;left:13901;top:25118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89" o:spid="_x0000_s1246" style="position:absolute;left:15092;top:1471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90" o:spid="_x0000_s1247" style="position:absolute;left:22774;top:2137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91" o:spid="_x0000_s1248" style="position:absolute;left:20124;top:25118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92" o:spid="_x0000_s1249" style="position:absolute;left:15092;top:2802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93" o:spid="_x0000_s1250" style="position:absolute;left:18933;top:2802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94" o:spid="_x0000_s1251" style="position:absolute;left:11980;top:29288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95" o:spid="_x0000_s1252" style="position:absolute;left:11251;top:2970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96" o:spid="_x0000_s1253" style="position:absolute;left:18933;top:806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97" o:spid="_x0000_s1254" style="position:absolute;left:12701;top:1316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98" o:spid="_x0000_s1255" style="position:absolute;left:11816;top:1469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99" o:spid="_x0000_s1256" style="position:absolute;left:15092;top:2970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00" o:spid="_x0000_s1257" style="position:absolute;left:11251;top:3467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01" o:spid="_x0000_s1258" style="position:absolute;left:18933;top:309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02" o:spid="_x0000_s1259" style="position:absolute;left:26047;top:21344;width:570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03" o:spid="_x0000_s1260" style="position:absolute;left:25165;top:19813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104" o:spid="_x0000_s1261" style="position:absolute;left:22044;top:267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105" o:spid="_x0000_s1262" style="position:absolute;left:23965;top:5158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06" o:spid="_x0000_s1263" style="position:absolute;left:15092;top:3467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07" o:spid="_x0000_s1264" style="position:absolute;left:22774;top:8064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08" o:spid="_x0000_s1265" style="position:absolute;left:22206;top:27995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09" o:spid="_x0000_s1266" style="position:absolute;left:21324;top:26464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10" o:spid="_x0000_s1267" style="position:absolute;left:15821;top:1735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11" o:spid="_x0000_s1268" style="position:absolute;left:25886;top:1735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12" o:spid="_x0000_s1269" style="position:absolute;left:22044;top:1070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13" o:spid="_x0000_s1270" style="position:absolute;left:8860;top:33118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14" o:spid="_x0000_s1271" style="position:absolute;left:7975;top:34648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15" o:spid="_x0000_s1272" style="position:absolute;left:13171;top:864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16" o:spid="_x0000_s1273" style="position:absolute;left:11251;top:1640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117" o:spid="_x0000_s1274" style="position:absolute;left:11980;top:2400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18" o:spid="_x0000_s1275" style="position:absolute;left:22044;top:2400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19" o:spid="_x0000_s1276" style="position:absolute;left:11251;top:2137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20" o:spid="_x0000_s1277" style="position:absolute;left:8139;top:2179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21" o:spid="_x0000_s1278" style="position:absolute;left:7409;top:21370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22" o:spid="_x0000_s1279" style="position:absolute;left:7409;top:1640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23" o:spid="_x0000_s1280" style="position:absolute;left:26047;top:8037;width:570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" path="m,72536l,,9600,r,29792l47304,29792,47304,r9600,l56904,72536r-9600,l47304,38352r-37704,l9600,72536,,72536xe" fillcolor="gray" stroked="f">
                  <v:path arrowok="t"/>
                </v:shape>
                <v:shape id="Character H of /m1/a124" o:spid="_x0000_s1281" style="position:absolute;left:25165;top:650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25" o:spid="_x0000_s1282" style="position:absolute;left:7409;top:3636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26" o:spid="_x0000_s1283" style="position:absolute;left:8139;top:3066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27" o:spid="_x0000_s1284" style="position:absolute;left:4298;top:35941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28" o:spid="_x0000_s1285" style="position:absolute;left:18203;top:3066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29" o:spid="_x0000_s1286" style="position:absolute;left:3568;top:3636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30" o:spid="_x0000_s1287" style="position:absolute;left:17012;top:198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31" o:spid="_x0000_s1288" style="position:absolute;left:3568;top:41330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32" o:spid="_x0000_s1289" style="position:absolute;left:6678;top:41751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33" o:spid="_x0000_s1290" style="position:absolute;left:25886;top:2400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" path="m,72536l,,9600,r,29792l47304,29792,47304,r9600,l56904,72536r-9600,l47304,38352r-37704,l9600,72536,,72536xe" fillcolor="gray" stroked="f">
                  <v:path arrowok="t"/>
                </v:shape>
                <v:shape id="Character H of /m1/a134" o:spid="_x0000_s1291" style="position:absolute;left:22044;top:45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35" o:spid="_x0000_s1292" style="position:absolute;left:25886;top:404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36" o:spid="_x0000_s1293" style="position:absolute;left:17012;top:3578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37" o:spid="_x0000_s1294" style="position:absolute;left:22044;top:3066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38" o:spid="_x0000_s1295" style="position:absolute;left:4134;top:16431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39" o:spid="_x0000_s1296" style="position:absolute;left:5016;top:17962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40" o:spid="_x0000_s1297" style="position:absolute;left:14362;top:2041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41" o:spid="_x0000_s1298" style="position:absolute;left:4134;top:4304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42" o:spid="_x0000_s1299" style="position:absolute;left:5016;top:44572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43" o:spid="_x0000_s1300" style="position:absolute;left:8139;top:24009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44" o:spid="_x0000_s1301" style="position:absolute;left:4298;top:20417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45" o:spid="_x0000_s1302" style="position:absolute;left:25886;top:10703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46" o:spid="_x0000_s1303" style="position:absolute;left:4298;top:33723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47" o:spid="_x0000_s1304" style="position:absolute;left:457;top:3731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" path="m,72536l,,9600,r,29792l47304,29792,47304,r9600,l56904,72536r-9600,l47304,38352r-37704,l9600,72536,,72536xe" fillcolor="gray" stroked="f">
                  <v:path arrowok="t"/>
                </v:shape>
                <v:shape id="Character H of /m1/a148" o:spid="_x0000_s1305" style="position:absolute;left:1645;top:42439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49" o:spid="_x0000_s1306" style="position:absolute;left:4298;top:13763;width:569;height:726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v:shape id="Character H of /m1/a150" o:spid="_x0000_s1307" style="position:absolute;left:7409;top:45766;width:569;height:725;visibility:visible;mso-wrap-style:square;v-text-anchor:top" coordsize="56904,72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" path="m,72536l,,9600,r,29792l47304,29792,47304,r9600,l56904,72536r-9600,l47304,38352r-37704,l9600,72536,,72536xe" fillcolor="gray" stroked="f">
                  <v:path arrowok="t"/>
                </v:shape>
                <w10:anchorlock/>
              </v:group>
            </w:pict>
          </mc:Fallback>
        </mc:AlternateContent>
      </w:r>
    </w:p>
    <w:p w14:paraId="2D06C28D" w14:textId="77777777" w:rsidR="00910364" w:rsidRDefault="00910364" w:rsidP="00910364">
      <w:pPr>
        <w:tabs>
          <w:tab w:val="left" w:pos="7209"/>
        </w:tabs>
        <w:rPr>
          <w:b/>
          <w:bCs/>
          <w:i/>
          <w:iCs/>
          <w:color w:val="000000" w:themeColor="text1"/>
          <w:sz w:val="22"/>
          <w:szCs w:val="22"/>
        </w:rPr>
      </w:pPr>
      <w:r w:rsidRPr="007363CD">
        <w:rPr>
          <w:b/>
          <w:bCs/>
          <w:i/>
          <w:iCs/>
          <w:color w:val="000000" w:themeColor="text1"/>
          <w:sz w:val="22"/>
          <w:szCs w:val="22"/>
        </w:rPr>
        <w:t xml:space="preserve">Structure </w:t>
      </w:r>
      <w:r>
        <w:rPr>
          <w:b/>
          <w:bCs/>
          <w:i/>
          <w:iCs/>
          <w:color w:val="000000" w:themeColor="text1"/>
          <w:sz w:val="22"/>
          <w:szCs w:val="22"/>
        </w:rPr>
        <w:t>7</w:t>
      </w:r>
      <w:r w:rsidRPr="007363CD">
        <w:rPr>
          <w:b/>
          <w:bCs/>
          <w:i/>
          <w:iCs/>
          <w:color w:val="000000" w:themeColor="text1"/>
          <w:sz w:val="22"/>
          <w:szCs w:val="22"/>
        </w:rPr>
        <w:t xml:space="preserve">: </w:t>
      </w:r>
      <w:proofErr w:type="spellStart"/>
      <w:r>
        <w:rPr>
          <w:b/>
          <w:bCs/>
          <w:i/>
          <w:iCs/>
          <w:color w:val="000000" w:themeColor="text1"/>
          <w:sz w:val="22"/>
          <w:szCs w:val="22"/>
        </w:rPr>
        <w:t>Grifolin</w:t>
      </w:r>
      <w:proofErr w:type="spellEnd"/>
      <w:r>
        <w:rPr>
          <w:b/>
          <w:bCs/>
          <w:i/>
          <w:iCs/>
          <w:color w:val="000000" w:themeColor="text1"/>
          <w:sz w:val="22"/>
          <w:szCs w:val="22"/>
        </w:rPr>
        <w:t xml:space="preserve">            </w:t>
      </w:r>
      <w:r w:rsidRPr="007363CD">
        <w:rPr>
          <w:b/>
          <w:bCs/>
          <w:i/>
          <w:iCs/>
          <w:color w:val="000000" w:themeColor="text1"/>
          <w:sz w:val="22"/>
          <w:szCs w:val="22"/>
        </w:rPr>
        <w:t xml:space="preserve">Structure </w:t>
      </w:r>
      <w:r>
        <w:rPr>
          <w:b/>
          <w:bCs/>
          <w:i/>
          <w:iCs/>
          <w:color w:val="000000" w:themeColor="text1"/>
          <w:sz w:val="22"/>
          <w:szCs w:val="22"/>
        </w:rPr>
        <w:t>8</w:t>
      </w:r>
      <w:r w:rsidRPr="007363CD">
        <w:rPr>
          <w:b/>
          <w:bCs/>
          <w:i/>
          <w:iCs/>
          <w:color w:val="000000" w:themeColor="text1"/>
          <w:sz w:val="22"/>
          <w:szCs w:val="22"/>
        </w:rPr>
        <w:t xml:space="preserve">: </w:t>
      </w:r>
      <w:proofErr w:type="spellStart"/>
      <w:r w:rsidRPr="001A43B8">
        <w:rPr>
          <w:b/>
          <w:bCs/>
          <w:i/>
          <w:iCs/>
          <w:color w:val="000000" w:themeColor="text1"/>
          <w:sz w:val="22"/>
          <w:szCs w:val="22"/>
        </w:rPr>
        <w:t>Antroquinonol</w:t>
      </w:r>
      <w:proofErr w:type="spellEnd"/>
      <w:r>
        <w:rPr>
          <w:b/>
          <w:bCs/>
          <w:color w:val="000000" w:themeColor="text1"/>
          <w:sz w:val="22"/>
          <w:szCs w:val="22"/>
        </w:rPr>
        <w:t xml:space="preserve">                  </w:t>
      </w:r>
      <w:r w:rsidRPr="001A43B8">
        <w:rPr>
          <w:b/>
          <w:bCs/>
          <w:i/>
          <w:iCs/>
          <w:color w:val="000000" w:themeColor="text1"/>
          <w:sz w:val="22"/>
          <w:szCs w:val="22"/>
        </w:rPr>
        <w:t xml:space="preserve">Structure </w:t>
      </w:r>
      <w:r>
        <w:rPr>
          <w:b/>
          <w:bCs/>
          <w:i/>
          <w:iCs/>
          <w:color w:val="000000" w:themeColor="text1"/>
          <w:sz w:val="22"/>
          <w:szCs w:val="22"/>
        </w:rPr>
        <w:t>9</w:t>
      </w:r>
      <w:r w:rsidRPr="001A43B8">
        <w:rPr>
          <w:b/>
          <w:bCs/>
          <w:i/>
          <w:iCs/>
          <w:color w:val="000000" w:themeColor="text1"/>
          <w:sz w:val="22"/>
          <w:szCs w:val="22"/>
        </w:rPr>
        <w:t xml:space="preserve">: </w:t>
      </w:r>
      <w:r>
        <w:rPr>
          <w:b/>
          <w:bCs/>
          <w:i/>
          <w:iCs/>
          <w:color w:val="000000" w:themeColor="text1"/>
          <w:sz w:val="22"/>
          <w:szCs w:val="22"/>
        </w:rPr>
        <w:t>Lentinan</w:t>
      </w:r>
    </w:p>
    <w:p w14:paraId="1A89AD88" w14:textId="77777777" w:rsidR="00910364" w:rsidRPr="00910364" w:rsidRDefault="00910364" w:rsidP="00910364"/>
    <w:p w14:paraId="5DE1F3D7" w14:textId="77777777" w:rsidR="00910364" w:rsidRDefault="00910364" w:rsidP="00910364">
      <w:pPr>
        <w:keepNext/>
        <w:spacing w:line="480" w:lineRule="auto"/>
        <w:ind w:left="360"/>
        <w:jc w:val="both"/>
      </w:pPr>
      <w:r>
        <w:rPr>
          <w:i/>
          <w:iCs/>
          <w:noProof/>
        </w:rPr>
        <w:drawing>
          <wp:inline distT="0" distB="0" distL="0" distR="0" wp14:anchorId="00691C22" wp14:editId="5B68E41F">
            <wp:extent cx="5727700" cy="302260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4630F" w14:textId="77777777" w:rsidR="00910364" w:rsidRDefault="00910364" w:rsidP="00910364">
      <w:pPr>
        <w:pStyle w:val="Caption"/>
        <w:ind w:firstLine="360"/>
        <w:jc w:val="both"/>
        <w:rPr>
          <w:b/>
          <w:bCs/>
          <w:color w:val="auto"/>
          <w:sz w:val="24"/>
          <w:szCs w:val="24"/>
        </w:rPr>
      </w:pPr>
      <w:r w:rsidRPr="00D512C2">
        <w:rPr>
          <w:b/>
          <w:bCs/>
          <w:color w:val="auto"/>
          <w:sz w:val="24"/>
          <w:szCs w:val="24"/>
        </w:rPr>
        <w:t xml:space="preserve">Figure </w:t>
      </w:r>
      <w:r w:rsidRPr="00D512C2">
        <w:rPr>
          <w:b/>
          <w:bCs/>
          <w:color w:val="auto"/>
          <w:sz w:val="24"/>
          <w:szCs w:val="24"/>
        </w:rPr>
        <w:fldChar w:fldCharType="begin"/>
      </w:r>
      <w:r w:rsidRPr="00D512C2">
        <w:rPr>
          <w:b/>
          <w:bCs/>
          <w:color w:val="auto"/>
          <w:sz w:val="24"/>
          <w:szCs w:val="24"/>
        </w:rPr>
        <w:instrText xml:space="preserve"> SEQ Figure \* ARABIC </w:instrText>
      </w:r>
      <w:r w:rsidRPr="00D512C2">
        <w:rPr>
          <w:b/>
          <w:bCs/>
          <w:color w:val="auto"/>
          <w:sz w:val="24"/>
          <w:szCs w:val="24"/>
        </w:rPr>
        <w:fldChar w:fldCharType="separate"/>
      </w:r>
      <w:r w:rsidRPr="00D512C2">
        <w:rPr>
          <w:b/>
          <w:bCs/>
          <w:noProof/>
          <w:color w:val="auto"/>
          <w:sz w:val="24"/>
          <w:szCs w:val="24"/>
        </w:rPr>
        <w:t>2</w:t>
      </w:r>
      <w:r w:rsidRPr="00D512C2">
        <w:rPr>
          <w:b/>
          <w:bCs/>
          <w:color w:val="auto"/>
          <w:sz w:val="24"/>
          <w:szCs w:val="24"/>
        </w:rPr>
        <w:fldChar w:fldCharType="end"/>
      </w:r>
      <w:r>
        <w:rPr>
          <w:b/>
          <w:bCs/>
          <w:color w:val="auto"/>
          <w:sz w:val="24"/>
          <w:szCs w:val="24"/>
        </w:rPr>
        <w:t xml:space="preserve">: </w:t>
      </w:r>
      <w:r w:rsidRPr="00D512C2">
        <w:rPr>
          <w:b/>
          <w:bCs/>
          <w:color w:val="auto"/>
          <w:sz w:val="24"/>
          <w:szCs w:val="24"/>
        </w:rPr>
        <w:t>The anti</w:t>
      </w:r>
      <w:r>
        <w:rPr>
          <w:b/>
          <w:bCs/>
          <w:color w:val="auto"/>
          <w:sz w:val="24"/>
          <w:szCs w:val="24"/>
        </w:rPr>
        <w:t>-</w:t>
      </w:r>
      <w:r w:rsidRPr="00D512C2">
        <w:rPr>
          <w:b/>
          <w:bCs/>
          <w:color w:val="auto"/>
          <w:sz w:val="24"/>
          <w:szCs w:val="24"/>
        </w:rPr>
        <w:t xml:space="preserve">cancer properties of </w:t>
      </w:r>
      <w:proofErr w:type="spellStart"/>
      <w:r w:rsidRPr="00D512C2">
        <w:rPr>
          <w:b/>
          <w:bCs/>
          <w:color w:val="auto"/>
          <w:sz w:val="24"/>
          <w:szCs w:val="24"/>
        </w:rPr>
        <w:t>Hericium</w:t>
      </w:r>
      <w:proofErr w:type="spellEnd"/>
      <w:r w:rsidRPr="00D512C2">
        <w:rPr>
          <w:b/>
          <w:bCs/>
          <w:color w:val="auto"/>
          <w:sz w:val="24"/>
          <w:szCs w:val="24"/>
        </w:rPr>
        <w:t xml:space="preserve"> </w:t>
      </w:r>
      <w:proofErr w:type="spellStart"/>
      <w:r w:rsidRPr="00D512C2">
        <w:rPr>
          <w:b/>
          <w:bCs/>
          <w:color w:val="auto"/>
          <w:sz w:val="24"/>
          <w:szCs w:val="24"/>
        </w:rPr>
        <w:t>erinaceus</w:t>
      </w:r>
      <w:proofErr w:type="spellEnd"/>
    </w:p>
    <w:p w14:paraId="6FD7C7EC" w14:textId="77777777" w:rsidR="002B0725" w:rsidRDefault="002B0725"/>
    <w:sectPr w:rsidR="002B07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rcwN7UwMrIwNTZV0lEKTi0uzszPAykwrAUAWAHd6SwAAAA="/>
  </w:docVars>
  <w:rsids>
    <w:rsidRoot w:val="001D40C9"/>
    <w:rsid w:val="001D40C9"/>
    <w:rsid w:val="002B0725"/>
    <w:rsid w:val="00910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9D89"/>
  <w15:chartTrackingRefBased/>
  <w15:docId w15:val="{F04C93F2-5DE3-4616-BB1D-EC4D6E081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364"/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1036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eshkannan2910@gmail.com</dc:creator>
  <cp:keywords/>
  <dc:description/>
  <cp:lastModifiedBy>vigneshkannan2910@gmail.com</cp:lastModifiedBy>
  <cp:revision>2</cp:revision>
  <dcterms:created xsi:type="dcterms:W3CDTF">2021-09-18T11:24:00Z</dcterms:created>
  <dcterms:modified xsi:type="dcterms:W3CDTF">2021-09-18T11:27:00Z</dcterms:modified>
</cp:coreProperties>
</file>